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-762" w:type="dxa"/>
        <w:tblBorders>
          <w:top w:val="thinThickLargeGap" w:sz="24" w:space="0" w:color="auto"/>
          <w:left w:val="thinThickLargeGap" w:sz="24" w:space="0" w:color="auto"/>
          <w:bottom w:val="thinThickLargeGap" w:sz="24" w:space="0" w:color="auto"/>
          <w:right w:val="thinThickLargeGap" w:sz="24" w:space="0" w:color="auto"/>
          <w:insideH w:val="thinThickLargeGap" w:sz="24" w:space="0" w:color="auto"/>
          <w:insideV w:val="thinThick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141"/>
        <w:gridCol w:w="284"/>
        <w:gridCol w:w="842"/>
        <w:gridCol w:w="150"/>
        <w:gridCol w:w="425"/>
        <w:gridCol w:w="468"/>
        <w:gridCol w:w="1563"/>
        <w:gridCol w:w="521"/>
        <w:gridCol w:w="346"/>
        <w:gridCol w:w="75"/>
        <w:gridCol w:w="146"/>
        <w:gridCol w:w="3402"/>
      </w:tblGrid>
      <w:tr w:rsidR="000F66D9" w:rsidRPr="0078622B" w14:paraId="0C39245A" w14:textId="77777777" w:rsidTr="00E903D6">
        <w:trPr>
          <w:trHeight w:val="1338"/>
        </w:trPr>
        <w:tc>
          <w:tcPr>
            <w:tcW w:w="10632" w:type="dxa"/>
            <w:gridSpan w:val="13"/>
            <w:shd w:val="clear" w:color="auto" w:fill="F2F2F2" w:themeFill="background1" w:themeFillShade="F2"/>
            <w:vAlign w:val="center"/>
          </w:tcPr>
          <w:p w14:paraId="0D7BE5EE" w14:textId="607A1C9F" w:rsidR="007E414C" w:rsidRPr="0043750D" w:rsidRDefault="000F66D9" w:rsidP="007E414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3333FF"/>
                <w:sz w:val="24"/>
                <w:szCs w:val="24"/>
                <w:lang w:bidi="th-TH"/>
              </w:rPr>
            </w:pPr>
            <w:r w:rsidRPr="008B38AA">
              <w:rPr>
                <w:rFonts w:ascii="Tahoma" w:hAnsi="Tahoma" w:cs="Tahoma" w:hint="cs"/>
                <w:b/>
                <w:bCs/>
                <w:sz w:val="28"/>
                <w:szCs w:val="28"/>
                <w:cs/>
                <w:lang w:bidi="th-TH"/>
              </w:rPr>
              <w:t>รายงาน</w:t>
            </w:r>
            <w:r w:rsidR="007E414C">
              <w:rPr>
                <w:rFonts w:ascii="Tahoma" w:hAnsi="Tahoma" w:cs="Tahoma" w:hint="cs"/>
                <w:b/>
                <w:bCs/>
                <w:sz w:val="28"/>
                <w:szCs w:val="28"/>
                <w:cs/>
                <w:lang w:bidi="th-TH"/>
              </w:rPr>
              <w:t>รับรองตนเอง (</w:t>
            </w:r>
            <w:proofErr w:type="spellStart"/>
            <w:r w:rsidR="007E414C" w:rsidRPr="007E414C">
              <w:rPr>
                <w:rFonts w:ascii="Tahoma" w:hAnsi="Tahoma" w:cs="Tahoma"/>
                <w:b/>
                <w:bCs/>
                <w:sz w:val="28"/>
                <w:szCs w:val="28"/>
                <w:lang w:bidi="th-TH"/>
              </w:rPr>
              <w:t>Self Declaration</w:t>
            </w:r>
            <w:proofErr w:type="spellEnd"/>
            <w:r w:rsidR="007E414C" w:rsidRPr="007E414C">
              <w:rPr>
                <w:rFonts w:ascii="Tahoma" w:hAnsi="Tahoma" w:cs="Tahoma"/>
                <w:b/>
                <w:bCs/>
                <w:sz w:val="28"/>
                <w:szCs w:val="28"/>
                <w:lang w:bidi="th-TH"/>
              </w:rPr>
              <w:t xml:space="preserve"> Report)</w:t>
            </w:r>
          </w:p>
          <w:p w14:paraId="72E2BAA3" w14:textId="76856659" w:rsidR="003B264C" w:rsidRPr="007E414C" w:rsidRDefault="007E414C" w:rsidP="007E414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E36C0A" w:themeColor="accent6" w:themeShade="BF"/>
                <w:sz w:val="24"/>
                <w:szCs w:val="24"/>
                <w:lang w:bidi="th-TH"/>
              </w:rPr>
            </w:pPr>
            <w:r w:rsidRPr="007E414C">
              <w:rPr>
                <w:rFonts w:ascii="Tahoma" w:hAnsi="Tahoma" w:cs="Tahoma" w:hint="cs"/>
                <w:b/>
                <w:bCs/>
                <w:color w:val="E36C0A" w:themeColor="accent6" w:themeShade="BF"/>
                <w:sz w:val="24"/>
                <w:szCs w:val="24"/>
                <w:cs/>
                <w:lang w:bidi="th-TH"/>
              </w:rPr>
              <w:t>ของผู้รับใบอนุญาตโครงการโร</w:t>
            </w:r>
            <w:r w:rsidR="009F4234">
              <w:rPr>
                <w:rFonts w:ascii="Tahoma" w:hAnsi="Tahoma" w:cs="Tahoma" w:hint="cs"/>
                <w:b/>
                <w:bCs/>
                <w:color w:val="E36C0A" w:themeColor="accent6" w:themeShade="BF"/>
                <w:sz w:val="24"/>
                <w:szCs w:val="24"/>
                <w:cs/>
                <w:lang w:bidi="th-TH"/>
              </w:rPr>
              <w:t>ง</w:t>
            </w:r>
            <w:r w:rsidRPr="007E414C">
              <w:rPr>
                <w:rFonts w:ascii="Tahoma" w:hAnsi="Tahoma" w:cs="Tahoma" w:hint="cs"/>
                <w:b/>
                <w:bCs/>
                <w:color w:val="E36C0A" w:themeColor="accent6" w:themeShade="BF"/>
                <w:sz w:val="24"/>
                <w:szCs w:val="24"/>
                <w:cs/>
                <w:lang w:bidi="th-TH"/>
              </w:rPr>
              <w:t>ไฟฟ้าพลังงาน</w:t>
            </w:r>
            <w:r w:rsidR="003B264C" w:rsidRPr="007E414C">
              <w:rPr>
                <w:rFonts w:ascii="Tahoma" w:hAnsi="Tahoma" w:cs="Tahoma" w:hint="cs"/>
                <w:b/>
                <w:bCs/>
                <w:color w:val="E36C0A" w:themeColor="accent6" w:themeShade="BF"/>
                <w:sz w:val="24"/>
                <w:szCs w:val="24"/>
                <w:cs/>
                <w:lang w:bidi="th-TH"/>
              </w:rPr>
              <w:t>แสงอาทิตย์</w:t>
            </w:r>
            <w:r w:rsidRPr="007E414C">
              <w:rPr>
                <w:rFonts w:ascii="Tahoma" w:hAnsi="Tahoma" w:cs="Tahoma" w:hint="cs"/>
                <w:b/>
                <w:bCs/>
                <w:color w:val="E36C0A" w:themeColor="accent6" w:themeShade="BF"/>
                <w:sz w:val="24"/>
                <w:szCs w:val="24"/>
                <w:cs/>
                <w:lang w:bidi="th-TH"/>
              </w:rPr>
              <w:t>แบบติดตั้งบนหลังคา</w:t>
            </w:r>
            <w:r w:rsidR="009F4234">
              <w:rPr>
                <w:rFonts w:ascii="Tahoma" w:hAnsi="Tahoma" w:cs="Tahoma"/>
                <w:b/>
                <w:bCs/>
                <w:color w:val="E36C0A" w:themeColor="accent6" w:themeShade="BF"/>
                <w:sz w:val="24"/>
                <w:szCs w:val="24"/>
                <w:lang w:bidi="th-TH"/>
              </w:rPr>
              <w:t xml:space="preserve"> (Solar Rooftop)</w:t>
            </w:r>
          </w:p>
          <w:p w14:paraId="74A8F1CB" w14:textId="77777777" w:rsidR="000F66D9" w:rsidRDefault="000F66D9" w:rsidP="000F66D9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808080" w:themeColor="background1" w:themeShade="80"/>
                <w:sz w:val="32"/>
                <w:szCs w:val="32"/>
                <w:lang w:bidi="th-TH"/>
              </w:rPr>
            </w:pPr>
            <w:r w:rsidRPr="00E31367">
              <w:rPr>
                <w:rFonts w:ascii="Tahoma" w:hAnsi="Tahoma" w:cs="Tahoma" w:hint="cs"/>
                <w:b/>
                <w:bCs/>
                <w:color w:val="808080" w:themeColor="background1" w:themeShade="80"/>
                <w:sz w:val="32"/>
                <w:szCs w:val="32"/>
                <w:cs/>
                <w:lang w:bidi="th-TH"/>
              </w:rPr>
              <w:t>สำนักงานคณะกรรมการกำกับกิจการพลังงาน</w:t>
            </w:r>
          </w:p>
          <w:p w14:paraId="6392A7B8" w14:textId="773AAFFE" w:rsidR="00074EE3" w:rsidRPr="00C228E8" w:rsidRDefault="00074EE3" w:rsidP="000F66D9">
            <w:pPr>
              <w:spacing w:after="0" w:line="240" w:lineRule="auto"/>
              <w:jc w:val="center"/>
              <w:rPr>
                <w:rFonts w:ascii="Tahoma" w:hAnsi="Tahoma" w:cs="Tahoma"/>
                <w:sz w:val="24"/>
                <w:szCs w:val="24"/>
                <w:lang w:bidi="th-TH"/>
              </w:rPr>
            </w:pPr>
            <w:r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>(รายงานรับรองตนเองฉบับนี้ เป็นเอกสารประกอบการแจ้งเริ่มประกอบกิจการ</w:t>
            </w:r>
            <w:r w:rsidR="00AB1971"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>ไฟฟ้า</w:t>
            </w:r>
            <w:r w:rsidR="00AB1971" w:rsidRPr="00C228E8">
              <w:rPr>
                <w:rFonts w:ascii="Tahoma" w:hAnsi="Tahoma" w:cs="Tahoma"/>
                <w:color w:val="FF0000"/>
                <w:sz w:val="24"/>
                <w:szCs w:val="24"/>
                <w:cs/>
                <w:lang w:bidi="th-TH"/>
              </w:rPr>
              <w:br/>
            </w:r>
            <w:r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 xml:space="preserve">ทั้งนี้ ภายหลังกรอกข้อมูลในรายงานครบถ้วน </w:t>
            </w:r>
            <w:r w:rsidR="00CE6FC3"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>ผู้รับใบอนุญาต</w:t>
            </w:r>
            <w:r w:rsidR="00AB1971"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>จะ</w:t>
            </w:r>
            <w:r w:rsidR="00CE6FC3"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>ต้อง</w:t>
            </w:r>
            <w:r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 xml:space="preserve">อัพโหลดรายงานดังกล่าว เข้าสู่ระบบ </w:t>
            </w:r>
            <w:r w:rsidR="00346C5A">
              <w:rPr>
                <w:rFonts w:ascii="Tahoma" w:hAnsi="Tahoma" w:cs="Tahoma"/>
                <w:color w:val="FF0000"/>
                <w:sz w:val="24"/>
                <w:szCs w:val="24"/>
                <w:cs/>
                <w:lang w:bidi="th-TH"/>
              </w:rPr>
              <w:br/>
            </w:r>
            <w:r w:rsidRPr="00C228E8">
              <w:rPr>
                <w:rFonts w:ascii="Tahoma" w:hAnsi="Tahoma" w:cs="Tahoma"/>
                <w:color w:val="FF0000"/>
                <w:sz w:val="24"/>
                <w:szCs w:val="24"/>
                <w:lang w:bidi="th-TH"/>
              </w:rPr>
              <w:t>E-Licensing</w:t>
            </w:r>
            <w:r w:rsidR="00CE6FC3"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 xml:space="preserve"> </w:t>
            </w:r>
            <w:r w:rsidR="00AB1971"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>ประกอบการ</w:t>
            </w:r>
            <w:r w:rsidR="00CE6FC3"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>แจ้งความประสงค์จะเริ่มประกอบกิจการไฟฟ้า</w:t>
            </w:r>
            <w:r w:rsidR="00AB1971" w:rsidRPr="00C228E8">
              <w:rPr>
                <w:rFonts w:ascii="Tahoma" w:hAnsi="Tahoma" w:cs="Tahoma" w:hint="cs"/>
                <w:color w:val="FF0000"/>
                <w:sz w:val="24"/>
                <w:szCs w:val="24"/>
                <w:cs/>
                <w:lang w:bidi="th-TH"/>
              </w:rPr>
              <w:t>)</w:t>
            </w:r>
          </w:p>
        </w:tc>
      </w:tr>
      <w:tr w:rsidR="002C5B27" w14:paraId="44F71BAF" w14:textId="77777777" w:rsidTr="00E903D6">
        <w:trPr>
          <w:trHeight w:val="1898"/>
        </w:trPr>
        <w:tc>
          <w:tcPr>
            <w:tcW w:w="10632" w:type="dxa"/>
            <w:gridSpan w:val="13"/>
            <w:shd w:val="clear" w:color="auto" w:fill="auto"/>
          </w:tcPr>
          <w:p w14:paraId="6D20E4A7" w14:textId="2998BD53" w:rsidR="003B264C" w:rsidRDefault="003B264C" w:rsidP="009F4234">
            <w:pPr>
              <w:spacing w:before="12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491C70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ชื่อ</w:t>
            </w:r>
            <w:r w:rsidRPr="00491C70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ผู้รับใบอนุญาต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 xml:space="preserve"> </w:t>
            </w:r>
            <w:r w:rsidRPr="003574FA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 xml:space="preserve">: </w:t>
            </w:r>
            <w:r w:rsidRPr="00CB4704">
              <w:rPr>
                <w:rFonts w:ascii="Tahoma" w:hAnsi="Tahoma" w:cs="Tahoma"/>
                <w:sz w:val="20"/>
                <w:szCs w:val="20"/>
                <w:lang w:bidi="th-TH"/>
              </w:rPr>
              <w:t>…………………………………………………………………………………………………………………………………………</w:t>
            </w:r>
          </w:p>
          <w:p w14:paraId="21F0D7BA" w14:textId="546FB67E" w:rsidR="003B264C" w:rsidRDefault="003B264C" w:rsidP="009F4234">
            <w:pPr>
              <w:spacing w:before="240" w:line="240" w:lineRule="auto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(ชื่อสถานประกอบกิจการ)</w:t>
            </w:r>
            <w:r w:rsidRPr="00844B78">
              <w:rPr>
                <w:rFonts w:ascii="Tahoma" w:hAnsi="Tahoma" w:cs="Tahoma"/>
                <w:b/>
                <w:bCs/>
                <w:cs/>
                <w:lang w:bidi="th-TH"/>
              </w:rPr>
              <w:t xml:space="preserve"> 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 xml:space="preserve">: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……………………………………………………………………………………………………………………………</w:t>
            </w:r>
            <w:r w:rsidRPr="003930BA">
              <w:rPr>
                <w:rFonts w:ascii="Tahoma" w:hAnsi="Tahoma" w:cs="Tahoma"/>
                <w:sz w:val="20"/>
                <w:szCs w:val="20"/>
                <w:lang w:bidi="th-TH"/>
              </w:rPr>
              <w:t>..</w:t>
            </w:r>
          </w:p>
          <w:p w14:paraId="5CB8F26A" w14:textId="281F16FE" w:rsidR="009F4234" w:rsidRPr="009F4234" w:rsidRDefault="009F4234" w:rsidP="009F4234">
            <w:pPr>
              <w:spacing w:before="120" w:line="240" w:lineRule="auto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E2C33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ที่ตั้ง</w:t>
            </w: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สถานประกอบการ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 xml:space="preserve"> : </w:t>
            </w:r>
            <w:r w:rsidRPr="009F4234">
              <w:rPr>
                <w:rFonts w:ascii="Tahoma" w:hAnsi="Tahoma" w:cs="Tahoma"/>
                <w:sz w:val="20"/>
                <w:szCs w:val="20"/>
                <w:lang w:bidi="th-TH"/>
              </w:rPr>
              <w:t>………………………………………………………………………………………………………………………………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…..</w:t>
            </w:r>
          </w:p>
          <w:p w14:paraId="7E75387D" w14:textId="075E3E92" w:rsidR="009F4234" w:rsidRDefault="009F4234" w:rsidP="009F4234">
            <w:pPr>
              <w:spacing w:before="120" w:line="240" w:lineRule="auto"/>
              <w:rPr>
                <w:rFonts w:ascii="Tahoma" w:hAnsi="Tahoma" w:cs="Tahoma"/>
                <w:sz w:val="20"/>
                <w:szCs w:val="20"/>
                <w:lang w:bidi="th-TH"/>
              </w:rPr>
            </w:pPr>
            <w:proofErr w:type="gramStart"/>
            <w:r w:rsidRPr="009F4234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>GPS :</w:t>
            </w:r>
            <w:proofErr w:type="gramEnd"/>
            <w:r w:rsidRPr="009F4234">
              <w:rPr>
                <w:rFonts w:ascii="Tahoma" w:hAnsi="Tahoma" w:cs="Tahoma"/>
                <w:sz w:val="20"/>
                <w:szCs w:val="20"/>
                <w:lang w:bidi="th-TH"/>
              </w:rPr>
              <w:t xml:space="preserve"> ………………………………………………………………………………………………………………………………………………………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……</w:t>
            </w:r>
            <w:r w:rsidR="00CB4704">
              <w:rPr>
                <w:rFonts w:ascii="Tahoma" w:hAnsi="Tahoma" w:cs="Tahoma"/>
                <w:sz w:val="20"/>
                <w:szCs w:val="20"/>
                <w:lang w:bidi="th-TH"/>
              </w:rPr>
              <w:t>.</w:t>
            </w:r>
          </w:p>
          <w:p w14:paraId="41F094FA" w14:textId="552F0121" w:rsidR="00CB4704" w:rsidRDefault="00CB4704" w:rsidP="009F4234">
            <w:pPr>
              <w:spacing w:before="120" w:line="240" w:lineRule="auto"/>
              <w:rPr>
                <w:rFonts w:ascii="Tahoma" w:hAnsi="Tahoma" w:cs="Tahoma"/>
                <w:b/>
                <w:bCs/>
                <w:sz w:val="20"/>
                <w:szCs w:val="20"/>
                <w:u w:val="single"/>
                <w:lang w:bidi="th-TH"/>
              </w:rPr>
            </w:pPr>
            <w:r w:rsidRPr="00CB4704">
              <w:rPr>
                <w:rFonts w:ascii="Tahoma" w:hAnsi="Tahoma" w:cs="Tahoma" w:hint="cs"/>
                <w:b/>
                <w:bCs/>
                <w:sz w:val="20"/>
                <w:szCs w:val="20"/>
                <w:u w:val="single"/>
                <w:cs/>
                <w:lang w:bidi="th-TH"/>
              </w:rPr>
              <w:t>ใบอนุญาตที่เกี่ยวข้อง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68"/>
              <w:gridCol w:w="3698"/>
              <w:gridCol w:w="3957"/>
              <w:gridCol w:w="2126"/>
            </w:tblGrid>
            <w:tr w:rsidR="00BC4087" w14:paraId="778E3B57" w14:textId="77777777" w:rsidTr="00BC4087">
              <w:tc>
                <w:tcPr>
                  <w:tcW w:w="468" w:type="dxa"/>
                </w:tcPr>
                <w:p w14:paraId="3D89AC97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  <w:tc>
                <w:tcPr>
                  <w:tcW w:w="3698" w:type="dxa"/>
                </w:tcPr>
                <w:p w14:paraId="65AEF113" w14:textId="0629FA01" w:rsidR="00BC4087" w:rsidRPr="00BC4087" w:rsidRDefault="00BC4087" w:rsidP="00BC4087">
                  <w:pPr>
                    <w:spacing w:before="120" w:line="240" w:lineRule="auto"/>
                    <w:jc w:val="center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cs/>
                      <w:lang w:bidi="th-TH"/>
                    </w:rPr>
                  </w:pPr>
                  <w:r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ชื่อ</w:t>
                  </w:r>
                  <w:r w:rsidRPr="00BC4087"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ใบอนุญาต</w:t>
                  </w:r>
                </w:p>
              </w:tc>
              <w:tc>
                <w:tcPr>
                  <w:tcW w:w="3957" w:type="dxa"/>
                </w:tcPr>
                <w:p w14:paraId="0363460A" w14:textId="3FDE3D70" w:rsidR="00BC4087" w:rsidRPr="00BC4087" w:rsidRDefault="00BC4087" w:rsidP="00BC4087">
                  <w:pPr>
                    <w:spacing w:before="120" w:line="240" w:lineRule="auto"/>
                    <w:jc w:val="center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lang w:bidi="th-TH"/>
                    </w:rPr>
                  </w:pPr>
                  <w:r w:rsidRPr="00BC4087"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เลขที่</w:t>
                  </w:r>
                </w:p>
              </w:tc>
              <w:tc>
                <w:tcPr>
                  <w:tcW w:w="2126" w:type="dxa"/>
                </w:tcPr>
                <w:p w14:paraId="1282A2D6" w14:textId="047DC212" w:rsidR="00BC4087" w:rsidRDefault="00BC4087" w:rsidP="00BC4087">
                  <w:pPr>
                    <w:spacing w:before="120" w:line="240" w:lineRule="auto"/>
                    <w:jc w:val="center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491C70"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ออกให้ ณ วันที่</w:t>
                  </w:r>
                </w:p>
              </w:tc>
            </w:tr>
            <w:tr w:rsidR="00BC4087" w14:paraId="67D733C0" w14:textId="77777777" w:rsidTr="00BC4087">
              <w:tc>
                <w:tcPr>
                  <w:tcW w:w="468" w:type="dxa"/>
                </w:tcPr>
                <w:p w14:paraId="268775D0" w14:textId="5A1337F8" w:rsidR="00BC4087" w:rsidRDefault="00BC4087" w:rsidP="00BC4087">
                  <w:pPr>
                    <w:spacing w:before="120" w:line="240" w:lineRule="auto"/>
                    <w:jc w:val="center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CE2302">
                    <w:rPr>
                      <w:rFonts w:ascii="Tahoma" w:eastAsia="Times New Roman" w:hAnsi="Tahoma" w:cs="Tahoma"/>
                      <w:sz w:val="18"/>
                      <w:szCs w:val="18"/>
                    </w:rPr>
                    <w:sym w:font="Wingdings" w:char="F0A8"/>
                  </w:r>
                </w:p>
              </w:tc>
              <w:tc>
                <w:tcPr>
                  <w:tcW w:w="3698" w:type="dxa"/>
                </w:tcPr>
                <w:p w14:paraId="35BF741F" w14:textId="659E42CB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491C70"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ใบอนุญาต</w:t>
                  </w:r>
                  <w:r w:rsidRPr="00491C70"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ผลิตไฟฟ้า</w:t>
                  </w:r>
                </w:p>
              </w:tc>
              <w:tc>
                <w:tcPr>
                  <w:tcW w:w="3957" w:type="dxa"/>
                </w:tcPr>
                <w:p w14:paraId="0CD68EA6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  <w:tc>
                <w:tcPr>
                  <w:tcW w:w="2126" w:type="dxa"/>
                </w:tcPr>
                <w:p w14:paraId="1E2B316D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</w:tr>
            <w:tr w:rsidR="00BC4087" w14:paraId="0E629D7E" w14:textId="77777777" w:rsidTr="00BC4087">
              <w:tc>
                <w:tcPr>
                  <w:tcW w:w="468" w:type="dxa"/>
                </w:tcPr>
                <w:p w14:paraId="45E94143" w14:textId="5B6AD80F" w:rsidR="00BC4087" w:rsidRDefault="00BC4087" w:rsidP="00BC4087">
                  <w:pPr>
                    <w:spacing w:before="120" w:line="240" w:lineRule="auto"/>
                    <w:jc w:val="center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CE2302">
                    <w:rPr>
                      <w:rFonts w:ascii="Tahoma" w:eastAsia="Times New Roman" w:hAnsi="Tahoma" w:cs="Tahoma"/>
                      <w:sz w:val="18"/>
                      <w:szCs w:val="18"/>
                    </w:rPr>
                    <w:sym w:font="Wingdings" w:char="F0A8"/>
                  </w:r>
                </w:p>
              </w:tc>
              <w:tc>
                <w:tcPr>
                  <w:tcW w:w="3698" w:type="dxa"/>
                </w:tcPr>
                <w:p w14:paraId="2079927D" w14:textId="67C1662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491C70"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ใบอนุญาต</w:t>
                  </w:r>
                  <w:r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ระบบจำหน่าย</w:t>
                  </w:r>
                  <w:r w:rsidRPr="00491C70"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ไฟฟ้า</w:t>
                  </w:r>
                </w:p>
              </w:tc>
              <w:tc>
                <w:tcPr>
                  <w:tcW w:w="3957" w:type="dxa"/>
                </w:tcPr>
                <w:p w14:paraId="72F59581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  <w:tc>
                <w:tcPr>
                  <w:tcW w:w="2126" w:type="dxa"/>
                </w:tcPr>
                <w:p w14:paraId="52757CBC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</w:tr>
            <w:tr w:rsidR="00BC4087" w14:paraId="53D5F674" w14:textId="77777777" w:rsidTr="00BC4087">
              <w:tc>
                <w:tcPr>
                  <w:tcW w:w="468" w:type="dxa"/>
                </w:tcPr>
                <w:p w14:paraId="7840B3FA" w14:textId="2CEF9868" w:rsidR="00BC4087" w:rsidRDefault="00BC4087" w:rsidP="00BC4087">
                  <w:pPr>
                    <w:spacing w:before="120" w:line="240" w:lineRule="auto"/>
                    <w:jc w:val="center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CE2302">
                    <w:rPr>
                      <w:rFonts w:ascii="Tahoma" w:eastAsia="Times New Roman" w:hAnsi="Tahoma" w:cs="Tahoma"/>
                      <w:sz w:val="18"/>
                      <w:szCs w:val="18"/>
                    </w:rPr>
                    <w:sym w:font="Wingdings" w:char="F0A8"/>
                  </w:r>
                </w:p>
              </w:tc>
              <w:tc>
                <w:tcPr>
                  <w:tcW w:w="3698" w:type="dxa"/>
                </w:tcPr>
                <w:p w14:paraId="654577C8" w14:textId="3977CBE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491C70"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ใบอนุญาต</w:t>
                  </w:r>
                  <w:r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จำหน่าย</w:t>
                  </w:r>
                  <w:r w:rsidRPr="00491C70"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ไฟฟ้า</w:t>
                  </w:r>
                </w:p>
              </w:tc>
              <w:tc>
                <w:tcPr>
                  <w:tcW w:w="3957" w:type="dxa"/>
                </w:tcPr>
                <w:p w14:paraId="351130B6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  <w:tc>
                <w:tcPr>
                  <w:tcW w:w="2126" w:type="dxa"/>
                </w:tcPr>
                <w:p w14:paraId="6F869606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</w:tr>
            <w:tr w:rsidR="00BC4087" w14:paraId="02C87B4A" w14:textId="77777777" w:rsidTr="00BC4087">
              <w:tc>
                <w:tcPr>
                  <w:tcW w:w="468" w:type="dxa"/>
                </w:tcPr>
                <w:p w14:paraId="525CB3AE" w14:textId="7EB6A944" w:rsidR="00BC4087" w:rsidRDefault="00BC4087" w:rsidP="00BC4087">
                  <w:pPr>
                    <w:spacing w:before="120" w:line="240" w:lineRule="auto"/>
                    <w:jc w:val="center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CE2302">
                    <w:rPr>
                      <w:rFonts w:ascii="Tahoma" w:eastAsia="Times New Roman" w:hAnsi="Tahoma" w:cs="Tahoma"/>
                      <w:sz w:val="18"/>
                      <w:szCs w:val="18"/>
                    </w:rPr>
                    <w:sym w:font="Wingdings" w:char="F0A8"/>
                  </w:r>
                </w:p>
              </w:tc>
              <w:tc>
                <w:tcPr>
                  <w:tcW w:w="3698" w:type="dxa"/>
                </w:tcPr>
                <w:p w14:paraId="4965F77F" w14:textId="26DDDF91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B141E1">
                    <w:rPr>
                      <w:rFonts w:ascii="Tahoma" w:hAnsi="Tahoma" w:cs="Tahoma" w:hint="cs"/>
                      <w:b/>
                      <w:bCs/>
                      <w:sz w:val="18"/>
                      <w:szCs w:val="18"/>
                      <w:cs/>
                      <w:lang w:bidi="th-TH"/>
                    </w:rPr>
                    <w:t>ใบ รง.4/กนอ.01/</w:t>
                  </w:r>
                  <w:r>
                    <w:rPr>
                      <w:rFonts w:ascii="Tahoma" w:hAnsi="Tahoma" w:cs="Tahoma" w:hint="cs"/>
                      <w:b/>
                      <w:bCs/>
                      <w:sz w:val="20"/>
                      <w:szCs w:val="20"/>
                      <w:cs/>
                      <w:lang w:bidi="th-TH"/>
                    </w:rPr>
                    <w:t>2</w:t>
                  </w:r>
                </w:p>
              </w:tc>
              <w:tc>
                <w:tcPr>
                  <w:tcW w:w="3957" w:type="dxa"/>
                </w:tcPr>
                <w:p w14:paraId="67D4A272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  <w:tc>
                <w:tcPr>
                  <w:tcW w:w="2126" w:type="dxa"/>
                </w:tcPr>
                <w:p w14:paraId="6368CB0D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</w:tr>
            <w:tr w:rsidR="00BC4087" w14:paraId="5EDC3189" w14:textId="77777777" w:rsidTr="00BC4087">
              <w:tc>
                <w:tcPr>
                  <w:tcW w:w="468" w:type="dxa"/>
                </w:tcPr>
                <w:p w14:paraId="602E76BC" w14:textId="40888D97" w:rsidR="00BC4087" w:rsidRDefault="00BC4087" w:rsidP="00BC4087">
                  <w:pPr>
                    <w:spacing w:before="120" w:line="240" w:lineRule="auto"/>
                    <w:jc w:val="center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CE2302">
                    <w:rPr>
                      <w:rFonts w:ascii="Tahoma" w:eastAsia="Times New Roman" w:hAnsi="Tahoma" w:cs="Tahoma"/>
                      <w:sz w:val="18"/>
                      <w:szCs w:val="18"/>
                    </w:rPr>
                    <w:sym w:font="Wingdings" w:char="F0A8"/>
                  </w:r>
                </w:p>
              </w:tc>
              <w:tc>
                <w:tcPr>
                  <w:tcW w:w="3698" w:type="dxa"/>
                </w:tcPr>
                <w:p w14:paraId="718DF49F" w14:textId="5094229E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B141E1">
                    <w:rPr>
                      <w:rFonts w:ascii="Tahoma" w:hAnsi="Tahoma" w:cs="Tahoma" w:hint="cs"/>
                      <w:b/>
                      <w:bCs/>
                      <w:sz w:val="18"/>
                      <w:szCs w:val="18"/>
                      <w:cs/>
                      <w:lang w:bidi="th-TH"/>
                    </w:rPr>
                    <w:t>ใบ อ.1/กนอ.02/2</w:t>
                  </w:r>
                </w:p>
              </w:tc>
              <w:tc>
                <w:tcPr>
                  <w:tcW w:w="3957" w:type="dxa"/>
                </w:tcPr>
                <w:p w14:paraId="6DEE5EEF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  <w:tc>
                <w:tcPr>
                  <w:tcW w:w="2126" w:type="dxa"/>
                </w:tcPr>
                <w:p w14:paraId="6CBCFBAB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</w:tr>
            <w:tr w:rsidR="00BC4087" w14:paraId="14A5E19D" w14:textId="77777777" w:rsidTr="00BC4087">
              <w:tc>
                <w:tcPr>
                  <w:tcW w:w="468" w:type="dxa"/>
                </w:tcPr>
                <w:p w14:paraId="4BC4EECA" w14:textId="51ACA54F" w:rsidR="00BC4087" w:rsidRDefault="00BC4087" w:rsidP="00BC4087">
                  <w:pPr>
                    <w:spacing w:before="120" w:line="240" w:lineRule="auto"/>
                    <w:jc w:val="center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CE2302">
                    <w:rPr>
                      <w:rFonts w:ascii="Tahoma" w:eastAsia="Times New Roman" w:hAnsi="Tahoma" w:cs="Tahoma"/>
                      <w:sz w:val="18"/>
                      <w:szCs w:val="18"/>
                    </w:rPr>
                    <w:sym w:font="Wingdings" w:char="F0A8"/>
                  </w:r>
                </w:p>
              </w:tc>
              <w:tc>
                <w:tcPr>
                  <w:tcW w:w="3698" w:type="dxa"/>
                </w:tcPr>
                <w:p w14:paraId="5D09AB06" w14:textId="2DEAB944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  <w:r w:rsidRPr="00B141E1">
                    <w:rPr>
                      <w:rFonts w:ascii="Tahoma" w:hAnsi="Tahoma" w:cs="Tahoma" w:hint="cs"/>
                      <w:b/>
                      <w:bCs/>
                      <w:sz w:val="18"/>
                      <w:szCs w:val="18"/>
                      <w:cs/>
                      <w:lang w:bidi="th-TH"/>
                    </w:rPr>
                    <w:t xml:space="preserve">ใบ </w:t>
                  </w:r>
                  <w:r>
                    <w:rPr>
                      <w:rFonts w:ascii="Tahoma" w:hAnsi="Tahoma" w:cs="Tahoma" w:hint="cs"/>
                      <w:b/>
                      <w:bCs/>
                      <w:sz w:val="18"/>
                      <w:szCs w:val="18"/>
                      <w:cs/>
                      <w:lang w:bidi="th-TH"/>
                    </w:rPr>
                    <w:t>พค.2</w:t>
                  </w:r>
                </w:p>
              </w:tc>
              <w:tc>
                <w:tcPr>
                  <w:tcW w:w="3957" w:type="dxa"/>
                </w:tcPr>
                <w:p w14:paraId="56F2F7BE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  <w:tc>
                <w:tcPr>
                  <w:tcW w:w="2126" w:type="dxa"/>
                </w:tcPr>
                <w:p w14:paraId="421729D0" w14:textId="77777777" w:rsidR="00BC4087" w:rsidRDefault="00BC4087" w:rsidP="009F4234">
                  <w:pPr>
                    <w:spacing w:before="120" w:line="240" w:lineRule="auto"/>
                    <w:rPr>
                      <w:rFonts w:ascii="Tahoma" w:hAnsi="Tahoma" w:cs="Tahoma"/>
                      <w:b/>
                      <w:bCs/>
                      <w:sz w:val="20"/>
                      <w:szCs w:val="20"/>
                      <w:u w:val="single"/>
                      <w:lang w:bidi="th-TH"/>
                    </w:rPr>
                  </w:pPr>
                </w:p>
              </w:tc>
            </w:tr>
          </w:tbl>
          <w:p w14:paraId="605200D7" w14:textId="20D23654" w:rsidR="00B141E1" w:rsidRPr="00B141E1" w:rsidRDefault="00B141E1" w:rsidP="009F4234">
            <w:pPr>
              <w:spacing w:before="240" w:line="240" w:lineRule="auto"/>
              <w:rPr>
                <w:rFonts w:ascii="Tahoma" w:hAnsi="Tahoma" w:cs="Tahoma"/>
                <w:sz w:val="18"/>
                <w:szCs w:val="18"/>
                <w:cs/>
                <w:lang w:bidi="th-TH"/>
              </w:rPr>
            </w:pPr>
          </w:p>
        </w:tc>
      </w:tr>
      <w:tr w:rsidR="00FA4D3B" w14:paraId="4436EDEB" w14:textId="77777777" w:rsidTr="00E903D6">
        <w:trPr>
          <w:trHeight w:val="1417"/>
        </w:trPr>
        <w:tc>
          <w:tcPr>
            <w:tcW w:w="10632" w:type="dxa"/>
            <w:gridSpan w:val="13"/>
            <w:shd w:val="clear" w:color="auto" w:fill="auto"/>
            <w:vAlign w:val="center"/>
          </w:tcPr>
          <w:p w14:paraId="586A5A3A" w14:textId="77777777" w:rsidR="00FA4D3B" w:rsidRPr="009D746A" w:rsidRDefault="00FA4D3B" w:rsidP="00FA4D3B">
            <w:pPr>
              <w:spacing w:before="60" w:after="0" w:line="240" w:lineRule="auto"/>
              <w:jc w:val="thaiDistribute"/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  <w:r w:rsidRPr="009D746A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ผู้ประสานงานโครงการ</w:t>
            </w:r>
          </w:p>
          <w:p w14:paraId="03144E5F" w14:textId="4F6B0411" w:rsidR="00FA4D3B" w:rsidRPr="00FA4D3B" w:rsidRDefault="00FA4D3B" w:rsidP="00FA4D3B">
            <w:pPr>
              <w:pStyle w:val="ListParagraph"/>
              <w:numPr>
                <w:ilvl w:val="0"/>
                <w:numId w:val="14"/>
              </w:numPr>
              <w:spacing w:before="120" w:line="360" w:lineRule="auto"/>
              <w:jc w:val="thaiDistribute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FA4D3B">
              <w:rPr>
                <w:rFonts w:ascii="Tahoma" w:hAnsi="Tahoma" w:cs="Tahoma"/>
                <w:sz w:val="18"/>
                <w:szCs w:val="18"/>
                <w:lang w:bidi="th-TH"/>
              </w:rPr>
              <w:t>…………………………………………………………</w:t>
            </w:r>
            <w:r w:rsidRPr="00FA4D3B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ตำแหน่ง</w:t>
            </w:r>
            <w:r w:rsidRPr="00FA4D3B">
              <w:rPr>
                <w:rFonts w:ascii="Tahoma" w:hAnsi="Tahoma" w:cs="Tahoma"/>
                <w:sz w:val="18"/>
                <w:szCs w:val="18"/>
                <w:lang w:bidi="th-TH"/>
              </w:rPr>
              <w:t>……………………………………</w:t>
            </w:r>
            <w:r w:rsidRPr="00FA4D3B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โทรศัพท์/อีเมล์</w:t>
            </w:r>
            <w:r w:rsidRPr="00FA4D3B">
              <w:rPr>
                <w:rFonts w:ascii="Tahoma" w:hAnsi="Tahoma" w:cs="Tahoma"/>
                <w:sz w:val="18"/>
                <w:szCs w:val="18"/>
                <w:lang w:bidi="th-TH"/>
              </w:rPr>
              <w:t>…………………………………………….</w:t>
            </w:r>
          </w:p>
          <w:p w14:paraId="127F99AB" w14:textId="326B63DA" w:rsidR="00FA4D3B" w:rsidRPr="00FA4D3B" w:rsidRDefault="00FA4D3B" w:rsidP="00FA4D3B">
            <w:pPr>
              <w:pStyle w:val="ListParagraph"/>
              <w:numPr>
                <w:ilvl w:val="0"/>
                <w:numId w:val="14"/>
              </w:numPr>
              <w:spacing w:before="120" w:line="240" w:lineRule="auto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 w:rsidRPr="00FA4D3B">
              <w:rPr>
                <w:rFonts w:ascii="Tahoma" w:hAnsi="Tahoma" w:cs="Tahoma"/>
                <w:sz w:val="18"/>
                <w:szCs w:val="18"/>
                <w:lang w:bidi="th-TH"/>
              </w:rPr>
              <w:t>…………………………………………………………</w:t>
            </w:r>
            <w:r w:rsidRPr="00FA4D3B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ตำแหน่ง</w:t>
            </w:r>
            <w:r w:rsidRPr="00FA4D3B">
              <w:rPr>
                <w:rFonts w:ascii="Tahoma" w:hAnsi="Tahoma" w:cs="Tahoma"/>
                <w:sz w:val="18"/>
                <w:szCs w:val="18"/>
                <w:lang w:bidi="th-TH"/>
              </w:rPr>
              <w:t>……………………………………</w:t>
            </w:r>
            <w:r w:rsidRPr="00FA4D3B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โทรศัพท์/อีเมล์</w:t>
            </w:r>
            <w:r w:rsidRPr="00FA4D3B">
              <w:rPr>
                <w:rFonts w:ascii="Tahoma" w:hAnsi="Tahoma" w:cs="Tahoma"/>
                <w:sz w:val="18"/>
                <w:szCs w:val="18"/>
                <w:lang w:bidi="th-TH"/>
              </w:rPr>
              <w:t>………………………………………</w:t>
            </w:r>
            <w:proofErr w:type="gramStart"/>
            <w:r w:rsidRPr="00FA4D3B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.....</w:t>
            </w:r>
            <w:proofErr w:type="gramEnd"/>
          </w:p>
        </w:tc>
      </w:tr>
      <w:tr w:rsidR="00B141E1" w14:paraId="52FCB926" w14:textId="77777777" w:rsidTr="00E903D6">
        <w:trPr>
          <w:trHeight w:val="1417"/>
        </w:trPr>
        <w:tc>
          <w:tcPr>
            <w:tcW w:w="10632" w:type="dxa"/>
            <w:gridSpan w:val="13"/>
            <w:shd w:val="clear" w:color="auto" w:fill="auto"/>
            <w:vAlign w:val="center"/>
          </w:tcPr>
          <w:p w14:paraId="66E8019D" w14:textId="134294EC" w:rsidR="00B141E1" w:rsidRPr="00B141E1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B141E1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เอกสารประกอบราย</w:t>
            </w:r>
            <w:r w:rsidR="00AF5786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งาน</w:t>
            </w:r>
            <w:r w:rsidRPr="00B141E1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รับรองตนเอง ที่ได้นำส่งมาพร้อมนี้</w:t>
            </w:r>
          </w:p>
          <w:p w14:paraId="6D92C404" w14:textId="2FAD8B4C" w:rsidR="00B141E1" w:rsidRPr="00B141E1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sz w:val="20"/>
                <w:szCs w:val="20"/>
              </w:rPr>
            </w:pP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บบแปลน (ปัจจุบัน) ที่ใช้ในการประกอบกิจการไฟฟ้า โดยมีวิศวกรลงนามรับรองตามกฎหมายว่าด้วยวิชาชีพวิศวกรรม รวมสำเนาใบอนุญาตประกอบวิชาชีพวิศวกรรมควบคุม (ตามสาขาที่เกี่ยวข้อง) </w:t>
            </w:r>
          </w:p>
          <w:p w14:paraId="3276C171" w14:textId="4D79B2A4" w:rsidR="00B141E1" w:rsidRPr="00B141E1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sz w:val="20"/>
                <w:szCs w:val="20"/>
              </w:rPr>
            </w:pPr>
            <w:r w:rsidRPr="00CE2302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ผังอาคารสิ่งปลูกสร้างภายในบริเวณสถานประกอบกิจการ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(Plant Layout)</w:t>
            </w: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(วิศวกรลงนามรับรองแบบ) </w:t>
            </w:r>
          </w:p>
          <w:p w14:paraId="10E7ECC9" w14:textId="77777777" w:rsidR="00B141E1" w:rsidRPr="00B141E1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sz w:val="20"/>
                <w:szCs w:val="20"/>
              </w:rPr>
            </w:pP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  จำนวน..................แผ่น/ชุด</w:t>
            </w:r>
          </w:p>
          <w:p w14:paraId="04920655" w14:textId="77777777" w:rsidR="008D14A0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CE2302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41E1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ผังการติดตั้งเครื่องจักรและอุปกรณ์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(PV Module</w:t>
            </w:r>
            <w:r w:rsidR="008D14A0">
              <w:rPr>
                <w:rFonts w:ascii="Tahoma" w:hAnsi="Tahoma" w:cs="Tahoma"/>
                <w:sz w:val="20"/>
                <w:szCs w:val="20"/>
                <w:lang w:bidi="th-TH"/>
              </w:rPr>
              <w:t xml:space="preserve"> Layout,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Group String Layout</w:t>
            </w:r>
            <w:r w:rsidR="008D14A0">
              <w:rPr>
                <w:rFonts w:ascii="Tahoma" w:hAnsi="Tahoma" w:cs="Tahoma"/>
                <w:sz w:val="20"/>
                <w:szCs w:val="20"/>
                <w:lang w:bidi="th-TH"/>
              </w:rPr>
              <w:t>, Solar MDB &amp; Invertor Layout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)</w:t>
            </w: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</w:t>
            </w:r>
          </w:p>
          <w:p w14:paraId="6B0B6ED4" w14:textId="0B7ACE17" w:rsidR="00B141E1" w:rsidRPr="00B141E1" w:rsidRDefault="008D14A0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   </w:t>
            </w:r>
            <w:r w:rsidR="00B141E1"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(วิศวกรลงนามรับรองแบบ) จำนวน..................แผ่น/ชุด</w:t>
            </w:r>
          </w:p>
          <w:p w14:paraId="30A7ABB6" w14:textId="141D6042" w:rsidR="00B141E1" w:rsidRPr="00B141E1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sz w:val="20"/>
                <w:szCs w:val="20"/>
              </w:rPr>
            </w:pPr>
            <w:r w:rsidRPr="00CE2302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41E1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ผังการเดินสายไฟฟ้า จากอุปกรณ์ไปยังมิเตอร์ของการไฟฟ้า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(Route Line </w:t>
            </w:r>
            <w:r w:rsidR="008D14A0">
              <w:rPr>
                <w:rFonts w:ascii="Tahoma" w:hAnsi="Tahoma" w:cs="Tahoma"/>
                <w:sz w:val="20"/>
                <w:szCs w:val="20"/>
                <w:lang w:bidi="th-TH"/>
              </w:rPr>
              <w:t>Layout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)</w:t>
            </w: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(วิศวกรลงนามรับรองแบบ) </w:t>
            </w:r>
          </w:p>
          <w:p w14:paraId="2B731FCA" w14:textId="77777777" w:rsidR="00B141E1" w:rsidRPr="00B141E1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sz w:val="20"/>
                <w:szCs w:val="20"/>
              </w:rPr>
            </w:pP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  จำนวน..................แผ่น/ชุด</w:t>
            </w:r>
          </w:p>
          <w:p w14:paraId="7A974479" w14:textId="652CA2AC" w:rsidR="00B141E1" w:rsidRPr="00B141E1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sz w:val="20"/>
                <w:szCs w:val="20"/>
              </w:rPr>
            </w:pPr>
            <w:r w:rsidRPr="00CE2302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41E1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ผนผังวงจรไฟฟ้าเส้นเดี่ยว (</w:t>
            </w:r>
            <w:r w:rsidRPr="00B141E1">
              <w:rPr>
                <w:rFonts w:ascii="Tahoma" w:hAnsi="Tahoma" w:cs="Tahoma"/>
                <w:sz w:val="20"/>
                <w:szCs w:val="20"/>
              </w:rPr>
              <w:t xml:space="preserve">Single Line Diagram) </w:t>
            </w: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สดงวงจรของระบบผลิตไฟฟ้า ระบบป้องกัน และระบบควบคุม (วิศวกรลงนามรับรองแบบ)</w:t>
            </w:r>
          </w:p>
          <w:p w14:paraId="761C0D19" w14:textId="77777777" w:rsidR="00B141E1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  <w:r w:rsidRPr="00B141E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  จำนวน..................แผ่น/ชุด</w:t>
            </w:r>
          </w:p>
          <w:p w14:paraId="7107CAD1" w14:textId="70E02B53" w:rsidR="00B141E1" w:rsidRPr="009D746A" w:rsidRDefault="00B141E1" w:rsidP="00B141E1">
            <w:pPr>
              <w:spacing w:before="60" w:after="0" w:line="240" w:lineRule="auto"/>
              <w:jc w:val="thaiDistribute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</w:p>
        </w:tc>
      </w:tr>
      <w:tr w:rsidR="00FA4D3B" w:rsidRPr="0078622B" w14:paraId="43A637CE" w14:textId="77777777" w:rsidTr="00E903D6">
        <w:trPr>
          <w:trHeight w:val="547"/>
        </w:trPr>
        <w:tc>
          <w:tcPr>
            <w:tcW w:w="10632" w:type="dxa"/>
            <w:gridSpan w:val="13"/>
            <w:shd w:val="clear" w:color="auto" w:fill="FDE9D9" w:themeFill="accent6" w:themeFillTint="33"/>
            <w:vAlign w:val="center"/>
          </w:tcPr>
          <w:p w14:paraId="529545DE" w14:textId="77777777" w:rsidR="00FA4D3B" w:rsidRPr="00491C70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</w:pPr>
            <w:r>
              <w:lastRenderedPageBreak/>
              <w:br w:type="page"/>
            </w:r>
            <w:r w:rsidRPr="00491C70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ส่วนที่ 1 ข้อมูลทั่วไป</w:t>
            </w:r>
          </w:p>
        </w:tc>
      </w:tr>
      <w:tr w:rsidR="00FA4D3B" w:rsidRPr="001F52E2" w14:paraId="498033B0" w14:textId="77777777" w:rsidTr="00E903D6">
        <w:trPr>
          <w:trHeight w:val="604"/>
        </w:trPr>
        <w:tc>
          <w:tcPr>
            <w:tcW w:w="2269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76AC7758" w14:textId="77777777" w:rsidR="00FA4D3B" w:rsidRPr="00B16CC1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  <w:r w:rsidRPr="00B16CC1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ระบบติดตามแสงอาทิตย์</w:t>
            </w:r>
          </w:p>
          <w:p w14:paraId="493DAA2F" w14:textId="19D760E2" w:rsidR="00FA4D3B" w:rsidRPr="00B16CC1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  <w:r w:rsidRPr="00B16CC1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 xml:space="preserve">(Solar Trackers) </w:t>
            </w:r>
            <w:r w:rsidRPr="00B16CC1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 xml:space="preserve"> </w:t>
            </w:r>
          </w:p>
          <w:p w14:paraId="55F43932" w14:textId="25E87F00" w:rsidR="00FA4D3B" w:rsidRPr="00B16CC1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rtl/>
                <w:cs/>
                <w:lang w:bidi="th-TH"/>
              </w:rPr>
            </w:pPr>
          </w:p>
        </w:tc>
        <w:tc>
          <w:tcPr>
            <w:tcW w:w="8363" w:type="dxa"/>
            <w:gridSpan w:val="12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3D98F1A0" w14:textId="142FCFAF" w:rsidR="00FA4D3B" w:rsidRPr="00B16CC1" w:rsidRDefault="00FA4D3B" w:rsidP="00FA4D3B">
            <w:pPr>
              <w:spacing w:before="60"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  <w:t xml:space="preserve">  มี </w:t>
            </w:r>
            <w:r w:rsidRPr="00B16CC1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ขนาด</w:t>
            </w:r>
            <w:r w:rsidRPr="00B16CC1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วั</w:t>
            </w:r>
            <w:r w:rsidRPr="00B16CC1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ตต์/เครื่อง  จำนวน............เครื่อง กำลังการผลิตรวม............กิโลวัตต์/ชั่วโมง</w:t>
            </w: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tab/>
            </w:r>
          </w:p>
          <w:p w14:paraId="154314C3" w14:textId="58B32058" w:rsidR="00FA4D3B" w:rsidRPr="00B16CC1" w:rsidRDefault="00FA4D3B" w:rsidP="00FA4D3B">
            <w:pPr>
              <w:spacing w:before="60"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  <w:t xml:space="preserve">  ไม่มี (</w:t>
            </w: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t>Fixed Racks)</w:t>
            </w:r>
          </w:p>
        </w:tc>
      </w:tr>
      <w:tr w:rsidR="00FA4D3B" w:rsidRPr="001F52E2" w14:paraId="0240FE0D" w14:textId="77777777" w:rsidTr="00E903D6">
        <w:trPr>
          <w:trHeight w:val="604"/>
        </w:trPr>
        <w:tc>
          <w:tcPr>
            <w:tcW w:w="2269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56465C52" w14:textId="443E8517" w:rsidR="00FA4D3B" w:rsidRPr="00B16CC1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 w:rsidRPr="00B16CC1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ระบบกักเก็บแบตเตอรี่สำรอง</w:t>
            </w:r>
            <w:r w:rsidRPr="00B16CC1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 xml:space="preserve"> (Energy Battery </w:t>
            </w:r>
            <w:proofErr w:type="spellStart"/>
            <w:r w:rsidRPr="00B16CC1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>Strorage</w:t>
            </w:r>
            <w:proofErr w:type="spellEnd"/>
            <w:r w:rsidRPr="00B16CC1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>, ESS)</w:t>
            </w:r>
          </w:p>
        </w:tc>
        <w:tc>
          <w:tcPr>
            <w:tcW w:w="8363" w:type="dxa"/>
            <w:gridSpan w:val="12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702671D5" w14:textId="666BEB88" w:rsidR="00FA4D3B" w:rsidRPr="00B16CC1" w:rsidRDefault="00FA4D3B" w:rsidP="00FA4D3B">
            <w:pPr>
              <w:spacing w:before="60"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  <w:t xml:space="preserve">  มี </w:t>
            </w:r>
            <w:r w:rsidRPr="00B16CC1">
              <w:rPr>
                <w:rFonts w:ascii="Tahoma" w:eastAsia="Times New Roman" w:hAnsi="Tahoma" w:cs="Tahoma"/>
                <w:sz w:val="18"/>
                <w:szCs w:val="18"/>
                <w:lang w:bidi="th-TH"/>
              </w:rPr>
              <w:t xml:space="preserve">ESS </w:t>
            </w:r>
            <w:r w:rsidRPr="00B16CC1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ขนาด...........วัตต์  จำนวน............เครื่อง กำลังการผลิตรวม..................กิโลวัตต์/ชั่วโมง</w:t>
            </w:r>
          </w:p>
          <w:p w14:paraId="645093BF" w14:textId="255605BA" w:rsidR="00FA4D3B" w:rsidRPr="00B16CC1" w:rsidRDefault="00FA4D3B" w:rsidP="00FA4D3B">
            <w:pPr>
              <w:spacing w:before="60" w:after="0" w:line="240" w:lineRule="auto"/>
              <w:rPr>
                <w:rFonts w:ascii="Tahoma" w:eastAsia="Times New Roman" w:hAnsi="Tahoma" w:cs="Tahoma"/>
                <w:sz w:val="18"/>
                <w:szCs w:val="18"/>
                <w:lang w:bidi="th-TH"/>
              </w:rPr>
            </w:pP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  <w:t xml:space="preserve">  ไม่มี </w:t>
            </w:r>
            <w:r w:rsidRPr="00B16CC1">
              <w:rPr>
                <w:rFonts w:ascii="Tahoma" w:eastAsia="Times New Roman" w:hAnsi="Tahoma" w:cs="Tahoma"/>
                <w:sz w:val="18"/>
                <w:szCs w:val="18"/>
                <w:lang w:bidi="th-TH"/>
              </w:rPr>
              <w:t>ESS</w:t>
            </w:r>
          </w:p>
        </w:tc>
      </w:tr>
      <w:tr w:rsidR="00FA4D3B" w:rsidRPr="0078622B" w14:paraId="439E8897" w14:textId="77777777" w:rsidTr="00E903D6">
        <w:trPr>
          <w:trHeight w:val="912"/>
        </w:trPr>
        <w:tc>
          <w:tcPr>
            <w:tcW w:w="2269" w:type="dxa"/>
            <w:shd w:val="clear" w:color="auto" w:fill="F2F2F2" w:themeFill="background1" w:themeFillShade="F2"/>
            <w:vAlign w:val="center"/>
          </w:tcPr>
          <w:p w14:paraId="564BBF47" w14:textId="77777777" w:rsidR="00FA4D3B" w:rsidRPr="00B16CC1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 w:rsidRPr="00B16CC1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วัตถุประสงค์การประกอบกิจการพลังงาน</w:t>
            </w:r>
          </w:p>
        </w:tc>
        <w:tc>
          <w:tcPr>
            <w:tcW w:w="8363" w:type="dxa"/>
            <w:gridSpan w:val="12"/>
            <w:shd w:val="clear" w:color="auto" w:fill="auto"/>
          </w:tcPr>
          <w:p w14:paraId="32F5E68D" w14:textId="77777777" w:rsidR="00FA4D3B" w:rsidRPr="00B16CC1" w:rsidRDefault="00FA4D3B" w:rsidP="00FA4D3B">
            <w:pPr>
              <w:spacing w:before="6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</w:t>
            </w:r>
            <w:r w:rsidRPr="00B16CC1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เพื่อจำหน่ายเข้าระบบส่งไฟฟ้าของการไฟฟ้า [</w:t>
            </w:r>
            <w:r w:rsidRPr="00B16CC1">
              <w:rPr>
                <w:rFonts w:ascii="Tahoma" w:hAnsi="Tahoma" w:cs="Tahoma"/>
                <w:sz w:val="18"/>
                <w:szCs w:val="18"/>
              </w:rPr>
              <w:t>IPP/SPP (Firm/Non-Firm)]</w:t>
            </w:r>
          </w:p>
          <w:p w14:paraId="1E9A8E4F" w14:textId="77777777" w:rsidR="00FA4D3B" w:rsidRPr="00B16CC1" w:rsidRDefault="00FA4D3B" w:rsidP="00FA4D3B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</w:t>
            </w:r>
            <w:r w:rsidRPr="00B16CC1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เพื่อจำหน่ายเข้าระบบจำหน่ายไฟฟ้าของการไฟฟ้า (</w:t>
            </w:r>
            <w:r w:rsidRPr="00B16CC1">
              <w:rPr>
                <w:rFonts w:ascii="Tahoma" w:hAnsi="Tahoma" w:cs="Tahoma"/>
                <w:sz w:val="18"/>
                <w:szCs w:val="18"/>
              </w:rPr>
              <w:t xml:space="preserve">VSPP) </w:t>
            </w:r>
          </w:p>
          <w:p w14:paraId="2A52336F" w14:textId="65ABAE6E" w:rsidR="00FA4D3B" w:rsidRPr="00B16CC1" w:rsidRDefault="00FA4D3B" w:rsidP="00FA4D3B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  <w:r w:rsidRPr="00B16CC1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เพื่อใช้ภายในกระบวนการผลิต</w:t>
            </w:r>
            <w:r w:rsidRPr="00B16CC1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ของตนเอง</w:t>
            </w:r>
            <w:r w:rsidRPr="00B16CC1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และสนับสนุนการผลิตไฟฟ้า (</w:t>
            </w:r>
            <w:r w:rsidRPr="00B16CC1">
              <w:rPr>
                <w:rFonts w:ascii="Tahoma" w:hAnsi="Tahoma" w:cs="Tahoma"/>
                <w:sz w:val="18"/>
                <w:szCs w:val="18"/>
              </w:rPr>
              <w:t>Station Service)</w:t>
            </w:r>
          </w:p>
          <w:p w14:paraId="2E8BEEC9" w14:textId="77777777" w:rsidR="00FA4D3B" w:rsidRPr="00B16CC1" w:rsidRDefault="00FA4D3B" w:rsidP="00FA4D3B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  <w:r w:rsidRPr="00B16CC1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เพื่อจำหน่ายไฟฟ้าโดยตรงหรือบริการให้ผู้ใช้ไฟฟ้าอื่น</w:t>
            </w:r>
          </w:p>
          <w:p w14:paraId="4954571B" w14:textId="77777777" w:rsidR="00FA4D3B" w:rsidRPr="00B16CC1" w:rsidRDefault="00FA4D3B" w:rsidP="00FA4D3B">
            <w:pPr>
              <w:spacing w:after="0" w:line="360" w:lineRule="auto"/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</w:pPr>
            <w:r w:rsidRPr="00B16CC1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 xml:space="preserve"> </w:t>
            </w:r>
            <w:r w:rsidRPr="00B16CC1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อื่นๆ</w:t>
            </w:r>
            <w:r w:rsidRPr="00B16CC1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 xml:space="preserve"> </w:t>
            </w:r>
            <w:r w:rsidRPr="00B16CC1"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cs/>
                <w:lang w:bidi="th-TH"/>
              </w:rPr>
              <w:t>(ระบุ)</w:t>
            </w:r>
            <w:r w:rsidRPr="00B16CC1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......................................</w:t>
            </w:r>
            <w:r w:rsidRPr="00B16CC1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....................................................................</w:t>
            </w:r>
            <w:r w:rsidRPr="00B16CC1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FA4D3B" w:rsidRPr="0078622B" w14:paraId="23AA08D5" w14:textId="77777777" w:rsidTr="00E903D6">
        <w:trPr>
          <w:trHeight w:val="656"/>
        </w:trPr>
        <w:tc>
          <w:tcPr>
            <w:tcW w:w="2269" w:type="dxa"/>
            <w:shd w:val="clear" w:color="auto" w:fill="F2F2F2" w:themeFill="background1" w:themeFillShade="F2"/>
            <w:vAlign w:val="center"/>
          </w:tcPr>
          <w:p w14:paraId="33EAE445" w14:textId="77777777" w:rsidR="00FA4D3B" w:rsidRPr="00B16CC1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 w:rsidRPr="00B16CC1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สถานภาพโครงการ</w:t>
            </w:r>
          </w:p>
        </w:tc>
        <w:tc>
          <w:tcPr>
            <w:tcW w:w="8363" w:type="dxa"/>
            <w:gridSpan w:val="12"/>
            <w:shd w:val="clear" w:color="auto" w:fill="auto"/>
          </w:tcPr>
          <w:p w14:paraId="6EBEAAC4" w14:textId="3844F3E4" w:rsidR="00FA4D3B" w:rsidRPr="00B16CC1" w:rsidRDefault="00FA4D3B" w:rsidP="00FA4D3B">
            <w:pPr>
              <w:spacing w:before="60" w:after="0" w:line="240" w:lineRule="auto"/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</w:pPr>
            <w:r w:rsidRPr="00B16CC1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 xml:space="preserve">ก่อสร้างแล้วเสร็จ </w:t>
            </w: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 xml:space="preserve"> ร้อยละ 100          </w:t>
            </w:r>
            <w:r w:rsidRPr="00B16CC1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B16CC1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 xml:space="preserve"> ร้อยละ.............(โปรดระบุ) </w:t>
            </w:r>
          </w:p>
        </w:tc>
      </w:tr>
      <w:tr w:rsidR="00FA4D3B" w:rsidRPr="0044193F" w14:paraId="1B75C344" w14:textId="77777777" w:rsidTr="00E903D6">
        <w:trPr>
          <w:trHeight w:val="470"/>
        </w:trPr>
        <w:tc>
          <w:tcPr>
            <w:tcW w:w="10632" w:type="dxa"/>
            <w:gridSpan w:val="13"/>
            <w:tcBorders>
              <w:bottom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4D218EF2" w14:textId="77777777" w:rsidR="00FA4D3B" w:rsidRPr="0044193F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24"/>
                <w:szCs w:val="24"/>
                <w:cs/>
                <w:lang w:bidi="th-TH"/>
              </w:rPr>
            </w:pPr>
            <w:r>
              <w:br w:type="page"/>
            </w:r>
            <w:r>
              <w:rPr>
                <w:rFonts w:ascii="Tahoma" w:eastAsia="Times New Roman" w:hAnsi="Tahoma" w:cs="Tahoma" w:hint="cs"/>
                <w:b/>
                <w:bCs/>
                <w:sz w:val="24"/>
                <w:szCs w:val="24"/>
                <w:cs/>
                <w:lang w:bidi="th-TH"/>
              </w:rPr>
              <w:t>รูปภาพ</w:t>
            </w:r>
            <w:r w:rsidRPr="0044193F">
              <w:rPr>
                <w:rFonts w:ascii="Tahoma" w:eastAsia="Times New Roman" w:hAnsi="Tahoma" w:cs="Tahoma" w:hint="cs"/>
                <w:b/>
                <w:bCs/>
                <w:sz w:val="24"/>
                <w:szCs w:val="24"/>
                <w:cs/>
                <w:lang w:bidi="th-TH"/>
              </w:rPr>
              <w:t>สถานประกอบกิจการผลิตไฟฟ้า</w:t>
            </w:r>
          </w:p>
        </w:tc>
      </w:tr>
      <w:tr w:rsidR="00FA4D3B" w:rsidRPr="0044193F" w14:paraId="7808DDE4" w14:textId="77777777" w:rsidTr="00E903D6">
        <w:trPr>
          <w:trHeight w:val="4140"/>
        </w:trPr>
        <w:tc>
          <w:tcPr>
            <w:tcW w:w="3686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4"/>
            </w:tblGrid>
            <w:tr w:rsidR="00FA4D3B" w:rsidRPr="00D37A36" w14:paraId="12F278F5" w14:textId="77777777" w:rsidTr="0032279C">
              <w:trPr>
                <w:trHeight w:val="1957"/>
              </w:trPr>
              <w:tc>
                <w:tcPr>
                  <w:tcW w:w="3284" w:type="dxa"/>
                </w:tcPr>
                <w:p w14:paraId="0FD0CA05" w14:textId="77777777" w:rsidR="00FA4D3B" w:rsidRPr="00D37A3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D37A3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                                                                                                </w:t>
                  </w:r>
                </w:p>
                <w:p w14:paraId="57E2CBC6" w14:textId="77777777" w:rsidR="00FA4D3B" w:rsidRPr="00D37A3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</w:p>
                <w:p w14:paraId="32B06058" w14:textId="77777777" w:rsidR="00FA4D3B" w:rsidRPr="00D37A3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</w:pPr>
                  <w:r w:rsidRPr="00D37A36">
                    <w:rPr>
                      <w:rFonts w:ascii="Tahoma" w:eastAsia="Times New Roman" w:hAnsi="Tahoma" w:cs="Tahoma" w:hint="cs"/>
                      <w:b/>
                      <w:bCs/>
                      <w:color w:val="BFBFBF" w:themeColor="background1" w:themeShade="BF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D37A36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336CDBA6" w14:textId="77777777" w:rsidR="00FA4D3B" w:rsidRPr="00D37A36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</w:pPr>
                  <w:r w:rsidRPr="00D37A36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>(</w:t>
                  </w:r>
                  <w:r w:rsidRPr="00D37A36">
                    <w:rPr>
                      <w:rFonts w:ascii="Tahoma" w:eastAsia="Times New Roman" w:hAnsi="Tahoma" w:cs="Tahoma" w:hint="cs"/>
                      <w:b/>
                      <w:bCs/>
                      <w:color w:val="BFBFBF" w:themeColor="background1" w:themeShade="BF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D37A36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>)</w:t>
                  </w:r>
                </w:p>
                <w:p w14:paraId="72333450" w14:textId="77777777" w:rsidR="00FA4D3B" w:rsidRPr="00D37A36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</w:p>
                <w:p w14:paraId="316AC611" w14:textId="77777777" w:rsidR="00FA4D3B" w:rsidRPr="00D37A36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</w:p>
                <w:p w14:paraId="683D4E51" w14:textId="77777777" w:rsidR="00FA4D3B" w:rsidRPr="00D37A36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</w:p>
              </w:tc>
            </w:tr>
          </w:tbl>
          <w:p w14:paraId="7B170852" w14:textId="77777777" w:rsidR="00FA4D3B" w:rsidRPr="00D37A36" w:rsidRDefault="00FA4D3B" w:rsidP="00FA4D3B">
            <w:pPr>
              <w:spacing w:after="0" w:line="360" w:lineRule="auto"/>
              <w:rPr>
                <w:rFonts w:ascii="Tahoma" w:eastAsia="Times New Roman" w:hAnsi="Tahoma" w:cs="Tahoma"/>
                <w:color w:val="808080" w:themeColor="background1" w:themeShade="80"/>
                <w:sz w:val="18"/>
                <w:szCs w:val="18"/>
                <w:lang w:bidi="th-TH"/>
              </w:rPr>
            </w:pPr>
          </w:p>
          <w:p w14:paraId="3DA73045" w14:textId="77777777" w:rsidR="00FA4D3B" w:rsidRPr="00D37A36" w:rsidRDefault="00FA4D3B" w:rsidP="00FA4D3B">
            <w:pPr>
              <w:spacing w:after="0" w:line="360" w:lineRule="auto"/>
              <w:jc w:val="center"/>
              <w:rPr>
                <w:rFonts w:ascii="Tahoma" w:eastAsia="Times New Roman" w:hAnsi="Tahoma" w:cs="Tahoma"/>
                <w:color w:val="808080" w:themeColor="background1" w:themeShade="80"/>
                <w:sz w:val="20"/>
                <w:szCs w:val="20"/>
                <w:cs/>
                <w:lang w:bidi="th-TH"/>
              </w:rPr>
            </w:pPr>
            <w:r w:rsidRPr="00CE2302">
              <w:rPr>
                <w:rFonts w:ascii="Tahoma" w:eastAsia="Times New Roman" w:hAnsi="Tahoma" w:cs="Tahoma" w:hint="cs"/>
                <w:color w:val="BFBFBF" w:themeColor="background1" w:themeShade="BF"/>
                <w:sz w:val="20"/>
                <w:szCs w:val="20"/>
                <w:cs/>
                <w:lang w:bidi="th-TH"/>
              </w:rPr>
              <w:t>ป้ายชื่อหรือทางเข้าสถานประกอบการ</w:t>
            </w:r>
          </w:p>
        </w:tc>
        <w:tc>
          <w:tcPr>
            <w:tcW w:w="3323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4"/>
            </w:tblGrid>
            <w:tr w:rsidR="00FA4D3B" w:rsidRPr="00790840" w14:paraId="314FC24E" w14:textId="77777777" w:rsidTr="0032279C">
              <w:trPr>
                <w:trHeight w:val="1980"/>
              </w:trPr>
              <w:tc>
                <w:tcPr>
                  <w:tcW w:w="3284" w:type="dxa"/>
                </w:tcPr>
                <w:p w14:paraId="51F391EB" w14:textId="77777777" w:rsidR="00FA4D3B" w:rsidRPr="00790840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790840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                                                                                                </w:t>
                  </w:r>
                </w:p>
                <w:p w14:paraId="0831CFD2" w14:textId="77777777" w:rsidR="00FA4D3B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</w:p>
                <w:p w14:paraId="79FE70E5" w14:textId="77777777" w:rsidR="00FA4D3B" w:rsidRPr="00D37A3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</w:pPr>
                  <w:r w:rsidRPr="00D37A36">
                    <w:rPr>
                      <w:rFonts w:ascii="Tahoma" w:eastAsia="Times New Roman" w:hAnsi="Tahoma" w:cs="Tahoma" w:hint="cs"/>
                      <w:b/>
                      <w:bCs/>
                      <w:color w:val="BFBFBF" w:themeColor="background1" w:themeShade="BF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D37A36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313DF794" w14:textId="77777777" w:rsidR="00FA4D3B" w:rsidRPr="00790840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D37A36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>(</w:t>
                  </w:r>
                  <w:r w:rsidRPr="00D37A36">
                    <w:rPr>
                      <w:rFonts w:ascii="Tahoma" w:eastAsia="Times New Roman" w:hAnsi="Tahoma" w:cs="Tahoma" w:hint="cs"/>
                      <w:b/>
                      <w:bCs/>
                      <w:color w:val="BFBFBF" w:themeColor="background1" w:themeShade="BF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D37A36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>)</w:t>
                  </w:r>
                </w:p>
              </w:tc>
            </w:tr>
          </w:tbl>
          <w:p w14:paraId="5BDE067F" w14:textId="77777777" w:rsidR="00FA4D3B" w:rsidRDefault="00FA4D3B" w:rsidP="00FA4D3B">
            <w:pPr>
              <w:spacing w:after="0" w:line="360" w:lineRule="auto"/>
              <w:jc w:val="center"/>
              <w:rPr>
                <w:rFonts w:ascii="Tahoma" w:eastAsia="Times New Roman" w:hAnsi="Tahoma" w:cs="Tahoma"/>
                <w:color w:val="808080" w:themeColor="background1" w:themeShade="80"/>
                <w:sz w:val="20"/>
                <w:szCs w:val="20"/>
                <w:lang w:bidi="th-TH"/>
              </w:rPr>
            </w:pPr>
          </w:p>
          <w:p w14:paraId="6FAC2002" w14:textId="77777777" w:rsidR="00FA4D3B" w:rsidRDefault="00FA4D3B" w:rsidP="00FA4D3B">
            <w:pPr>
              <w:spacing w:after="0" w:line="360" w:lineRule="auto"/>
              <w:jc w:val="center"/>
              <w:rPr>
                <w:rFonts w:ascii="Tahoma" w:eastAsia="Times New Roman" w:hAnsi="Tahoma" w:cs="Tahoma"/>
                <w:color w:val="808080" w:themeColor="background1" w:themeShade="80"/>
                <w:sz w:val="20"/>
                <w:szCs w:val="20"/>
                <w:lang w:bidi="th-TH"/>
              </w:rPr>
            </w:pPr>
          </w:p>
          <w:p w14:paraId="3954DFD1" w14:textId="77777777" w:rsidR="00FA4D3B" w:rsidRPr="00790840" w:rsidRDefault="00FA4D3B" w:rsidP="00FA4D3B">
            <w:pPr>
              <w:spacing w:after="0" w:line="360" w:lineRule="auto"/>
              <w:jc w:val="center"/>
              <w:rPr>
                <w:rFonts w:ascii="Tahoma" w:eastAsia="Times New Roman" w:hAnsi="Tahoma" w:cs="Tahoma"/>
                <w:sz w:val="20"/>
                <w:szCs w:val="20"/>
                <w:cs/>
                <w:lang w:bidi="th-TH"/>
              </w:rPr>
            </w:pPr>
            <w:r w:rsidRPr="00D37A36">
              <w:rPr>
                <w:rFonts w:ascii="Tahoma" w:eastAsia="Times New Roman" w:hAnsi="Tahoma" w:cs="Tahoma" w:hint="cs"/>
                <w:color w:val="BFBFBF" w:themeColor="background1" w:themeShade="BF"/>
                <w:sz w:val="20"/>
                <w:szCs w:val="20"/>
                <w:cs/>
                <w:lang w:bidi="th-TH"/>
              </w:rPr>
              <w:t>อาคารผลิตไฟฟ้า</w:t>
            </w:r>
          </w:p>
        </w:tc>
        <w:tc>
          <w:tcPr>
            <w:tcW w:w="3623" w:type="dxa"/>
            <w:gridSpan w:val="3"/>
            <w:shd w:val="clear" w:color="auto" w:fill="auto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4"/>
            </w:tblGrid>
            <w:tr w:rsidR="00FA4D3B" w:rsidRPr="00790840" w14:paraId="48D658B7" w14:textId="77777777" w:rsidTr="0032279C">
              <w:trPr>
                <w:trHeight w:val="1966"/>
              </w:trPr>
              <w:tc>
                <w:tcPr>
                  <w:tcW w:w="3284" w:type="dxa"/>
                </w:tcPr>
                <w:p w14:paraId="081B2EC5" w14:textId="77777777" w:rsidR="00FA4D3B" w:rsidRPr="00790840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790840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                                                                                                </w:t>
                  </w:r>
                </w:p>
                <w:p w14:paraId="15DDE6E1" w14:textId="77777777" w:rsidR="00FA4D3B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</w:p>
                <w:p w14:paraId="7CEEF8C3" w14:textId="77777777" w:rsidR="00FA4D3B" w:rsidRPr="00D37A3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</w:pPr>
                  <w:r w:rsidRPr="00D37A36">
                    <w:rPr>
                      <w:rFonts w:ascii="Tahoma" w:eastAsia="Times New Roman" w:hAnsi="Tahoma" w:cs="Tahoma" w:hint="cs"/>
                      <w:b/>
                      <w:bCs/>
                      <w:color w:val="BFBFBF" w:themeColor="background1" w:themeShade="BF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D37A36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76CA456D" w14:textId="77777777" w:rsidR="00FA4D3B" w:rsidRPr="00790840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D37A36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>(</w:t>
                  </w:r>
                  <w:r w:rsidRPr="00D37A36">
                    <w:rPr>
                      <w:rFonts w:ascii="Tahoma" w:eastAsia="Times New Roman" w:hAnsi="Tahoma" w:cs="Tahoma" w:hint="cs"/>
                      <w:b/>
                      <w:bCs/>
                      <w:color w:val="BFBFBF" w:themeColor="background1" w:themeShade="BF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D37A36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>)</w:t>
                  </w:r>
                </w:p>
              </w:tc>
            </w:tr>
          </w:tbl>
          <w:p w14:paraId="62163088" w14:textId="77777777" w:rsidR="00FA4D3B" w:rsidRDefault="00FA4D3B" w:rsidP="00FA4D3B">
            <w:pPr>
              <w:spacing w:after="0" w:line="360" w:lineRule="auto"/>
              <w:jc w:val="center"/>
              <w:rPr>
                <w:rFonts w:ascii="Tahoma" w:eastAsia="Times New Roman" w:hAnsi="Tahoma" w:cs="Tahoma"/>
                <w:color w:val="808080" w:themeColor="background1" w:themeShade="80"/>
                <w:sz w:val="20"/>
                <w:szCs w:val="20"/>
                <w:lang w:bidi="th-TH"/>
              </w:rPr>
            </w:pPr>
          </w:p>
          <w:p w14:paraId="0850B943" w14:textId="77777777" w:rsidR="00FA4D3B" w:rsidRDefault="00FA4D3B" w:rsidP="00FA4D3B">
            <w:pPr>
              <w:spacing w:after="0" w:line="360" w:lineRule="auto"/>
              <w:jc w:val="center"/>
              <w:rPr>
                <w:rFonts w:ascii="Tahoma" w:eastAsia="Times New Roman" w:hAnsi="Tahoma" w:cs="Tahoma"/>
                <w:color w:val="808080" w:themeColor="background1" w:themeShade="80"/>
                <w:sz w:val="20"/>
                <w:szCs w:val="20"/>
                <w:lang w:bidi="th-TH"/>
              </w:rPr>
            </w:pPr>
          </w:p>
          <w:p w14:paraId="1BDFE961" w14:textId="77777777" w:rsidR="00FA4D3B" w:rsidRPr="00790840" w:rsidRDefault="00FA4D3B" w:rsidP="00FA4D3B">
            <w:pPr>
              <w:spacing w:after="0" w:line="360" w:lineRule="auto"/>
              <w:jc w:val="center"/>
              <w:rPr>
                <w:rFonts w:ascii="Tahoma" w:eastAsia="Times New Roman" w:hAnsi="Tahoma" w:cs="Tahoma"/>
                <w:sz w:val="20"/>
                <w:szCs w:val="20"/>
                <w:cs/>
                <w:lang w:bidi="th-TH"/>
              </w:rPr>
            </w:pPr>
            <w:r w:rsidRPr="00D37A36">
              <w:rPr>
                <w:rFonts w:ascii="Tahoma" w:eastAsia="Times New Roman" w:hAnsi="Tahoma" w:cs="Tahoma" w:hint="cs"/>
                <w:color w:val="BFBFBF" w:themeColor="background1" w:themeShade="BF"/>
                <w:sz w:val="20"/>
                <w:szCs w:val="20"/>
                <w:cs/>
                <w:lang w:bidi="th-TH"/>
              </w:rPr>
              <w:t>ห้องควบคุมการผลิต</w:t>
            </w:r>
          </w:p>
        </w:tc>
      </w:tr>
      <w:tr w:rsidR="00FA4D3B" w:rsidRPr="0044193F" w14:paraId="6F18FA51" w14:textId="77777777" w:rsidTr="00E903D6">
        <w:trPr>
          <w:trHeight w:val="3719"/>
        </w:trPr>
        <w:tc>
          <w:tcPr>
            <w:tcW w:w="3686" w:type="dxa"/>
            <w:gridSpan w:val="5"/>
            <w:shd w:val="clear" w:color="auto" w:fill="auto"/>
            <w:vAlign w:val="center"/>
          </w:tcPr>
          <w:p w14:paraId="073561C0" w14:textId="77777777" w:rsidR="00FA4D3B" w:rsidRPr="00D37A36" w:rsidRDefault="00FA4D3B" w:rsidP="00FA4D3B">
            <w:pPr>
              <w:spacing w:before="240"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</w:pPr>
            <w:r w:rsidRPr="00D37A36">
              <w:rPr>
                <w:rFonts w:ascii="Tahoma" w:eastAsia="Times New Roman" w:hAnsi="Tahoma" w:cs="Tahoma" w:hint="cs"/>
                <w:b/>
                <w:bCs/>
                <w:color w:val="BFBFBF" w:themeColor="background1" w:themeShade="BF"/>
                <w:sz w:val="18"/>
                <w:szCs w:val="18"/>
                <w:cs/>
                <w:lang w:bidi="th-TH"/>
              </w:rPr>
              <w:t>รูปภาพปัจจุบัน</w:t>
            </w:r>
          </w:p>
          <w:p w14:paraId="25F3C836" w14:textId="77777777" w:rsidR="00FA4D3B" w:rsidRPr="00790840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808080" w:themeColor="background1" w:themeShade="80"/>
                <w:sz w:val="18"/>
                <w:szCs w:val="18"/>
                <w:lang w:bidi="th-TH"/>
              </w:rPr>
            </w:pPr>
            <w:r w:rsidRPr="00D37A36"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  <w:t>(</w:t>
            </w:r>
            <w:r w:rsidRPr="00D37A36">
              <w:rPr>
                <w:rFonts w:ascii="Tahoma" w:eastAsia="Times New Roman" w:hAnsi="Tahoma" w:cs="Tahoma" w:hint="cs"/>
                <w:b/>
                <w:bCs/>
                <w:color w:val="BFBFBF" w:themeColor="background1" w:themeShade="BF"/>
                <w:sz w:val="18"/>
                <w:szCs w:val="18"/>
                <w:cs/>
                <w:lang w:bidi="th-TH"/>
              </w:rPr>
              <w:t>ต้องมีวันที่ระบุในรูปภาพ</w:t>
            </w:r>
            <w:r w:rsidRPr="00D37A36"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  <w:t>)</w:t>
            </w:r>
          </w:p>
        </w:tc>
        <w:tc>
          <w:tcPr>
            <w:tcW w:w="3323" w:type="dxa"/>
            <w:gridSpan w:val="5"/>
            <w:shd w:val="clear" w:color="auto" w:fill="auto"/>
            <w:vAlign w:val="center"/>
          </w:tcPr>
          <w:p w14:paraId="145481B5" w14:textId="77777777" w:rsidR="00FA4D3B" w:rsidRPr="00D37A36" w:rsidRDefault="00FA4D3B" w:rsidP="00FA4D3B">
            <w:pPr>
              <w:spacing w:before="240"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</w:pPr>
            <w:r w:rsidRPr="00D37A36">
              <w:rPr>
                <w:rFonts w:ascii="Tahoma" w:eastAsia="Times New Roman" w:hAnsi="Tahoma" w:cs="Tahoma" w:hint="cs"/>
                <w:b/>
                <w:bCs/>
                <w:color w:val="BFBFBF" w:themeColor="background1" w:themeShade="BF"/>
                <w:sz w:val="18"/>
                <w:szCs w:val="18"/>
                <w:cs/>
                <w:lang w:bidi="th-TH"/>
              </w:rPr>
              <w:t>รูปภาพปัจจุบัน</w:t>
            </w:r>
            <w:r w:rsidRPr="00D37A36"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  <w:t xml:space="preserve"> </w:t>
            </w:r>
          </w:p>
          <w:p w14:paraId="0900B82D" w14:textId="77777777" w:rsidR="00FA4D3B" w:rsidRPr="00790840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808080" w:themeColor="background1" w:themeShade="80"/>
                <w:sz w:val="18"/>
                <w:szCs w:val="18"/>
                <w:lang w:bidi="th-TH"/>
              </w:rPr>
            </w:pPr>
            <w:r w:rsidRPr="00D37A36"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  <w:t>(</w:t>
            </w:r>
            <w:r w:rsidRPr="00D37A36">
              <w:rPr>
                <w:rFonts w:ascii="Tahoma" w:eastAsia="Times New Roman" w:hAnsi="Tahoma" w:cs="Tahoma" w:hint="cs"/>
                <w:b/>
                <w:bCs/>
                <w:color w:val="BFBFBF" w:themeColor="background1" w:themeShade="BF"/>
                <w:sz w:val="18"/>
                <w:szCs w:val="18"/>
                <w:cs/>
                <w:lang w:bidi="th-TH"/>
              </w:rPr>
              <w:t>ต้องมีวันที่ระบุในรูปภาพ</w:t>
            </w:r>
            <w:r w:rsidRPr="00D37A36"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  <w:t>)</w:t>
            </w:r>
          </w:p>
        </w:tc>
        <w:tc>
          <w:tcPr>
            <w:tcW w:w="3623" w:type="dxa"/>
            <w:gridSpan w:val="3"/>
            <w:shd w:val="clear" w:color="auto" w:fill="auto"/>
            <w:vAlign w:val="center"/>
          </w:tcPr>
          <w:p w14:paraId="7BA64B65" w14:textId="77777777" w:rsidR="00FA4D3B" w:rsidRPr="00D37A36" w:rsidRDefault="00FA4D3B" w:rsidP="00FA4D3B">
            <w:pPr>
              <w:spacing w:before="240"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</w:pPr>
            <w:r w:rsidRPr="00D37A36">
              <w:rPr>
                <w:rFonts w:ascii="Tahoma" w:eastAsia="Times New Roman" w:hAnsi="Tahoma" w:cs="Tahoma" w:hint="cs"/>
                <w:b/>
                <w:bCs/>
                <w:color w:val="BFBFBF" w:themeColor="background1" w:themeShade="BF"/>
                <w:sz w:val="18"/>
                <w:szCs w:val="18"/>
                <w:cs/>
                <w:lang w:bidi="th-TH"/>
              </w:rPr>
              <w:t>รูปภาพปัจจุบัน</w:t>
            </w:r>
            <w:r w:rsidRPr="00D37A36"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  <w:t xml:space="preserve"> </w:t>
            </w:r>
          </w:p>
          <w:p w14:paraId="35A7529C" w14:textId="77777777" w:rsidR="00FA4D3B" w:rsidRPr="00790840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808080" w:themeColor="background1" w:themeShade="80"/>
                <w:sz w:val="18"/>
                <w:szCs w:val="18"/>
                <w:lang w:bidi="th-TH"/>
              </w:rPr>
            </w:pPr>
            <w:r w:rsidRPr="00D37A36"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  <w:t>(</w:t>
            </w:r>
            <w:r w:rsidRPr="00D37A36">
              <w:rPr>
                <w:rFonts w:ascii="Tahoma" w:eastAsia="Times New Roman" w:hAnsi="Tahoma" w:cs="Tahoma" w:hint="cs"/>
                <w:b/>
                <w:bCs/>
                <w:color w:val="BFBFBF" w:themeColor="background1" w:themeShade="BF"/>
                <w:sz w:val="18"/>
                <w:szCs w:val="18"/>
                <w:cs/>
                <w:lang w:bidi="th-TH"/>
              </w:rPr>
              <w:t>ต้องมีวันที่ระบุในรูปภาพ</w:t>
            </w:r>
            <w:r w:rsidRPr="00D37A36">
              <w:rPr>
                <w:rFonts w:ascii="Tahoma" w:eastAsia="Times New Roman" w:hAnsi="Tahoma" w:cs="Tahoma"/>
                <w:b/>
                <w:bCs/>
                <w:color w:val="BFBFBF" w:themeColor="background1" w:themeShade="BF"/>
                <w:sz w:val="18"/>
                <w:szCs w:val="18"/>
                <w:lang w:bidi="th-TH"/>
              </w:rPr>
              <w:t>)</w:t>
            </w:r>
          </w:p>
        </w:tc>
      </w:tr>
      <w:tr w:rsidR="00FA4D3B" w:rsidRPr="0044193F" w14:paraId="60228DBF" w14:textId="77777777" w:rsidTr="00E903D6">
        <w:trPr>
          <w:trHeight w:val="466"/>
        </w:trPr>
        <w:tc>
          <w:tcPr>
            <w:tcW w:w="10632" w:type="dxa"/>
            <w:gridSpan w:val="13"/>
            <w:tcBorders>
              <w:bottom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2C47F8DA" w14:textId="77777777" w:rsidR="00FA4D3B" w:rsidRPr="0044193F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24"/>
                <w:szCs w:val="24"/>
                <w:cs/>
                <w:lang w:bidi="th-TH"/>
              </w:rPr>
            </w:pPr>
            <w:r>
              <w:rPr>
                <w:rFonts w:ascii="Tahoma" w:eastAsia="Times New Roman" w:hAnsi="Tahoma" w:cs="Tahoma" w:hint="cs"/>
                <w:b/>
                <w:bCs/>
                <w:sz w:val="24"/>
                <w:szCs w:val="24"/>
                <w:cs/>
                <w:lang w:bidi="th-TH"/>
              </w:rPr>
              <w:lastRenderedPageBreak/>
              <w:t>รายละเอียดโครงการ</w:t>
            </w:r>
          </w:p>
        </w:tc>
      </w:tr>
      <w:tr w:rsidR="00FA4D3B" w:rsidRPr="0044193F" w14:paraId="08CF7A2E" w14:textId="77777777" w:rsidTr="00E903D6">
        <w:trPr>
          <w:trHeight w:val="2203"/>
        </w:trPr>
        <w:tc>
          <w:tcPr>
            <w:tcW w:w="2269" w:type="dxa"/>
            <w:shd w:val="clear" w:color="auto" w:fill="F2F2F2" w:themeFill="background1" w:themeFillShade="F2"/>
            <w:vAlign w:val="center"/>
          </w:tcPr>
          <w:p w14:paraId="74D37B27" w14:textId="77777777" w:rsidR="00FA4D3B" w:rsidRPr="00E161A3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  <w:r w:rsidRPr="00E161A3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วิธีการกำจัดแผงรับพลังงานแสงอาทิตย์และขยะอิเล็กทรอนิกส์</w:t>
            </w:r>
          </w:p>
          <w:p w14:paraId="702885A5" w14:textId="77777777" w:rsidR="00FA4D3B" w:rsidRPr="00E161A3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</w:p>
          <w:p w14:paraId="5D9BFC28" w14:textId="77777777" w:rsidR="00FA4D3B" w:rsidRPr="00E161A3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</w:p>
        </w:tc>
        <w:tc>
          <w:tcPr>
            <w:tcW w:w="2310" w:type="dxa"/>
            <w:gridSpan w:val="6"/>
            <w:shd w:val="clear" w:color="auto" w:fill="auto"/>
          </w:tcPr>
          <w:p w14:paraId="4425760E" w14:textId="77777777" w:rsidR="00FA4D3B" w:rsidRPr="00E161A3" w:rsidRDefault="00FA4D3B" w:rsidP="00FA4D3B">
            <w:pPr>
              <w:spacing w:before="120" w:after="0" w:line="240" w:lineRule="auto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E161A3">
              <w:rPr>
                <w:rFonts w:ascii="Tahoma" w:hAnsi="Tahoma" w:cs="Tahoma"/>
                <w:b/>
                <w:bCs/>
                <w:sz w:val="18"/>
                <w:szCs w:val="18"/>
                <w:cs/>
                <w:lang w:bidi="th-TH"/>
              </w:rPr>
              <w:t>สถานที่รับกำจัด</w:t>
            </w:r>
          </w:p>
          <w:p w14:paraId="6C2EC3A9" w14:textId="77777777" w:rsidR="00FA4D3B" w:rsidRPr="00E161A3" w:rsidRDefault="00FA4D3B" w:rsidP="00FA4D3B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E161A3">
              <w:rPr>
                <w:rFonts w:ascii="Segoe UI Symbol" w:hAnsi="Segoe UI Symbol" w:cs="Segoe UI Symbol"/>
                <w:sz w:val="18"/>
                <w:szCs w:val="18"/>
              </w:rPr>
              <w:t>☐</w:t>
            </w:r>
            <w:r w:rsidRPr="00E161A3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ภายในประเทศ</w:t>
            </w:r>
            <w:r w:rsidRPr="00E161A3">
              <w:rPr>
                <w:rFonts w:ascii="Tahoma" w:hAnsi="Tahoma" w:cs="Tahoma"/>
                <w:sz w:val="18"/>
                <w:szCs w:val="18"/>
                <w:rtl/>
                <w:cs/>
              </w:rPr>
              <w:tab/>
            </w:r>
          </w:p>
          <w:p w14:paraId="59151CA9" w14:textId="77777777" w:rsidR="00FA4D3B" w:rsidRPr="00E161A3" w:rsidRDefault="00FA4D3B" w:rsidP="00FA4D3B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E161A3">
              <w:rPr>
                <w:rFonts w:ascii="Segoe UI Symbol" w:hAnsi="Segoe UI Symbol" w:cs="Segoe UI Symbol" w:hint="cs"/>
                <w:sz w:val="18"/>
                <w:szCs w:val="18"/>
                <w:rtl/>
                <w:cs/>
              </w:rPr>
              <w:t>☐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ภายนอกประเทศ</w:t>
            </w:r>
            <w:r w:rsidRPr="00E161A3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6053" w:type="dxa"/>
            <w:gridSpan w:val="6"/>
            <w:shd w:val="clear" w:color="auto" w:fill="auto"/>
          </w:tcPr>
          <w:p w14:paraId="19F95963" w14:textId="77777777" w:rsidR="00FA4D3B" w:rsidRPr="00E161A3" w:rsidRDefault="00FA4D3B" w:rsidP="00FA4D3B">
            <w:pPr>
              <w:spacing w:before="120" w:after="12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E161A3">
              <w:rPr>
                <w:rFonts w:ascii="Tahoma" w:hAnsi="Tahoma" w:cs="Tahoma"/>
                <w:b/>
                <w:bCs/>
                <w:sz w:val="18"/>
                <w:szCs w:val="18"/>
                <w:cs/>
                <w:lang w:bidi="th-TH"/>
              </w:rPr>
              <w:t>วิธีการกำจัด</w:t>
            </w:r>
            <w:r w:rsidRPr="00E161A3">
              <w:rPr>
                <w:rFonts w:ascii="Tahoma" w:hAnsi="Tahoma" w:cs="Tahoma"/>
                <w:b/>
                <w:bCs/>
                <w:sz w:val="18"/>
                <w:szCs w:val="18"/>
                <w:cs/>
                <w:lang w:bidi="th-TH"/>
              </w:rPr>
              <w:br/>
            </w:r>
            <w:r w:rsidRPr="00E161A3">
              <w:rPr>
                <w:rFonts w:ascii="Segoe UI Symbol" w:hAnsi="Segoe UI Symbol" w:cs="Segoe UI Symbol"/>
                <w:sz w:val="18"/>
                <w:szCs w:val="18"/>
                <w:lang w:bidi="th-TH"/>
              </w:rPr>
              <w:t>☐</w:t>
            </w:r>
            <w:r w:rsidRPr="00E161A3"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ฝังกลบในหลุมฝังกลบของเสียอันตราย </w:t>
            </w:r>
            <w:r w:rsidRPr="00E161A3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(</w:t>
            </w:r>
            <w:r w:rsidRPr="00E161A3">
              <w:rPr>
                <w:rFonts w:ascii="Tahoma" w:hAnsi="Tahoma" w:cs="Tahoma"/>
                <w:sz w:val="18"/>
                <w:szCs w:val="18"/>
              </w:rPr>
              <w:t xml:space="preserve">Secure Land Fill) 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br/>
            </w:r>
            <w:r w:rsidRPr="00E161A3">
              <w:rPr>
                <w:rFonts w:ascii="Segoe UI Symbol" w:hAnsi="Segoe UI Symbol" w:cs="Segoe UI Symbol" w:hint="cs"/>
                <w:sz w:val="18"/>
                <w:szCs w:val="18"/>
                <w:cs/>
                <w:lang w:bidi="th-TH"/>
              </w:rPr>
              <w:t>☐</w:t>
            </w:r>
            <w:r w:rsidRPr="00E161A3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เผาทำลายด้วยเตาเผาเฉพาะของเสียอันตราย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br/>
            </w:r>
            <w:r w:rsidRPr="00E161A3">
              <w:rPr>
                <w:rFonts w:ascii="Segoe UI Symbol" w:hAnsi="Segoe UI Symbol" w:cs="Segoe UI Symbol" w:hint="cs"/>
                <w:sz w:val="18"/>
                <w:szCs w:val="18"/>
                <w:cs/>
                <w:lang w:bidi="th-TH"/>
              </w:rPr>
              <w:t>☐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จัดการโดยวิธีอื่นๆ โดยให้เป็นไปตามกฎหมายว่าด้วยโรงงาน</w:t>
            </w:r>
            <w:r w:rsidRPr="00E161A3"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br/>
            </w:r>
            <w:r w:rsidRPr="00E161A3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(โปรดระบุ)..........................................................................................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br/>
            </w:r>
            <w:r w:rsidRPr="00E161A3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...........................................................................................</w:t>
            </w:r>
          </w:p>
          <w:p w14:paraId="0DE6E437" w14:textId="77777777" w:rsidR="00FA4D3B" w:rsidRPr="00E161A3" w:rsidRDefault="00FA4D3B" w:rsidP="00FA4D3B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E161A3">
              <w:rPr>
                <w:rFonts w:ascii="Segoe UI Symbol" w:hAnsi="Segoe UI Symbol" w:cs="Segoe UI Symbol" w:hint="cs"/>
                <w:sz w:val="18"/>
                <w:szCs w:val="18"/>
                <w:cs/>
                <w:lang w:bidi="th-TH"/>
              </w:rPr>
              <w:t>☐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 อื่นๆ (โปรดระบุ)</w:t>
            </w:r>
            <w:r w:rsidRPr="00E161A3"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เช่นคืนให้บริษัทผู้จำหน่าย</w:t>
            </w:r>
            <w:r w:rsidRPr="00E161A3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 </w:t>
            </w:r>
          </w:p>
          <w:p w14:paraId="6DCDBCC3" w14:textId="77777777" w:rsidR="00FA4D3B" w:rsidRPr="00E161A3" w:rsidRDefault="00FA4D3B" w:rsidP="00FA4D3B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cs/>
                <w:lang w:bidi="th-TH"/>
              </w:rPr>
            </w:pPr>
            <w:r w:rsidRPr="00E161A3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    </w:t>
            </w:r>
            <w:r w:rsidRPr="00E161A3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หรือเคลมประกัน</w:t>
            </w:r>
            <w:r w:rsidRPr="00E161A3"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  <w:r w:rsidRPr="00E161A3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เป็นต้น</w:t>
            </w:r>
          </w:p>
        </w:tc>
      </w:tr>
      <w:tr w:rsidR="00FA4D3B" w:rsidRPr="0044193F" w14:paraId="2F3D0002" w14:textId="77777777" w:rsidTr="00E903D6">
        <w:trPr>
          <w:trHeight w:val="470"/>
        </w:trPr>
        <w:tc>
          <w:tcPr>
            <w:tcW w:w="10632" w:type="dxa"/>
            <w:gridSpan w:val="13"/>
            <w:tcBorders>
              <w:bottom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232A77A7" w14:textId="77777777" w:rsidR="00FA4D3B" w:rsidRPr="00406C00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s/>
                <w:lang w:bidi="th-TH"/>
              </w:rPr>
            </w:pPr>
            <w:r w:rsidRPr="00B14A8A">
              <w:rPr>
                <w:rFonts w:ascii="Tahoma" w:eastAsia="Times New Roman" w:hAnsi="Tahoma" w:cs="Tahoma"/>
                <w:b/>
                <w:bCs/>
                <w:cs/>
                <w:lang w:bidi="th-TH"/>
              </w:rPr>
              <w:t>อาคารสถานที่จัดเก็บแผงเซลล์แสงอาทิตย์ และขยะอิเล็กทรอนิกส์ รอการส่งกำจัด</w:t>
            </w:r>
          </w:p>
        </w:tc>
      </w:tr>
      <w:tr w:rsidR="00FA4D3B" w:rsidRPr="0044193F" w14:paraId="0B6FE98F" w14:textId="77777777" w:rsidTr="00E903D6">
        <w:trPr>
          <w:trHeight w:val="3473"/>
        </w:trPr>
        <w:tc>
          <w:tcPr>
            <w:tcW w:w="3686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42"/>
            </w:tblGrid>
            <w:tr w:rsidR="00FA4D3B" w:rsidRPr="000D261A" w14:paraId="27F4516A" w14:textId="77777777" w:rsidTr="0032279C">
              <w:trPr>
                <w:trHeight w:val="1957"/>
              </w:trPr>
              <w:tc>
                <w:tcPr>
                  <w:tcW w:w="3442" w:type="dxa"/>
                </w:tcPr>
                <w:p w14:paraId="52362B5C" w14:textId="77777777" w:rsidR="00FA4D3B" w:rsidRPr="000D261A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0D261A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                                                                                                </w:t>
                  </w:r>
                </w:p>
                <w:p w14:paraId="032A5213" w14:textId="77777777" w:rsidR="00FA4D3B" w:rsidRPr="000D261A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0D261A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0D261A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099B5ABA" w14:textId="77777777" w:rsidR="00FA4D3B" w:rsidRPr="000D261A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0D261A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0D261A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0D261A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</w:tr>
          </w:tbl>
          <w:p w14:paraId="62E410AF" w14:textId="77777777" w:rsidR="00FA4D3B" w:rsidRPr="000D261A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808080" w:themeColor="background1" w:themeShade="80"/>
                <w:sz w:val="18"/>
                <w:szCs w:val="18"/>
                <w:cs/>
                <w:lang w:bidi="th-TH"/>
              </w:rPr>
            </w:pPr>
          </w:p>
        </w:tc>
        <w:tc>
          <w:tcPr>
            <w:tcW w:w="3323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4"/>
            </w:tblGrid>
            <w:tr w:rsidR="00FA4D3B" w:rsidRPr="000D261A" w14:paraId="0C9A511F" w14:textId="77777777" w:rsidTr="0032279C">
              <w:trPr>
                <w:trHeight w:val="1980"/>
              </w:trPr>
              <w:tc>
                <w:tcPr>
                  <w:tcW w:w="3284" w:type="dxa"/>
                </w:tcPr>
                <w:p w14:paraId="6260FB93" w14:textId="15626938" w:rsidR="00FA4D3B" w:rsidRPr="000D261A" w:rsidRDefault="00FA4D3B" w:rsidP="00FB2294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0D261A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                                                                                                </w:t>
                  </w:r>
                </w:p>
                <w:p w14:paraId="3DA0316F" w14:textId="77777777" w:rsidR="00FA4D3B" w:rsidRPr="000D261A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0D261A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0D261A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459552E7" w14:textId="77777777" w:rsidR="00FA4D3B" w:rsidRPr="000D261A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0D261A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0D261A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0D261A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</w:tr>
          </w:tbl>
          <w:p w14:paraId="1726C6A4" w14:textId="77777777" w:rsidR="00FA4D3B" w:rsidRPr="000D261A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</w:pPr>
          </w:p>
        </w:tc>
        <w:tc>
          <w:tcPr>
            <w:tcW w:w="3623" w:type="dxa"/>
            <w:gridSpan w:val="3"/>
            <w:shd w:val="clear" w:color="auto" w:fill="auto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4"/>
            </w:tblGrid>
            <w:tr w:rsidR="00FA4D3B" w:rsidRPr="000D261A" w14:paraId="3E34E16D" w14:textId="77777777" w:rsidTr="0032279C">
              <w:trPr>
                <w:trHeight w:val="1966"/>
              </w:trPr>
              <w:tc>
                <w:tcPr>
                  <w:tcW w:w="3284" w:type="dxa"/>
                </w:tcPr>
                <w:p w14:paraId="459F33C8" w14:textId="77777777" w:rsidR="00FA4D3B" w:rsidRPr="000D261A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0D261A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                                                                                                </w:t>
                  </w:r>
                </w:p>
                <w:p w14:paraId="07924DF6" w14:textId="77777777" w:rsidR="00FA4D3B" w:rsidRPr="000D261A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0D261A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0D261A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12C582BA" w14:textId="77777777" w:rsidR="00FA4D3B" w:rsidRPr="000D261A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0D261A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0D261A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0D261A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</w:tr>
          </w:tbl>
          <w:p w14:paraId="0DB8F3DC" w14:textId="77777777" w:rsidR="00FA4D3B" w:rsidRPr="000D261A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</w:pPr>
          </w:p>
        </w:tc>
      </w:tr>
      <w:tr w:rsidR="00FA4D3B" w:rsidRPr="0078622B" w14:paraId="1812726B" w14:textId="77777777" w:rsidTr="00E903D6">
        <w:trPr>
          <w:trHeight w:val="406"/>
        </w:trPr>
        <w:tc>
          <w:tcPr>
            <w:tcW w:w="10632" w:type="dxa"/>
            <w:gridSpan w:val="13"/>
            <w:shd w:val="clear" w:color="auto" w:fill="FDE9D9" w:themeFill="accent6" w:themeFillTint="33"/>
            <w:vAlign w:val="center"/>
          </w:tcPr>
          <w:p w14:paraId="6F6F335D" w14:textId="77777777" w:rsidR="00FA4D3B" w:rsidRPr="00491C70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</w:pPr>
            <w:r>
              <w:br w:type="page"/>
            </w:r>
            <w:r w:rsidRPr="00491C70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 xml:space="preserve">ส่วนที่ 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2</w:t>
            </w:r>
            <w:r w:rsidRPr="00491C70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 xml:space="preserve"> ข้อมูล</w:t>
            </w:r>
            <w:r w:rsidRPr="00F821EA"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>ด้านเครื่องจักรและอุปกรณ์หลักในการผลิต</w:t>
            </w:r>
          </w:p>
        </w:tc>
      </w:tr>
      <w:tr w:rsidR="00FA4D3B" w:rsidRPr="00987B7E" w14:paraId="3D63EDF4" w14:textId="77777777" w:rsidTr="00E903D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023"/>
        </w:trPr>
        <w:tc>
          <w:tcPr>
            <w:tcW w:w="2269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D9D9D9"/>
            <w:vAlign w:val="center"/>
          </w:tcPr>
          <w:p w14:paraId="16BC41A0" w14:textId="77777777" w:rsidR="00FA4D3B" w:rsidRPr="00F821EA" w:rsidRDefault="00FA4D3B" w:rsidP="00FA4D3B">
            <w:pPr>
              <w:spacing w:after="0" w:line="240" w:lineRule="auto"/>
              <w:jc w:val="center"/>
              <w:rPr>
                <w:rFonts w:ascii="Tahoma" w:eastAsia="Malgun Gothic" w:hAnsi="Tahoma" w:cs="Tahoma"/>
                <w:b/>
                <w:bCs/>
                <w:sz w:val="20"/>
                <w:szCs w:val="20"/>
                <w:cs/>
                <w:lang w:eastAsia="ko-KR" w:bidi="th-TH"/>
              </w:rPr>
            </w:pPr>
            <w:r>
              <w:rPr>
                <w:rFonts w:ascii="Tahoma" w:eastAsia="Malgun Gothic" w:hAnsi="Tahoma" w:cs="Tahoma"/>
                <w:b/>
                <w:bCs/>
                <w:sz w:val="20"/>
                <w:szCs w:val="20"/>
                <w:cs/>
                <w:lang w:eastAsia="ko-KR" w:bidi="th-TH"/>
              </w:rPr>
              <w:t>ขนาดกำลังการผลิต</w:t>
            </w:r>
          </w:p>
        </w:tc>
        <w:tc>
          <w:tcPr>
            <w:tcW w:w="8363" w:type="dxa"/>
            <w:gridSpan w:val="12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4F2E46EE" w14:textId="1393B7FD" w:rsidR="00FA4D3B" w:rsidRPr="00906318" w:rsidRDefault="00FA4D3B" w:rsidP="00FA4D3B">
            <w:pPr>
              <w:spacing w:before="120" w:after="0"/>
              <w:rPr>
                <w:rFonts w:ascii="Tahoma" w:hAnsi="Tahoma" w:cs="Tahoma"/>
                <w:b/>
                <w:bCs/>
                <w:sz w:val="18"/>
                <w:szCs w:val="18"/>
                <w:lang w:bidi="th-TH"/>
              </w:rPr>
            </w:pP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ใบอนุญาตผลิต</w:t>
            </w:r>
            <w:r w:rsidRPr="00906318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ไ</w:t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ฟฟ้า</w:t>
            </w:r>
            <w:r w:rsidRPr="00906318">
              <w:rPr>
                <w:rFonts w:ascii="Tahoma" w:eastAsia="Malgun Gothic" w:hAnsi="Tahoma" w:cs="Tahoma"/>
                <w:sz w:val="18"/>
                <w:szCs w:val="18"/>
                <w:lang w:eastAsia="ko-KR" w:bidi="th-TH"/>
              </w:rPr>
              <w:t xml:space="preserve"> :</w:t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.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</w:t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</w:t>
            </w:r>
            <w:r w:rsidRPr="00906318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...</w:t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</w:t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</w:t>
            </w:r>
            <w:r w:rsidRPr="00906318">
              <w:rPr>
                <w:rFonts w:ascii="Tahoma" w:hAnsi="Tahoma" w:cs="Tahoma"/>
                <w:sz w:val="18"/>
                <w:szCs w:val="18"/>
                <w:lang w:bidi="th-TH"/>
              </w:rPr>
              <w:t>kVA</w:t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</w:t>
            </w:r>
            <w:r w:rsidRPr="00906318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</w:t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</w:t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...</w:t>
            </w:r>
            <w:r w:rsidRPr="00906318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</w:t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</w:t>
            </w:r>
            <w:r w:rsidRPr="00906318">
              <w:rPr>
                <w:rFonts w:ascii="Tahoma" w:hAnsi="Tahoma" w:cs="Tahoma"/>
                <w:sz w:val="18"/>
                <w:szCs w:val="18"/>
                <w:lang w:bidi="th-TH"/>
              </w:rPr>
              <w:t>MW</w:t>
            </w:r>
            <w:r w:rsidRPr="00906318">
              <w:rPr>
                <w:rFonts w:ascii="Tahoma" w:hAnsi="Tahoma" w:cs="Tahoma"/>
                <w:sz w:val="18"/>
                <w:szCs w:val="18"/>
                <w:lang w:bidi="th-TH"/>
              </w:rPr>
              <w:br/>
            </w:r>
            <w:r w:rsidRPr="00906318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ติดตั้งจริง</w:t>
            </w:r>
            <w:r w:rsidR="00BC4087">
              <w:rPr>
                <w:rFonts w:ascii="Tahoma" w:eastAsia="Malgun Gothic" w:hAnsi="Tahoma" w:cs="Tahoma" w:hint="cs"/>
                <w:sz w:val="18"/>
                <w:szCs w:val="18"/>
                <w:cs/>
                <w:lang w:eastAsia="ko-KR" w:bidi="th-TH"/>
              </w:rPr>
              <w:t xml:space="preserve">                </w:t>
            </w:r>
            <w:r w:rsidR="00BC4087"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="00BC4087"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="00BC4087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ตรง</w:t>
            </w:r>
            <w:r w:rsidR="00BC4087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ตามที่ได้รับ</w:t>
            </w:r>
            <w:r w:rsidR="00BC4087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ใบ</w:t>
            </w:r>
            <w:r w:rsidR="00BC4087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อนุญาต</w:t>
            </w:r>
            <w:r w:rsidR="00BC4087">
              <w:rPr>
                <w:rFonts w:ascii="Tahoma" w:hAnsi="Tahoma" w:cs="Tahoma"/>
                <w:sz w:val="18"/>
                <w:szCs w:val="18"/>
                <w:lang w:bidi="th-TH"/>
              </w:rPr>
              <w:t xml:space="preserve">     </w:t>
            </w:r>
            <w:r w:rsidR="00BC4087"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="00BC4087"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="00BC4087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ไม่ตรง/เปลี่ยนแปลง</w:t>
            </w:r>
            <w:r w:rsidR="00BC4087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ตามที่ได้รับ</w:t>
            </w:r>
            <w:r w:rsidR="00BC4087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ใบ</w:t>
            </w:r>
            <w:r w:rsidR="00BC4087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อนุญาต</w:t>
            </w:r>
            <w:r w:rsidRPr="00906318">
              <w:rPr>
                <w:rFonts w:ascii="Tahoma" w:hAnsi="Tahoma" w:cs="Tahoma"/>
                <w:sz w:val="18"/>
                <w:szCs w:val="18"/>
                <w:lang w:bidi="th-TH"/>
              </w:rPr>
              <w:br/>
            </w:r>
          </w:p>
        </w:tc>
      </w:tr>
      <w:tr w:rsidR="00FA4D3B" w:rsidRPr="00871CAE" w14:paraId="1FAFA6AD" w14:textId="77777777" w:rsidTr="00E903D6">
        <w:trPr>
          <w:trHeight w:val="485"/>
        </w:trPr>
        <w:tc>
          <w:tcPr>
            <w:tcW w:w="10632" w:type="dxa"/>
            <w:gridSpan w:val="13"/>
            <w:shd w:val="clear" w:color="auto" w:fill="D9D9D9" w:themeFill="background1" w:themeFillShade="D9"/>
          </w:tcPr>
          <w:p w14:paraId="3DAC8D25" w14:textId="46B5A724" w:rsidR="00FA4D3B" w:rsidRPr="00871CAE" w:rsidRDefault="00FA4D3B" w:rsidP="00FA4D3B">
            <w:pPr>
              <w:spacing w:before="120" w:after="0" w:line="240" w:lineRule="auto"/>
              <w:jc w:val="center"/>
              <w:rPr>
                <w:rFonts w:ascii="Tahoma" w:hAnsi="Tahoma" w:cs="Tahoma"/>
                <w:b/>
                <w:bCs/>
                <w:noProof/>
                <w:cs/>
                <w:lang w:bidi="th-TH"/>
              </w:rPr>
            </w:pPr>
            <w:r>
              <w:br w:type="page"/>
            </w:r>
            <w:r w:rsidRPr="004E753C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 xml:space="preserve">2.1 </w:t>
            </w: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รายละเอียด</w:t>
            </w:r>
            <w:r w:rsidRPr="004E753C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 xml:space="preserve">แผงเซลล์แสงอาทิตย์ </w:t>
            </w:r>
            <w:r w:rsidRPr="004E753C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>(Solar Cell)</w:t>
            </w:r>
            <w:r w:rsidRPr="004E753C">
              <w:rPr>
                <w:rFonts w:ascii="Tahoma" w:hAnsi="Tahoma" w:cs="Tahoma"/>
                <w:b/>
                <w:bCs/>
                <w:noProof/>
                <w:sz w:val="20"/>
                <w:szCs w:val="20"/>
                <w:cs/>
                <w:lang w:bidi="th-TH"/>
              </w:rPr>
              <w:t xml:space="preserve"> และ อินเวอ</w:t>
            </w:r>
            <w:r>
              <w:rPr>
                <w:rFonts w:ascii="Tahoma" w:hAnsi="Tahoma" w:cs="Tahoma" w:hint="cs"/>
                <w:b/>
                <w:bCs/>
                <w:noProof/>
                <w:sz w:val="20"/>
                <w:szCs w:val="20"/>
                <w:cs/>
                <w:lang w:bidi="th-TH"/>
              </w:rPr>
              <w:t>ร์</w:t>
            </w:r>
            <w:r w:rsidRPr="004E753C">
              <w:rPr>
                <w:rFonts w:ascii="Tahoma" w:hAnsi="Tahoma" w:cs="Tahoma"/>
                <w:b/>
                <w:bCs/>
                <w:noProof/>
                <w:sz w:val="20"/>
                <w:szCs w:val="20"/>
                <w:cs/>
                <w:lang w:bidi="th-TH"/>
              </w:rPr>
              <w:t>เตอร์ (</w:t>
            </w:r>
            <w:r w:rsidRPr="004E753C">
              <w:rPr>
                <w:rFonts w:ascii="Tahoma" w:hAnsi="Tahoma" w:cs="Tahoma"/>
                <w:b/>
                <w:bCs/>
                <w:noProof/>
                <w:sz w:val="20"/>
                <w:szCs w:val="20"/>
              </w:rPr>
              <w:t>Inverter)</w:t>
            </w:r>
          </w:p>
        </w:tc>
      </w:tr>
      <w:tr w:rsidR="00FA4D3B" w:rsidRPr="00DD63E4" w14:paraId="5DA0FD1D" w14:textId="77777777" w:rsidTr="00E903D6">
        <w:trPr>
          <w:trHeight w:val="4295"/>
        </w:trPr>
        <w:tc>
          <w:tcPr>
            <w:tcW w:w="10632" w:type="dxa"/>
            <w:gridSpan w:val="13"/>
            <w:shd w:val="clear" w:color="auto" w:fill="FFFFFF" w:themeFill="background1"/>
          </w:tcPr>
          <w:tbl>
            <w:tblPr>
              <w:tblpPr w:leftFromText="180" w:rightFromText="180" w:vertAnchor="page" w:horzAnchor="margin" w:tblpXSpec="center" w:tblpY="166"/>
              <w:tblOverlap w:val="never"/>
              <w:tblW w:w="97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595"/>
              <w:gridCol w:w="1666"/>
              <w:gridCol w:w="1276"/>
              <w:gridCol w:w="992"/>
              <w:gridCol w:w="1418"/>
              <w:gridCol w:w="1417"/>
              <w:gridCol w:w="995"/>
              <w:gridCol w:w="1357"/>
            </w:tblGrid>
            <w:tr w:rsidR="00FA4D3B" w:rsidRPr="000745B4" w14:paraId="3AC1B8CF" w14:textId="77777777" w:rsidTr="0032279C">
              <w:trPr>
                <w:trHeight w:val="411"/>
              </w:trPr>
              <w:tc>
                <w:tcPr>
                  <w:tcW w:w="4529" w:type="dxa"/>
                  <w:gridSpan w:val="4"/>
                  <w:vAlign w:val="center"/>
                </w:tcPr>
                <w:p w14:paraId="3099F358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แผงเซลล์แสงอาทิตย์ (</w:t>
                  </w: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</w:rPr>
                    <w:t>Solar Cell)</w:t>
                  </w:r>
                </w:p>
              </w:tc>
              <w:tc>
                <w:tcPr>
                  <w:tcW w:w="3830" w:type="dxa"/>
                  <w:gridSpan w:val="3"/>
                  <w:vAlign w:val="center"/>
                </w:tcPr>
                <w:p w14:paraId="1D194F29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อินเวอ</w:t>
                  </w:r>
                  <w:r>
                    <w:rPr>
                      <w:rFonts w:ascii="Tahoma" w:hAnsi="Tahoma" w:cs="Tahoma" w:hint="cs"/>
                      <w:sz w:val="20"/>
                      <w:szCs w:val="20"/>
                      <w:cs/>
                      <w:lang w:bidi="th-TH"/>
                    </w:rPr>
                    <w:t>ร์</w:t>
                  </w:r>
                  <w:r w:rsidRPr="00FA5CD1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ตอร์ </w:t>
                  </w:r>
                  <w:r w:rsidRPr="00FA5CD1">
                    <w:rPr>
                      <w:rFonts w:ascii="Tahoma" w:hAnsi="Tahoma" w:cs="Tahoma"/>
                      <w:sz w:val="20"/>
                      <w:szCs w:val="20"/>
                      <w:lang w:bidi="th-TH"/>
                    </w:rPr>
                    <w:t>(Inverter)</w:t>
                  </w:r>
                </w:p>
              </w:tc>
              <w:tc>
                <w:tcPr>
                  <w:tcW w:w="1357" w:type="dxa"/>
                  <w:vMerge w:val="restart"/>
                  <w:vAlign w:val="center"/>
                </w:tcPr>
                <w:p w14:paraId="6EFEA9B7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ขนาดหม้อแปลงไฟฟ้า</w:t>
                  </w: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  <w:t xml:space="preserve"> </w:t>
                  </w: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(</w:t>
                  </w: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  <w:t>kVA</w:t>
                  </w: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)</w:t>
                  </w:r>
                </w:p>
              </w:tc>
            </w:tr>
            <w:tr w:rsidR="00FA4D3B" w:rsidRPr="000745B4" w14:paraId="3E7A4922" w14:textId="77777777" w:rsidTr="0032279C">
              <w:trPr>
                <w:trHeight w:val="541"/>
              </w:trPr>
              <w:tc>
                <w:tcPr>
                  <w:tcW w:w="595" w:type="dxa"/>
                  <w:vAlign w:val="center"/>
                </w:tcPr>
                <w:p w14:paraId="34DBA342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ชุด</w:t>
                  </w:r>
                </w:p>
              </w:tc>
              <w:tc>
                <w:tcPr>
                  <w:tcW w:w="1666" w:type="dxa"/>
                  <w:vAlign w:val="center"/>
                </w:tcPr>
                <w:p w14:paraId="6912EE72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ผู้ผลิต / รุ่น</w:t>
                  </w:r>
                </w:p>
              </w:tc>
              <w:tc>
                <w:tcPr>
                  <w:tcW w:w="1276" w:type="dxa"/>
                </w:tcPr>
                <w:p w14:paraId="16527298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 xml:space="preserve">ขนาดพิกัด </w:t>
                  </w:r>
                </w:p>
                <w:p w14:paraId="7402E943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(</w:t>
                  </w:r>
                  <w:r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  <w:t>KW</w:t>
                  </w: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)</w:t>
                  </w:r>
                </w:p>
              </w:tc>
              <w:tc>
                <w:tcPr>
                  <w:tcW w:w="992" w:type="dxa"/>
                </w:tcPr>
                <w:p w14:paraId="2EBBAA73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 xml:space="preserve">จำนวน </w:t>
                  </w:r>
                </w:p>
                <w:p w14:paraId="7086C209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(แผง)</w:t>
                  </w:r>
                </w:p>
              </w:tc>
              <w:tc>
                <w:tcPr>
                  <w:tcW w:w="1418" w:type="dxa"/>
                  <w:vAlign w:val="center"/>
                </w:tcPr>
                <w:p w14:paraId="7CCEBF50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ผู้ผลิต / รุ่น</w:t>
                  </w:r>
                </w:p>
              </w:tc>
              <w:tc>
                <w:tcPr>
                  <w:tcW w:w="1417" w:type="dxa"/>
                  <w:vAlign w:val="center"/>
                </w:tcPr>
                <w:p w14:paraId="228E5D92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ขนาดพิกัด</w:t>
                  </w:r>
                </w:p>
                <w:p w14:paraId="4AA8671B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(</w:t>
                  </w:r>
                  <w:r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  <w:t>KVA</w:t>
                  </w: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)</w:t>
                  </w:r>
                </w:p>
              </w:tc>
              <w:tc>
                <w:tcPr>
                  <w:tcW w:w="995" w:type="dxa"/>
                  <w:vAlign w:val="center"/>
                </w:tcPr>
                <w:p w14:paraId="39885212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จำนวน</w:t>
                  </w:r>
                </w:p>
              </w:tc>
              <w:tc>
                <w:tcPr>
                  <w:tcW w:w="1357" w:type="dxa"/>
                  <w:vMerge/>
                </w:tcPr>
                <w:p w14:paraId="3DC15F85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</w:tr>
            <w:tr w:rsidR="00FA4D3B" w:rsidRPr="000745B4" w14:paraId="7B27B6AD" w14:textId="77777777" w:rsidTr="0032279C">
              <w:trPr>
                <w:trHeight w:val="647"/>
              </w:trPr>
              <w:tc>
                <w:tcPr>
                  <w:tcW w:w="595" w:type="dxa"/>
                  <w:vAlign w:val="center"/>
                </w:tcPr>
                <w:p w14:paraId="745472B1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1</w:t>
                  </w:r>
                </w:p>
              </w:tc>
              <w:tc>
                <w:tcPr>
                  <w:tcW w:w="1666" w:type="dxa"/>
                </w:tcPr>
                <w:p w14:paraId="66C0EC3B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276" w:type="dxa"/>
                </w:tcPr>
                <w:p w14:paraId="12337E0F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2" w:type="dxa"/>
                </w:tcPr>
                <w:p w14:paraId="5C77CB22" w14:textId="77777777" w:rsidR="00FA4D3B" w:rsidRPr="00FA5CD1" w:rsidRDefault="00FA4D3B" w:rsidP="00FA4D3B">
                  <w:pPr>
                    <w:spacing w:after="0" w:line="240" w:lineRule="auto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8" w:type="dxa"/>
                </w:tcPr>
                <w:p w14:paraId="7AB8AE57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7" w:type="dxa"/>
                </w:tcPr>
                <w:p w14:paraId="1A053B64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5" w:type="dxa"/>
                </w:tcPr>
                <w:p w14:paraId="55C42180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357" w:type="dxa"/>
                </w:tcPr>
                <w:p w14:paraId="604611DA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</w:tr>
            <w:tr w:rsidR="00FA4D3B" w:rsidRPr="000745B4" w14:paraId="3F99E04A" w14:textId="77777777" w:rsidTr="0032279C">
              <w:trPr>
                <w:trHeight w:val="620"/>
              </w:trPr>
              <w:tc>
                <w:tcPr>
                  <w:tcW w:w="595" w:type="dxa"/>
                  <w:vAlign w:val="center"/>
                </w:tcPr>
                <w:p w14:paraId="3D980CEC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2</w:t>
                  </w:r>
                </w:p>
              </w:tc>
              <w:tc>
                <w:tcPr>
                  <w:tcW w:w="1666" w:type="dxa"/>
                </w:tcPr>
                <w:p w14:paraId="0D34A02A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276" w:type="dxa"/>
                </w:tcPr>
                <w:p w14:paraId="36F12A59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2" w:type="dxa"/>
                </w:tcPr>
                <w:p w14:paraId="5CF26FEC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8" w:type="dxa"/>
                </w:tcPr>
                <w:p w14:paraId="5BBC9789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7" w:type="dxa"/>
                </w:tcPr>
                <w:p w14:paraId="6D0E44B3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5" w:type="dxa"/>
                </w:tcPr>
                <w:p w14:paraId="576E7060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357" w:type="dxa"/>
                </w:tcPr>
                <w:p w14:paraId="42D9FBB3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</w:p>
              </w:tc>
            </w:tr>
            <w:tr w:rsidR="00FA4D3B" w:rsidRPr="000745B4" w14:paraId="217CA020" w14:textId="77777777" w:rsidTr="0032279C">
              <w:trPr>
                <w:trHeight w:val="620"/>
              </w:trPr>
              <w:tc>
                <w:tcPr>
                  <w:tcW w:w="595" w:type="dxa"/>
                  <w:vAlign w:val="center"/>
                </w:tcPr>
                <w:p w14:paraId="0D3E3DB2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3</w:t>
                  </w:r>
                </w:p>
              </w:tc>
              <w:tc>
                <w:tcPr>
                  <w:tcW w:w="1666" w:type="dxa"/>
                </w:tcPr>
                <w:p w14:paraId="27D17BBB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276" w:type="dxa"/>
                </w:tcPr>
                <w:p w14:paraId="2A8472E7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2" w:type="dxa"/>
                </w:tcPr>
                <w:p w14:paraId="3638C3B6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8" w:type="dxa"/>
                </w:tcPr>
                <w:p w14:paraId="3AB8F502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7" w:type="dxa"/>
                </w:tcPr>
                <w:p w14:paraId="649C2A09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5" w:type="dxa"/>
                </w:tcPr>
                <w:p w14:paraId="56059314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357" w:type="dxa"/>
                </w:tcPr>
                <w:p w14:paraId="2EE8511D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</w:p>
              </w:tc>
            </w:tr>
            <w:tr w:rsidR="00FA4D3B" w:rsidRPr="000745B4" w14:paraId="2E4F234E" w14:textId="77777777" w:rsidTr="0032279C">
              <w:trPr>
                <w:trHeight w:val="620"/>
              </w:trPr>
              <w:tc>
                <w:tcPr>
                  <w:tcW w:w="595" w:type="dxa"/>
                  <w:vAlign w:val="center"/>
                </w:tcPr>
                <w:p w14:paraId="4517B641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4</w:t>
                  </w:r>
                </w:p>
              </w:tc>
              <w:tc>
                <w:tcPr>
                  <w:tcW w:w="1666" w:type="dxa"/>
                </w:tcPr>
                <w:p w14:paraId="39B7B228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276" w:type="dxa"/>
                </w:tcPr>
                <w:p w14:paraId="573A7A80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2" w:type="dxa"/>
                </w:tcPr>
                <w:p w14:paraId="797A75C2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8" w:type="dxa"/>
                </w:tcPr>
                <w:p w14:paraId="6A049DF1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7" w:type="dxa"/>
                </w:tcPr>
                <w:p w14:paraId="4E2C1A2A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5" w:type="dxa"/>
                </w:tcPr>
                <w:p w14:paraId="0CF4A184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357" w:type="dxa"/>
                </w:tcPr>
                <w:p w14:paraId="1FE4F9C8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</w:p>
              </w:tc>
            </w:tr>
            <w:tr w:rsidR="00FA4D3B" w:rsidRPr="000745B4" w14:paraId="3DBC2A50" w14:textId="77777777" w:rsidTr="0032279C">
              <w:trPr>
                <w:trHeight w:val="431"/>
              </w:trPr>
              <w:tc>
                <w:tcPr>
                  <w:tcW w:w="2261" w:type="dxa"/>
                  <w:gridSpan w:val="2"/>
                  <w:vAlign w:val="center"/>
                </w:tcPr>
                <w:p w14:paraId="2D0A4346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</w:pPr>
                  <w:r w:rsidRPr="00FA5CD1">
                    <w:rPr>
                      <w:rFonts w:ascii="Tahoma" w:eastAsia="Cordia New" w:hAnsi="Tahoma" w:cs="Tahoma"/>
                      <w:sz w:val="20"/>
                      <w:szCs w:val="20"/>
                      <w:cs/>
                      <w:lang w:bidi="th-TH"/>
                    </w:rPr>
                    <w:t>รวม</w:t>
                  </w:r>
                </w:p>
              </w:tc>
              <w:tc>
                <w:tcPr>
                  <w:tcW w:w="1276" w:type="dxa"/>
                </w:tcPr>
                <w:p w14:paraId="7DC3A965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2" w:type="dxa"/>
                </w:tcPr>
                <w:p w14:paraId="56468725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8" w:type="dxa"/>
                </w:tcPr>
                <w:p w14:paraId="6ABB6F3B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417" w:type="dxa"/>
                </w:tcPr>
                <w:p w14:paraId="33A70DA4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995" w:type="dxa"/>
                </w:tcPr>
                <w:p w14:paraId="2AC312F0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  <w:tc>
                <w:tcPr>
                  <w:tcW w:w="1357" w:type="dxa"/>
                </w:tcPr>
                <w:p w14:paraId="18BA4A2C" w14:textId="77777777" w:rsidR="00FA4D3B" w:rsidRPr="00FA5CD1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Cordia New" w:hAnsi="Tahoma" w:cs="Tahoma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6B01EF8" w14:textId="77777777" w:rsidR="00FA4D3B" w:rsidRPr="00871CAE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color w:val="FF0000"/>
                <w:sz w:val="16"/>
                <w:szCs w:val="16"/>
                <w:lang w:bidi="th-TH"/>
              </w:rPr>
            </w:pPr>
          </w:p>
        </w:tc>
      </w:tr>
      <w:tr w:rsidR="00FA4D3B" w:rsidRPr="00987B7E" w14:paraId="209F7069" w14:textId="77777777" w:rsidTr="00E903D6">
        <w:trPr>
          <w:trHeight w:val="498"/>
        </w:trPr>
        <w:tc>
          <w:tcPr>
            <w:tcW w:w="10632" w:type="dxa"/>
            <w:gridSpan w:val="13"/>
            <w:shd w:val="clear" w:color="auto" w:fill="F2F2F2"/>
          </w:tcPr>
          <w:p w14:paraId="041B2678" w14:textId="77777777" w:rsidR="00FA4D3B" w:rsidRPr="00A505D5" w:rsidRDefault="00FA4D3B" w:rsidP="00FA4D3B">
            <w:pPr>
              <w:spacing w:before="120" w:after="0" w:line="240" w:lineRule="auto"/>
              <w:jc w:val="center"/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</w:pPr>
            <w:bookmarkStart w:id="0" w:name="_Hlk63534935"/>
            <w:r w:rsidRPr="00A505D5"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lastRenderedPageBreak/>
              <w:t>ภาพแสดง แผงเซลล์แสงอาทิตย์ (</w:t>
            </w:r>
            <w:r w:rsidRPr="00A505D5">
              <w:rPr>
                <w:rFonts w:ascii="Tahoma" w:hAnsi="Tahoma" w:cs="Tahoma"/>
                <w:b/>
                <w:bCs/>
                <w:sz w:val="24"/>
                <w:szCs w:val="24"/>
              </w:rPr>
              <w:t xml:space="preserve">Solar Cell) </w:t>
            </w:r>
            <w:r w:rsidRPr="00A505D5"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>และอินเวอ</w:t>
            </w:r>
            <w:r w:rsidRPr="00A505D5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ร์</w:t>
            </w:r>
            <w:r w:rsidRPr="00A505D5"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>เตอร์ (</w:t>
            </w:r>
            <w:r w:rsidRPr="00A505D5">
              <w:rPr>
                <w:rFonts w:ascii="Tahoma" w:hAnsi="Tahoma" w:cs="Tahoma"/>
                <w:b/>
                <w:bCs/>
                <w:sz w:val="24"/>
                <w:szCs w:val="24"/>
              </w:rPr>
              <w:t>Inverter)</w:t>
            </w:r>
          </w:p>
        </w:tc>
      </w:tr>
      <w:tr w:rsidR="00FA4D3B" w:rsidRPr="00DD63E4" w14:paraId="04D5A96C" w14:textId="77777777" w:rsidTr="00E903D6">
        <w:trPr>
          <w:trHeight w:val="3077"/>
        </w:trPr>
        <w:tc>
          <w:tcPr>
            <w:tcW w:w="3686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67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80"/>
              <w:gridCol w:w="3380"/>
            </w:tblGrid>
            <w:tr w:rsidR="00FA4D3B" w:rsidRPr="00F053F1" w14:paraId="7995CB7A" w14:textId="77777777" w:rsidTr="0032279C">
              <w:trPr>
                <w:trHeight w:val="2396"/>
              </w:trPr>
              <w:tc>
                <w:tcPr>
                  <w:tcW w:w="3380" w:type="dxa"/>
                  <w:vAlign w:val="center"/>
                </w:tcPr>
                <w:p w14:paraId="1FA82312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bookmarkStart w:id="1" w:name="_Hlk63535003"/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การติดตั้งแผงเซลล์แสงอาทิตย์           (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Solar Cell)</w:t>
                  </w:r>
                </w:p>
                <w:p w14:paraId="1056227D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5375CAAF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380" w:type="dxa"/>
                </w:tcPr>
                <w:p w14:paraId="68ED7B08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02AC04E7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</w:pP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การติดตั้งแผงเซลล์แสงอาทิตย์ </w:t>
            </w:r>
          </w:p>
          <w:p w14:paraId="1C44D5E1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18"/>
                <w:szCs w:val="18"/>
              </w:rPr>
            </w:pP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(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</w:rPr>
              <w:t>Solar Cell)</w:t>
            </w:r>
          </w:p>
        </w:tc>
        <w:tc>
          <w:tcPr>
            <w:tcW w:w="3544" w:type="dxa"/>
            <w:gridSpan w:val="7"/>
            <w:shd w:val="clear" w:color="auto" w:fill="auto"/>
            <w:vAlign w:val="center"/>
          </w:tcPr>
          <w:tbl>
            <w:tblPr>
              <w:tblStyle w:val="TableGrid"/>
              <w:tblW w:w="6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</w:tblGrid>
            <w:tr w:rsidR="00FA4D3B" w:rsidRPr="00F053F1" w14:paraId="06088D2E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17CDE8EB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bookmarkStart w:id="2" w:name="_Hlk63244716"/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การติดตั้งแผงเซลล์แสงอาทิตย์           (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Solar Cell)</w:t>
                  </w:r>
                  <w:bookmarkEnd w:id="2"/>
                </w:p>
                <w:p w14:paraId="516D311F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6502637A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255" w:type="dxa"/>
                  <w:vAlign w:val="center"/>
                </w:tcPr>
                <w:p w14:paraId="27AF2AC5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</w:p>
              </w:tc>
            </w:tr>
          </w:tbl>
          <w:p w14:paraId="111CC760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18"/>
                <w:szCs w:val="18"/>
                <w:rtl/>
                <w:cs/>
              </w:rPr>
            </w:pP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การติดตั้งแผงเซลล์แสงอาทิตย์           (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Solar Cell)</w:t>
            </w:r>
          </w:p>
        </w:tc>
        <w:tc>
          <w:tcPr>
            <w:tcW w:w="3402" w:type="dxa"/>
            <w:shd w:val="clear" w:color="auto" w:fill="auto"/>
            <w:vAlign w:val="center"/>
          </w:tcPr>
          <w:tbl>
            <w:tblPr>
              <w:tblStyle w:val="TableGrid"/>
              <w:tblW w:w="6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</w:tblGrid>
            <w:tr w:rsidR="00FA4D3B" w:rsidRPr="00F053F1" w14:paraId="30F4A1B3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1819610E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การติดตั้งแผงเซลล์แสงอาทิตย์           (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Solar Cell)</w:t>
                  </w:r>
                </w:p>
                <w:p w14:paraId="20AD0BE3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29ADC6FA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255" w:type="dxa"/>
                  <w:vAlign w:val="center"/>
                </w:tcPr>
                <w:p w14:paraId="0AB7318D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</w:p>
              </w:tc>
            </w:tr>
          </w:tbl>
          <w:p w14:paraId="33EC21B3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18"/>
                <w:szCs w:val="18"/>
              </w:rPr>
            </w:pP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การติดตั้งแผงเซลล์แสงอาทิตย์           (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Solar Cell)</w:t>
            </w:r>
          </w:p>
        </w:tc>
      </w:tr>
      <w:tr w:rsidR="00FA4D3B" w:rsidRPr="00DD63E4" w14:paraId="1330ABAD" w14:textId="77777777" w:rsidTr="00E903D6">
        <w:trPr>
          <w:trHeight w:val="2852"/>
        </w:trPr>
        <w:tc>
          <w:tcPr>
            <w:tcW w:w="3686" w:type="dxa"/>
            <w:gridSpan w:val="5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tbl>
            <w:tblPr>
              <w:tblStyle w:val="TableGrid"/>
              <w:tblW w:w="67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92"/>
              <w:gridCol w:w="3392"/>
            </w:tblGrid>
            <w:tr w:rsidR="00FA4D3B" w:rsidRPr="00F053F1" w14:paraId="6067AE16" w14:textId="77777777" w:rsidTr="0032279C">
              <w:trPr>
                <w:trHeight w:val="2379"/>
              </w:trPr>
              <w:tc>
                <w:tcPr>
                  <w:tcW w:w="3392" w:type="dxa"/>
                  <w:vAlign w:val="center"/>
                </w:tcPr>
                <w:bookmarkEnd w:id="1"/>
                <w:p w14:paraId="13D13C19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ภาพรวมติดตั้ง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อินเวอ</w:t>
                  </w: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์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เตอร์ (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Inverter)</w:t>
                  </w:r>
                </w:p>
                <w:p w14:paraId="5CFB56D5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313F1BB9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noProof/>
                      <w:color w:val="FF0000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392" w:type="dxa"/>
                </w:tcPr>
                <w:p w14:paraId="5D1742B9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noProof/>
                      <w:color w:val="FF0000"/>
                      <w:sz w:val="18"/>
                      <w:szCs w:val="18"/>
                      <w:lang w:bidi="th-TH"/>
                    </w:rPr>
                  </w:pPr>
                </w:p>
              </w:tc>
            </w:tr>
          </w:tbl>
          <w:p w14:paraId="048E7E01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noProof/>
                <w:color w:val="FF0000"/>
                <w:sz w:val="18"/>
                <w:szCs w:val="18"/>
                <w:lang w:bidi="th-TH"/>
              </w:rPr>
            </w:pP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ภาพรวมติดตั้ง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อินเวอ</w:t>
            </w: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ร์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เตอร์ (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Inverter)</w:t>
            </w:r>
          </w:p>
        </w:tc>
        <w:tc>
          <w:tcPr>
            <w:tcW w:w="3544" w:type="dxa"/>
            <w:gridSpan w:val="7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F053F1" w14:paraId="76F6567A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69849113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ภาพรวมติดตั้ง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อินเวอ</w:t>
                  </w: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์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เตอร์ (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Inverter)</w:t>
                  </w:r>
                </w:p>
                <w:p w14:paraId="1DBE8642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31314B39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255" w:type="dxa"/>
                  <w:vAlign w:val="center"/>
                </w:tcPr>
                <w:p w14:paraId="4B1F9ADB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  <w:vAlign w:val="center"/>
                </w:tcPr>
                <w:p w14:paraId="16849289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636075D0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noProof/>
                <w:color w:val="FF0000"/>
                <w:sz w:val="18"/>
                <w:szCs w:val="18"/>
                <w:lang w:bidi="th-TH"/>
              </w:rPr>
            </w:pP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ภาพรวมติดตั้ง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อินเวอ</w:t>
            </w: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ร์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เตอร์ (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Inverter)</w:t>
            </w:r>
          </w:p>
        </w:tc>
        <w:tc>
          <w:tcPr>
            <w:tcW w:w="3402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F053F1" w14:paraId="4217A8F6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06949132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ภาพรวมติดตั้ง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อินเวอ</w:t>
                  </w: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์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เตอร์ (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Inverter)</w:t>
                  </w:r>
                </w:p>
                <w:p w14:paraId="0C92DC78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7920AEFF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255" w:type="dxa"/>
                  <w:vAlign w:val="center"/>
                </w:tcPr>
                <w:p w14:paraId="75E670CF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  <w:vAlign w:val="center"/>
                </w:tcPr>
                <w:p w14:paraId="24829EED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20B9CE6B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noProof/>
                <w:color w:val="FF0000"/>
                <w:sz w:val="18"/>
                <w:szCs w:val="18"/>
                <w:lang w:bidi="th-TH"/>
              </w:rPr>
            </w:pP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ภาพรวมติดตั้ง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อินเวอ</w:t>
            </w: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ร์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เตอร์ (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Inverter)</w:t>
            </w:r>
          </w:p>
        </w:tc>
      </w:tr>
      <w:tr w:rsidR="00FA4D3B" w:rsidRPr="002E75D1" w14:paraId="5C49F5DB" w14:textId="77777777" w:rsidTr="00E903D6">
        <w:trPr>
          <w:trHeight w:val="3180"/>
        </w:trPr>
        <w:tc>
          <w:tcPr>
            <w:tcW w:w="3686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F053F1" w14:paraId="781C5724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4D36C64B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ัวอย่าง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Nameplate</w:t>
                  </w: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แผง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เซลล์แสงอาทิตย์ (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Solar Cell)</w:t>
                  </w:r>
                </w:p>
                <w:p w14:paraId="4961F8CC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4E9283DF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255" w:type="dxa"/>
                  <w:vAlign w:val="center"/>
                </w:tcPr>
                <w:p w14:paraId="65D9F314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</w:tcPr>
                <w:p w14:paraId="754F23C6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7247F5CA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D9D9D9" w:themeColor="background1" w:themeShade="D9"/>
                <w:sz w:val="18"/>
                <w:szCs w:val="18"/>
                <w:cs/>
                <w:lang w:bidi="th-TH"/>
              </w:rPr>
            </w:pP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ตัวอย่าง</w:t>
            </w:r>
            <w:r w:rsidRPr="00F053F1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Nameplate</w:t>
            </w: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 แผง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เซลล์แสงอาทิตย์ (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Solar Cell)</w:t>
            </w:r>
          </w:p>
        </w:tc>
        <w:tc>
          <w:tcPr>
            <w:tcW w:w="3544" w:type="dxa"/>
            <w:gridSpan w:val="7"/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F053F1" w14:paraId="5A2B93ED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4DAD2E02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ัวอย่าง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Nameplate</w:t>
                  </w: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แผง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เซลล์แสงอาทิตย์ (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Solar Cell)</w:t>
                  </w:r>
                </w:p>
                <w:p w14:paraId="07CAE4A9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0DB2EA62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255" w:type="dxa"/>
                  <w:vAlign w:val="center"/>
                </w:tcPr>
                <w:p w14:paraId="23D673EA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</w:tcPr>
                <w:p w14:paraId="7529A854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54D6DD36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D9D9D9" w:themeColor="background1" w:themeShade="D9"/>
                <w:sz w:val="18"/>
                <w:szCs w:val="18"/>
                <w:cs/>
                <w:lang w:bidi="th-TH"/>
              </w:rPr>
            </w:pP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ตัวอย่าง</w:t>
            </w:r>
            <w:r w:rsidRPr="00F053F1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Nameplate</w:t>
            </w: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 แผง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เซลล์แสงอาทิตย์ (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Solar Cell)</w:t>
            </w:r>
          </w:p>
        </w:tc>
        <w:tc>
          <w:tcPr>
            <w:tcW w:w="3402" w:type="dxa"/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F053F1" w14:paraId="4BC275BA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51F152F5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ตัวอย่าง 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Nameplate 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อินเวอ</w:t>
                  </w:r>
                  <w:r w:rsidRPr="00F053F1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์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เตอร์ (</w:t>
                  </w:r>
                  <w:r w:rsidRPr="00F053F1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Inverter)</w:t>
                  </w:r>
                </w:p>
                <w:p w14:paraId="320861E3" w14:textId="77777777" w:rsidR="00FA4D3B" w:rsidRPr="00F053F1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06A015FD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F053F1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053F1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255" w:type="dxa"/>
                  <w:vAlign w:val="center"/>
                </w:tcPr>
                <w:p w14:paraId="46783A31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</w:tcPr>
                <w:p w14:paraId="0D5D34E2" w14:textId="77777777" w:rsidR="00FA4D3B" w:rsidRPr="00F053F1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7E2B402D" w14:textId="77777777" w:rsidR="00FA4D3B" w:rsidRPr="00F053F1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noProof/>
                <w:color w:val="D9D9D9" w:themeColor="background1" w:themeShade="D9"/>
                <w:sz w:val="18"/>
                <w:szCs w:val="18"/>
                <w:cs/>
                <w:lang w:bidi="th-TH"/>
              </w:rPr>
            </w:pP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ตัวอย่าง 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</w:rPr>
              <w:t xml:space="preserve">Nameplate 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อินเวอ</w:t>
            </w:r>
            <w:r w:rsidRPr="00F053F1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ร์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เตอร์ (</w:t>
            </w:r>
            <w:r w:rsidRPr="00F053F1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Inverter)</w:t>
            </w:r>
          </w:p>
        </w:tc>
      </w:tr>
      <w:bookmarkEnd w:id="0"/>
      <w:tr w:rsidR="00FA4D3B" w:rsidRPr="00DD63E4" w14:paraId="21296723" w14:textId="77777777" w:rsidTr="00E903D6">
        <w:trPr>
          <w:trHeight w:val="732"/>
        </w:trPr>
        <w:tc>
          <w:tcPr>
            <w:tcW w:w="10632" w:type="dxa"/>
            <w:gridSpan w:val="13"/>
            <w:shd w:val="clear" w:color="auto" w:fill="auto"/>
            <w:vAlign w:val="center"/>
          </w:tcPr>
          <w:p w14:paraId="1C69C7F9" w14:textId="77777777" w:rsidR="00FA4D3B" w:rsidRPr="00A505D5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24"/>
                <w:szCs w:val="24"/>
                <w:lang w:bidi="th-TH"/>
              </w:rPr>
            </w:pPr>
            <w:r w:rsidRPr="00A505D5">
              <w:rPr>
                <w:rFonts w:ascii="Tahoma" w:hAnsi="Tahoma" w:cs="Tahoma"/>
                <w:b/>
                <w:bCs/>
                <w:noProof/>
                <w:sz w:val="24"/>
                <w:szCs w:val="24"/>
                <w:cs/>
                <w:lang w:bidi="th-TH"/>
              </w:rPr>
              <w:t>ตู้อุปกรณ์เครื่องวัดและระบบป้องกัน</w:t>
            </w:r>
          </w:p>
        </w:tc>
      </w:tr>
      <w:tr w:rsidR="00FA4D3B" w:rsidRPr="00DD63E4" w14:paraId="507BA4FC" w14:textId="77777777" w:rsidTr="00E903D6">
        <w:trPr>
          <w:trHeight w:val="2999"/>
        </w:trPr>
        <w:tc>
          <w:tcPr>
            <w:tcW w:w="3686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67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80"/>
              <w:gridCol w:w="3380"/>
            </w:tblGrid>
            <w:tr w:rsidR="00FA4D3B" w:rsidRPr="002B4486" w14:paraId="1509F70D" w14:textId="77777777" w:rsidTr="0032279C">
              <w:trPr>
                <w:trHeight w:val="2396"/>
              </w:trPr>
              <w:tc>
                <w:tcPr>
                  <w:tcW w:w="3380" w:type="dxa"/>
                  <w:vAlign w:val="center"/>
                </w:tcPr>
                <w:p w14:paraId="4C666EB9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D9D9D9" w:themeColor="background1" w:themeShade="D9"/>
                      <w:sz w:val="18"/>
                      <w:szCs w:val="18"/>
                    </w:rPr>
                  </w:pP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ตู้ </w:t>
                  </w: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</w:rPr>
                    <w:t>DC String Combiner Box</w:t>
                  </w:r>
                  <w:r w:rsidRPr="002B4486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</w:rPr>
                    <w:t xml:space="preserve"> </w:t>
                  </w:r>
                </w:p>
                <w:p w14:paraId="10B29437" w14:textId="77777777" w:rsidR="00FA4D3B" w:rsidRPr="002B448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2DECAFC3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D9D9D9" w:themeColor="background1" w:themeShade="D9"/>
                      <w:sz w:val="18"/>
                      <w:szCs w:val="18"/>
                    </w:rPr>
                  </w:pP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380" w:type="dxa"/>
                </w:tcPr>
                <w:p w14:paraId="6C1FA501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3A575F8D" w14:textId="77777777" w:rsidR="00FA4D3B" w:rsidRPr="002B4486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18"/>
                <w:szCs w:val="18"/>
                <w:lang w:bidi="th-TH"/>
              </w:rPr>
            </w:pP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ตู้ </w:t>
            </w: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D</w:t>
            </w: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</w:rPr>
              <w:t>C String Combiner Box</w:t>
            </w:r>
          </w:p>
        </w:tc>
        <w:tc>
          <w:tcPr>
            <w:tcW w:w="3544" w:type="dxa"/>
            <w:gridSpan w:val="7"/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2B4486" w14:paraId="6D0E52B2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44F9760B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ระบบป้องกันด้าน </w:t>
                  </w: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DC (DC Switch)</w:t>
                  </w:r>
                </w:p>
                <w:p w14:paraId="31326B53" w14:textId="77777777" w:rsidR="00FA4D3B" w:rsidRPr="002B448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764C1522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255" w:type="dxa"/>
                  <w:vAlign w:val="center"/>
                </w:tcPr>
                <w:p w14:paraId="5FD3AC37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</w:tcPr>
                <w:p w14:paraId="5682A55A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5987712C" w14:textId="77777777" w:rsidR="00FA4D3B" w:rsidRPr="002B4486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18"/>
                <w:szCs w:val="18"/>
                <w:rtl/>
                <w:cs/>
              </w:rPr>
            </w:pP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ระบบป้องกันด้าน </w:t>
            </w: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</w:rPr>
              <w:t>DC (DC Switch)</w:t>
            </w:r>
          </w:p>
        </w:tc>
        <w:tc>
          <w:tcPr>
            <w:tcW w:w="3402" w:type="dxa"/>
            <w:shd w:val="clear" w:color="auto" w:fill="auto"/>
            <w:vAlign w:val="center"/>
          </w:tcPr>
          <w:tbl>
            <w:tblPr>
              <w:tblStyle w:val="TableGrid"/>
              <w:tblW w:w="94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65"/>
              <w:gridCol w:w="3165"/>
              <w:gridCol w:w="3165"/>
            </w:tblGrid>
            <w:tr w:rsidR="00FA4D3B" w:rsidRPr="002B4486" w14:paraId="5F0C0C2C" w14:textId="77777777" w:rsidTr="0032279C">
              <w:trPr>
                <w:trHeight w:val="2396"/>
              </w:trPr>
              <w:tc>
                <w:tcPr>
                  <w:tcW w:w="3165" w:type="dxa"/>
                  <w:vAlign w:val="center"/>
                </w:tcPr>
                <w:p w14:paraId="3C0D7E39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2B4486">
                    <w:rPr>
                      <w:rFonts w:ascii="Tahoma" w:hAnsi="Tahoma" w:cs="Tahoma" w:hint="cs"/>
                      <w:b/>
                      <w:bCs/>
                      <w:noProof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3873E11A" wp14:editId="508F66B4">
                            <wp:simplePos x="0" y="0"/>
                            <wp:positionH relativeFrom="column">
                              <wp:posOffset>49530</wp:posOffset>
                            </wp:positionH>
                            <wp:positionV relativeFrom="paragraph">
                              <wp:posOffset>-48895</wp:posOffset>
                            </wp:positionV>
                            <wp:extent cx="1737360" cy="1127760"/>
                            <wp:effectExtent l="0" t="0" r="0" b="6985"/>
                            <wp:wrapNone/>
                            <wp:docPr id="9" name="Text Box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1737360" cy="112776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lt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06055AE" w14:textId="77777777" w:rsidR="00FA4D3B" w:rsidRDefault="00FA4D3B" w:rsidP="003B264C">
                                        <w:pPr>
                                          <w:jc w:val="center"/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</w:p>
                                      <w:p w14:paraId="6AC3E31A" w14:textId="77777777" w:rsidR="00FA4D3B" w:rsidRPr="00F05AB1" w:rsidRDefault="00FA4D3B" w:rsidP="003B264C">
                                        <w:pPr>
                                          <w:jc w:val="center"/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  <w:r w:rsidRPr="00F05AB1"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cs/>
                                            <w:lang w:bidi="th-TH"/>
                                          </w:rPr>
                                          <w:t xml:space="preserve">อุปกรณ์เครื่องวัดระบบป้องกันด้าน </w:t>
                                        </w:r>
                                        <w:r w:rsidRPr="00F05AB1"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>DC</w:t>
                                        </w:r>
                                      </w:p>
                                      <w:p w14:paraId="77EC560D" w14:textId="77777777" w:rsidR="00FA4D3B" w:rsidRPr="00F05AB1" w:rsidRDefault="00FA4D3B" w:rsidP="003B264C">
                                        <w:pPr>
                                          <w:spacing w:before="240" w:after="0" w:line="240" w:lineRule="auto"/>
                                          <w:jc w:val="center"/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  <w:r w:rsidRPr="00F05AB1">
                                          <w:rPr>
                                            <w:rFonts w:ascii="Tahoma" w:eastAsia="Times New Roman" w:hAnsi="Tahoma" w:cs="Tahoma" w:hint="cs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cs/>
                                            <w:lang w:bidi="th-TH"/>
                                          </w:rPr>
                                          <w:t>รูปภาพปัจจุบัน</w:t>
                                        </w:r>
                                        <w:r w:rsidRPr="00F05AB1"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 xml:space="preserve"> </w:t>
                                        </w:r>
                                      </w:p>
                                      <w:p w14:paraId="40AE295C" w14:textId="77777777" w:rsidR="00FA4D3B" w:rsidRPr="00F05AB1" w:rsidRDefault="00FA4D3B" w:rsidP="003B264C">
                                        <w:pPr>
                                          <w:jc w:val="center"/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  <w:r w:rsidRPr="00F05AB1"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>(</w:t>
                                        </w:r>
                                        <w:r w:rsidRPr="00F05AB1">
                                          <w:rPr>
                                            <w:rFonts w:ascii="Tahoma" w:eastAsia="Times New Roman" w:hAnsi="Tahoma" w:cs="Tahoma" w:hint="cs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cs/>
                                            <w:lang w:bidi="th-TH"/>
                                          </w:rPr>
                                          <w:t>ต้องมีวันที่ระบุในรูปภาพ</w:t>
                                        </w:r>
                                        <w:r w:rsidRPr="00F05AB1"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>)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3873E11A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9" o:spid="_x0000_s1026" type="#_x0000_t202" style="position:absolute;left:0;text-align:left;margin-left:3.9pt;margin-top:-3.85pt;width:136.8pt;height:88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" fillcolor="white [3201]" stroked="f" strokeweight=".5pt">
                            <v:textbox>
                              <w:txbxContent>
                                <w:p w14:paraId="606055AE" w14:textId="77777777" w:rsidR="00FA4D3B" w:rsidRDefault="00FA4D3B" w:rsidP="003B264C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</w:p>
                                <w:p w14:paraId="6AC3E31A" w14:textId="77777777" w:rsidR="00FA4D3B" w:rsidRPr="00F05AB1" w:rsidRDefault="00FA4D3B" w:rsidP="003B264C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F05AB1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 xml:space="preserve">อุปกรณ์เครื่องวัดระบบป้องกันด้าน </w:t>
                                  </w:r>
                                  <w:r w:rsidRPr="00F05AB1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lang w:bidi="th-TH"/>
                                    </w:rPr>
                                    <w:t>DC</w:t>
                                  </w:r>
                                </w:p>
                                <w:p w14:paraId="77EC560D" w14:textId="77777777" w:rsidR="00FA4D3B" w:rsidRPr="00F05AB1" w:rsidRDefault="00FA4D3B" w:rsidP="003B264C">
                                  <w:pPr>
                                    <w:spacing w:before="240" w:after="0" w:line="240" w:lineRule="auto"/>
                                    <w:jc w:val="center"/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F05AB1">
                                    <w:rPr>
                                      <w:rFonts w:ascii="Tahoma" w:eastAsia="Times New Roman" w:hAnsi="Tahoma" w:cs="Tahoma" w:hint="cs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ูปภาพปัจจุบัน</w:t>
                                  </w:r>
                                  <w:r w:rsidRPr="00F05AB1"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 </w:t>
                                  </w:r>
                                </w:p>
                                <w:p w14:paraId="40AE295C" w14:textId="77777777" w:rsidR="00FA4D3B" w:rsidRPr="00F05AB1" w:rsidRDefault="00FA4D3B" w:rsidP="003B264C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F05AB1"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lang w:bidi="th-TH"/>
                                    </w:rPr>
                                    <w:t>(</w:t>
                                  </w:r>
                                  <w:r w:rsidRPr="00F05AB1">
                                    <w:rPr>
                                      <w:rFonts w:ascii="Tahoma" w:eastAsia="Times New Roman" w:hAnsi="Tahoma" w:cs="Tahoma" w:hint="cs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ต้องมีวันที่ระบุในรูปภาพ</w:t>
                                  </w:r>
                                  <w:r w:rsidRPr="00F05AB1"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18"/>
                                      <w:szCs w:val="18"/>
                                      <w:lang w:bidi="th-TH"/>
                                    </w:rPr>
                                    <w:t>)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2B4486">
                    <w:rPr>
                      <w:rFonts w:ascii="Tahoma" w:hAnsi="Tahoma" w:cs="Tahoma" w:hint="cs"/>
                      <w:b/>
                      <w:bCs/>
                      <w:noProof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04" behindDoc="0" locked="0" layoutInCell="1" allowOverlap="1" wp14:anchorId="2863F370" wp14:editId="1D7EE6AF">
                            <wp:simplePos x="0" y="0"/>
                            <wp:positionH relativeFrom="column">
                              <wp:posOffset>10160</wp:posOffset>
                            </wp:positionH>
                            <wp:positionV relativeFrom="paragraph">
                              <wp:posOffset>5080</wp:posOffset>
                            </wp:positionV>
                            <wp:extent cx="1839595" cy="1166495"/>
                            <wp:effectExtent l="0" t="0" r="8255" b="0"/>
                            <wp:wrapNone/>
                            <wp:docPr id="8" name="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839595" cy="116649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9EB3B5B" id="Rectangle 8" o:spid="_x0000_s1026" style="position:absolute;margin-left:.8pt;margin-top:.4pt;width:144.85pt;height:91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" fillcolor="white [3212]" stroked="f" strokeweight="2pt"/>
                        </w:pict>
                      </mc:Fallback>
                    </mc:AlternateContent>
                  </w:r>
                </w:p>
              </w:tc>
              <w:tc>
                <w:tcPr>
                  <w:tcW w:w="3165" w:type="dxa"/>
                  <w:vAlign w:val="center"/>
                </w:tcPr>
                <w:p w14:paraId="6CB0375B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165" w:type="dxa"/>
                </w:tcPr>
                <w:p w14:paraId="3F48986B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6C3BE2E0" w14:textId="77777777" w:rsidR="00FA4D3B" w:rsidRPr="002B4486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18"/>
                <w:szCs w:val="18"/>
                <w:lang w:bidi="th-TH"/>
              </w:rPr>
            </w:pP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อุปกรณ์เครื่องวัดระบบป้องกันด้าน </w:t>
            </w: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</w:rPr>
              <w:t xml:space="preserve">DC </w:t>
            </w:r>
          </w:p>
        </w:tc>
      </w:tr>
      <w:tr w:rsidR="00FA4D3B" w:rsidRPr="00DD63E4" w14:paraId="0DE771E0" w14:textId="77777777" w:rsidTr="00E903D6">
        <w:trPr>
          <w:trHeight w:val="2829"/>
        </w:trPr>
        <w:tc>
          <w:tcPr>
            <w:tcW w:w="3686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67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80"/>
              <w:gridCol w:w="3380"/>
            </w:tblGrid>
            <w:tr w:rsidR="00FA4D3B" w:rsidRPr="002B4486" w14:paraId="07EC54A0" w14:textId="77777777" w:rsidTr="0032279C">
              <w:trPr>
                <w:trHeight w:val="2396"/>
              </w:trPr>
              <w:tc>
                <w:tcPr>
                  <w:tcW w:w="3380" w:type="dxa"/>
                  <w:vAlign w:val="center"/>
                </w:tcPr>
                <w:p w14:paraId="327529E5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D9D9D9" w:themeColor="background1" w:themeShade="D9"/>
                      <w:sz w:val="18"/>
                      <w:szCs w:val="18"/>
                    </w:rPr>
                  </w:pP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lastRenderedPageBreak/>
                    <w:t>ตู้</w:t>
                  </w:r>
                  <w:r w:rsidRPr="002B4486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ร</w:t>
                  </w: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ะบบป้องกันด้าน </w:t>
                  </w: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AC</w:t>
                  </w:r>
                  <w:r w:rsidRPr="002B4486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</w:t>
                  </w:r>
                </w:p>
                <w:p w14:paraId="53D50192" w14:textId="77777777" w:rsidR="00FA4D3B" w:rsidRPr="002B448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2DAA0D8A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D9D9D9" w:themeColor="background1" w:themeShade="D9"/>
                      <w:sz w:val="18"/>
                      <w:szCs w:val="18"/>
                    </w:rPr>
                  </w:pP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380" w:type="dxa"/>
                </w:tcPr>
                <w:p w14:paraId="6FD63641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10773F17" w14:textId="77777777" w:rsidR="00FA4D3B" w:rsidRPr="002B4486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18"/>
                <w:szCs w:val="18"/>
                <w:lang w:bidi="th-TH"/>
              </w:rPr>
            </w:pP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ตู้</w:t>
            </w:r>
            <w:r w:rsidRPr="002B4486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>ร</w:t>
            </w: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ะบบป้องกันด้าน </w:t>
            </w: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A</w:t>
            </w: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</w:rPr>
              <w:t>C</w:t>
            </w:r>
          </w:p>
        </w:tc>
        <w:tc>
          <w:tcPr>
            <w:tcW w:w="3544" w:type="dxa"/>
            <w:gridSpan w:val="7"/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2B4486" w14:paraId="275D1C17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49BC1B57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ะบบป้องกัน</w:t>
                  </w:r>
                  <w:r w:rsidRPr="002B4486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ด้าน </w:t>
                  </w: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AC</w:t>
                  </w:r>
                </w:p>
                <w:p w14:paraId="5071A51B" w14:textId="77777777" w:rsidR="00FA4D3B" w:rsidRPr="002B448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32D7E81B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  <w:r w:rsidRPr="002B4486">
                    <w:rPr>
                      <w:rFonts w:ascii="Tahoma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 </w:t>
                  </w:r>
                </w:p>
              </w:tc>
              <w:tc>
                <w:tcPr>
                  <w:tcW w:w="3255" w:type="dxa"/>
                  <w:vAlign w:val="center"/>
                </w:tcPr>
                <w:p w14:paraId="1FF031D9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</w:tcPr>
                <w:p w14:paraId="5CB503BC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3A0B5B33" w14:textId="77777777" w:rsidR="00FA4D3B" w:rsidRPr="002B4486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18"/>
                <w:szCs w:val="18"/>
                <w:rtl/>
              </w:rPr>
            </w:pP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ระบบป้องกัน</w:t>
            </w:r>
            <w:r w:rsidRPr="002B4486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ด้าน </w:t>
            </w: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AC</w:t>
            </w:r>
          </w:p>
        </w:tc>
        <w:tc>
          <w:tcPr>
            <w:tcW w:w="3402" w:type="dxa"/>
            <w:shd w:val="clear" w:color="auto" w:fill="auto"/>
            <w:vAlign w:val="center"/>
          </w:tcPr>
          <w:tbl>
            <w:tblPr>
              <w:tblStyle w:val="TableGrid"/>
              <w:tblW w:w="94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65"/>
              <w:gridCol w:w="3165"/>
              <w:gridCol w:w="3165"/>
            </w:tblGrid>
            <w:tr w:rsidR="00FA4D3B" w:rsidRPr="002B4486" w14:paraId="6235E96D" w14:textId="77777777" w:rsidTr="0032279C">
              <w:trPr>
                <w:trHeight w:val="2396"/>
              </w:trPr>
              <w:tc>
                <w:tcPr>
                  <w:tcW w:w="3165" w:type="dxa"/>
                  <w:vAlign w:val="center"/>
                </w:tcPr>
                <w:p w14:paraId="60B679E2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 xml:space="preserve">อุปกรณ์เครื่องวัดและระบบป้องกันด้าน </w:t>
                  </w:r>
                  <w:r w:rsidRPr="002B4486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</w:rPr>
                    <w:t>AC</w:t>
                  </w:r>
                </w:p>
                <w:p w14:paraId="536EC272" w14:textId="77777777" w:rsidR="00FA4D3B" w:rsidRPr="002B4486" w:rsidRDefault="00FA4D3B" w:rsidP="00FA4D3B">
                  <w:pPr>
                    <w:spacing w:before="240"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5B26661B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2B4486">
                    <w:rPr>
                      <w:rFonts w:ascii="Tahoma" w:eastAsia="Times New Roman" w:hAnsi="Tahoma" w:cs="Tahoma" w:hint="cs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2B4486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</w:tc>
              <w:tc>
                <w:tcPr>
                  <w:tcW w:w="3165" w:type="dxa"/>
                  <w:vAlign w:val="center"/>
                </w:tcPr>
                <w:p w14:paraId="6B27F9B7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165" w:type="dxa"/>
                </w:tcPr>
                <w:p w14:paraId="77A3CE80" w14:textId="77777777" w:rsidR="00FA4D3B" w:rsidRPr="002B4486" w:rsidRDefault="00FA4D3B" w:rsidP="00FA4D3B">
                  <w:pPr>
                    <w:spacing w:after="0" w:line="240" w:lineRule="auto"/>
                    <w:jc w:val="center"/>
                    <w:rPr>
                      <w:rFonts w:ascii="TH SarabunPSK" w:hAnsi="TH SarabunPSK" w:cs="TH SarabunPSK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4948EE36" w14:textId="77777777" w:rsidR="00FA4D3B" w:rsidRPr="002B4486" w:rsidRDefault="00FA4D3B" w:rsidP="00FA4D3B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FF0000"/>
                <w:sz w:val="18"/>
                <w:szCs w:val="18"/>
                <w:lang w:bidi="th-TH"/>
              </w:rPr>
            </w:pP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อุปกรณ์เครื่องวัดและระบบป้องกัน</w:t>
            </w:r>
            <w:r w:rsidRPr="002B4486">
              <w:rPr>
                <w:rFonts w:ascii="Tahoma" w:eastAsia="Times New Roman" w:hAnsi="Tahoma" w:cs="Tahoma" w:hint="cs"/>
                <w:color w:val="BFBFBF" w:themeColor="background1" w:themeShade="BF"/>
                <w:sz w:val="18"/>
                <w:szCs w:val="18"/>
                <w:cs/>
                <w:lang w:bidi="th-TH"/>
              </w:rPr>
              <w:t xml:space="preserve">ด้าน </w:t>
            </w:r>
            <w:r w:rsidRPr="002B4486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>AC</w:t>
            </w:r>
          </w:p>
        </w:tc>
      </w:tr>
      <w:tr w:rsidR="00FA4D3B" w:rsidRPr="0078622B" w14:paraId="716CA789" w14:textId="77777777" w:rsidTr="00E903D6">
        <w:trPr>
          <w:trHeight w:val="406"/>
        </w:trPr>
        <w:tc>
          <w:tcPr>
            <w:tcW w:w="10632" w:type="dxa"/>
            <w:gridSpan w:val="13"/>
            <w:shd w:val="clear" w:color="auto" w:fill="FDE9D9" w:themeFill="accent6" w:themeFillTint="33"/>
            <w:vAlign w:val="center"/>
          </w:tcPr>
          <w:p w14:paraId="03085334" w14:textId="44FABCBB" w:rsidR="00FA4D3B" w:rsidRPr="00491C70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</w:pPr>
            <w:bookmarkStart w:id="3" w:name="_Hlk63535115"/>
            <w:r>
              <w:br w:type="page"/>
            </w:r>
            <w:r w:rsidRPr="00491C70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 xml:space="preserve">ส่วนที่ 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3</w:t>
            </w:r>
            <w:r w:rsidRPr="00491C70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 xml:space="preserve"> ข้อมูล</w:t>
            </w:r>
            <w:r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>ด้านวิ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ศวกรรม</w:t>
            </w:r>
          </w:p>
        </w:tc>
      </w:tr>
      <w:tr w:rsidR="00FA4D3B" w:rsidRPr="00987B7E" w14:paraId="4F54DF83" w14:textId="77777777" w:rsidTr="00E903D6">
        <w:trPr>
          <w:trHeight w:val="396"/>
        </w:trPr>
        <w:tc>
          <w:tcPr>
            <w:tcW w:w="10632" w:type="dxa"/>
            <w:gridSpan w:val="13"/>
            <w:shd w:val="clear" w:color="auto" w:fill="F2F2F2"/>
            <w:vAlign w:val="center"/>
          </w:tcPr>
          <w:p w14:paraId="70643512" w14:textId="77777777" w:rsidR="00FA4D3B" w:rsidRPr="00081D3B" w:rsidRDefault="00FA4D3B" w:rsidP="00FA4D3B">
            <w:pPr>
              <w:spacing w:after="0" w:line="360" w:lineRule="auto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 w:rsidRPr="00081D3B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 xml:space="preserve">3.1 </w:t>
            </w:r>
            <w:r w:rsidRPr="00081D3B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แบบแปลนระบบไฟฟ้า</w:t>
            </w:r>
            <w:r w:rsidRPr="00081D3B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ที่ติดตั้งจริง</w:t>
            </w:r>
          </w:p>
        </w:tc>
      </w:tr>
      <w:tr w:rsidR="00FA4D3B" w:rsidRPr="00987B7E" w14:paraId="45EB6A89" w14:textId="77777777" w:rsidTr="00E903D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644"/>
        </w:trPr>
        <w:tc>
          <w:tcPr>
            <w:tcW w:w="2694" w:type="dxa"/>
            <w:gridSpan w:val="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060F74B1" w14:textId="77777777" w:rsidR="00FA4D3B" w:rsidRDefault="00FA4D3B" w:rsidP="00FA4D3B">
            <w:pPr>
              <w:spacing w:after="0" w:line="240" w:lineRule="auto"/>
              <w:jc w:val="center"/>
              <w:rPr>
                <w:rFonts w:ascii="Tahoma" w:eastAsia="Malgun Gothic" w:hAnsi="Tahoma" w:cs="Tahoma"/>
                <w:b/>
                <w:bCs/>
                <w:sz w:val="20"/>
                <w:szCs w:val="20"/>
                <w:lang w:eastAsia="ko-KR" w:bidi="th-TH"/>
              </w:rPr>
            </w:pPr>
            <w:r>
              <w:rPr>
                <w:rFonts w:ascii="Tahoma" w:eastAsia="Malgun Gothic" w:hAnsi="Tahoma" w:cs="Tahoma" w:hint="cs"/>
                <w:b/>
                <w:bCs/>
                <w:sz w:val="20"/>
                <w:szCs w:val="20"/>
                <w:cs/>
                <w:lang w:eastAsia="ko-KR" w:bidi="th-TH"/>
              </w:rPr>
              <w:t xml:space="preserve">แบบวงจรไฟฟ้าเส้นเดี่ยว </w:t>
            </w:r>
          </w:p>
          <w:p w14:paraId="19FC6473" w14:textId="77777777" w:rsidR="00FA4D3B" w:rsidRPr="005756ED" w:rsidRDefault="00FA4D3B" w:rsidP="00FA4D3B">
            <w:pPr>
              <w:spacing w:after="0" w:line="240" w:lineRule="auto"/>
              <w:jc w:val="center"/>
              <w:rPr>
                <w:rFonts w:ascii="Tahoma" w:eastAsia="Malgun Gothic" w:hAnsi="Tahoma" w:cs="Tahoma"/>
                <w:sz w:val="20"/>
                <w:szCs w:val="20"/>
                <w:cs/>
                <w:lang w:eastAsia="ko-KR" w:bidi="th-TH"/>
              </w:rPr>
            </w:pPr>
            <w:r>
              <w:rPr>
                <w:rFonts w:ascii="Tahoma" w:eastAsia="Malgun Gothic" w:hAnsi="Tahoma" w:cs="Tahoma" w:hint="cs"/>
                <w:b/>
                <w:bCs/>
                <w:sz w:val="20"/>
                <w:szCs w:val="20"/>
                <w:cs/>
                <w:lang w:eastAsia="ko-KR" w:bidi="th-TH"/>
              </w:rPr>
              <w:t>(</w:t>
            </w:r>
            <w:r>
              <w:rPr>
                <w:rFonts w:ascii="Tahoma" w:eastAsia="Malgun Gothic" w:hAnsi="Tahoma" w:cs="Tahoma"/>
                <w:b/>
                <w:bCs/>
                <w:sz w:val="20"/>
                <w:szCs w:val="20"/>
                <w:lang w:eastAsia="ko-KR" w:bidi="th-TH"/>
              </w:rPr>
              <w:t>Single line Diagram</w:t>
            </w:r>
            <w:r>
              <w:rPr>
                <w:rFonts w:ascii="Tahoma" w:eastAsia="Malgun Gothic" w:hAnsi="Tahoma" w:cs="Tahoma" w:hint="cs"/>
                <w:b/>
                <w:bCs/>
                <w:sz w:val="20"/>
                <w:szCs w:val="20"/>
                <w:cs/>
                <w:lang w:eastAsia="ko-KR" w:bidi="th-TH"/>
              </w:rPr>
              <w:t>)</w:t>
            </w:r>
          </w:p>
        </w:tc>
        <w:tc>
          <w:tcPr>
            <w:tcW w:w="3448" w:type="dxa"/>
            <w:gridSpan w:val="5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02A64175" w14:textId="6729FAB0" w:rsidR="00FA4D3B" w:rsidRPr="0054623D" w:rsidRDefault="00FA4D3B" w:rsidP="00FA4D3B">
            <w:pPr>
              <w:spacing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lang w:bidi="th-TH"/>
              </w:rPr>
            </w:pP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ถูกต้องตามที่ได้รับ</w:t>
            </w:r>
            <w:r w:rsidR="008D14A0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ใบ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อนุญาต</w:t>
            </w:r>
          </w:p>
        </w:tc>
        <w:tc>
          <w:tcPr>
            <w:tcW w:w="4490" w:type="dxa"/>
            <w:gridSpan w:val="5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3F29E964" w14:textId="787CD088" w:rsidR="00FA4D3B" w:rsidRPr="0054623D" w:rsidRDefault="00FA4D3B" w:rsidP="00FA4D3B">
            <w:pPr>
              <w:spacing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lang w:bidi="th-TH"/>
              </w:rPr>
            </w:pP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มีการเปลี่ยนแปลงจากที่ได้รับ</w:t>
            </w:r>
            <w:r w:rsidR="008D14A0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ใบ</w:t>
            </w:r>
            <w:r w:rsidR="008D14A0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อนุญาต</w:t>
            </w:r>
          </w:p>
        </w:tc>
      </w:tr>
      <w:bookmarkEnd w:id="3"/>
      <w:tr w:rsidR="00FA4D3B" w:rsidRPr="001F52E2" w14:paraId="2FCBA4A6" w14:textId="77777777" w:rsidTr="00E903D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646"/>
        </w:trPr>
        <w:tc>
          <w:tcPr>
            <w:tcW w:w="2694" w:type="dxa"/>
            <w:gridSpan w:val="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7362E601" w14:textId="77777777" w:rsidR="00FA4D3B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bidi="th-TH"/>
              </w:rPr>
            </w:pPr>
            <w:r w:rsidRPr="00AD457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  <w:t>เอกสารรับรองความ</w:t>
            </w:r>
          </w:p>
          <w:p w14:paraId="341EA535" w14:textId="77777777" w:rsidR="00FA4D3B" w:rsidRPr="00FD13E8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</w:pPr>
            <w:r w:rsidRPr="00AD457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  <w:t>ปลอดภัยของระบบไฟฟ้า</w:t>
            </w:r>
          </w:p>
        </w:tc>
        <w:tc>
          <w:tcPr>
            <w:tcW w:w="1417" w:type="dxa"/>
            <w:gridSpan w:val="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16B4AB03" w14:textId="77777777" w:rsidR="00FA4D3B" w:rsidRPr="0054623D" w:rsidRDefault="00FA4D3B" w:rsidP="00FA4D3B">
            <w:pPr>
              <w:spacing w:before="240" w:after="24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ไม่มี</w:t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    </w:t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มี</w:t>
            </w:r>
          </w:p>
        </w:tc>
        <w:tc>
          <w:tcPr>
            <w:tcW w:w="6521" w:type="dxa"/>
            <w:gridSpan w:val="7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2C1153E1" w14:textId="77777777" w:rsidR="00FA4D3B" w:rsidRPr="002B3E2E" w:rsidRDefault="00FA4D3B" w:rsidP="00FA4D3B">
            <w:pPr>
              <w:spacing w:before="120" w:after="0" w:line="360" w:lineRule="auto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ชื่อวิศวกร....................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...........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br/>
              <w:t>เลขทะเบียน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วันหมดอายุ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.....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</w:t>
            </w:r>
            <w:r w:rsidRPr="00AD4575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ตรวจสอบเมื่อ............................(วัน/เดือน/ปี)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………………………</w:t>
            </w:r>
            <w:r w:rsidRPr="00AD4575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……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…</w:t>
            </w:r>
          </w:p>
        </w:tc>
      </w:tr>
      <w:tr w:rsidR="00FA4D3B" w:rsidRPr="001F52E2" w14:paraId="06D900E9" w14:textId="77777777" w:rsidTr="00E903D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907"/>
        </w:trPr>
        <w:tc>
          <w:tcPr>
            <w:tcW w:w="2694" w:type="dxa"/>
            <w:gridSpan w:val="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327839D7" w14:textId="77777777" w:rsidR="00FA4D3B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bidi="th-TH"/>
              </w:rPr>
            </w:pPr>
            <w:r w:rsidRPr="00FD13E8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  <w:t>รับรองความถูกต้องของ</w:t>
            </w:r>
          </w:p>
          <w:p w14:paraId="494FB629" w14:textId="77777777" w:rsidR="00FA4D3B" w:rsidRPr="005756ED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  <w:r w:rsidRPr="00FD13E8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  <w:t>แบบ/อำนวยการใช้</w:t>
            </w:r>
          </w:p>
        </w:tc>
        <w:tc>
          <w:tcPr>
            <w:tcW w:w="1417" w:type="dxa"/>
            <w:gridSpan w:val="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120C208F" w14:textId="77777777" w:rsidR="00FA4D3B" w:rsidRPr="0054623D" w:rsidRDefault="00FA4D3B" w:rsidP="00FA4D3B">
            <w:pPr>
              <w:spacing w:before="240" w:after="24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ไม่มี</w:t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    </w:t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มี</w:t>
            </w:r>
          </w:p>
        </w:tc>
        <w:tc>
          <w:tcPr>
            <w:tcW w:w="6521" w:type="dxa"/>
            <w:gridSpan w:val="7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7649C35F" w14:textId="77777777" w:rsidR="00FA4D3B" w:rsidRPr="002B3E2E" w:rsidRDefault="00FA4D3B" w:rsidP="00FA4D3B">
            <w:pPr>
              <w:spacing w:before="120" w:after="0" w:line="360" w:lineRule="auto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ชื่อวิศวกร....................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...........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br/>
              <w:t>เลขทะเบียน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วันหมดอายุ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...........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</w:t>
            </w:r>
            <w:r w:rsidRPr="00AD4575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ตรวจสอบเมื่อ............................(วัน/เดือน/ปี)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………………………</w:t>
            </w:r>
            <w:r w:rsidRPr="00AD4575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………</w:t>
            </w:r>
          </w:p>
        </w:tc>
      </w:tr>
      <w:tr w:rsidR="00FA4D3B" w:rsidRPr="00C406F3" w14:paraId="23525001" w14:textId="77777777" w:rsidTr="00E903D6">
        <w:trPr>
          <w:trHeight w:val="396"/>
        </w:trPr>
        <w:tc>
          <w:tcPr>
            <w:tcW w:w="10632" w:type="dxa"/>
            <w:gridSpan w:val="13"/>
            <w:shd w:val="clear" w:color="auto" w:fill="F2F2F2"/>
            <w:vAlign w:val="center"/>
          </w:tcPr>
          <w:p w14:paraId="4E04A59D" w14:textId="77777777" w:rsidR="00FA4D3B" w:rsidRPr="00081D3B" w:rsidRDefault="00FA4D3B" w:rsidP="00FA4D3B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 w:rsidRPr="00081D3B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3.2 แผนผังโรงไฟฟ้าและ</w:t>
            </w:r>
            <w:r w:rsidRPr="00081D3B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แบบแปลน</w:t>
            </w:r>
            <w:r w:rsidRPr="00081D3B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เครื่องจักรที่ติดตั้งจริง</w:t>
            </w:r>
          </w:p>
        </w:tc>
      </w:tr>
      <w:tr w:rsidR="00FA4D3B" w:rsidRPr="00F821EA" w14:paraId="05C20301" w14:textId="77777777" w:rsidTr="00E903D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86"/>
        </w:trPr>
        <w:tc>
          <w:tcPr>
            <w:tcW w:w="2694" w:type="dxa"/>
            <w:gridSpan w:val="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27D3F348" w14:textId="77777777" w:rsidR="00FA4D3B" w:rsidRDefault="00FA4D3B" w:rsidP="00FA4D3B">
            <w:pPr>
              <w:spacing w:before="60" w:after="0" w:line="240" w:lineRule="auto"/>
              <w:jc w:val="center"/>
              <w:rPr>
                <w:rFonts w:ascii="Tahoma" w:eastAsia="Malgun Gothic" w:hAnsi="Tahoma" w:cs="Tahoma"/>
                <w:b/>
                <w:bCs/>
                <w:sz w:val="20"/>
                <w:szCs w:val="20"/>
                <w:lang w:eastAsia="ko-KR" w:bidi="th-TH"/>
              </w:rPr>
            </w:pPr>
            <w:r>
              <w:rPr>
                <w:rFonts w:ascii="Tahoma" w:eastAsia="Malgun Gothic" w:hAnsi="Tahoma" w:cs="Tahoma" w:hint="cs"/>
                <w:b/>
                <w:bCs/>
                <w:sz w:val="20"/>
                <w:szCs w:val="20"/>
                <w:cs/>
                <w:lang w:eastAsia="ko-KR" w:bidi="th-TH"/>
              </w:rPr>
              <w:t>แผนผังโรงไฟฟ้า</w:t>
            </w:r>
          </w:p>
          <w:p w14:paraId="0928DE7C" w14:textId="77777777" w:rsidR="00FA4D3B" w:rsidRPr="005756ED" w:rsidRDefault="00FA4D3B" w:rsidP="00FA4D3B">
            <w:pPr>
              <w:spacing w:after="0" w:line="240" w:lineRule="auto"/>
              <w:jc w:val="center"/>
              <w:rPr>
                <w:rFonts w:ascii="Tahoma" w:eastAsia="Malgun Gothic" w:hAnsi="Tahoma" w:cs="Tahoma"/>
                <w:sz w:val="20"/>
                <w:szCs w:val="20"/>
                <w:cs/>
                <w:lang w:eastAsia="ko-KR" w:bidi="th-TH"/>
              </w:rPr>
            </w:pPr>
            <w:r>
              <w:rPr>
                <w:rFonts w:ascii="Tahoma" w:eastAsia="Malgun Gothic" w:hAnsi="Tahoma" w:cs="Tahoma" w:hint="cs"/>
                <w:b/>
                <w:bCs/>
                <w:sz w:val="20"/>
                <w:szCs w:val="20"/>
                <w:cs/>
                <w:lang w:eastAsia="ko-KR" w:bidi="th-TH"/>
              </w:rPr>
              <w:t>(</w:t>
            </w:r>
            <w:r>
              <w:rPr>
                <w:rFonts w:ascii="Tahoma" w:eastAsia="Malgun Gothic" w:hAnsi="Tahoma" w:cs="Tahoma"/>
                <w:b/>
                <w:bCs/>
                <w:sz w:val="20"/>
                <w:szCs w:val="20"/>
                <w:lang w:eastAsia="ko-KR" w:bidi="th-TH"/>
              </w:rPr>
              <w:t>Plant Layout</w:t>
            </w:r>
            <w:r>
              <w:rPr>
                <w:rFonts w:ascii="Tahoma" w:eastAsia="Malgun Gothic" w:hAnsi="Tahoma" w:cs="Tahoma" w:hint="cs"/>
                <w:b/>
                <w:bCs/>
                <w:sz w:val="20"/>
                <w:szCs w:val="20"/>
                <w:cs/>
                <w:lang w:eastAsia="ko-KR" w:bidi="th-TH"/>
              </w:rPr>
              <w:t>)</w:t>
            </w:r>
          </w:p>
        </w:tc>
        <w:tc>
          <w:tcPr>
            <w:tcW w:w="3969" w:type="dxa"/>
            <w:gridSpan w:val="6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7FEBFFE7" w14:textId="572342E8" w:rsidR="00FA4D3B" w:rsidRDefault="00FA4D3B" w:rsidP="00FA4D3B">
            <w:pPr>
              <w:spacing w:before="60"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lang w:bidi="th-TH"/>
              </w:rPr>
            </w:pP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ถูกต้องตามที่ได้รับ</w:t>
            </w:r>
            <w:r w:rsidR="008D14A0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ใบ</w:t>
            </w:r>
            <w:r w:rsidR="008D14A0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อนุญาต</w:t>
            </w:r>
          </w:p>
          <w:p w14:paraId="1BC53E5A" w14:textId="77777777" w:rsidR="00FA4D3B" w:rsidRPr="0054623D" w:rsidRDefault="00FA4D3B" w:rsidP="00FA4D3B">
            <w:pPr>
              <w:spacing w:before="60"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lang w:bidi="th-TH"/>
              </w:rPr>
            </w:pPr>
            <w:r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 xml:space="preserve">   (ตามที่ระบุไว้ในรายงานสิ่งแวดล้อม)</w:t>
            </w:r>
          </w:p>
        </w:tc>
        <w:tc>
          <w:tcPr>
            <w:tcW w:w="3969" w:type="dxa"/>
            <w:gridSpan w:val="4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78F5B8DE" w14:textId="12E88A78" w:rsidR="00FA4D3B" w:rsidRPr="0054623D" w:rsidRDefault="00FA4D3B" w:rsidP="00FA4D3B">
            <w:pPr>
              <w:spacing w:before="60"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lang w:bidi="th-TH"/>
              </w:rPr>
            </w:pP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มีการเปลี่ยนแปลงจากที่</w:t>
            </w:r>
            <w:r w:rsidR="008D14A0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ได้รับ</w:t>
            </w:r>
            <w:r w:rsidR="008D14A0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ใบ</w:t>
            </w:r>
            <w:r w:rsidR="008D14A0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อนุญาต</w:t>
            </w:r>
          </w:p>
        </w:tc>
      </w:tr>
      <w:tr w:rsidR="00FA4D3B" w:rsidRPr="002B3E2E" w14:paraId="60E92A8A" w14:textId="77777777" w:rsidTr="00E903D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9"/>
        </w:trPr>
        <w:tc>
          <w:tcPr>
            <w:tcW w:w="2694" w:type="dxa"/>
            <w:gridSpan w:val="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7EF9F5A2" w14:textId="77777777" w:rsidR="00FA4D3B" w:rsidRDefault="00FA4D3B" w:rsidP="00FA4D3B">
            <w:pPr>
              <w:spacing w:before="60"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แบบแปลนเครื่องจักร</w:t>
            </w:r>
          </w:p>
          <w:p w14:paraId="56513180" w14:textId="77777777" w:rsidR="00FA4D3B" w:rsidRPr="005756ED" w:rsidRDefault="00FA4D3B" w:rsidP="00FA4D3B">
            <w:pPr>
              <w:spacing w:line="240" w:lineRule="auto"/>
              <w:jc w:val="center"/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ที่ติดตั้งจริง</w:t>
            </w:r>
          </w:p>
        </w:tc>
        <w:tc>
          <w:tcPr>
            <w:tcW w:w="3969" w:type="dxa"/>
            <w:gridSpan w:val="6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03E4D9D7" w14:textId="01E50157" w:rsidR="00FA4D3B" w:rsidRDefault="00FA4D3B" w:rsidP="00FA4D3B">
            <w:pPr>
              <w:spacing w:before="60" w:after="0" w:line="240" w:lineRule="auto"/>
              <w:rPr>
                <w:rFonts w:ascii="Tahoma" w:eastAsia="Times New Roman" w:hAnsi="Tahoma" w:cs="Tahoma"/>
                <w:sz w:val="18"/>
                <w:szCs w:val="18"/>
                <w:lang w:bidi="th-TH"/>
              </w:rPr>
            </w:pP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ถูกต้องตามที่</w:t>
            </w:r>
            <w:r w:rsidR="008D14A0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ได้รับ</w:t>
            </w:r>
            <w:r w:rsidR="008D14A0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ใบ</w:t>
            </w:r>
            <w:r w:rsidR="008D14A0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อนุญาต</w:t>
            </w:r>
          </w:p>
          <w:p w14:paraId="7D85B484" w14:textId="77777777" w:rsidR="00FA4D3B" w:rsidRPr="0054623D" w:rsidRDefault="00FA4D3B" w:rsidP="00FA4D3B">
            <w:pPr>
              <w:spacing w:before="60" w:after="0" w:line="240" w:lineRule="auto"/>
              <w:rPr>
                <w:rFonts w:ascii="Tahoma" w:eastAsia="Times New Roman" w:hAnsi="Tahoma" w:cs="Tahoma"/>
                <w:sz w:val="18"/>
                <w:szCs w:val="18"/>
                <w:lang w:bidi="th-TH"/>
              </w:rPr>
            </w:pPr>
            <w:r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(ตามที่ระบุไว้ในรายงานสิ่งแวดล้อม)</w:t>
            </w:r>
          </w:p>
        </w:tc>
        <w:tc>
          <w:tcPr>
            <w:tcW w:w="3969" w:type="dxa"/>
            <w:gridSpan w:val="4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0D6B1AA0" w14:textId="02D5CC7D" w:rsidR="00FA4D3B" w:rsidRPr="0054623D" w:rsidRDefault="00FA4D3B" w:rsidP="00FA4D3B">
            <w:pPr>
              <w:spacing w:before="60"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มีการเปลี่ยนแปลงจากที่</w:t>
            </w:r>
            <w:r w:rsidR="008D14A0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ได้รับ</w:t>
            </w:r>
            <w:r w:rsidR="008D14A0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ใบ</w:t>
            </w:r>
            <w:r w:rsidR="008D14A0"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อนุญาต</w:t>
            </w:r>
          </w:p>
        </w:tc>
      </w:tr>
      <w:tr w:rsidR="00FA4D3B" w:rsidRPr="002B3E2E" w14:paraId="15A7F7CE" w14:textId="77777777" w:rsidTr="00E903D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20"/>
        </w:trPr>
        <w:tc>
          <w:tcPr>
            <w:tcW w:w="2694" w:type="dxa"/>
            <w:gridSpan w:val="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F2F2F2" w:themeFill="background1" w:themeFillShade="F2"/>
            <w:vAlign w:val="center"/>
          </w:tcPr>
          <w:p w14:paraId="6C11D5BC" w14:textId="77777777" w:rsidR="00FA4D3B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วิศวกรรับรอง</w:t>
            </w:r>
          </w:p>
          <w:p w14:paraId="034172D4" w14:textId="77777777" w:rsidR="00FA4D3B" w:rsidRPr="00906318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ความถูกต้องของแบบ</w:t>
            </w:r>
          </w:p>
        </w:tc>
        <w:tc>
          <w:tcPr>
            <w:tcW w:w="1417" w:type="dxa"/>
            <w:gridSpan w:val="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00DEE74A" w14:textId="77777777" w:rsidR="00FA4D3B" w:rsidRPr="0054623D" w:rsidRDefault="00FA4D3B" w:rsidP="00FA4D3B">
            <w:pPr>
              <w:spacing w:before="120" w:after="120" w:line="240" w:lineRule="auto"/>
              <w:jc w:val="center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ไม่มี</w:t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    </w:t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54623D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54623D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มี</w:t>
            </w:r>
          </w:p>
        </w:tc>
        <w:tc>
          <w:tcPr>
            <w:tcW w:w="6521" w:type="dxa"/>
            <w:gridSpan w:val="7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</w:tcPr>
          <w:p w14:paraId="025BC52D" w14:textId="77777777" w:rsidR="00FA4D3B" w:rsidRPr="0054623D" w:rsidRDefault="00FA4D3B" w:rsidP="00FA4D3B">
            <w:pPr>
              <w:spacing w:before="120" w:after="0" w:line="36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54623D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ชื่อวิศวก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ร</w:t>
            </w:r>
            <w:r w:rsidRPr="0054623D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</w:t>
            </w:r>
            <w:r w:rsidRPr="0054623D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..</w:t>
            </w:r>
            <w:r w:rsidRPr="0054623D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..............</w:t>
            </w:r>
            <w:r w:rsidRPr="0054623D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.....</w:t>
            </w:r>
            <w:r w:rsidRPr="0054623D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</w:t>
            </w:r>
            <w:r w:rsidRPr="0054623D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.......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..............</w:t>
            </w:r>
            <w:r w:rsidRPr="0054623D">
              <w:rPr>
                <w:rFonts w:ascii="Tahoma" w:hAnsi="Tahoma" w:cs="Tahoma"/>
                <w:sz w:val="18"/>
                <w:szCs w:val="18"/>
                <w:cs/>
                <w:lang w:bidi="th-TH"/>
              </w:rPr>
              <w:br/>
              <w:t>เลขทะเบียน......</w:t>
            </w:r>
            <w:r w:rsidRPr="0054623D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</w:t>
            </w:r>
            <w:r w:rsidRPr="0054623D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</w:t>
            </w:r>
            <w:r w:rsidRPr="0054623D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</w:t>
            </w:r>
            <w:r w:rsidRPr="0054623D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วันหมดอายุ</w:t>
            </w:r>
            <w:r w:rsidRPr="0054623D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</w:t>
            </w:r>
            <w:r w:rsidRPr="0054623D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</w:t>
            </w:r>
            <w:r w:rsidRPr="0054623D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</w:t>
            </w:r>
            <w:r w:rsidRPr="0054623D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......................</w:t>
            </w:r>
          </w:p>
        </w:tc>
      </w:tr>
      <w:tr w:rsidR="00FA4D3B" w:rsidRPr="00C406F3" w14:paraId="167E22CF" w14:textId="77777777" w:rsidTr="005D2897">
        <w:trPr>
          <w:trHeight w:val="986"/>
        </w:trPr>
        <w:tc>
          <w:tcPr>
            <w:tcW w:w="2694" w:type="dxa"/>
            <w:gridSpan w:val="3"/>
            <w:shd w:val="clear" w:color="auto" w:fill="F2F2F2"/>
            <w:vAlign w:val="center"/>
          </w:tcPr>
          <w:p w14:paraId="67DA63D9" w14:textId="77777777" w:rsidR="00FA4D3B" w:rsidRPr="007F4D5E" w:rsidRDefault="00FA4D3B" w:rsidP="00FA4D3B">
            <w:pPr>
              <w:spacing w:before="120"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bookmarkStart w:id="4" w:name="_Hlk63535372"/>
            <w:r w:rsidRPr="007F4D5E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3.3 การจำหน่ายไฟฟ้าให้กับหน่วยงานการไฟฟ้า</w:t>
            </w:r>
          </w:p>
          <w:p w14:paraId="40355FD8" w14:textId="77777777" w:rsidR="00FA4D3B" w:rsidRPr="00C406F3" w:rsidRDefault="00FA4D3B" w:rsidP="00FA4D3B">
            <w:pPr>
              <w:spacing w:before="120" w:after="0" w:line="240" w:lineRule="auto"/>
              <w:jc w:val="center"/>
              <w:rPr>
                <w:rFonts w:ascii="Tahoma" w:hAnsi="Tahoma" w:cs="Tahoma"/>
                <w:b/>
                <w:bCs/>
                <w:cs/>
                <w:lang w:bidi="th-TH"/>
              </w:rPr>
            </w:pPr>
          </w:p>
        </w:tc>
        <w:tc>
          <w:tcPr>
            <w:tcW w:w="7938" w:type="dxa"/>
            <w:gridSpan w:val="10"/>
            <w:shd w:val="clear" w:color="auto" w:fill="auto"/>
            <w:vAlign w:val="center"/>
          </w:tcPr>
          <w:p w14:paraId="5AAAAF9E" w14:textId="77777777" w:rsidR="00FA4D3B" w:rsidRPr="004A10EC" w:rsidRDefault="00FA4D3B" w:rsidP="00FA4D3B">
            <w:pPr>
              <w:spacing w:before="120"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4A10EC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4A10EC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4A10EC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ไม่มี</w:t>
            </w:r>
            <w:r w:rsidRPr="004A10EC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4A10EC">
              <w:rPr>
                <w:rFonts w:ascii="Tahoma" w:eastAsia="Times New Roman" w:hAnsi="Tahoma" w:cs="Tahoma"/>
                <w:sz w:val="18"/>
                <w:szCs w:val="18"/>
                <w:lang w:bidi="th-TH"/>
              </w:rPr>
              <w:t>[</w:t>
            </w:r>
            <w:r w:rsidRPr="004A10EC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ใช้เองในกระบวนการผลิต ปริมาณ..................</w:t>
            </w:r>
            <w:r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..........................................</w:t>
            </w:r>
            <w:r w:rsidRPr="004A10EC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........</w:t>
            </w:r>
            <w:r w:rsidRPr="004A10EC">
              <w:rPr>
                <w:rFonts w:ascii="Tahoma" w:eastAsia="Times New Roman" w:hAnsi="Tahoma" w:cs="Tahoma"/>
                <w:sz w:val="18"/>
                <w:szCs w:val="18"/>
                <w:lang w:bidi="th-TH"/>
              </w:rPr>
              <w:t>MW]</w:t>
            </w:r>
            <w:r w:rsidRPr="004A10EC">
              <w:rPr>
                <w:rFonts w:ascii="Tahoma" w:eastAsia="Times New Roman" w:hAnsi="Tahoma" w:cs="Tahoma"/>
                <w:sz w:val="18"/>
                <w:szCs w:val="18"/>
              </w:rPr>
              <w:t xml:space="preserve">     </w:t>
            </w:r>
          </w:p>
          <w:p w14:paraId="61202B8B" w14:textId="77777777" w:rsidR="00FA4D3B" w:rsidRPr="004A10EC" w:rsidRDefault="00FA4D3B" w:rsidP="00FA4D3B">
            <w:pPr>
              <w:spacing w:before="120"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4A10EC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4A10EC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4A10EC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>มี</w:t>
            </w:r>
            <w:r w:rsidRPr="004A10EC">
              <w:rPr>
                <w:rFonts w:ascii="Tahoma" w:hAnsi="Tahoma" w:cs="Tahoma"/>
                <w:sz w:val="18"/>
                <w:szCs w:val="18"/>
                <w:lang w:bidi="th-TH"/>
              </w:rPr>
              <w:t xml:space="preserve">   [</w:t>
            </w:r>
            <w:r w:rsidRPr="004A10EC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ปริมาณสูงสุดตามสัญญาซื้อขาย</w:t>
            </w:r>
            <w:r w:rsidRPr="004A10EC">
              <w:rPr>
                <w:rFonts w:ascii="Tahoma" w:hAnsi="Tahoma" w:cs="Tahoma"/>
                <w:sz w:val="18"/>
                <w:szCs w:val="18"/>
                <w:lang w:bidi="th-TH"/>
              </w:rPr>
              <w:t>………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…………</w:t>
            </w:r>
            <w:r w:rsidRPr="004A10EC">
              <w:rPr>
                <w:rFonts w:ascii="Tahoma" w:hAnsi="Tahoma" w:cs="Tahoma"/>
                <w:sz w:val="18"/>
                <w:szCs w:val="18"/>
                <w:lang w:bidi="th-TH"/>
              </w:rPr>
              <w:t xml:space="preserve">……MW </w:t>
            </w:r>
            <w:r w:rsidRPr="004A10EC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แรงดัน..........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.</w:t>
            </w:r>
            <w:r w:rsidRPr="004A10EC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</w:t>
            </w:r>
            <w:r w:rsidRPr="004A10EC">
              <w:rPr>
                <w:rFonts w:ascii="Tahoma" w:hAnsi="Tahoma" w:cs="Tahoma"/>
                <w:sz w:val="18"/>
                <w:szCs w:val="18"/>
                <w:lang w:bidi="th-TH"/>
              </w:rPr>
              <w:t>kV</w:t>
            </w:r>
          </w:p>
          <w:p w14:paraId="2A3369F6" w14:textId="77777777" w:rsidR="00FA4D3B" w:rsidRDefault="00FA4D3B" w:rsidP="00FA4D3B">
            <w:pPr>
              <w:spacing w:before="120"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4A10EC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        </w:t>
            </w:r>
            <w:r w:rsidRPr="004A10EC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เลขที่สัญญาซื้อขายไฟฟ้า</w:t>
            </w:r>
            <w:r w:rsidRPr="004A10EC">
              <w:rPr>
                <w:rFonts w:ascii="Tahoma" w:hAnsi="Tahoma" w:cs="Tahoma"/>
                <w:sz w:val="18"/>
                <w:szCs w:val="18"/>
                <w:lang w:bidi="th-TH"/>
              </w:rPr>
              <w:t>………………………………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………………………</w:t>
            </w:r>
            <w:r w:rsidRPr="004A10EC">
              <w:rPr>
                <w:rFonts w:ascii="Tahoma" w:hAnsi="Tahoma" w:cs="Tahoma"/>
                <w:sz w:val="18"/>
                <w:szCs w:val="18"/>
                <w:lang w:bidi="th-TH"/>
              </w:rPr>
              <w:t>…………………………..]</w:t>
            </w:r>
          </w:p>
          <w:p w14:paraId="1174BC84" w14:textId="77777777" w:rsidR="00FA4D3B" w:rsidRPr="00A11979" w:rsidRDefault="00FA4D3B" w:rsidP="00FA4D3B">
            <w:pPr>
              <w:spacing w:before="120" w:after="0" w:line="240" w:lineRule="auto"/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</w:pP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 xml:space="preserve">         </w:t>
            </w:r>
            <w:r w:rsidRPr="00A11979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ในกรณีที่มีมากกว่า 1 สัญญา</w:t>
            </w:r>
          </w:p>
          <w:p w14:paraId="4670C5A1" w14:textId="77777777" w:rsidR="00FA4D3B" w:rsidRPr="00A11979" w:rsidRDefault="00FA4D3B" w:rsidP="00FA4D3B">
            <w:pPr>
              <w:spacing w:before="120" w:after="0" w:line="240" w:lineRule="auto"/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</w:pPr>
            <w:r w:rsidRPr="00A11979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 xml:space="preserve">         </w:t>
            </w:r>
            <w:r w:rsidRPr="00A11979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[</w:t>
            </w:r>
            <w:r w:rsidRPr="00A11979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ปริมาณสูงสุดตามสัญญาซื้อขาย</w:t>
            </w:r>
            <w:r w:rsidRPr="00A11979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</w:t>
            </w:r>
            <w:r w:rsidRPr="00A11979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……MW </w:t>
            </w:r>
            <w:r w:rsidRPr="00A11979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แรงดัน..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....</w:t>
            </w:r>
            <w:r w:rsidRPr="00A11979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</w:t>
            </w:r>
            <w:r w:rsidRPr="00A11979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</w:t>
            </w:r>
            <w:r w:rsidRPr="00A11979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kV</w:t>
            </w:r>
          </w:p>
          <w:p w14:paraId="6F5A9BBC" w14:textId="77777777" w:rsidR="00FA4D3B" w:rsidRPr="004A10EC" w:rsidRDefault="00FA4D3B" w:rsidP="00FA4D3B">
            <w:pPr>
              <w:spacing w:before="120" w:after="0" w:line="36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A11979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 xml:space="preserve">         </w:t>
            </w:r>
            <w:r w:rsidRPr="00A11979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เลขที่สัญญาซื้อขายไฟฟ้า</w:t>
            </w:r>
            <w:r w:rsidRPr="00A11979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.</w:t>
            </w:r>
            <w:r w:rsidRPr="00A11979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……………………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..</w:t>
            </w:r>
            <w:r w:rsidRPr="00A11979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………..]</w:t>
            </w:r>
          </w:p>
          <w:p w14:paraId="02156ADF" w14:textId="77777777" w:rsidR="00FA4D3B" w:rsidRPr="004A10EC" w:rsidRDefault="00FA4D3B" w:rsidP="00FA4D3B">
            <w:pPr>
              <w:spacing w:before="120" w:after="0" w:line="360" w:lineRule="auto"/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  <w:lang w:bidi="th-TH"/>
              </w:rPr>
            </w:pPr>
            <w:r w:rsidRPr="004A10EC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Pr="004A10EC">
              <w:rPr>
                <w:rFonts w:ascii="Tahoma" w:hAnsi="Tahoma" w:cs="Tahoma" w:hint="cs"/>
                <w:b/>
                <w:bCs/>
                <w:color w:val="000000" w:themeColor="text1"/>
                <w:sz w:val="18"/>
                <w:szCs w:val="18"/>
                <w:cs/>
                <w:lang w:bidi="th-TH"/>
              </w:rPr>
              <w:t xml:space="preserve">  หม้อแปลงไฟฟ้า (</w:t>
            </w:r>
            <w:r w:rsidRPr="004A10EC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  <w:lang w:bidi="th-TH"/>
              </w:rPr>
              <w:t>Transformer)</w:t>
            </w:r>
          </w:p>
          <w:p w14:paraId="0AB18BF6" w14:textId="77777777" w:rsidR="00FA4D3B" w:rsidRPr="004A10EC" w:rsidRDefault="00FA4D3B" w:rsidP="00FA4D3B">
            <w:pPr>
              <w:spacing w:after="0" w:line="240" w:lineRule="auto"/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</w:pP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1. ขนาดพิกัด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</w:t>
            </w:r>
            <w:proofErr w:type="gramStart"/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kVA  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แรงดัน</w:t>
            </w:r>
            <w:proofErr w:type="gramEnd"/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...จำนวน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ชุด</w:t>
            </w:r>
          </w:p>
          <w:p w14:paraId="58531085" w14:textId="77777777" w:rsidR="00FA4D3B" w:rsidRPr="004A10EC" w:rsidRDefault="00FA4D3B" w:rsidP="00FA4D3B">
            <w:pPr>
              <w:spacing w:before="120" w:after="0" w:line="240" w:lineRule="auto"/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</w:pP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2. ขนาดพิกัด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</w:t>
            </w:r>
            <w:proofErr w:type="gramStart"/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kVA  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แรงดัน</w:t>
            </w:r>
            <w:proofErr w:type="gramEnd"/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จำนวน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ชุด</w:t>
            </w:r>
          </w:p>
          <w:p w14:paraId="05AD98F9" w14:textId="77777777" w:rsidR="00FA4D3B" w:rsidRPr="004A10EC" w:rsidRDefault="00FA4D3B" w:rsidP="00FA4D3B">
            <w:pPr>
              <w:spacing w:before="120" w:after="0" w:line="480" w:lineRule="auto"/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</w:pP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3. ขนาดพิกัด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</w:t>
            </w:r>
            <w:proofErr w:type="gramStart"/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kVA  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แรงดัน</w:t>
            </w:r>
            <w:proofErr w:type="gramEnd"/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จำนวน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.....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ชุด</w:t>
            </w:r>
          </w:p>
          <w:p w14:paraId="6FD24AC4" w14:textId="77777777" w:rsidR="00FA4D3B" w:rsidRPr="004A10EC" w:rsidRDefault="00FA4D3B" w:rsidP="00FA4D3B">
            <w:pPr>
              <w:spacing w:after="0" w:line="360" w:lineRule="auto"/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  <w:lang w:bidi="th-TH"/>
              </w:rPr>
            </w:pPr>
            <w:r w:rsidRPr="004A10EC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lastRenderedPageBreak/>
              <w:sym w:font="Wingdings" w:char="F0A8"/>
            </w:r>
            <w:r w:rsidRPr="004A10EC">
              <w:rPr>
                <w:rFonts w:ascii="Tahoma" w:hAnsi="Tahoma" w:cs="Tahoma" w:hint="cs"/>
                <w:b/>
                <w:bCs/>
                <w:color w:val="000000" w:themeColor="text1"/>
                <w:sz w:val="18"/>
                <w:szCs w:val="18"/>
                <w:cs/>
                <w:lang w:bidi="th-TH"/>
              </w:rPr>
              <w:t xml:space="preserve">  วิธีการเดินสายไฟฟ้า</w:t>
            </w:r>
          </w:p>
          <w:p w14:paraId="718B37E3" w14:textId="2B910C8C" w:rsidR="00FA4D3B" w:rsidRPr="004A10EC" w:rsidRDefault="00FA4D3B" w:rsidP="00FA4D3B">
            <w:pPr>
              <w:spacing w:after="0" w:line="360" w:lineRule="auto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1.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 xml:space="preserve"> </w:t>
            </w:r>
            <w:r w:rsidR="007F4D5E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วิธีการเดินสายไฟฟ้า.........................................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 xml:space="preserve"> 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แรงดัน :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.......................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kV </w:t>
            </w:r>
          </w:p>
          <w:p w14:paraId="3496C130" w14:textId="70231B8C" w:rsidR="007F4D5E" w:rsidRPr="007F4D5E" w:rsidRDefault="00FA4D3B" w:rsidP="007F4D5E">
            <w:pPr>
              <w:spacing w:after="0" w:line="360" w:lineRule="auto"/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</w:pP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ขนาดสาย…………………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…………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sq.mm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 xml:space="preserve">  ระยะทาง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………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..........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……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</w:t>
            </w:r>
            <w:r w:rsidRPr="004A10EC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…</w:t>
            </w:r>
            <w:r w:rsidRPr="004A10EC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เมตร</w:t>
            </w:r>
          </w:p>
        </w:tc>
      </w:tr>
      <w:tr w:rsidR="00FA4D3B" w:rsidRPr="00C406F3" w14:paraId="140019C0" w14:textId="77777777" w:rsidTr="00E903D6">
        <w:trPr>
          <w:trHeight w:val="1722"/>
        </w:trPr>
        <w:tc>
          <w:tcPr>
            <w:tcW w:w="2694" w:type="dxa"/>
            <w:gridSpan w:val="3"/>
            <w:tcBorders>
              <w:bottom w:val="thinThickLargeGap" w:sz="24" w:space="0" w:color="auto"/>
            </w:tcBorders>
            <w:shd w:val="clear" w:color="auto" w:fill="F2F2F2"/>
            <w:vAlign w:val="center"/>
          </w:tcPr>
          <w:p w14:paraId="000A26E9" w14:textId="77777777" w:rsidR="00FA4D3B" w:rsidRPr="00321E9A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</w:pPr>
            <w:r w:rsidRPr="008A096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  <w:lastRenderedPageBreak/>
              <w:t>3.4 การจำหน่ายไฟฟ้าให้กับลูกค้าตรง</w:t>
            </w:r>
          </w:p>
        </w:tc>
        <w:tc>
          <w:tcPr>
            <w:tcW w:w="7938" w:type="dxa"/>
            <w:gridSpan w:val="10"/>
            <w:tcBorders>
              <w:bottom w:val="thinThickLargeGap" w:sz="24" w:space="0" w:color="auto"/>
            </w:tcBorders>
            <w:shd w:val="clear" w:color="auto" w:fill="auto"/>
            <w:vAlign w:val="center"/>
          </w:tcPr>
          <w:p w14:paraId="2083659B" w14:textId="77777777" w:rsidR="00FA4D3B" w:rsidRPr="00EF7E3D" w:rsidRDefault="00FA4D3B" w:rsidP="00FA4D3B">
            <w:pPr>
              <w:spacing w:after="0" w:line="240" w:lineRule="auto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Pr="00EF7E3D">
              <w:rPr>
                <w:rFonts w:ascii="Tahoma" w:eastAsia="Times New Roman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ไม่มี</w:t>
            </w: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 xml:space="preserve"> </w:t>
            </w:r>
          </w:p>
          <w:p w14:paraId="6BDD9E2F" w14:textId="77777777" w:rsidR="00FA4D3B" w:rsidRPr="00EF7E3D" w:rsidRDefault="00FA4D3B" w:rsidP="00FA4D3B">
            <w:pPr>
              <w:spacing w:before="120" w:line="240" w:lineRule="auto"/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</w:pP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Pr="00EF7E3D">
              <w:rPr>
                <w:rFonts w:ascii="Tahoma" w:eastAsia="Times New Roman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มี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   [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ปริมาณสูงสุดตามสัญญาซื้อขาย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...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………MW </w:t>
            </w:r>
            <w:r w:rsidRPr="00EF7E3D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แรงดัน............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</w:t>
            </w:r>
            <w:r w:rsidRPr="00EF7E3D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kV</w:t>
            </w:r>
          </w:p>
          <w:p w14:paraId="300A655D" w14:textId="77777777" w:rsidR="00FA4D3B" w:rsidRPr="00EF7E3D" w:rsidRDefault="00FA4D3B" w:rsidP="00FA4D3B">
            <w:pPr>
              <w:spacing w:before="120" w:after="0" w:line="240" w:lineRule="auto"/>
              <w:rPr>
                <w:rFonts w:ascii="Tahoma" w:hAnsi="Tahoma" w:cs="Tahoma"/>
                <w:color w:val="000000" w:themeColor="text1"/>
                <w:sz w:val="20"/>
                <w:szCs w:val="20"/>
                <w:lang w:bidi="th-TH"/>
              </w:rPr>
            </w:pPr>
            <w:r w:rsidRPr="00EF7E3D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 xml:space="preserve">         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เลขที่สัญญาซื้อขายไฟฟ้า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…………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………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..….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>………………..]</w:t>
            </w:r>
          </w:p>
          <w:p w14:paraId="19DF7708" w14:textId="77777777" w:rsidR="00FA4D3B" w:rsidRDefault="00FA4D3B" w:rsidP="00FA4D3B">
            <w:pPr>
              <w:spacing w:before="120" w:after="0" w:line="240" w:lineRule="auto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lang w:bidi="th-TH"/>
              </w:rPr>
            </w:pPr>
            <w:r w:rsidRPr="00EF7E3D">
              <w:rPr>
                <w:rFonts w:ascii="Tahoma" w:hAnsi="Tahoma" w:cs="Tahoma"/>
                <w:color w:val="000000" w:themeColor="text1"/>
                <w:sz w:val="20"/>
                <w:szCs w:val="20"/>
                <w:lang w:bidi="th-TH"/>
              </w:rPr>
              <w:t xml:space="preserve">        </w:t>
            </w:r>
            <w:r w:rsidRPr="00F27CFD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ชื่อบริษัท/ลูกค้า</w:t>
            </w:r>
            <w:r w:rsidRPr="00EF7E3D"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  <w:lang w:bidi="th-TH"/>
              </w:rPr>
              <w:t>......................................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  <w:lang w:bidi="th-TH"/>
              </w:rPr>
              <w:t>......................</w:t>
            </w:r>
            <w:r w:rsidRPr="00EF7E3D"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  <w:lang w:bidi="th-TH"/>
              </w:rPr>
              <w:t>.</w:t>
            </w: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lang w:bidi="th-TH"/>
              </w:rPr>
              <w:t>.............</w:t>
            </w:r>
            <w:r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lang w:bidi="th-TH"/>
              </w:rPr>
              <w:t>..</w:t>
            </w: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lang w:bidi="th-TH"/>
              </w:rPr>
              <w:t>.........</w:t>
            </w:r>
          </w:p>
          <w:p w14:paraId="2CE62402" w14:textId="77777777" w:rsidR="00FA4D3B" w:rsidRPr="004353D2" w:rsidRDefault="00FA4D3B" w:rsidP="00FA4D3B">
            <w:pPr>
              <w:spacing w:before="120" w:after="0" w:line="240" w:lineRule="auto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lang w:bidi="th-TH"/>
              </w:rPr>
            </w:pPr>
            <w:r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lang w:bidi="th-TH"/>
              </w:rPr>
              <w:t xml:space="preserve">         </w:t>
            </w:r>
            <w:r>
              <w:rPr>
                <w:rFonts w:ascii="Tahoma" w:eastAsia="Times New Roman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 xml:space="preserve">กรณีมีลูกค้ามากกว่า 1 ราย </w:t>
            </w:r>
            <w:r w:rsidRPr="00F27CFD"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ชื่อบริษัท/ลูกค้า</w:t>
            </w:r>
            <w:r>
              <w:rPr>
                <w:rFonts w:ascii="Tahoma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.......................................................</w:t>
            </w:r>
          </w:p>
        </w:tc>
      </w:tr>
      <w:tr w:rsidR="00012A9B" w:rsidRPr="00C406F3" w14:paraId="12B956B7" w14:textId="77777777" w:rsidTr="00E903D6">
        <w:trPr>
          <w:trHeight w:val="516"/>
        </w:trPr>
        <w:tc>
          <w:tcPr>
            <w:tcW w:w="10632" w:type="dxa"/>
            <w:gridSpan w:val="13"/>
            <w:tcBorders>
              <w:bottom w:val="thinThickLargeGap" w:sz="24" w:space="0" w:color="auto"/>
            </w:tcBorders>
            <w:shd w:val="clear" w:color="auto" w:fill="F2F2F2"/>
            <w:vAlign w:val="center"/>
          </w:tcPr>
          <w:p w14:paraId="7CC7A95D" w14:textId="0D9723EC" w:rsidR="00012A9B" w:rsidRPr="00EF7E3D" w:rsidRDefault="00012A9B" w:rsidP="00012A9B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lang w:bidi="th-TH"/>
              </w:rPr>
            </w:pPr>
            <w:r w:rsidRPr="00B5360B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รูป</w:t>
            </w:r>
            <w:r w:rsidRPr="00B5360B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ภาพ</w:t>
            </w:r>
            <w:r w:rsidRPr="008A096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  <w:t>การจำหน่ายไฟฟ้าให้กับลูกค้าตรง</w:t>
            </w:r>
          </w:p>
        </w:tc>
      </w:tr>
      <w:tr w:rsidR="00012A9B" w:rsidRPr="00C406F3" w14:paraId="394DF498" w14:textId="77777777" w:rsidTr="00105AC2">
        <w:trPr>
          <w:trHeight w:val="2963"/>
        </w:trPr>
        <w:tc>
          <w:tcPr>
            <w:tcW w:w="3536" w:type="dxa"/>
            <w:gridSpan w:val="4"/>
            <w:tcBorders>
              <w:bottom w:val="thinThickLargeGap" w:sz="24" w:space="0" w:color="auto"/>
            </w:tcBorders>
            <w:shd w:val="clear" w:color="auto" w:fill="auto"/>
            <w:vAlign w:val="center"/>
          </w:tcPr>
          <w:tbl>
            <w:tblPr>
              <w:tblStyle w:val="TableGrid"/>
              <w:tblW w:w="67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80"/>
              <w:gridCol w:w="3380"/>
            </w:tblGrid>
            <w:tr w:rsidR="00012A9B" w:rsidRPr="009105CE" w14:paraId="332687BE" w14:textId="77777777" w:rsidTr="00882346">
              <w:trPr>
                <w:trHeight w:val="2396"/>
              </w:trPr>
              <w:tc>
                <w:tcPr>
                  <w:tcW w:w="3380" w:type="dxa"/>
                  <w:vAlign w:val="center"/>
                </w:tcPr>
                <w:tbl>
                  <w:tblPr>
                    <w:tblStyle w:val="TableGrid"/>
                    <w:tblW w:w="67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380"/>
                    <w:gridCol w:w="3380"/>
                  </w:tblGrid>
                  <w:tr w:rsidR="00012A9B" w:rsidRPr="002B4486" w14:paraId="48D7C9BD" w14:textId="77777777" w:rsidTr="00882346">
                    <w:trPr>
                      <w:trHeight w:val="2396"/>
                    </w:trPr>
                    <w:tc>
                      <w:tcPr>
                        <w:tcW w:w="3380" w:type="dxa"/>
                        <w:vAlign w:val="center"/>
                      </w:tcPr>
                      <w:p w14:paraId="3FFD1D75" w14:textId="349D12BC" w:rsidR="00012A9B" w:rsidRPr="002B4486" w:rsidRDefault="00012A9B" w:rsidP="00E903D6">
                        <w:pPr>
                          <w:spacing w:after="0" w:line="240" w:lineRule="auto"/>
                          <w:rPr>
                            <w:rFonts w:ascii="TH SarabunPSK" w:hAnsi="TH SarabunPSK" w:cs="TH SarabunPSK"/>
                            <w:color w:val="D9D9D9" w:themeColor="background1" w:themeShade="D9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ahoma" w:hAnsi="Tahoma" w:cs="Tahoma" w:hint="cs"/>
                            <w:b/>
                            <w:bCs/>
                            <w:color w:val="D9D9D9" w:themeColor="background1" w:themeShade="D9"/>
                            <w:sz w:val="18"/>
                            <w:szCs w:val="18"/>
                            <w:cs/>
                            <w:lang w:bidi="th-TH"/>
                          </w:rPr>
                          <w:t>ภาพรวม</w:t>
                        </w:r>
                        <w:r w:rsidR="00E903D6">
                          <w:rPr>
                            <w:rFonts w:ascii="Tahoma" w:hAnsi="Tahoma" w:cs="Tahoma" w:hint="cs"/>
                            <w:b/>
                            <w:bCs/>
                            <w:color w:val="D9D9D9" w:themeColor="background1" w:themeShade="D9"/>
                            <w:sz w:val="18"/>
                            <w:szCs w:val="18"/>
                            <w:cs/>
                            <w:lang w:bidi="th-TH"/>
                          </w:rPr>
                          <w:t>การจำหน่ายไฟฟ้าให้กับลูกค้า</w:t>
                        </w:r>
                      </w:p>
                      <w:p w14:paraId="6C5FDB9B" w14:textId="77777777" w:rsidR="00012A9B" w:rsidRPr="002B4486" w:rsidRDefault="00012A9B" w:rsidP="00012A9B">
                        <w:pPr>
                          <w:spacing w:before="240" w:after="0" w:line="240" w:lineRule="auto"/>
                          <w:jc w:val="center"/>
                          <w:rPr>
                            <w:rFonts w:ascii="Tahoma" w:eastAsia="Times New Roman" w:hAnsi="Tahoma" w:cs="Tahoma"/>
                            <w:b/>
                            <w:bCs/>
                            <w:color w:val="D9D9D9" w:themeColor="background1" w:themeShade="D9"/>
                            <w:sz w:val="18"/>
                            <w:szCs w:val="18"/>
                            <w:lang w:bidi="th-TH"/>
                          </w:rPr>
                        </w:pPr>
                        <w:r w:rsidRPr="002B4486">
                          <w:rPr>
                            <w:rFonts w:ascii="Tahoma" w:eastAsia="Times New Roman" w:hAnsi="Tahoma" w:cs="Tahoma" w:hint="cs"/>
                            <w:b/>
                            <w:bCs/>
                            <w:color w:val="D9D9D9" w:themeColor="background1" w:themeShade="D9"/>
                            <w:sz w:val="18"/>
                            <w:szCs w:val="18"/>
                            <w:cs/>
                            <w:lang w:bidi="th-TH"/>
                          </w:rPr>
                          <w:t>รูปภาพปัจจุบัน</w:t>
                        </w:r>
                        <w:r w:rsidRPr="002B4486">
                          <w:rPr>
                            <w:rFonts w:ascii="Tahoma" w:eastAsia="Times New Roman" w:hAnsi="Tahoma" w:cs="Tahoma"/>
                            <w:b/>
                            <w:bCs/>
                            <w:color w:val="D9D9D9" w:themeColor="background1" w:themeShade="D9"/>
                            <w:sz w:val="18"/>
                            <w:szCs w:val="18"/>
                            <w:lang w:bidi="th-TH"/>
                          </w:rPr>
                          <w:t xml:space="preserve"> </w:t>
                        </w:r>
                      </w:p>
                      <w:p w14:paraId="3478BBCD" w14:textId="77777777" w:rsidR="00012A9B" w:rsidRPr="002B4486" w:rsidRDefault="00012A9B" w:rsidP="00012A9B">
                        <w:pPr>
                          <w:spacing w:after="0" w:line="240" w:lineRule="auto"/>
                          <w:jc w:val="center"/>
                          <w:rPr>
                            <w:rFonts w:ascii="TH SarabunPSK" w:hAnsi="TH SarabunPSK" w:cs="TH SarabunPSK"/>
                            <w:color w:val="D9D9D9" w:themeColor="background1" w:themeShade="D9"/>
                            <w:sz w:val="18"/>
                            <w:szCs w:val="18"/>
                          </w:rPr>
                        </w:pPr>
                        <w:r w:rsidRPr="002B4486">
                          <w:rPr>
                            <w:rFonts w:ascii="Tahoma" w:eastAsia="Times New Roman" w:hAnsi="Tahoma" w:cs="Tahoma"/>
                            <w:b/>
                            <w:bCs/>
                            <w:color w:val="D9D9D9" w:themeColor="background1" w:themeShade="D9"/>
                            <w:sz w:val="18"/>
                            <w:szCs w:val="18"/>
                            <w:lang w:bidi="th-TH"/>
                          </w:rPr>
                          <w:t>(</w:t>
                        </w:r>
                        <w:r w:rsidRPr="002B4486">
                          <w:rPr>
                            <w:rFonts w:ascii="Tahoma" w:eastAsia="Times New Roman" w:hAnsi="Tahoma" w:cs="Tahoma" w:hint="cs"/>
                            <w:b/>
                            <w:bCs/>
                            <w:color w:val="D9D9D9" w:themeColor="background1" w:themeShade="D9"/>
                            <w:sz w:val="18"/>
                            <w:szCs w:val="18"/>
                            <w:cs/>
                            <w:lang w:bidi="th-TH"/>
                          </w:rPr>
                          <w:t>ต้องมีวันที่ระบุในรูปภาพ</w:t>
                        </w:r>
                        <w:r w:rsidRPr="002B4486">
                          <w:rPr>
                            <w:rFonts w:ascii="Tahoma" w:eastAsia="Times New Roman" w:hAnsi="Tahoma" w:cs="Tahoma"/>
                            <w:b/>
                            <w:bCs/>
                            <w:color w:val="D9D9D9" w:themeColor="background1" w:themeShade="D9"/>
                            <w:sz w:val="18"/>
                            <w:szCs w:val="18"/>
                            <w:lang w:bidi="th-TH"/>
                          </w:rPr>
                          <w:t>)</w:t>
                        </w:r>
                      </w:p>
                    </w:tc>
                    <w:tc>
                      <w:tcPr>
                        <w:tcW w:w="3380" w:type="dxa"/>
                      </w:tcPr>
                      <w:p w14:paraId="16C96FEE" w14:textId="77777777" w:rsidR="00012A9B" w:rsidRPr="002B4486" w:rsidRDefault="00012A9B" w:rsidP="00012A9B">
                        <w:pPr>
                          <w:spacing w:after="0" w:line="240" w:lineRule="auto"/>
                          <w:jc w:val="center"/>
                          <w:rPr>
                            <w:rFonts w:ascii="TH SarabunPSK" w:hAnsi="TH SarabunPSK" w:cs="TH SarabunPSK"/>
                            <w:color w:val="FF0000"/>
                            <w:sz w:val="18"/>
                            <w:szCs w:val="18"/>
                          </w:rPr>
                        </w:pPr>
                      </w:p>
                    </w:tc>
                  </w:tr>
                </w:tbl>
                <w:p w14:paraId="2E1EEBF5" w14:textId="08E492FD" w:rsidR="00012A9B" w:rsidRPr="00012A9B" w:rsidRDefault="00012A9B" w:rsidP="00012A9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</w:p>
              </w:tc>
              <w:tc>
                <w:tcPr>
                  <w:tcW w:w="3380" w:type="dxa"/>
                </w:tcPr>
                <w:p w14:paraId="734EDAA3" w14:textId="77777777" w:rsidR="00012A9B" w:rsidRPr="009105CE" w:rsidRDefault="00012A9B" w:rsidP="00012A9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0B086083" w14:textId="77777777" w:rsidR="00012A9B" w:rsidRDefault="00012A9B" w:rsidP="00FA4D3B">
            <w:pPr>
              <w:spacing w:after="0" w:line="240" w:lineRule="auto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548" w:type="dxa"/>
            <w:gridSpan w:val="7"/>
            <w:tcBorders>
              <w:bottom w:val="thinThickLargeGap" w:sz="24" w:space="0" w:color="auto"/>
            </w:tcBorders>
            <w:shd w:val="clear" w:color="auto" w:fill="auto"/>
            <w:vAlign w:val="center"/>
          </w:tcPr>
          <w:p w14:paraId="3BECEF90" w14:textId="77777777" w:rsidR="00E903D6" w:rsidRDefault="00E903D6" w:rsidP="00E903D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</w:pPr>
          </w:p>
          <w:p w14:paraId="59F0CE8B" w14:textId="77777777" w:rsidR="00E903D6" w:rsidRDefault="00E903D6" w:rsidP="00E903D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</w:pPr>
          </w:p>
          <w:p w14:paraId="183E0D10" w14:textId="0BAF2A27" w:rsidR="00E903D6" w:rsidRPr="002B4486" w:rsidRDefault="00E903D6" w:rsidP="00E903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D9D9D9" w:themeColor="background1" w:themeShade="D9"/>
                <w:sz w:val="18"/>
                <w:szCs w:val="18"/>
              </w:rPr>
            </w:pPr>
            <w:r>
              <w:rPr>
                <w:rFonts w:ascii="Tahoma" w:hAnsi="Tahoma" w:cs="Tahoma" w:hint="cs"/>
                <w:b/>
                <w:bCs/>
                <w:color w:val="D9D9D9" w:themeColor="background1" w:themeShade="D9"/>
                <w:sz w:val="18"/>
                <w:szCs w:val="18"/>
                <w:cs/>
                <w:lang w:bidi="th-TH"/>
              </w:rPr>
              <w:t>ภาพรวมการจำหน่ายไฟฟ้าให้กับลูกค้า</w:t>
            </w:r>
          </w:p>
          <w:p w14:paraId="1F87CC12" w14:textId="741AF60C" w:rsidR="00E903D6" w:rsidRPr="002B4486" w:rsidRDefault="00E903D6" w:rsidP="00E903D6">
            <w:pPr>
              <w:spacing w:before="240"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</w:pPr>
            <w:r w:rsidRPr="002B4486">
              <w:rPr>
                <w:rFonts w:ascii="Tahoma" w:eastAsia="Times New Roman" w:hAnsi="Tahoma" w:cs="Tahoma" w:hint="cs"/>
                <w:b/>
                <w:bCs/>
                <w:color w:val="D9D9D9" w:themeColor="background1" w:themeShade="D9"/>
                <w:sz w:val="18"/>
                <w:szCs w:val="18"/>
                <w:cs/>
                <w:lang w:bidi="th-TH"/>
              </w:rPr>
              <w:t>รูปภาพปัจจุบัน</w:t>
            </w:r>
          </w:p>
          <w:p w14:paraId="1EA99D3B" w14:textId="37AC9D4A" w:rsidR="00012A9B" w:rsidRDefault="00E903D6" w:rsidP="00E903D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  <w:r w:rsidRPr="002B4486">
              <w:rPr>
                <w:rFonts w:ascii="Tahoma" w:eastAsia="Times New Roman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  <w:t>(</w:t>
            </w:r>
            <w:r w:rsidRPr="002B4486">
              <w:rPr>
                <w:rFonts w:ascii="Tahoma" w:eastAsia="Times New Roman" w:hAnsi="Tahoma" w:cs="Tahoma" w:hint="cs"/>
                <w:b/>
                <w:bCs/>
                <w:color w:val="D9D9D9" w:themeColor="background1" w:themeShade="D9"/>
                <w:sz w:val="18"/>
                <w:szCs w:val="18"/>
                <w:cs/>
                <w:lang w:bidi="th-TH"/>
              </w:rPr>
              <w:t>ต้องมีวันที่ระบุในรูปภาพ</w:t>
            </w:r>
            <w:r w:rsidRPr="002B4486">
              <w:rPr>
                <w:rFonts w:ascii="Tahoma" w:eastAsia="Times New Roman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  <w:t>)</w:t>
            </w:r>
          </w:p>
          <w:p w14:paraId="1388A3D6" w14:textId="77777777" w:rsidR="00012A9B" w:rsidRDefault="00012A9B" w:rsidP="00FA4D3B">
            <w:pPr>
              <w:spacing w:after="0" w:line="240" w:lineRule="auto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60F751C2" w14:textId="77777777" w:rsidR="00012A9B" w:rsidRDefault="00012A9B" w:rsidP="00FA4D3B">
            <w:pPr>
              <w:spacing w:after="0" w:line="240" w:lineRule="auto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548" w:type="dxa"/>
            <w:gridSpan w:val="2"/>
            <w:tcBorders>
              <w:bottom w:val="thinThickLargeGap" w:sz="24" w:space="0" w:color="auto"/>
            </w:tcBorders>
            <w:shd w:val="clear" w:color="auto" w:fill="auto"/>
            <w:vAlign w:val="center"/>
          </w:tcPr>
          <w:p w14:paraId="0FF14BF3" w14:textId="77777777" w:rsidR="00E903D6" w:rsidRDefault="00E903D6" w:rsidP="00E903D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</w:pPr>
          </w:p>
          <w:p w14:paraId="66CE4B01" w14:textId="77777777" w:rsidR="00E903D6" w:rsidRDefault="00E903D6" w:rsidP="00E903D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</w:pPr>
          </w:p>
          <w:p w14:paraId="0840A5A4" w14:textId="36FB6E96" w:rsidR="00E903D6" w:rsidRPr="002B4486" w:rsidRDefault="00E903D6" w:rsidP="00E903D6">
            <w:pPr>
              <w:spacing w:after="0" w:line="240" w:lineRule="auto"/>
              <w:jc w:val="center"/>
              <w:rPr>
                <w:rFonts w:ascii="TH SarabunPSK" w:hAnsi="TH SarabunPSK" w:cs="TH SarabunPSK"/>
                <w:color w:val="D9D9D9" w:themeColor="background1" w:themeShade="D9"/>
                <w:sz w:val="18"/>
                <w:szCs w:val="18"/>
              </w:rPr>
            </w:pPr>
            <w:r>
              <w:rPr>
                <w:rFonts w:ascii="Tahoma" w:hAnsi="Tahoma" w:cs="Tahoma" w:hint="cs"/>
                <w:b/>
                <w:bCs/>
                <w:color w:val="D9D9D9" w:themeColor="background1" w:themeShade="D9"/>
                <w:sz w:val="18"/>
                <w:szCs w:val="18"/>
                <w:cs/>
                <w:lang w:bidi="th-TH"/>
              </w:rPr>
              <w:t>ภาพรวมการจำหน่ายไฟฟ้าให้กับลูกค้า</w:t>
            </w:r>
          </w:p>
          <w:p w14:paraId="331F2F37" w14:textId="77777777" w:rsidR="00E903D6" w:rsidRPr="002B4486" w:rsidRDefault="00E903D6" w:rsidP="00E903D6">
            <w:pPr>
              <w:spacing w:before="240"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</w:pPr>
            <w:r w:rsidRPr="002B4486">
              <w:rPr>
                <w:rFonts w:ascii="Tahoma" w:eastAsia="Times New Roman" w:hAnsi="Tahoma" w:cs="Tahoma" w:hint="cs"/>
                <w:b/>
                <w:bCs/>
                <w:color w:val="D9D9D9" w:themeColor="background1" w:themeShade="D9"/>
                <w:sz w:val="18"/>
                <w:szCs w:val="18"/>
                <w:cs/>
                <w:lang w:bidi="th-TH"/>
              </w:rPr>
              <w:t>รูปภาพปั</w:t>
            </w:r>
            <w:r w:rsidRPr="00E903D6">
              <w:rPr>
                <w:rFonts w:ascii="Tahoma" w:eastAsia="Times New Roman" w:hAnsi="Tahoma" w:cs="Tahoma" w:hint="cs"/>
                <w:b/>
                <w:bCs/>
                <w:color w:val="D9D9D9" w:themeColor="background1" w:themeShade="D9"/>
                <w:sz w:val="18"/>
                <w:szCs w:val="18"/>
                <w:cs/>
                <w:lang w:bidi="th-TH"/>
              </w:rPr>
              <w:t>จจุบัน</w:t>
            </w:r>
          </w:p>
          <w:p w14:paraId="4E631205" w14:textId="77777777" w:rsidR="00E903D6" w:rsidRDefault="00E903D6" w:rsidP="00E903D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  <w:r w:rsidRPr="002B4486">
              <w:rPr>
                <w:rFonts w:ascii="Tahoma" w:eastAsia="Times New Roman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  <w:t>(</w:t>
            </w:r>
            <w:r w:rsidRPr="002B4486">
              <w:rPr>
                <w:rFonts w:ascii="Tahoma" w:eastAsia="Times New Roman" w:hAnsi="Tahoma" w:cs="Tahoma" w:hint="cs"/>
                <w:b/>
                <w:bCs/>
                <w:color w:val="D9D9D9" w:themeColor="background1" w:themeShade="D9"/>
                <w:sz w:val="18"/>
                <w:szCs w:val="18"/>
                <w:cs/>
                <w:lang w:bidi="th-TH"/>
              </w:rPr>
              <w:t>ต้องมีวันที่ระบุในรูปภาพ</w:t>
            </w:r>
            <w:r w:rsidRPr="002B4486">
              <w:rPr>
                <w:rFonts w:ascii="Tahoma" w:eastAsia="Times New Roman" w:hAnsi="Tahoma" w:cs="Tahoma"/>
                <w:b/>
                <w:bCs/>
                <w:color w:val="D9D9D9" w:themeColor="background1" w:themeShade="D9"/>
                <w:sz w:val="18"/>
                <w:szCs w:val="18"/>
                <w:lang w:bidi="th-TH"/>
              </w:rPr>
              <w:t>)</w:t>
            </w:r>
          </w:p>
          <w:p w14:paraId="19D4544F" w14:textId="77777777" w:rsidR="00012A9B" w:rsidRDefault="00012A9B" w:rsidP="00FA4D3B">
            <w:pPr>
              <w:spacing w:after="0" w:line="240" w:lineRule="auto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</w:p>
          <w:p w14:paraId="700635E1" w14:textId="69BB5D85" w:rsidR="00012A9B" w:rsidRPr="00EF7E3D" w:rsidRDefault="00E903D6" w:rsidP="00E903D6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lang w:bidi="th-TH"/>
              </w:rPr>
            </w:pPr>
            <w:r w:rsidRPr="00E903D6">
              <w:rPr>
                <w:rFonts w:ascii="Tahoma" w:eastAsia="Times New Roman" w:hAnsi="Tahoma" w:cs="Tahoma" w:hint="cs"/>
                <w:color w:val="D9D9D9" w:themeColor="background1" w:themeShade="D9"/>
                <w:sz w:val="18"/>
                <w:szCs w:val="18"/>
                <w:cs/>
                <w:lang w:bidi="th-TH"/>
              </w:rPr>
              <w:t xml:space="preserve">กรณีมีการก่อสร้างระบบจำหน่ายไฟฟ้าให้ลูกค้าตรง </w:t>
            </w:r>
            <w:r w:rsidRPr="00E903D6">
              <w:rPr>
                <w:rFonts w:ascii="Tahoma" w:eastAsia="Times New Roman" w:hAnsi="Tahoma" w:cs="Tahoma"/>
                <w:color w:val="D9D9D9" w:themeColor="background1" w:themeShade="D9"/>
                <w:sz w:val="18"/>
                <w:szCs w:val="18"/>
                <w:lang w:bidi="th-TH"/>
              </w:rPr>
              <w:t>(</w:t>
            </w:r>
            <w:r w:rsidRPr="00E903D6">
              <w:rPr>
                <w:rFonts w:ascii="Tahoma" w:eastAsia="Times New Roman" w:hAnsi="Tahoma" w:cs="Tahoma" w:hint="cs"/>
                <w:color w:val="D9D9D9" w:themeColor="background1" w:themeShade="D9"/>
                <w:sz w:val="18"/>
                <w:szCs w:val="18"/>
                <w:cs/>
                <w:lang w:bidi="th-TH"/>
              </w:rPr>
              <w:t xml:space="preserve">ไม่รวมกรณี </w:t>
            </w:r>
            <w:r w:rsidRPr="00E903D6">
              <w:rPr>
                <w:rFonts w:ascii="Tahoma" w:eastAsia="Times New Roman" w:hAnsi="Tahoma" w:cs="Tahoma"/>
                <w:color w:val="D9D9D9" w:themeColor="background1" w:themeShade="D9"/>
                <w:sz w:val="18"/>
                <w:szCs w:val="18"/>
                <w:lang w:bidi="th-TH"/>
              </w:rPr>
              <w:t>Point of use)</w:t>
            </w:r>
          </w:p>
        </w:tc>
      </w:tr>
      <w:tr w:rsidR="007F4D5E" w:rsidRPr="00C406F3" w14:paraId="7A64FC2F" w14:textId="77777777" w:rsidTr="00E903D6">
        <w:trPr>
          <w:trHeight w:val="820"/>
        </w:trPr>
        <w:tc>
          <w:tcPr>
            <w:tcW w:w="2694" w:type="dxa"/>
            <w:gridSpan w:val="3"/>
            <w:tcBorders>
              <w:bottom w:val="thinThickLargeGap" w:sz="24" w:space="0" w:color="auto"/>
            </w:tcBorders>
            <w:shd w:val="clear" w:color="auto" w:fill="F2F2F2"/>
            <w:vAlign w:val="center"/>
          </w:tcPr>
          <w:p w14:paraId="0A9F2179" w14:textId="53131476" w:rsidR="007F4D5E" w:rsidRPr="007F4D5E" w:rsidRDefault="007F4D5E" w:rsidP="00FA4D3B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bidi="th-TH"/>
              </w:rPr>
            </w:pPr>
            <w:r w:rsidRPr="007F4D5E">
              <w:rPr>
                <w:rFonts w:ascii="Tahoma" w:hAnsi="Tahoma" w:cs="Tahoma" w:hint="cs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  <w:t xml:space="preserve">3.5 </w:t>
            </w:r>
            <w:r w:rsidRPr="007F4D5E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หนังสือตรวจจากการไฟฟ้า</w:t>
            </w: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bidi="th-TH"/>
              </w:rPr>
              <w:t xml:space="preserve"> (</w:t>
            </w:r>
            <w:r>
              <w:rPr>
                <w:rFonts w:ascii="Tahoma" w:hAnsi="Tahoma" w:cs="Tahoma" w:hint="cs"/>
                <w:b/>
                <w:bCs/>
                <w:color w:val="000000" w:themeColor="text1"/>
                <w:sz w:val="20"/>
                <w:szCs w:val="20"/>
                <w:cs/>
                <w:lang w:bidi="th-TH"/>
              </w:rPr>
              <w:t>ถ้ามี</w:t>
            </w: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bidi="th-TH"/>
              </w:rPr>
              <w:t>)</w:t>
            </w:r>
          </w:p>
        </w:tc>
        <w:tc>
          <w:tcPr>
            <w:tcW w:w="7938" w:type="dxa"/>
            <w:gridSpan w:val="10"/>
            <w:tcBorders>
              <w:bottom w:val="thinThickLargeGap" w:sz="24" w:space="0" w:color="auto"/>
            </w:tcBorders>
            <w:shd w:val="clear" w:color="auto" w:fill="auto"/>
            <w:vAlign w:val="center"/>
          </w:tcPr>
          <w:p w14:paraId="4772ECBA" w14:textId="77777777" w:rsidR="00BC4087" w:rsidRDefault="007F4D5E" w:rsidP="00FA4D3B">
            <w:pPr>
              <w:spacing w:after="0" w:line="240" w:lineRule="auto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28030F">
              <w:rPr>
                <w:rFonts w:ascii="Tahoma" w:eastAsia="Times New Roman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อนุญาตให้เชื่อมต่อกับการไฟฟ้า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   </w:t>
            </w:r>
            <w:r w:rsidR="00BC4087"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="00BC4087"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BC4087" w:rsidRPr="00EF7E3D">
              <w:rPr>
                <w:rFonts w:ascii="Tahoma" w:eastAsia="Times New Roman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ไม่</w:t>
            </w:r>
            <w:r w:rsidR="00BC4087">
              <w:rPr>
                <w:rFonts w:ascii="Tahoma" w:eastAsia="Times New Roman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อนุญาตให้เชื่อมต่อกับการไฟฟ้า</w:t>
            </w:r>
            <w:r w:rsidR="00BC4087" w:rsidRPr="00EF7E3D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   </w:t>
            </w:r>
          </w:p>
          <w:p w14:paraId="15D3D37C" w14:textId="4FE41986" w:rsidR="007F4D5E" w:rsidRPr="00EF7E3D" w:rsidRDefault="00BC4087" w:rsidP="00FA4D3B">
            <w:pPr>
              <w:spacing w:after="0" w:line="240" w:lineRule="auto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Pr="00EF7E3D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2B10F6">
              <w:rPr>
                <w:rFonts w:ascii="Tahoma" w:eastAsia="Times New Roman" w:hAnsi="Tahoma" w:cs="Tahoma" w:hint="cs"/>
                <w:color w:val="000000" w:themeColor="text1"/>
                <w:sz w:val="18"/>
                <w:szCs w:val="18"/>
                <w:cs/>
                <w:lang w:bidi="th-TH"/>
              </w:rPr>
              <w:t>ผู้รับใบอนุญาตจำหน่ายไฟฟ้าเอกชนรายอื่น</w:t>
            </w:r>
            <w:r w:rsidRPr="00EF7E3D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  </w:t>
            </w:r>
          </w:p>
        </w:tc>
      </w:tr>
      <w:bookmarkEnd w:id="4"/>
      <w:tr w:rsidR="00FA4D3B" w:rsidRPr="00987B7E" w14:paraId="0FF5699D" w14:textId="77777777" w:rsidTr="00E903D6">
        <w:trPr>
          <w:trHeight w:val="498"/>
        </w:trPr>
        <w:tc>
          <w:tcPr>
            <w:tcW w:w="10632" w:type="dxa"/>
            <w:gridSpan w:val="13"/>
            <w:shd w:val="clear" w:color="auto" w:fill="F2F2F2"/>
          </w:tcPr>
          <w:p w14:paraId="62E896FE" w14:textId="60FDE1E2" w:rsidR="00FA4D3B" w:rsidRPr="00B5360B" w:rsidRDefault="00FA4D3B" w:rsidP="00FA4D3B">
            <w:pPr>
              <w:spacing w:before="120"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>
              <w:br w:type="page"/>
            </w:r>
            <w:r w:rsidRPr="00B5360B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รูป</w:t>
            </w:r>
            <w:r w:rsidRPr="00B5360B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ภาพ</w:t>
            </w:r>
            <w:r w:rsidRPr="00B5360B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ระบบส่งจ่ายไฟฟ้าและอุปกรณ์ไฟฟ้าควบคุม</w:t>
            </w:r>
          </w:p>
        </w:tc>
      </w:tr>
      <w:tr w:rsidR="00FA4D3B" w:rsidRPr="00C5470E" w14:paraId="32285624" w14:textId="77777777" w:rsidTr="00E903D6">
        <w:trPr>
          <w:trHeight w:val="2863"/>
        </w:trPr>
        <w:tc>
          <w:tcPr>
            <w:tcW w:w="3686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67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80"/>
              <w:gridCol w:w="3380"/>
            </w:tblGrid>
            <w:tr w:rsidR="00FA4D3B" w:rsidRPr="009105CE" w14:paraId="7011C62A" w14:textId="77777777" w:rsidTr="0032279C">
              <w:trPr>
                <w:trHeight w:val="2396"/>
              </w:trPr>
              <w:tc>
                <w:tcPr>
                  <w:tcW w:w="3380" w:type="dxa"/>
                  <w:vAlign w:val="center"/>
                </w:tcPr>
                <w:p w14:paraId="54E16F9F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Synchronize</w:t>
                  </w:r>
                </w:p>
                <w:p w14:paraId="6783FA74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4D2C3039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  <w:p w14:paraId="3342CCC1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D9D9D9" w:themeColor="background1" w:themeShade="D9"/>
                      <w:sz w:val="18"/>
                      <w:szCs w:val="18"/>
                    </w:rPr>
                  </w:pPr>
                </w:p>
              </w:tc>
              <w:tc>
                <w:tcPr>
                  <w:tcW w:w="3380" w:type="dxa"/>
                </w:tcPr>
                <w:p w14:paraId="24B5DDFC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74EC2D3E" w14:textId="77777777" w:rsidR="00FA4D3B" w:rsidRPr="009105CE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color w:val="FF0000"/>
                <w:sz w:val="18"/>
                <w:szCs w:val="18"/>
                <w:rtl/>
                <w:cs/>
              </w:rPr>
            </w:pPr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ตู้</w:t>
            </w:r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 xml:space="preserve"> Synchronize</w:t>
            </w:r>
          </w:p>
        </w:tc>
        <w:tc>
          <w:tcPr>
            <w:tcW w:w="3544" w:type="dxa"/>
            <w:gridSpan w:val="7"/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9105CE" w14:paraId="6A5680D2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2390AA9F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Switch gear</w:t>
                  </w:r>
                </w:p>
                <w:p w14:paraId="7FEE5C6A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765C59B9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  <w:p w14:paraId="4FEAFAED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</w:p>
              </w:tc>
              <w:tc>
                <w:tcPr>
                  <w:tcW w:w="3255" w:type="dxa"/>
                  <w:vAlign w:val="center"/>
                </w:tcPr>
                <w:p w14:paraId="04A94585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</w:tcPr>
                <w:p w14:paraId="6CDCB69C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1398E5C3" w14:textId="77777777" w:rsidR="00FA4D3B" w:rsidRPr="009105CE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color w:val="FF0000"/>
                <w:sz w:val="18"/>
                <w:szCs w:val="18"/>
                <w:rtl/>
                <w:cs/>
              </w:rPr>
            </w:pPr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ตู้</w:t>
            </w:r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 xml:space="preserve"> Switch Gear</w:t>
            </w:r>
          </w:p>
        </w:tc>
        <w:tc>
          <w:tcPr>
            <w:tcW w:w="3402" w:type="dxa"/>
            <w:shd w:val="clear" w:color="auto" w:fill="auto"/>
            <w:vAlign w:val="center"/>
          </w:tcPr>
          <w:tbl>
            <w:tblPr>
              <w:tblStyle w:val="TableGrid"/>
              <w:tblW w:w="94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65"/>
              <w:gridCol w:w="3165"/>
              <w:gridCol w:w="3165"/>
            </w:tblGrid>
            <w:tr w:rsidR="00FA4D3B" w:rsidRPr="009105CE" w14:paraId="51E26D30" w14:textId="77777777" w:rsidTr="0032279C">
              <w:trPr>
                <w:trHeight w:val="2396"/>
              </w:trPr>
              <w:tc>
                <w:tcPr>
                  <w:tcW w:w="3165" w:type="dxa"/>
                  <w:vAlign w:val="center"/>
                </w:tcPr>
                <w:p w14:paraId="6BB32BC6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9105CE">
                    <w:rPr>
                      <w:rFonts w:ascii="Tahoma" w:hAnsi="Tahoma" w:cs="Tahoma"/>
                      <w:b/>
                      <w:bCs/>
                      <w:noProof/>
                      <w:color w:val="D9D9D9" w:themeColor="background1" w:themeShade="D9"/>
                      <w:sz w:val="18"/>
                      <w:szCs w:val="18"/>
                      <w:lang w:bidi="th-TH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2576" behindDoc="0" locked="0" layoutInCell="1" allowOverlap="1" wp14:anchorId="286476A2" wp14:editId="3127DB07">
                            <wp:simplePos x="0" y="0"/>
                            <wp:positionH relativeFrom="column">
                              <wp:posOffset>194310</wp:posOffset>
                            </wp:positionH>
                            <wp:positionV relativeFrom="paragraph">
                              <wp:posOffset>243205</wp:posOffset>
                            </wp:positionV>
                            <wp:extent cx="1615440" cy="754380"/>
                            <wp:effectExtent l="0" t="0" r="3810" b="7620"/>
                            <wp:wrapNone/>
                            <wp:docPr id="25" name="Text Box 2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1615440" cy="75438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lt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47572FA" w14:textId="77777777" w:rsidR="00FA4D3B" w:rsidRPr="00F67C3A" w:rsidRDefault="00FA4D3B" w:rsidP="003B264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  <w:r w:rsidRPr="00F67C3A"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>Relay Protection</w:t>
                                        </w:r>
                                      </w:p>
                                      <w:p w14:paraId="58C8E8BD" w14:textId="77777777" w:rsidR="00FA4D3B" w:rsidRPr="00F67C3A" w:rsidRDefault="00FA4D3B" w:rsidP="003B264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  <w:r w:rsidRPr="00F67C3A">
                                          <w:rPr>
                                            <w:rFonts w:ascii="Tahoma" w:eastAsia="Times New Roman" w:hAnsi="Tahoma" w:cs="Tahoma" w:hint="cs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cs/>
                                            <w:lang w:bidi="th-TH"/>
                                          </w:rPr>
                                          <w:t>รูปภาพปัจจุบัน</w:t>
                                        </w:r>
                                        <w:r w:rsidRPr="00F67C3A"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 xml:space="preserve"> </w:t>
                                        </w:r>
                                      </w:p>
                                      <w:p w14:paraId="2E9587AF" w14:textId="77777777" w:rsidR="00FA4D3B" w:rsidRPr="00F67C3A" w:rsidRDefault="00FA4D3B" w:rsidP="003B264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  <w:r w:rsidRPr="00F67C3A"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>(</w:t>
                                        </w:r>
                                        <w:r w:rsidRPr="00F67C3A">
                                          <w:rPr>
                                            <w:rFonts w:ascii="Tahoma" w:eastAsia="Times New Roman" w:hAnsi="Tahoma" w:cs="Tahoma" w:hint="cs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cs/>
                                            <w:lang w:bidi="th-TH"/>
                                          </w:rPr>
                                          <w:t>ต้องมีวันที่ระบุในรูปภาพ</w:t>
                                        </w:r>
                                        <w:r w:rsidRPr="00F67C3A"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>)</w:t>
                                        </w:r>
                                      </w:p>
                                      <w:p w14:paraId="39830311" w14:textId="77777777" w:rsidR="00FA4D3B" w:rsidRPr="002E75D1" w:rsidRDefault="00FA4D3B" w:rsidP="003B264C">
                                        <w:pPr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32"/>
                                            <w:szCs w:val="32"/>
                                            <w:lang w:bidi="th-TH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286476A2" id="Text Box 25" o:spid="_x0000_s1027" type="#_x0000_t202" style="position:absolute;left:0;text-align:left;margin-left:15.3pt;margin-top:19.15pt;width:127.2pt;height:59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" fillcolor="white [3201]" stroked="f" strokeweight=".5pt">
                            <v:textbox>
                              <w:txbxContent>
                                <w:p w14:paraId="747572FA" w14:textId="77777777" w:rsidR="00FA4D3B" w:rsidRPr="00F67C3A" w:rsidRDefault="00FA4D3B" w:rsidP="003B264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F67C3A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  <w:t>Relay Protection</w:t>
                                  </w:r>
                                </w:p>
                                <w:p w14:paraId="58C8E8BD" w14:textId="77777777" w:rsidR="00FA4D3B" w:rsidRPr="00F67C3A" w:rsidRDefault="00FA4D3B" w:rsidP="003B264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F67C3A">
                                    <w:rPr>
                                      <w:rFonts w:ascii="Tahoma" w:eastAsia="Times New Roman" w:hAnsi="Tahoma" w:cs="Tahoma" w:hint="cs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ูปภาพปัจจุบัน</w:t>
                                  </w:r>
                                  <w:r w:rsidRPr="00F67C3A"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  <w:t xml:space="preserve"> </w:t>
                                  </w:r>
                                </w:p>
                                <w:p w14:paraId="2E9587AF" w14:textId="77777777" w:rsidR="00FA4D3B" w:rsidRPr="00F67C3A" w:rsidRDefault="00FA4D3B" w:rsidP="003B264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F67C3A"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  <w:t>(</w:t>
                                  </w:r>
                                  <w:r w:rsidRPr="00F67C3A">
                                    <w:rPr>
                                      <w:rFonts w:ascii="Tahoma" w:eastAsia="Times New Roman" w:hAnsi="Tahoma" w:cs="Tahoma" w:hint="cs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ต้องมีวันที่ระบุในรูปภาพ</w:t>
                                  </w:r>
                                  <w:r w:rsidRPr="00F67C3A"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  <w:t>)</w:t>
                                  </w:r>
                                </w:p>
                                <w:p w14:paraId="39830311" w14:textId="77777777" w:rsidR="00FA4D3B" w:rsidRPr="002E75D1" w:rsidRDefault="00FA4D3B" w:rsidP="003B264C">
                                  <w:pPr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32"/>
                                      <w:szCs w:val="32"/>
                                      <w:lang w:bidi="th-TH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9105CE">
                    <w:rPr>
                      <w:rFonts w:ascii="Tahoma" w:hAnsi="Tahoma" w:cs="Tahoma"/>
                      <w:b/>
                      <w:bCs/>
                      <w:noProof/>
                      <w:color w:val="D9D9D9" w:themeColor="background1" w:themeShade="D9"/>
                      <w:sz w:val="18"/>
                      <w:szCs w:val="18"/>
                      <w:lang w:bidi="th-TH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1552" behindDoc="0" locked="0" layoutInCell="1" allowOverlap="1" wp14:anchorId="610A5B88" wp14:editId="65664EE4">
                            <wp:simplePos x="0" y="0"/>
                            <wp:positionH relativeFrom="column">
                              <wp:posOffset>4445</wp:posOffset>
                            </wp:positionH>
                            <wp:positionV relativeFrom="paragraph">
                              <wp:posOffset>-45085</wp:posOffset>
                            </wp:positionV>
                            <wp:extent cx="1839595" cy="1166495"/>
                            <wp:effectExtent l="0" t="0" r="8255" b="0"/>
                            <wp:wrapNone/>
                            <wp:docPr id="24" name="Rectangle 2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839595" cy="116649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A98DCAD" id="Rectangle 24" o:spid="_x0000_s1026" style="position:absolute;margin-left:.35pt;margin-top:-3.55pt;width:144.85pt;height:91.8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" fillcolor="white [3212]" stroked="f" strokeweight="2pt"/>
                        </w:pict>
                      </mc:Fallback>
                    </mc:AlternateContent>
                  </w:r>
                </w:p>
              </w:tc>
              <w:tc>
                <w:tcPr>
                  <w:tcW w:w="3165" w:type="dxa"/>
                  <w:vAlign w:val="center"/>
                </w:tcPr>
                <w:p w14:paraId="53A34523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165" w:type="dxa"/>
                </w:tcPr>
                <w:p w14:paraId="39A03372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76839CEE" w14:textId="77777777" w:rsidR="00FA4D3B" w:rsidRPr="009105CE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808080" w:themeColor="background1" w:themeShade="80"/>
                <w:sz w:val="18"/>
                <w:szCs w:val="18"/>
                <w:lang w:bidi="th-TH"/>
              </w:rPr>
            </w:pPr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ตู้</w:t>
            </w:r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 xml:space="preserve"> Relay Protection</w:t>
            </w:r>
          </w:p>
        </w:tc>
      </w:tr>
      <w:tr w:rsidR="00FA4D3B" w:rsidRPr="00C5470E" w14:paraId="217CB533" w14:textId="77777777" w:rsidTr="00E903D6">
        <w:trPr>
          <w:trHeight w:val="2862"/>
        </w:trPr>
        <w:tc>
          <w:tcPr>
            <w:tcW w:w="3686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67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80"/>
              <w:gridCol w:w="3380"/>
            </w:tblGrid>
            <w:tr w:rsidR="00FA4D3B" w:rsidRPr="009105CE" w14:paraId="6734C7A8" w14:textId="77777777" w:rsidTr="0032279C">
              <w:trPr>
                <w:trHeight w:val="2396"/>
              </w:trPr>
              <w:tc>
                <w:tcPr>
                  <w:tcW w:w="3380" w:type="dxa"/>
                  <w:vAlign w:val="center"/>
                </w:tcPr>
                <w:p w14:paraId="507D6A56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D9D9D9" w:themeColor="background1" w:themeShade="D9"/>
                      <w:sz w:val="18"/>
                      <w:szCs w:val="18"/>
                    </w:rPr>
                  </w:pPr>
                  <w:r w:rsidRPr="009105CE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CB</w:t>
                  </w:r>
                </w:p>
                <w:p w14:paraId="7665351D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23B38B81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  <w:p w14:paraId="39FB91FB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D9D9D9" w:themeColor="background1" w:themeShade="D9"/>
                      <w:sz w:val="18"/>
                      <w:szCs w:val="18"/>
                    </w:rPr>
                  </w:pPr>
                </w:p>
              </w:tc>
              <w:tc>
                <w:tcPr>
                  <w:tcW w:w="3380" w:type="dxa"/>
                </w:tcPr>
                <w:p w14:paraId="031C13EB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6EDC5518" w14:textId="77777777" w:rsidR="00FA4D3B" w:rsidRPr="009105CE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color w:val="FF0000"/>
                <w:sz w:val="18"/>
                <w:szCs w:val="18"/>
                <w:rtl/>
                <w:cs/>
              </w:rPr>
            </w:pPr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ตู้</w:t>
            </w:r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lang w:bidi="th-TH"/>
              </w:rPr>
              <w:t xml:space="preserve"> Circuit Breaker</w:t>
            </w:r>
          </w:p>
        </w:tc>
        <w:tc>
          <w:tcPr>
            <w:tcW w:w="3544" w:type="dxa"/>
            <w:gridSpan w:val="7"/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9105CE" w14:paraId="09BF0D1E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15B95B21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Transmission Line</w:t>
                  </w:r>
                </w:p>
                <w:p w14:paraId="02E9B990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5B80821B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  <w:p w14:paraId="6C0C39DF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</w:p>
              </w:tc>
              <w:tc>
                <w:tcPr>
                  <w:tcW w:w="3255" w:type="dxa"/>
                  <w:vAlign w:val="center"/>
                </w:tcPr>
                <w:p w14:paraId="2C151EB8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</w:tcPr>
                <w:p w14:paraId="41483250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0166FA84" w14:textId="77777777" w:rsidR="00FA4D3B" w:rsidRPr="009105CE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color w:val="FF0000"/>
                <w:sz w:val="18"/>
                <w:szCs w:val="18"/>
                <w:rtl/>
                <w:cs/>
              </w:rPr>
            </w:pPr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แนวสายส่งไฟฟ้า</w:t>
            </w:r>
          </w:p>
        </w:tc>
        <w:tc>
          <w:tcPr>
            <w:tcW w:w="3402" w:type="dxa"/>
            <w:shd w:val="clear" w:color="auto" w:fill="auto"/>
            <w:vAlign w:val="center"/>
          </w:tcPr>
          <w:tbl>
            <w:tblPr>
              <w:tblStyle w:val="TableGrid"/>
              <w:tblW w:w="94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65"/>
              <w:gridCol w:w="3165"/>
              <w:gridCol w:w="3165"/>
            </w:tblGrid>
            <w:tr w:rsidR="00FA4D3B" w:rsidRPr="009105CE" w14:paraId="7DCF9667" w14:textId="77777777" w:rsidTr="0032279C">
              <w:trPr>
                <w:trHeight w:val="2396"/>
              </w:trPr>
              <w:tc>
                <w:tcPr>
                  <w:tcW w:w="3165" w:type="dxa"/>
                  <w:vAlign w:val="center"/>
                </w:tcPr>
                <w:p w14:paraId="66A5396C" w14:textId="77777777" w:rsidR="00FA4D3B" w:rsidRPr="00F67C3A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</w:pPr>
                  <w:r w:rsidRPr="00F67C3A">
                    <w:rPr>
                      <w:rFonts w:ascii="Tahoma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>Transformer</w:t>
                  </w:r>
                </w:p>
                <w:p w14:paraId="6B98C929" w14:textId="77777777" w:rsidR="00FA4D3B" w:rsidRPr="00F67C3A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</w:pPr>
                  <w:r w:rsidRPr="00F67C3A">
                    <w:rPr>
                      <w:rFonts w:ascii="Tahoma" w:eastAsia="Times New Roman" w:hAnsi="Tahoma" w:cs="Tahoma" w:hint="cs"/>
                      <w:b/>
                      <w:bCs/>
                      <w:color w:val="BFBFBF" w:themeColor="background1" w:themeShade="BF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</w:p>
                <w:p w14:paraId="5F6A28E5" w14:textId="77777777" w:rsidR="00FA4D3B" w:rsidRPr="00F67C3A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</w:pPr>
                  <w:r w:rsidRPr="00F67C3A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>(</w:t>
                  </w:r>
                  <w:r w:rsidRPr="00F67C3A">
                    <w:rPr>
                      <w:rFonts w:ascii="Tahoma" w:eastAsia="Times New Roman" w:hAnsi="Tahoma" w:cs="Tahoma" w:hint="cs"/>
                      <w:b/>
                      <w:bCs/>
                      <w:color w:val="BFBFBF" w:themeColor="background1" w:themeShade="BF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F67C3A">
                    <w:rPr>
                      <w:rFonts w:ascii="Tahoma" w:eastAsia="Times New Roman" w:hAnsi="Tahoma" w:cs="Tahoma"/>
                      <w:b/>
                      <w:bCs/>
                      <w:color w:val="BFBFBF" w:themeColor="background1" w:themeShade="BF"/>
                      <w:sz w:val="18"/>
                      <w:szCs w:val="18"/>
                      <w:lang w:bidi="th-TH"/>
                    </w:rPr>
                    <w:t>)</w:t>
                  </w:r>
                </w:p>
                <w:p w14:paraId="06AFD4E7" w14:textId="77777777" w:rsidR="00FA4D3B" w:rsidRPr="009105CE" w:rsidRDefault="00FA4D3B" w:rsidP="00FA4D3B">
                  <w:pPr>
                    <w:spacing w:after="0" w:line="240" w:lineRule="auto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</w:p>
              </w:tc>
              <w:tc>
                <w:tcPr>
                  <w:tcW w:w="3165" w:type="dxa"/>
                  <w:vAlign w:val="center"/>
                </w:tcPr>
                <w:p w14:paraId="22875120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165" w:type="dxa"/>
                </w:tcPr>
                <w:p w14:paraId="3C3FFCBC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1FC9F304" w14:textId="77777777" w:rsidR="00FA4D3B" w:rsidRPr="009105CE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808080" w:themeColor="background1" w:themeShade="80"/>
                <w:sz w:val="18"/>
                <w:szCs w:val="18"/>
                <w:lang w:bidi="th-TH"/>
              </w:rPr>
            </w:pPr>
            <w:bookmarkStart w:id="5" w:name="_Hlk63591603"/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หม้อแปลงภายในโรงไฟฟ้า</w:t>
            </w:r>
            <w:bookmarkEnd w:id="5"/>
          </w:p>
        </w:tc>
      </w:tr>
      <w:tr w:rsidR="00FA4D3B" w:rsidRPr="00C5470E" w14:paraId="5F353753" w14:textId="77777777" w:rsidTr="00E903D6">
        <w:trPr>
          <w:trHeight w:val="2846"/>
        </w:trPr>
        <w:tc>
          <w:tcPr>
            <w:tcW w:w="3686" w:type="dxa"/>
            <w:gridSpan w:val="5"/>
            <w:shd w:val="clear" w:color="auto" w:fill="auto"/>
            <w:vAlign w:val="center"/>
          </w:tcPr>
          <w:tbl>
            <w:tblPr>
              <w:tblStyle w:val="TableGrid"/>
              <w:tblW w:w="67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80"/>
              <w:gridCol w:w="3380"/>
            </w:tblGrid>
            <w:tr w:rsidR="00FA4D3B" w:rsidRPr="009105CE" w14:paraId="23D21F12" w14:textId="77777777" w:rsidTr="0032279C">
              <w:trPr>
                <w:trHeight w:val="2396"/>
              </w:trPr>
              <w:tc>
                <w:tcPr>
                  <w:tcW w:w="3380" w:type="dxa"/>
                  <w:vAlign w:val="center"/>
                </w:tcPr>
                <w:p w14:paraId="484029B6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D9D9D9" w:themeColor="background1" w:themeShade="D9"/>
                      <w:sz w:val="18"/>
                      <w:szCs w:val="18"/>
                    </w:rPr>
                  </w:pPr>
                  <w:r w:rsidRPr="009105CE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lastRenderedPageBreak/>
                    <w:t>Metering</w:t>
                  </w:r>
                </w:p>
                <w:p w14:paraId="608D1032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1EB32947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  <w:p w14:paraId="5A435DD6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D9D9D9" w:themeColor="background1" w:themeShade="D9"/>
                      <w:sz w:val="18"/>
                      <w:szCs w:val="18"/>
                    </w:rPr>
                  </w:pPr>
                </w:p>
              </w:tc>
              <w:tc>
                <w:tcPr>
                  <w:tcW w:w="3380" w:type="dxa"/>
                </w:tcPr>
                <w:p w14:paraId="6573BACC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4EFEABC9" w14:textId="77777777" w:rsidR="00FA4D3B" w:rsidRPr="009105CE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color w:val="FF0000"/>
                <w:sz w:val="18"/>
                <w:szCs w:val="18"/>
                <w:rtl/>
                <w:cs/>
              </w:rPr>
            </w:pPr>
            <w:bookmarkStart w:id="6" w:name="_Hlk63591617"/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มิเตอร์ภายในโรงไฟฟ้า</w:t>
            </w:r>
            <w:bookmarkEnd w:id="6"/>
          </w:p>
        </w:tc>
        <w:tc>
          <w:tcPr>
            <w:tcW w:w="3544" w:type="dxa"/>
            <w:gridSpan w:val="7"/>
            <w:shd w:val="clear" w:color="auto" w:fill="auto"/>
            <w:vAlign w:val="center"/>
          </w:tcPr>
          <w:tbl>
            <w:tblPr>
              <w:tblStyle w:val="TableGrid"/>
              <w:tblW w:w="97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55"/>
              <w:gridCol w:w="3255"/>
              <w:gridCol w:w="3255"/>
            </w:tblGrid>
            <w:tr w:rsidR="00FA4D3B" w:rsidRPr="009105CE" w14:paraId="6D8C9517" w14:textId="77777777" w:rsidTr="0032279C">
              <w:trPr>
                <w:trHeight w:val="2395"/>
              </w:trPr>
              <w:tc>
                <w:tcPr>
                  <w:tcW w:w="3255" w:type="dxa"/>
                  <w:vAlign w:val="center"/>
                </w:tcPr>
                <w:p w14:paraId="1B112B58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lang w:bidi="th-TH"/>
                    </w:rPr>
                  </w:pPr>
                  <w:bookmarkStart w:id="7" w:name="_Hlk63591632"/>
                  <w:r w:rsidRPr="009105CE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Metering</w:t>
                  </w:r>
                </w:p>
                <w:p w14:paraId="7CB882F7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รูปภาพปัจจุบัน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  <w:p w14:paraId="4D85402E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</w:pP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(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cs/>
                      <w:lang w:bidi="th-TH"/>
                    </w:rPr>
                    <w:t>ต้องมีวันที่ระบุในรูปภาพ</w:t>
                  </w:r>
                  <w:r w:rsidRPr="009105CE">
                    <w:rPr>
                      <w:rFonts w:ascii="Tahoma" w:eastAsia="Times New Roman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>)</w:t>
                  </w:r>
                </w:p>
                <w:p w14:paraId="0BFC07B2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</w:p>
              </w:tc>
              <w:tc>
                <w:tcPr>
                  <w:tcW w:w="3255" w:type="dxa"/>
                  <w:vAlign w:val="center"/>
                </w:tcPr>
                <w:p w14:paraId="5EBFE91D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255" w:type="dxa"/>
                </w:tcPr>
                <w:p w14:paraId="035EF93F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45407DD4" w14:textId="77777777" w:rsidR="00FA4D3B" w:rsidRPr="009105CE" w:rsidRDefault="00FA4D3B" w:rsidP="00FA4D3B">
            <w:pPr>
              <w:spacing w:after="0" w:line="240" w:lineRule="auto"/>
              <w:jc w:val="center"/>
              <w:rPr>
                <w:rFonts w:ascii="Tahoma" w:hAnsi="Tahoma" w:cs="Tahoma"/>
                <w:color w:val="FF0000"/>
                <w:sz w:val="18"/>
                <w:szCs w:val="18"/>
                <w:rtl/>
                <w:cs/>
              </w:rPr>
            </w:pPr>
            <w:bookmarkStart w:id="8" w:name="_Hlk63591647"/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มิเตอร์ซื้อขายไฟฟ้า</w:t>
            </w:r>
            <w:bookmarkEnd w:id="7"/>
            <w:bookmarkEnd w:id="8"/>
          </w:p>
        </w:tc>
        <w:tc>
          <w:tcPr>
            <w:tcW w:w="3402" w:type="dxa"/>
            <w:shd w:val="clear" w:color="auto" w:fill="auto"/>
            <w:vAlign w:val="center"/>
          </w:tcPr>
          <w:tbl>
            <w:tblPr>
              <w:tblStyle w:val="TableGrid"/>
              <w:tblW w:w="94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65"/>
              <w:gridCol w:w="3165"/>
              <w:gridCol w:w="3165"/>
            </w:tblGrid>
            <w:tr w:rsidR="00FA4D3B" w:rsidRPr="009105CE" w14:paraId="47E3A6A3" w14:textId="77777777" w:rsidTr="0032279C">
              <w:trPr>
                <w:trHeight w:val="2396"/>
              </w:trPr>
              <w:tc>
                <w:tcPr>
                  <w:tcW w:w="3165" w:type="dxa"/>
                  <w:vAlign w:val="center"/>
                </w:tcPr>
                <w:p w14:paraId="56280C33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b/>
                      <w:bCs/>
                      <w:color w:val="808080" w:themeColor="background1" w:themeShade="80"/>
                      <w:sz w:val="18"/>
                      <w:szCs w:val="18"/>
                      <w:cs/>
                      <w:lang w:bidi="th-TH"/>
                    </w:rPr>
                  </w:pPr>
                  <w:r w:rsidRPr="009105CE">
                    <w:rPr>
                      <w:rFonts w:ascii="Tahoma" w:hAnsi="Tahoma" w:cs="Tahoma"/>
                      <w:b/>
                      <w:bCs/>
                      <w:noProof/>
                      <w:color w:val="D9D9D9" w:themeColor="background1" w:themeShade="D9"/>
                      <w:sz w:val="18"/>
                      <w:szCs w:val="18"/>
                      <w:lang w:bidi="th-TH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4624" behindDoc="0" locked="0" layoutInCell="1" allowOverlap="1" wp14:anchorId="20ED5C8B" wp14:editId="4D04008F">
                            <wp:simplePos x="0" y="0"/>
                            <wp:positionH relativeFrom="column">
                              <wp:posOffset>147320</wp:posOffset>
                            </wp:positionH>
                            <wp:positionV relativeFrom="paragraph">
                              <wp:posOffset>232410</wp:posOffset>
                            </wp:positionV>
                            <wp:extent cx="1643380" cy="829310"/>
                            <wp:effectExtent l="0" t="0" r="0" b="8890"/>
                            <wp:wrapNone/>
                            <wp:docPr id="35" name="Text Box 3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1643380" cy="82931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lt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2196962" w14:textId="77777777" w:rsidR="00FA4D3B" w:rsidRPr="00F67C3A" w:rsidRDefault="00FA4D3B" w:rsidP="003B264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  <w:r w:rsidRPr="00F67C3A"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>Transformer</w:t>
                                        </w:r>
                                      </w:p>
                                      <w:p w14:paraId="53ECB602" w14:textId="77777777" w:rsidR="00FA4D3B" w:rsidRPr="00F67C3A" w:rsidRDefault="00FA4D3B" w:rsidP="003B264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  <w:r w:rsidRPr="00F67C3A">
                                          <w:rPr>
                                            <w:rFonts w:ascii="Tahoma" w:eastAsia="Times New Roman" w:hAnsi="Tahoma" w:cs="Tahoma" w:hint="cs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cs/>
                                            <w:lang w:bidi="th-TH"/>
                                          </w:rPr>
                                          <w:t>รูปภาพปัจจุบัน</w:t>
                                        </w:r>
                                      </w:p>
                                      <w:p w14:paraId="3B0F49A9" w14:textId="77777777" w:rsidR="00FA4D3B" w:rsidRPr="00F67C3A" w:rsidRDefault="00FA4D3B" w:rsidP="003B264C">
                                        <w:pPr>
                                          <w:spacing w:after="0" w:line="240" w:lineRule="auto"/>
                                          <w:jc w:val="center"/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</w:pPr>
                                        <w:r w:rsidRPr="00F67C3A"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>(</w:t>
                                        </w:r>
                                        <w:r w:rsidRPr="00F67C3A">
                                          <w:rPr>
                                            <w:rFonts w:ascii="Tahoma" w:eastAsia="Times New Roman" w:hAnsi="Tahoma" w:cs="Tahoma" w:hint="cs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cs/>
                                            <w:lang w:bidi="th-TH"/>
                                          </w:rPr>
                                          <w:t>ต้องมีวันที่ระบุในรูปภาพ</w:t>
                                        </w:r>
                                        <w:r w:rsidRPr="00F67C3A">
                                          <w:rPr>
                                            <w:rFonts w:ascii="Tahoma" w:eastAsia="Times New Roman" w:hAnsi="Tahoma" w:cs="Tahoma"/>
                                            <w:b/>
                                            <w:bCs/>
                                            <w:color w:val="BFBFBF" w:themeColor="background1" w:themeShade="BF"/>
                                            <w:sz w:val="18"/>
                                            <w:szCs w:val="18"/>
                                            <w:lang w:bidi="th-TH"/>
                                          </w:rPr>
                                          <w:t>)</w:t>
                                        </w:r>
                                      </w:p>
                                      <w:p w14:paraId="5489B78D" w14:textId="77777777" w:rsidR="00FA4D3B" w:rsidRPr="009105CE" w:rsidRDefault="00FA4D3B" w:rsidP="003B264C">
                                        <w:pPr>
                                          <w:rPr>
                                            <w:rFonts w:ascii="Tahoma" w:hAnsi="Tahoma" w:cs="Tahoma"/>
                                            <w:b/>
                                            <w:bCs/>
                                            <w:color w:val="D9D9D9" w:themeColor="background1" w:themeShade="D9"/>
                                            <w:sz w:val="32"/>
                                            <w:szCs w:val="32"/>
                                            <w:lang w:bidi="th-TH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20ED5C8B" id="Text Box 35" o:spid="_x0000_s1028" type="#_x0000_t202" style="position:absolute;left:0;text-align:left;margin-left:11.6pt;margin-top:18.3pt;width:129.4pt;height:65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" fillcolor="white [3201]" stroked="f" strokeweight=".5pt">
                            <v:textbox>
                              <w:txbxContent>
                                <w:p w14:paraId="72196962" w14:textId="77777777" w:rsidR="00FA4D3B" w:rsidRPr="00F67C3A" w:rsidRDefault="00FA4D3B" w:rsidP="003B264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F67C3A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  <w:t>Transformer</w:t>
                                  </w:r>
                                </w:p>
                                <w:p w14:paraId="53ECB602" w14:textId="77777777" w:rsidR="00FA4D3B" w:rsidRPr="00F67C3A" w:rsidRDefault="00FA4D3B" w:rsidP="003B264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F67C3A">
                                    <w:rPr>
                                      <w:rFonts w:ascii="Tahoma" w:eastAsia="Times New Roman" w:hAnsi="Tahoma" w:cs="Tahoma" w:hint="cs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รูปภาพปัจจุบัน</w:t>
                                  </w:r>
                                </w:p>
                                <w:p w14:paraId="3B0F49A9" w14:textId="77777777" w:rsidR="00FA4D3B" w:rsidRPr="00F67C3A" w:rsidRDefault="00FA4D3B" w:rsidP="003B264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</w:pPr>
                                  <w:r w:rsidRPr="00F67C3A"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  <w:t>(</w:t>
                                  </w:r>
                                  <w:r w:rsidRPr="00F67C3A">
                                    <w:rPr>
                                      <w:rFonts w:ascii="Tahoma" w:eastAsia="Times New Roman" w:hAnsi="Tahoma" w:cs="Tahoma" w:hint="cs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cs/>
                                      <w:lang w:bidi="th-TH"/>
                                    </w:rPr>
                                    <w:t>ต้องมีวันที่ระบุในรูปภาพ</w:t>
                                  </w:r>
                                  <w:r w:rsidRPr="00F67C3A">
                                    <w:rPr>
                                      <w:rFonts w:ascii="Tahoma" w:eastAsia="Times New Roman" w:hAnsi="Tahoma" w:cs="Tahoma"/>
                                      <w:b/>
                                      <w:bCs/>
                                      <w:color w:val="BFBFBF" w:themeColor="background1" w:themeShade="BF"/>
                                      <w:sz w:val="18"/>
                                      <w:szCs w:val="18"/>
                                      <w:lang w:bidi="th-TH"/>
                                    </w:rPr>
                                    <w:t>)</w:t>
                                  </w:r>
                                </w:p>
                                <w:p w14:paraId="5489B78D" w14:textId="77777777" w:rsidR="00FA4D3B" w:rsidRPr="009105CE" w:rsidRDefault="00FA4D3B" w:rsidP="003B264C">
                                  <w:pPr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D9D9D9" w:themeColor="background1" w:themeShade="D9"/>
                                      <w:sz w:val="32"/>
                                      <w:szCs w:val="32"/>
                                      <w:lang w:bidi="th-TH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9105CE">
                    <w:rPr>
                      <w:rFonts w:ascii="Tahoma" w:hAnsi="Tahoma" w:cs="Tahoma"/>
                      <w:b/>
                      <w:bCs/>
                      <w:noProof/>
                      <w:color w:val="D9D9D9" w:themeColor="background1" w:themeShade="D9"/>
                      <w:sz w:val="18"/>
                      <w:szCs w:val="18"/>
                      <w:lang w:bidi="th-TH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600" behindDoc="0" locked="0" layoutInCell="1" allowOverlap="1" wp14:anchorId="2D965367" wp14:editId="7B0A6E02">
                            <wp:simplePos x="0" y="0"/>
                            <wp:positionH relativeFrom="column">
                              <wp:posOffset>-12065</wp:posOffset>
                            </wp:positionH>
                            <wp:positionV relativeFrom="paragraph">
                              <wp:posOffset>-33655</wp:posOffset>
                            </wp:positionV>
                            <wp:extent cx="1839595" cy="1166495"/>
                            <wp:effectExtent l="0" t="0" r="8255" b="0"/>
                            <wp:wrapNone/>
                            <wp:docPr id="34" name="Rectangle 3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839595" cy="116649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ysClr val="window" lastClr="FFFFFF"/>
                                    </a:solidFill>
                                    <a:ln w="25400" cap="flat" cmpd="sng" algn="ctr">
                                      <a:noFill/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28670E9" id="Rectangle 34" o:spid="_x0000_s1026" style="position:absolute;margin-left:-.95pt;margin-top:-2.65pt;width:144.85pt;height:91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" fillcolor="window" stroked="f" strokeweight="2pt"/>
                        </w:pict>
                      </mc:Fallback>
                    </mc:AlternateContent>
                  </w:r>
                  <w:r w:rsidRPr="009105CE">
                    <w:rPr>
                      <w:rFonts w:ascii="Tahoma" w:hAnsi="Tahoma" w:cs="Tahoma"/>
                      <w:b/>
                      <w:bCs/>
                      <w:color w:val="D9D9D9" w:themeColor="background1" w:themeShade="D9"/>
                      <w:sz w:val="18"/>
                      <w:szCs w:val="18"/>
                      <w:lang w:bidi="th-TH"/>
                    </w:rPr>
                    <w:t xml:space="preserve"> </w:t>
                  </w:r>
                </w:p>
              </w:tc>
              <w:tc>
                <w:tcPr>
                  <w:tcW w:w="3165" w:type="dxa"/>
                  <w:vAlign w:val="center"/>
                </w:tcPr>
                <w:p w14:paraId="5968E6BA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  <w:tc>
                <w:tcPr>
                  <w:tcW w:w="3165" w:type="dxa"/>
                </w:tcPr>
                <w:p w14:paraId="2868647C" w14:textId="77777777" w:rsidR="00FA4D3B" w:rsidRPr="009105CE" w:rsidRDefault="00FA4D3B" w:rsidP="00FA4D3B">
                  <w:pPr>
                    <w:spacing w:after="0" w:line="240" w:lineRule="auto"/>
                    <w:jc w:val="center"/>
                    <w:rPr>
                      <w:rFonts w:ascii="Tahoma" w:hAnsi="Tahoma" w:cs="Tahoma"/>
                      <w:color w:val="FF0000"/>
                      <w:sz w:val="18"/>
                      <w:szCs w:val="18"/>
                    </w:rPr>
                  </w:pPr>
                </w:p>
              </w:tc>
            </w:tr>
          </w:tbl>
          <w:p w14:paraId="037CA0E6" w14:textId="77777777" w:rsidR="00FA4D3B" w:rsidRPr="009105CE" w:rsidRDefault="00FA4D3B" w:rsidP="00FA4D3B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808080" w:themeColor="background1" w:themeShade="80"/>
                <w:sz w:val="18"/>
                <w:szCs w:val="18"/>
                <w:lang w:bidi="th-TH"/>
              </w:rPr>
            </w:pPr>
            <w:bookmarkStart w:id="9" w:name="_Hlk63591665"/>
            <w:r w:rsidRPr="009105CE">
              <w:rPr>
                <w:rFonts w:ascii="Tahoma" w:eastAsia="Times New Roman" w:hAnsi="Tahoma" w:cs="Tahoma"/>
                <w:color w:val="BFBFBF" w:themeColor="background1" w:themeShade="BF"/>
                <w:sz w:val="18"/>
                <w:szCs w:val="18"/>
                <w:cs/>
                <w:lang w:bidi="th-TH"/>
              </w:rPr>
              <w:t>หม้อแปลงจำหน่ายไฟฟ้า</w:t>
            </w:r>
            <w:bookmarkEnd w:id="9"/>
          </w:p>
        </w:tc>
      </w:tr>
      <w:tr w:rsidR="003B264C" w:rsidRPr="0078622B" w14:paraId="21C9862F" w14:textId="77777777" w:rsidTr="00E903D6">
        <w:trPr>
          <w:trHeight w:val="406"/>
        </w:trPr>
        <w:tc>
          <w:tcPr>
            <w:tcW w:w="10632" w:type="dxa"/>
            <w:gridSpan w:val="13"/>
            <w:shd w:val="clear" w:color="auto" w:fill="FDE9D9" w:themeFill="accent6" w:themeFillTint="33"/>
            <w:vAlign w:val="center"/>
          </w:tcPr>
          <w:p w14:paraId="29078D6E" w14:textId="77777777" w:rsidR="003B264C" w:rsidRPr="00491C70" w:rsidRDefault="003B264C" w:rsidP="0032279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</w:pPr>
            <w:r>
              <w:br w:type="page"/>
            </w:r>
            <w:bookmarkStart w:id="10" w:name="_Hlk63535580"/>
            <w:r>
              <w:br w:type="page"/>
            </w:r>
            <w:r w:rsidRPr="00491C70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 xml:space="preserve">ส่วนที่ 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4</w:t>
            </w:r>
            <w:r w:rsidRPr="00491C70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 xml:space="preserve"> ข้อมูล</w:t>
            </w:r>
            <w:r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>ด้าน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อาชีวอนามัยและ</w:t>
            </w:r>
            <w:r w:rsidRPr="00CC14E6"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>ความปลอดภัย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ของ</w:t>
            </w:r>
            <w:r w:rsidRPr="00CC14E6"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>โรงไฟฟ้า</w:t>
            </w:r>
          </w:p>
        </w:tc>
      </w:tr>
      <w:tr w:rsidR="003B264C" w:rsidRPr="00F515E3" w14:paraId="2DD47368" w14:textId="77777777" w:rsidTr="00E903D6">
        <w:trPr>
          <w:trHeight w:val="455"/>
        </w:trPr>
        <w:tc>
          <w:tcPr>
            <w:tcW w:w="10632" w:type="dxa"/>
            <w:gridSpan w:val="13"/>
            <w:shd w:val="clear" w:color="auto" w:fill="D9D9D9"/>
            <w:vAlign w:val="center"/>
          </w:tcPr>
          <w:p w14:paraId="4B2D8F04" w14:textId="77777777" w:rsidR="003B264C" w:rsidRPr="004F7285" w:rsidRDefault="003B264C" w:rsidP="0032279C">
            <w:pPr>
              <w:spacing w:after="0" w:line="240" w:lineRule="auto"/>
              <w:rPr>
                <w:rFonts w:ascii="Tahoma" w:hAnsi="Tahoma" w:cs="Tahoma"/>
                <w:b/>
                <w:bCs/>
                <w:cs/>
                <w:lang w:bidi="th-TH"/>
              </w:rPr>
            </w:pPr>
            <w:r w:rsidRPr="006127C5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4.1 </w:t>
            </w:r>
            <w:r w:rsidRPr="006127C5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ลักษณะ</w:t>
            </w:r>
            <w:r w:rsidRPr="006127C5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อาคารที่ใช้ในการ</w:t>
            </w: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ประกอบกิจการพลังงาน</w:t>
            </w:r>
          </w:p>
        </w:tc>
      </w:tr>
      <w:tr w:rsidR="003B264C" w:rsidRPr="00973919" w14:paraId="3A740184" w14:textId="77777777" w:rsidTr="00E903D6">
        <w:trPr>
          <w:trHeight w:val="2035"/>
        </w:trPr>
        <w:tc>
          <w:tcPr>
            <w:tcW w:w="2269" w:type="dxa"/>
            <w:shd w:val="clear" w:color="auto" w:fill="auto"/>
            <w:vAlign w:val="center"/>
          </w:tcPr>
          <w:p w14:paraId="4A5C2649" w14:textId="77777777" w:rsidR="003B264C" w:rsidRDefault="003B264C" w:rsidP="0032279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  <w:r w:rsidRPr="00F824DA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โครงสร้างรองรับ</w:t>
            </w:r>
          </w:p>
          <w:p w14:paraId="4C359FA0" w14:textId="77777777" w:rsidR="003B264C" w:rsidRDefault="003B264C" w:rsidP="0032279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  <w:r w:rsidRPr="00F824DA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 xml:space="preserve">การติดตั้งแผง </w:t>
            </w:r>
          </w:p>
          <w:p w14:paraId="4039A68D" w14:textId="77777777" w:rsidR="003B264C" w:rsidRPr="00973919" w:rsidRDefault="003B264C" w:rsidP="0032279C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20"/>
                <w:szCs w:val="20"/>
                <w:lang w:bidi="th-TH"/>
              </w:rPr>
            </w:pPr>
            <w:r w:rsidRPr="00F824DA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และ อินเวอร์เตอร์</w:t>
            </w:r>
          </w:p>
        </w:tc>
        <w:tc>
          <w:tcPr>
            <w:tcW w:w="8363" w:type="dxa"/>
            <w:gridSpan w:val="12"/>
            <w:shd w:val="clear" w:color="auto" w:fill="auto"/>
            <w:vAlign w:val="center"/>
          </w:tcPr>
          <w:p w14:paraId="7EB73880" w14:textId="77777777" w:rsidR="003B264C" w:rsidRPr="00F824DA" w:rsidRDefault="003B264C" w:rsidP="0032279C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cs/>
                <w:lang w:bidi="th-TH"/>
              </w:rPr>
            </w:pPr>
            <w:r w:rsidRPr="00F824DA">
              <w:rPr>
                <w:rFonts w:ascii="Tahoma" w:eastAsia="Times New Roman" w:hAnsi="Tahoma" w:cs="Tahoma" w:hint="cs"/>
                <w:b/>
                <w:bCs/>
                <w:sz w:val="18"/>
                <w:szCs w:val="18"/>
                <w:cs/>
                <w:lang w:bidi="th-TH"/>
              </w:rPr>
              <w:t>โครงสร้างรองรับแผง</w:t>
            </w:r>
          </w:p>
          <w:p w14:paraId="55FF7910" w14:textId="77777777" w:rsidR="003B264C" w:rsidRPr="00F824DA" w:rsidRDefault="003B264C" w:rsidP="0032279C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F824DA">
              <w:rPr>
                <w:rFonts w:ascii="Tahoma" w:hAnsi="Tahoma" w:cs="Tahoma"/>
                <w:sz w:val="18"/>
                <w:szCs w:val="18"/>
                <w:lang w:eastAsia="ja-JP"/>
              </w:rPr>
              <w:t xml:space="preserve">  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eastAsia="ja-JP" w:bidi="th-TH"/>
              </w:rPr>
              <w:t xml:space="preserve">คอนกรีตเสริมเหล็ก  </w:t>
            </w:r>
            <w:r w:rsidRPr="00F824DA">
              <w:rPr>
                <w:rFonts w:ascii="Tahoma" w:hAnsi="Tahoma" w:cs="Tahoma"/>
                <w:b/>
                <w:bCs/>
                <w:sz w:val="18"/>
                <w:szCs w:val="18"/>
                <w:lang w:eastAsia="ja-JP" w:bidi="th-TH"/>
              </w:rPr>
              <w:t xml:space="preserve">  </w:t>
            </w: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t xml:space="preserve">                   </w:t>
            </w: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F824DA">
              <w:rPr>
                <w:rFonts w:ascii="Tahoma" w:hAnsi="Tahoma" w:cs="Tahoma"/>
                <w:sz w:val="18"/>
                <w:szCs w:val="18"/>
                <w:lang w:eastAsia="ja-JP"/>
              </w:rPr>
              <w:t xml:space="preserve">  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เหล็กโครงสร้างรูปพรรณ</w:t>
            </w:r>
            <w:r w:rsidRPr="00F824DA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                                                                                    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                    </w:t>
            </w:r>
          </w:p>
          <w:p w14:paraId="44D450AD" w14:textId="77777777" w:rsidR="003B264C" w:rsidRPr="00F824DA" w:rsidRDefault="003B264C" w:rsidP="0032279C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F824DA"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  <w:t xml:space="preserve">   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อื่นๆ (ระบุ)...................................................................</w:t>
            </w:r>
            <w:r w:rsidRPr="00F824DA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......</w:t>
            </w:r>
            <w:r w:rsidRPr="00F824DA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....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...........................</w:t>
            </w:r>
          </w:p>
          <w:p w14:paraId="31C8E21B" w14:textId="77777777" w:rsidR="003B264C" w:rsidRPr="00F824DA" w:rsidRDefault="003B264C" w:rsidP="0032279C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  <w:lang w:bidi="th-TH"/>
              </w:rPr>
            </w:pPr>
          </w:p>
          <w:p w14:paraId="0296E6B3" w14:textId="77777777" w:rsidR="003B264C" w:rsidRPr="00F824DA" w:rsidRDefault="003B264C" w:rsidP="0032279C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bidi="th-TH"/>
              </w:rPr>
            </w:pPr>
            <w:r w:rsidRPr="00F824DA">
              <w:rPr>
                <w:rFonts w:ascii="Tahoma" w:eastAsia="Times New Roman" w:hAnsi="Tahoma" w:cs="Tahoma" w:hint="cs"/>
                <w:b/>
                <w:bCs/>
                <w:sz w:val="18"/>
                <w:szCs w:val="18"/>
                <w:cs/>
                <w:lang w:bidi="th-TH"/>
              </w:rPr>
              <w:t>โครงสร้างรองรับ</w:t>
            </w:r>
            <w:r w:rsidRPr="00F824DA">
              <w:rPr>
                <w:rFonts w:ascii="Tahoma" w:eastAsia="Times New Roman" w:hAnsi="Tahoma" w:cs="Tahoma"/>
                <w:b/>
                <w:bCs/>
                <w:sz w:val="18"/>
                <w:szCs w:val="18"/>
                <w:cs/>
                <w:lang w:bidi="th-TH"/>
              </w:rPr>
              <w:t>อินเวอ</w:t>
            </w:r>
            <w:r w:rsidRPr="00F824DA">
              <w:rPr>
                <w:rFonts w:ascii="Tahoma" w:eastAsia="Times New Roman" w:hAnsi="Tahoma" w:cs="Tahoma" w:hint="cs"/>
                <w:b/>
                <w:bCs/>
                <w:sz w:val="18"/>
                <w:szCs w:val="18"/>
                <w:cs/>
                <w:lang w:bidi="th-TH"/>
              </w:rPr>
              <w:t>ร์</w:t>
            </w:r>
            <w:r w:rsidRPr="00F824DA">
              <w:rPr>
                <w:rFonts w:ascii="Tahoma" w:eastAsia="Times New Roman" w:hAnsi="Tahoma" w:cs="Tahoma"/>
                <w:b/>
                <w:bCs/>
                <w:sz w:val="18"/>
                <w:szCs w:val="18"/>
                <w:cs/>
                <w:lang w:bidi="th-TH"/>
              </w:rPr>
              <w:t>เตอร์</w:t>
            </w:r>
          </w:p>
          <w:p w14:paraId="721D200A" w14:textId="77777777" w:rsidR="003B264C" w:rsidRPr="00F824DA" w:rsidRDefault="003B264C" w:rsidP="0032279C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F824DA">
              <w:rPr>
                <w:rFonts w:ascii="Tahoma" w:hAnsi="Tahoma" w:cs="Tahoma"/>
                <w:sz w:val="18"/>
                <w:szCs w:val="18"/>
                <w:lang w:eastAsia="ja-JP"/>
              </w:rPr>
              <w:t xml:space="preserve">  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eastAsia="ja-JP" w:bidi="th-TH"/>
              </w:rPr>
              <w:t xml:space="preserve">คอนกรีตเสริมเหล็ก  </w:t>
            </w:r>
            <w:r w:rsidRPr="00F824DA">
              <w:rPr>
                <w:rFonts w:ascii="Tahoma" w:hAnsi="Tahoma" w:cs="Tahoma"/>
                <w:b/>
                <w:bCs/>
                <w:sz w:val="18"/>
                <w:szCs w:val="18"/>
                <w:lang w:eastAsia="ja-JP" w:bidi="th-TH"/>
              </w:rPr>
              <w:t xml:space="preserve">                      </w:t>
            </w: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F824DA">
              <w:rPr>
                <w:rFonts w:ascii="Tahoma" w:hAnsi="Tahoma" w:cs="Tahoma"/>
                <w:sz w:val="18"/>
                <w:szCs w:val="18"/>
                <w:lang w:eastAsia="ja-JP"/>
              </w:rPr>
              <w:t xml:space="preserve">  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เหล็กโครงสร้างรูปพรรณ</w:t>
            </w:r>
            <w:r w:rsidRPr="00F824DA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                                                                                    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                    </w:t>
            </w:r>
          </w:p>
          <w:p w14:paraId="6263169F" w14:textId="77777777" w:rsidR="003B264C" w:rsidRPr="00F824DA" w:rsidRDefault="003B264C" w:rsidP="0032279C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F824DA"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  <w:t xml:space="preserve">   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อื่นๆ (ระบุ).........................................................................</w:t>
            </w:r>
            <w:r w:rsidRPr="00F824DA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.........</w:t>
            </w:r>
            <w:r w:rsidRPr="00F824DA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.................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...........................</w:t>
            </w:r>
          </w:p>
          <w:p w14:paraId="0E67AD67" w14:textId="10771B9B" w:rsidR="003B264C" w:rsidRPr="00F824DA" w:rsidRDefault="003B264C" w:rsidP="0032279C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  <w:lang w:bidi="th-TH"/>
              </w:rPr>
            </w:pPr>
          </w:p>
        </w:tc>
      </w:tr>
      <w:tr w:rsidR="003B264C" w:rsidRPr="00973919" w14:paraId="5B9D3054" w14:textId="77777777" w:rsidTr="00E903D6">
        <w:trPr>
          <w:trHeight w:val="875"/>
        </w:trPr>
        <w:tc>
          <w:tcPr>
            <w:tcW w:w="2269" w:type="dxa"/>
            <w:shd w:val="clear" w:color="auto" w:fill="auto"/>
            <w:vAlign w:val="center"/>
          </w:tcPr>
          <w:p w14:paraId="0F6AE82B" w14:textId="77777777" w:rsidR="003B264C" w:rsidRPr="00004E88" w:rsidRDefault="003B264C" w:rsidP="0032279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 w:rsidRPr="00F824DA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 xml:space="preserve">สภาพอาคารโดยรวม      </w:t>
            </w:r>
          </w:p>
        </w:tc>
        <w:tc>
          <w:tcPr>
            <w:tcW w:w="8363" w:type="dxa"/>
            <w:gridSpan w:val="12"/>
            <w:shd w:val="clear" w:color="auto" w:fill="auto"/>
            <w:vAlign w:val="center"/>
          </w:tcPr>
          <w:p w14:paraId="13596A7A" w14:textId="77777777" w:rsidR="003B264C" w:rsidRPr="00F824DA" w:rsidRDefault="003B264C" w:rsidP="0032279C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t xml:space="preserve">  </w:t>
            </w:r>
            <w:r w:rsidRPr="00F824DA">
              <w:rPr>
                <w:rFonts w:ascii="Tahoma" w:hAnsi="Tahoma" w:cs="Tahoma" w:hint="cs"/>
                <w:sz w:val="18"/>
                <w:szCs w:val="18"/>
                <w:cs/>
                <w:lang w:eastAsia="ja-JP" w:bidi="th-TH"/>
              </w:rPr>
              <w:t>มีความมั่นคงแข็งแรง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      </w:t>
            </w: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t xml:space="preserve">     </w:t>
            </w:r>
          </w:p>
          <w:p w14:paraId="68568E47" w14:textId="77777777" w:rsidR="003B264C" w:rsidRPr="00F824DA" w:rsidRDefault="003B264C" w:rsidP="0032279C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  <w:lang w:bidi="th-TH"/>
              </w:rPr>
            </w:pPr>
            <w:r w:rsidRPr="00F824DA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F824DA">
              <w:rPr>
                <w:rFonts w:ascii="Tahoma" w:eastAsia="Times New Roman" w:hAnsi="Tahoma" w:cs="Tahoma"/>
                <w:sz w:val="18"/>
                <w:szCs w:val="18"/>
                <w:cs/>
                <w:lang w:bidi="th-TH"/>
              </w:rPr>
              <w:t xml:space="preserve">  </w:t>
            </w:r>
            <w:r w:rsidRPr="00F824DA">
              <w:rPr>
                <w:rFonts w:ascii="Tahoma" w:eastAsia="Times New Roman" w:hAnsi="Tahoma" w:cs="Tahoma" w:hint="cs"/>
                <w:sz w:val="18"/>
                <w:szCs w:val="18"/>
                <w:cs/>
                <w:lang w:bidi="th-TH"/>
              </w:rPr>
              <w:t xml:space="preserve">มีการตรวจสอบโครงสร้างโดยวิศวกรโยธา 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(</w:t>
            </w:r>
            <w:r w:rsidRPr="00F824DA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ถ้ามี โปรด</w:t>
            </w:r>
            <w:r w:rsidRPr="00F824DA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ระบุ)</w:t>
            </w:r>
            <w:r w:rsidRPr="00F824DA">
              <w:rPr>
                <w:rFonts w:ascii="Tahoma" w:hAnsi="Tahoma" w:cs="Tahoma"/>
                <w:sz w:val="18"/>
                <w:szCs w:val="18"/>
                <w:lang w:bidi="th-TH"/>
              </w:rPr>
              <w:t>…………………..……………….…</w:t>
            </w:r>
            <w:r>
              <w:rPr>
                <w:rFonts w:ascii="Tahoma" w:eastAsia="Times New Roman" w:hAnsi="Tahoma" w:cs="Tahoma"/>
                <w:sz w:val="18"/>
                <w:szCs w:val="18"/>
                <w:lang w:bidi="th-TH"/>
              </w:rPr>
              <w:t>…………………………</w:t>
            </w:r>
          </w:p>
        </w:tc>
      </w:tr>
      <w:tr w:rsidR="003B264C" w:rsidRPr="00F515E3" w14:paraId="66585D1D" w14:textId="77777777" w:rsidTr="00E903D6">
        <w:trPr>
          <w:trHeight w:val="363"/>
        </w:trPr>
        <w:tc>
          <w:tcPr>
            <w:tcW w:w="10632" w:type="dxa"/>
            <w:gridSpan w:val="13"/>
            <w:shd w:val="clear" w:color="auto" w:fill="D9D9D9"/>
            <w:vAlign w:val="center"/>
          </w:tcPr>
          <w:p w14:paraId="2D530E4D" w14:textId="4EBAC8AA" w:rsidR="003B264C" w:rsidRPr="00D03EA3" w:rsidRDefault="003B264C" w:rsidP="0032279C">
            <w:pPr>
              <w:spacing w:after="0" w:line="240" w:lineRule="auto"/>
              <w:rPr>
                <w:rFonts w:ascii="Tahoma" w:hAnsi="Tahoma" w:cs="Tahoma"/>
                <w:b/>
                <w:bCs/>
                <w:lang w:bidi="th-TH"/>
              </w:rPr>
            </w:pPr>
            <w:r w:rsidRPr="008E6103">
              <w:rPr>
                <w:rFonts w:ascii="Tahoma" w:hAnsi="Tahoma" w:cs="Tahoma"/>
                <w:b/>
                <w:bCs/>
                <w:sz w:val="18"/>
                <w:szCs w:val="18"/>
                <w:lang w:bidi="th-TH"/>
              </w:rPr>
              <w:t>4.</w:t>
            </w:r>
            <w:r w:rsidR="00FB2294" w:rsidRPr="008E6103">
              <w:rPr>
                <w:rFonts w:ascii="Tahoma" w:hAnsi="Tahoma" w:cs="Tahoma"/>
                <w:b/>
                <w:bCs/>
                <w:sz w:val="18"/>
                <w:szCs w:val="18"/>
                <w:lang w:bidi="th-TH"/>
              </w:rPr>
              <w:t>2</w:t>
            </w:r>
            <w:r w:rsidRPr="008E6103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 xml:space="preserve"> </w:t>
            </w:r>
            <w:r w:rsidRPr="008E6103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การซ้อมแผนฉุกเฉิน และป้ายเส้นทางหนีไฟ</w:t>
            </w:r>
          </w:p>
        </w:tc>
      </w:tr>
      <w:tr w:rsidR="003B264C" w:rsidRPr="00F515E3" w14:paraId="7EF03B42" w14:textId="77777777" w:rsidTr="00E903D6">
        <w:trPr>
          <w:trHeight w:val="551"/>
        </w:trPr>
        <w:tc>
          <w:tcPr>
            <w:tcW w:w="2694" w:type="dxa"/>
            <w:gridSpan w:val="3"/>
            <w:shd w:val="clear" w:color="auto" w:fill="F2F2F2"/>
          </w:tcPr>
          <w:p w14:paraId="66F903C4" w14:textId="77777777" w:rsidR="003B264C" w:rsidRPr="00E60D34" w:rsidRDefault="003B264C" w:rsidP="0032279C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20"/>
                <w:szCs w:val="20"/>
                <w:lang w:bidi="th-TH"/>
              </w:rPr>
            </w:pPr>
            <w:r w:rsidRPr="00E60D34">
              <w:rPr>
                <w:rFonts w:ascii="Tahoma" w:eastAsia="Times New Roman" w:hAnsi="Tahoma" w:cs="Tahoma"/>
                <w:b/>
                <w:bCs/>
                <w:sz w:val="20"/>
                <w:szCs w:val="20"/>
                <w:cs/>
                <w:lang w:bidi="th-TH"/>
              </w:rPr>
              <w:t>ป้ายแสดงเส้นทาง</w:t>
            </w:r>
            <w:r w:rsidRPr="00E60D34">
              <w:rPr>
                <w:rFonts w:ascii="Tahoma" w:eastAsia="Times New Roman" w:hAnsi="Tahoma" w:cs="Tahoma" w:hint="cs"/>
                <w:b/>
                <w:bCs/>
                <w:sz w:val="20"/>
                <w:szCs w:val="20"/>
                <w:cs/>
                <w:lang w:bidi="th-TH"/>
              </w:rPr>
              <w:t>หนีไฟ</w:t>
            </w:r>
          </w:p>
          <w:p w14:paraId="7A12550F" w14:textId="77777777" w:rsidR="003B264C" w:rsidRPr="00D03EA3" w:rsidRDefault="003B264C" w:rsidP="0032279C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20"/>
                <w:szCs w:val="20"/>
                <w:cs/>
                <w:lang w:bidi="th-TH"/>
              </w:rPr>
            </w:pPr>
            <w:r w:rsidRPr="00E60D34">
              <w:rPr>
                <w:rFonts w:ascii="Tahoma" w:eastAsia="Times New Roman" w:hAnsi="Tahoma" w:cs="Tahoma"/>
                <w:b/>
                <w:bCs/>
                <w:sz w:val="20"/>
                <w:szCs w:val="20"/>
                <w:cs/>
                <w:lang w:bidi="th-TH"/>
              </w:rPr>
              <w:t>และทางออกฉุกเฉิน</w:t>
            </w:r>
          </w:p>
        </w:tc>
        <w:tc>
          <w:tcPr>
            <w:tcW w:w="7938" w:type="dxa"/>
            <w:gridSpan w:val="10"/>
            <w:shd w:val="clear" w:color="auto" w:fill="auto"/>
            <w:vAlign w:val="center"/>
          </w:tcPr>
          <w:p w14:paraId="2C561F01" w14:textId="77777777" w:rsidR="003B264C" w:rsidRPr="00D03EA3" w:rsidRDefault="003B264C" w:rsidP="0032279C">
            <w:pPr>
              <w:spacing w:after="120" w:line="240" w:lineRule="auto"/>
              <w:rPr>
                <w:rFonts w:ascii="Tahoma" w:eastAsia="Times New Roman" w:hAnsi="Tahoma" w:cs="Tahoma"/>
                <w:sz w:val="20"/>
                <w:szCs w:val="20"/>
                <w:cs/>
                <w:lang w:bidi="th-TH"/>
              </w:rPr>
            </w:pP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t xml:space="preserve">  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eastAsia="ja-JP" w:bidi="th-TH"/>
              </w:rPr>
              <w:t>มี</w:t>
            </w:r>
            <w:r w:rsidRPr="006127C5"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 </w:t>
            </w:r>
            <w:r w:rsidRPr="006127C5">
              <w:rPr>
                <w:rFonts w:ascii="Tahoma" w:hAnsi="Tahoma" w:cs="Tahoma"/>
                <w:sz w:val="18"/>
                <w:szCs w:val="18"/>
                <w:lang w:bidi="th-TH"/>
              </w:rPr>
              <w:t xml:space="preserve">    </w:t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t xml:space="preserve">  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eastAsia="ja-JP" w:bidi="th-TH"/>
              </w:rPr>
              <w:t>ไม่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eastAsia="ja-JP" w:bidi="th-TH"/>
              </w:rPr>
              <w:t>มี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eastAsia="ja-JP" w:bidi="th-TH"/>
              </w:rPr>
              <w:t xml:space="preserve"> (ระบุเหตุผล)</w:t>
            </w:r>
            <w:r>
              <w:rPr>
                <w:rFonts w:ascii="Tahoma" w:hAnsi="Tahoma" w:cs="Tahoma" w:hint="cs"/>
                <w:sz w:val="18"/>
                <w:szCs w:val="18"/>
                <w:cs/>
                <w:lang w:eastAsia="ja-JP" w:bidi="th-TH"/>
              </w:rPr>
              <w:t>.......................................................................................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   </w:t>
            </w:r>
            <w:r w:rsidRPr="006127C5">
              <w:rPr>
                <w:rFonts w:ascii="Tahoma" w:hAnsi="Tahoma" w:cs="Tahoma"/>
                <w:sz w:val="18"/>
                <w:szCs w:val="18"/>
                <w:lang w:bidi="th-TH"/>
              </w:rPr>
              <w:t xml:space="preserve">        </w:t>
            </w:r>
          </w:p>
        </w:tc>
      </w:tr>
      <w:tr w:rsidR="003B264C" w:rsidRPr="00F515E3" w14:paraId="7BA1F61F" w14:textId="77777777" w:rsidTr="00E903D6">
        <w:trPr>
          <w:trHeight w:val="462"/>
        </w:trPr>
        <w:tc>
          <w:tcPr>
            <w:tcW w:w="2694" w:type="dxa"/>
            <w:gridSpan w:val="3"/>
            <w:shd w:val="clear" w:color="auto" w:fill="F2F2F2"/>
          </w:tcPr>
          <w:p w14:paraId="611E4145" w14:textId="77777777" w:rsidR="003B264C" w:rsidRPr="00D03EA3" w:rsidRDefault="003B264C" w:rsidP="0032279C">
            <w:pPr>
              <w:spacing w:before="60" w:after="0" w:line="240" w:lineRule="auto"/>
              <w:jc w:val="center"/>
              <w:rPr>
                <w:rFonts w:ascii="Tahoma" w:eastAsia="Times New Roman" w:hAnsi="Tahoma" w:cs="Tahoma"/>
                <w:sz w:val="20"/>
                <w:szCs w:val="20"/>
                <w:cs/>
                <w:lang w:bidi="th-TH"/>
              </w:rPr>
            </w:pPr>
            <w:r w:rsidRPr="00745FE8">
              <w:rPr>
                <w:rFonts w:ascii="Tahoma" w:eastAsia="Times New Roman" w:hAnsi="Tahoma" w:cs="Tahoma"/>
                <w:b/>
                <w:bCs/>
                <w:sz w:val="20"/>
                <w:szCs w:val="20"/>
                <w:cs/>
                <w:lang w:bidi="th-TH"/>
              </w:rPr>
              <w:t>ป้ายแสดงกำหนดจุดรวมพล</w:t>
            </w:r>
          </w:p>
        </w:tc>
        <w:tc>
          <w:tcPr>
            <w:tcW w:w="7938" w:type="dxa"/>
            <w:gridSpan w:val="10"/>
            <w:shd w:val="clear" w:color="auto" w:fill="auto"/>
            <w:vAlign w:val="center"/>
          </w:tcPr>
          <w:p w14:paraId="60BADC4A" w14:textId="77777777" w:rsidR="003B264C" w:rsidRPr="00D03EA3" w:rsidRDefault="003B264C" w:rsidP="0032279C">
            <w:pPr>
              <w:spacing w:after="120" w:line="240" w:lineRule="auto"/>
              <w:rPr>
                <w:rFonts w:ascii="Tahoma" w:eastAsia="Times New Roman" w:hAnsi="Tahoma" w:cs="Tahoma"/>
                <w:sz w:val="20"/>
                <w:szCs w:val="20"/>
              </w:rPr>
            </w:pP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t xml:space="preserve">  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eastAsia="ja-JP" w:bidi="th-TH"/>
              </w:rPr>
              <w:t>มี</w:t>
            </w:r>
            <w:r w:rsidRPr="006127C5">
              <w:rPr>
                <w:rFonts w:ascii="Tahoma" w:hAnsi="Tahoma" w:cs="Tahoma"/>
                <w:sz w:val="18"/>
                <w:szCs w:val="18"/>
                <w:lang w:bidi="th-TH"/>
              </w:rPr>
              <w:t xml:space="preserve">   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  </w:t>
            </w:r>
            <w:r w:rsidRPr="006127C5"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t xml:space="preserve">  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eastAsia="ja-JP" w:bidi="th-TH"/>
              </w:rPr>
              <w:t>ไม่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eastAsia="ja-JP" w:bidi="th-TH"/>
              </w:rPr>
              <w:t>มี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eastAsia="ja-JP" w:bidi="th-TH"/>
              </w:rPr>
              <w:t xml:space="preserve"> (ระบุเหตุผล)</w:t>
            </w:r>
            <w:r>
              <w:rPr>
                <w:rFonts w:ascii="Tahoma" w:hAnsi="Tahoma" w:cs="Tahoma" w:hint="cs"/>
                <w:sz w:val="18"/>
                <w:szCs w:val="18"/>
                <w:cs/>
                <w:lang w:eastAsia="ja-JP" w:bidi="th-TH"/>
              </w:rPr>
              <w:t>.................................................................................................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  </w:t>
            </w:r>
            <w:r w:rsidRPr="006127C5">
              <w:rPr>
                <w:rFonts w:ascii="Tahoma" w:hAnsi="Tahoma" w:cs="Tahoma"/>
                <w:sz w:val="18"/>
                <w:szCs w:val="18"/>
                <w:lang w:bidi="th-TH"/>
              </w:rPr>
              <w:t xml:space="preserve">        </w:t>
            </w:r>
          </w:p>
        </w:tc>
      </w:tr>
      <w:bookmarkEnd w:id="10"/>
      <w:tr w:rsidR="003B264C" w:rsidRPr="00F515E3" w14:paraId="227CBA64" w14:textId="77777777" w:rsidTr="00E903D6">
        <w:trPr>
          <w:trHeight w:val="405"/>
        </w:trPr>
        <w:tc>
          <w:tcPr>
            <w:tcW w:w="10632" w:type="dxa"/>
            <w:gridSpan w:val="13"/>
            <w:tcBorders>
              <w:bottom w:val="thinThickLargeGap" w:sz="24" w:space="0" w:color="auto"/>
            </w:tcBorders>
            <w:shd w:val="clear" w:color="auto" w:fill="D9D9D9"/>
            <w:vAlign w:val="center"/>
          </w:tcPr>
          <w:p w14:paraId="1CFC9F6C" w14:textId="191DD252" w:rsidR="003B264C" w:rsidRPr="00417F40" w:rsidRDefault="003B264C" w:rsidP="0032279C">
            <w:pPr>
              <w:spacing w:after="0" w:line="240" w:lineRule="auto"/>
              <w:rPr>
                <w:rFonts w:ascii="Tahoma" w:hAnsi="Tahoma" w:cs="Tahoma"/>
                <w:b/>
                <w:bCs/>
                <w:lang w:bidi="th-TH"/>
              </w:rPr>
            </w:pPr>
            <w:r w:rsidRPr="006127C5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>4.</w:t>
            </w:r>
            <w:r w:rsidR="00FB2294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>3</w:t>
            </w:r>
            <w:r w:rsidRPr="006127C5"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  <w:t xml:space="preserve"> </w:t>
            </w:r>
            <w:r w:rsidRPr="006127C5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ร</w:t>
            </w: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ะ</w:t>
            </w:r>
            <w:r w:rsidRPr="006127C5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บบดับเพลิง</w:t>
            </w:r>
            <w:r w:rsidRPr="006127C5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และอุปกรณ์</w:t>
            </w:r>
          </w:p>
        </w:tc>
      </w:tr>
      <w:tr w:rsidR="003B264C" w:rsidRPr="00F515E3" w14:paraId="452F1C8F" w14:textId="77777777" w:rsidTr="00E903D6">
        <w:trPr>
          <w:trHeight w:val="537"/>
        </w:trPr>
        <w:tc>
          <w:tcPr>
            <w:tcW w:w="10632" w:type="dxa"/>
            <w:gridSpan w:val="13"/>
            <w:tcBorders>
              <w:bottom w:val="thinThickLargeGap" w:sz="24" w:space="0" w:color="auto"/>
            </w:tcBorders>
            <w:shd w:val="clear" w:color="auto" w:fill="auto"/>
          </w:tcPr>
          <w:p w14:paraId="26076519" w14:textId="77777777" w:rsidR="003B264C" w:rsidRDefault="003B264C" w:rsidP="0032279C">
            <w:pPr>
              <w:spacing w:before="60"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>
              <w:rPr>
                <w:rFonts w:ascii="Tahoma" w:eastAsia="Times New Roman" w:hAnsi="Tahoma" w:cs="Tahoma"/>
                <w:sz w:val="18"/>
                <w:szCs w:val="18"/>
              </w:rPr>
              <w:t xml:space="preserve">          </w:t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 xml:space="preserve">มีการตรวจสอบให้อยู่ในสภาพพร้อมใช้งาน        </w:t>
            </w:r>
          </w:p>
          <w:p w14:paraId="4CDC9439" w14:textId="2C87DF78" w:rsidR="00E91982" w:rsidRPr="00F22672" w:rsidRDefault="003B264C" w:rsidP="00F22672">
            <w:pPr>
              <w:spacing w:after="0" w:line="360" w:lineRule="auto"/>
              <w:rPr>
                <w:rFonts w:ascii="Tahoma" w:hAnsi="Tahoma" w:cs="Tahoma"/>
                <w:b/>
                <w:bCs/>
                <w:caps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 xml:space="preserve">          </w:t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sym w:font="Wingdings" w:char="F0A8"/>
            </w:r>
            <w:r w:rsidRPr="006127C5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  <w:r w:rsidRPr="006127C5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ไม่มี</w:t>
            </w:r>
            <w:r w:rsidRPr="006127C5"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การตรวจสอบ</w:t>
            </w:r>
            <w:r w:rsidRPr="006127C5"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(ระบุเหตุผล)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……………………………………………………………………………………………………..……..</w:t>
            </w:r>
            <w:r w:rsidRPr="00D71047">
              <w:rPr>
                <w:rFonts w:ascii="Tahoma" w:hAnsi="Tahoma" w:cs="Tahoma"/>
                <w:sz w:val="20"/>
                <w:szCs w:val="20"/>
                <w:lang w:bidi="th-TH"/>
              </w:rPr>
              <w:t>….</w:t>
            </w:r>
            <w:r w:rsidRPr="00D71047">
              <w:rPr>
                <w:rFonts w:ascii="Tahoma" w:hAnsi="Tahoma" w:cs="Tahoma"/>
                <w:caps/>
                <w:sz w:val="20"/>
                <w:szCs w:val="20"/>
                <w:lang w:bidi="th-TH"/>
              </w:rPr>
              <w:t>.</w:t>
            </w:r>
          </w:p>
        </w:tc>
      </w:tr>
      <w:tr w:rsidR="003B264C" w:rsidRPr="0078622B" w14:paraId="46B86E9F" w14:textId="77777777" w:rsidTr="00E903D6">
        <w:trPr>
          <w:trHeight w:val="406"/>
        </w:trPr>
        <w:tc>
          <w:tcPr>
            <w:tcW w:w="10632" w:type="dxa"/>
            <w:gridSpan w:val="13"/>
            <w:shd w:val="clear" w:color="auto" w:fill="FDE9D9" w:themeFill="accent6" w:themeFillTint="33"/>
            <w:vAlign w:val="center"/>
          </w:tcPr>
          <w:p w14:paraId="066E0B69" w14:textId="773F14CB" w:rsidR="003B264C" w:rsidRPr="00491C70" w:rsidRDefault="003B264C" w:rsidP="0032279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</w:pPr>
            <w:bookmarkStart w:id="11" w:name="_Hlk63535816"/>
            <w:r>
              <w:br w:type="page"/>
            </w:r>
            <w:r>
              <w:br w:type="page"/>
            </w:r>
            <w:r w:rsidRPr="00491C70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 xml:space="preserve">ส่วนที่ 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5</w:t>
            </w:r>
            <w:r w:rsidRPr="00491C70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 xml:space="preserve"> ข้อมูล</w:t>
            </w:r>
            <w:r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>ด้าน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สิ่งแวดล้อม</w:t>
            </w:r>
          </w:p>
        </w:tc>
      </w:tr>
      <w:tr w:rsidR="003B264C" w:rsidRPr="00F515E3" w14:paraId="29EFCAB7" w14:textId="77777777" w:rsidTr="00E903D6">
        <w:trPr>
          <w:trHeight w:val="345"/>
        </w:trPr>
        <w:tc>
          <w:tcPr>
            <w:tcW w:w="10632" w:type="dxa"/>
            <w:gridSpan w:val="13"/>
            <w:shd w:val="clear" w:color="auto" w:fill="D9D9D9"/>
            <w:vAlign w:val="center"/>
          </w:tcPr>
          <w:p w14:paraId="2C789B6F" w14:textId="77777777" w:rsidR="003B264C" w:rsidRPr="00EE16FE" w:rsidRDefault="003B264C" w:rsidP="0032279C">
            <w:pPr>
              <w:spacing w:after="0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 w:rsidRPr="00EE16FE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5.1 </w:t>
            </w:r>
            <w:r w:rsidRPr="00EE16FE"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t>รายงานผลกระทบด้านสิ่งแวดล้อม</w:t>
            </w:r>
          </w:p>
        </w:tc>
      </w:tr>
      <w:tr w:rsidR="003B264C" w:rsidRPr="0074529B" w14:paraId="1A54E5A5" w14:textId="77777777" w:rsidTr="00E903D6">
        <w:trPr>
          <w:trHeight w:val="611"/>
        </w:trPr>
        <w:tc>
          <w:tcPr>
            <w:tcW w:w="2410" w:type="dxa"/>
            <w:gridSpan w:val="2"/>
            <w:shd w:val="clear" w:color="auto" w:fill="F2F2F2"/>
            <w:vAlign w:val="center"/>
          </w:tcPr>
          <w:p w14:paraId="6F409CB4" w14:textId="77777777" w:rsidR="003B264C" w:rsidRPr="008546EA" w:rsidRDefault="003B264C" w:rsidP="0032279C">
            <w:pPr>
              <w:spacing w:after="0" w:line="240" w:lineRule="auto"/>
              <w:jc w:val="center"/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  <w:r w:rsidRPr="008546EA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ระเภทรายงาน</w:t>
            </w:r>
            <w:r w:rsidRPr="008546EA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br/>
              <w:t>ด้านสิ่งแวดล้อม</w:t>
            </w:r>
          </w:p>
        </w:tc>
        <w:tc>
          <w:tcPr>
            <w:tcW w:w="8222" w:type="dxa"/>
            <w:gridSpan w:val="11"/>
            <w:shd w:val="clear" w:color="auto" w:fill="auto"/>
            <w:vAlign w:val="center"/>
          </w:tcPr>
          <w:p w14:paraId="2B0A615A" w14:textId="016908EC" w:rsidR="004C017C" w:rsidRPr="004C017C" w:rsidRDefault="003B264C" w:rsidP="0032279C">
            <w:pPr>
              <w:spacing w:before="60" w:after="0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546EA">
              <w:rPr>
                <w:rFonts w:ascii="Tahoma" w:eastAsia="Times New Roman" w:hAnsi="Tahoma" w:cs="Tahoma"/>
                <w:sz w:val="20"/>
                <w:szCs w:val="20"/>
              </w:rPr>
              <w:sym w:font="Wingdings" w:char="F0A8"/>
            </w:r>
            <w:r w:rsidRPr="008546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</w:t>
            </w:r>
            <w:r w:rsidRPr="008546EA">
              <w:rPr>
                <w:rFonts w:ascii="Tahoma" w:hAnsi="Tahoma" w:cs="Tahoma"/>
                <w:sz w:val="20"/>
                <w:szCs w:val="20"/>
                <w:lang w:bidi="th-TH"/>
              </w:rPr>
              <w:t>EHIA</w:t>
            </w:r>
            <w:r w:rsidR="00C21EC1">
              <w:rPr>
                <w:rFonts w:ascii="Tahoma" w:hAnsi="Tahoma" w:cs="Tahoma"/>
                <w:sz w:val="20"/>
                <w:szCs w:val="20"/>
                <w:lang w:bidi="th-TH"/>
              </w:rPr>
              <w:t xml:space="preserve">        </w:t>
            </w:r>
            <w:r w:rsidRPr="008546EA">
              <w:rPr>
                <w:rFonts w:ascii="Tahoma" w:eastAsia="Times New Roman" w:hAnsi="Tahoma" w:cs="Tahoma"/>
                <w:sz w:val="20"/>
                <w:szCs w:val="20"/>
              </w:rPr>
              <w:sym w:font="Wingdings" w:char="F0A8"/>
            </w:r>
            <w:r w:rsidRPr="008546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</w:t>
            </w:r>
            <w:r w:rsidR="0082706E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 w:rsidRPr="008546EA">
              <w:rPr>
                <w:rFonts w:ascii="Tahoma" w:hAnsi="Tahoma" w:cs="Tahoma"/>
                <w:sz w:val="20"/>
                <w:szCs w:val="20"/>
                <w:lang w:bidi="th-TH"/>
              </w:rPr>
              <w:t>EIA</w:t>
            </w:r>
            <w:r w:rsidR="00C21EC1">
              <w:rPr>
                <w:rFonts w:ascii="Tahoma" w:hAnsi="Tahoma" w:cs="Tahoma"/>
                <w:sz w:val="20"/>
                <w:szCs w:val="20"/>
                <w:lang w:bidi="th-TH"/>
              </w:rPr>
              <w:t xml:space="preserve">        </w:t>
            </w:r>
            <w:r w:rsidRPr="008546EA">
              <w:rPr>
                <w:rFonts w:ascii="Tahoma" w:eastAsia="Times New Roman" w:hAnsi="Tahoma" w:cs="Tahoma"/>
                <w:sz w:val="20"/>
                <w:szCs w:val="20"/>
              </w:rPr>
              <w:sym w:font="Wingdings" w:char="F0A8"/>
            </w:r>
            <w:r w:rsidRPr="008546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</w:t>
            </w:r>
            <w:r w:rsidRPr="008546EA">
              <w:rPr>
                <w:rFonts w:ascii="Tahoma" w:hAnsi="Tahoma" w:cs="Tahoma"/>
                <w:sz w:val="20"/>
                <w:szCs w:val="20"/>
                <w:lang w:bidi="th-TH"/>
              </w:rPr>
              <w:t>IEE</w:t>
            </w:r>
            <w:r w:rsidR="00C21EC1">
              <w:rPr>
                <w:rFonts w:ascii="Tahoma" w:hAnsi="Tahoma" w:cs="Tahoma"/>
                <w:sz w:val="20"/>
                <w:szCs w:val="20"/>
                <w:lang w:bidi="th-TH"/>
              </w:rPr>
              <w:t xml:space="preserve">        </w:t>
            </w:r>
            <w:r w:rsidRPr="008546EA">
              <w:rPr>
                <w:rFonts w:ascii="Tahoma" w:eastAsia="Times New Roman" w:hAnsi="Tahoma" w:cs="Tahoma"/>
                <w:sz w:val="20"/>
                <w:szCs w:val="20"/>
              </w:rPr>
              <w:sym w:font="Wingdings" w:char="F0A8"/>
            </w:r>
            <w:r w:rsidRPr="008546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</w:t>
            </w:r>
            <w:r w:rsidRPr="008546EA">
              <w:rPr>
                <w:rFonts w:ascii="Tahoma" w:hAnsi="Tahoma" w:cs="Tahoma"/>
                <w:sz w:val="20"/>
                <w:szCs w:val="20"/>
                <w:lang w:bidi="th-TH"/>
              </w:rPr>
              <w:t>CoP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       </w:t>
            </w:r>
            <w:r w:rsidRPr="008546EA">
              <w:rPr>
                <w:rFonts w:ascii="Tahoma" w:eastAsia="Times New Roman" w:hAnsi="Tahoma" w:cs="Tahoma"/>
                <w:sz w:val="20"/>
                <w:szCs w:val="20"/>
              </w:rPr>
              <w:sym w:font="Wingdings" w:char="F0A8"/>
            </w:r>
            <w:r w:rsidRPr="008546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</w:t>
            </w:r>
            <w:r w:rsidR="0082706E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Mini-</w:t>
            </w:r>
            <w:r w:rsidRPr="008546EA">
              <w:rPr>
                <w:rFonts w:ascii="Tahoma" w:hAnsi="Tahoma" w:cs="Tahoma"/>
                <w:sz w:val="20"/>
                <w:szCs w:val="20"/>
                <w:lang w:bidi="th-TH"/>
              </w:rPr>
              <w:t>CoP</w:t>
            </w:r>
          </w:p>
          <w:p w14:paraId="4CA72186" w14:textId="1AA48B6D" w:rsidR="004C017C" w:rsidRDefault="004C017C" w:rsidP="00F46E8A">
            <w:pPr>
              <w:spacing w:before="60" w:after="0"/>
              <w:rPr>
                <w:rFonts w:ascii="Tahoma" w:eastAsia="Times New Roman" w:hAnsi="Tahoma" w:cs="Tahoma"/>
                <w:sz w:val="20"/>
                <w:szCs w:val="20"/>
                <w:lang w:bidi="th-TH"/>
              </w:rPr>
            </w:pPr>
            <w:r w:rsidRPr="008546EA">
              <w:rPr>
                <w:rFonts w:ascii="Tahoma" w:eastAsia="Times New Roman" w:hAnsi="Tahoma" w:cs="Tahoma"/>
                <w:sz w:val="20"/>
                <w:szCs w:val="20"/>
              </w:rPr>
              <w:sym w:font="Wingdings" w:char="F0A8"/>
            </w:r>
            <w:r>
              <w:rPr>
                <w:rFonts w:ascii="Tahoma" w:eastAsia="Times New Roman" w:hAnsi="Tahoma" w:cs="Tahoma" w:hint="cs"/>
                <w:sz w:val="20"/>
                <w:szCs w:val="20"/>
                <w:cs/>
                <w:lang w:bidi="th-TH"/>
              </w:rPr>
              <w:t xml:space="preserve">  ผ่านแบบ</w:t>
            </w:r>
            <w:r w:rsidR="00E21A6A" w:rsidRPr="00E21A6A">
              <w:rPr>
                <w:rFonts w:ascii="Tahoma" w:eastAsia="Times New Roman" w:hAnsi="Tahoma" w:cs="Tahoma" w:hint="cs"/>
                <w:sz w:val="20"/>
                <w:szCs w:val="20"/>
                <w:u w:val="single"/>
                <w:cs/>
                <w:lang w:bidi="th-TH"/>
              </w:rPr>
              <w:t>ไม่</w:t>
            </w:r>
            <w:r w:rsidRPr="00E21A6A">
              <w:rPr>
                <w:rFonts w:ascii="Tahoma" w:eastAsia="Times New Roman" w:hAnsi="Tahoma" w:cs="Tahoma" w:hint="cs"/>
                <w:sz w:val="20"/>
                <w:szCs w:val="20"/>
                <w:u w:val="single"/>
                <w:cs/>
                <w:lang w:bidi="th-TH"/>
              </w:rPr>
              <w:t>มี</w:t>
            </w:r>
            <w:r w:rsidRPr="00777D28">
              <w:rPr>
                <w:rFonts w:ascii="Tahoma" w:eastAsia="Times New Roman" w:hAnsi="Tahoma" w:cs="Tahoma" w:hint="cs"/>
                <w:sz w:val="20"/>
                <w:szCs w:val="20"/>
                <w:u w:val="single"/>
                <w:cs/>
                <w:lang w:bidi="th-TH"/>
              </w:rPr>
              <w:t>เงื่อนไข</w:t>
            </w:r>
            <w:r>
              <w:rPr>
                <w:rFonts w:ascii="Tahoma" w:eastAsia="Times New Roman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 w:rsidR="00F00499">
              <w:rPr>
                <w:rFonts w:ascii="Tahoma" w:eastAsia="Times New Roman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>
              <w:rPr>
                <w:rFonts w:ascii="Tahoma" w:eastAsia="Times New Roman" w:hAnsi="Tahoma" w:cs="Tahoma" w:hint="cs"/>
                <w:sz w:val="20"/>
                <w:szCs w:val="20"/>
                <w:cs/>
                <w:lang w:bidi="th-TH"/>
              </w:rPr>
              <w:t>เมื่อวันที่......................................................................................</w:t>
            </w:r>
          </w:p>
          <w:p w14:paraId="1B24316F" w14:textId="372FDBA6" w:rsidR="004C017C" w:rsidRPr="008546EA" w:rsidRDefault="004C017C" w:rsidP="0032279C">
            <w:pPr>
              <w:spacing w:before="60" w:after="0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546EA">
              <w:rPr>
                <w:rFonts w:ascii="Tahoma" w:eastAsia="Times New Roman" w:hAnsi="Tahoma" w:cs="Tahoma"/>
                <w:sz w:val="20"/>
                <w:szCs w:val="20"/>
              </w:rPr>
              <w:sym w:font="Wingdings" w:char="F0A8"/>
            </w:r>
            <w:r>
              <w:rPr>
                <w:rFonts w:ascii="Tahoma" w:eastAsia="Times New Roman" w:hAnsi="Tahoma" w:cs="Tahoma" w:hint="cs"/>
                <w:sz w:val="20"/>
                <w:szCs w:val="20"/>
                <w:cs/>
                <w:lang w:bidi="th-TH"/>
              </w:rPr>
              <w:t xml:space="preserve">  ผ่านแบบ</w:t>
            </w:r>
            <w:r w:rsidRPr="00777D28">
              <w:rPr>
                <w:rFonts w:ascii="Tahoma" w:eastAsia="Times New Roman" w:hAnsi="Tahoma" w:cs="Tahoma" w:hint="cs"/>
                <w:sz w:val="20"/>
                <w:szCs w:val="20"/>
                <w:u w:val="single"/>
                <w:cs/>
                <w:lang w:bidi="th-TH"/>
              </w:rPr>
              <w:t>มีเงื่อนไข</w:t>
            </w:r>
            <w:r>
              <w:rPr>
                <w:rFonts w:ascii="Tahoma" w:eastAsia="Times New Roman" w:hAnsi="Tahoma" w:cs="Tahoma" w:hint="cs"/>
                <w:sz w:val="20"/>
                <w:szCs w:val="20"/>
                <w:cs/>
                <w:lang w:bidi="th-TH"/>
              </w:rPr>
              <w:t xml:space="preserve">  เมื่อวันที่................................</w:t>
            </w:r>
            <w:r w:rsidR="00E21A6A">
              <w:rPr>
                <w:rFonts w:ascii="Tahoma" w:eastAsia="Times New Roman" w:hAnsi="Tahoma" w:cs="Tahoma" w:hint="cs"/>
                <w:sz w:val="20"/>
                <w:szCs w:val="20"/>
                <w:cs/>
                <w:lang w:bidi="th-TH"/>
              </w:rPr>
              <w:t>....</w:t>
            </w:r>
            <w:r>
              <w:rPr>
                <w:rFonts w:ascii="Tahoma" w:eastAsia="Times New Roman" w:hAnsi="Tahoma" w:cs="Tahoma" w:hint="cs"/>
                <w:sz w:val="20"/>
                <w:szCs w:val="20"/>
                <w:cs/>
                <w:lang w:bidi="th-TH"/>
              </w:rPr>
              <w:t>.....................................................</w:t>
            </w:r>
          </w:p>
          <w:p w14:paraId="1CC7E318" w14:textId="77777777" w:rsidR="003B264C" w:rsidRDefault="003B264C" w:rsidP="00E41A9C">
            <w:pPr>
              <w:spacing w:before="60" w:after="0" w:line="360" w:lineRule="auto"/>
              <w:rPr>
                <w:rFonts w:ascii="Tahoma" w:hAnsi="Tahoma" w:cs="Tahoma"/>
                <w:sz w:val="20"/>
                <w:szCs w:val="20"/>
                <w:lang w:eastAsia="ja-JP" w:bidi="th-TH"/>
              </w:rPr>
            </w:pPr>
            <w:r w:rsidRPr="008546EA">
              <w:rPr>
                <w:rFonts w:ascii="Tahoma" w:eastAsia="Times New Roman" w:hAnsi="Tahoma" w:cs="Tahoma"/>
                <w:sz w:val="20"/>
                <w:szCs w:val="20"/>
              </w:rPr>
              <w:sym w:font="Wingdings" w:char="F0A8"/>
            </w:r>
            <w:r w:rsidR="004C017C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 w:rsidRPr="008546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</w:t>
            </w:r>
            <w:r w:rsidRPr="008546EA">
              <w:rPr>
                <w:rFonts w:ascii="Tahoma" w:hAnsi="Tahoma" w:cs="Tahoma"/>
                <w:sz w:val="20"/>
                <w:szCs w:val="20"/>
                <w:cs/>
                <w:lang w:eastAsia="ja-JP" w:bidi="th-TH"/>
              </w:rPr>
              <w:t>ไม่เข้าข่ายต้องจัดทำรายงาน</w:t>
            </w:r>
            <w:r>
              <w:rPr>
                <w:rFonts w:ascii="Tahoma" w:hAnsi="Tahoma" w:cs="Tahoma" w:hint="cs"/>
                <w:sz w:val="20"/>
                <w:szCs w:val="20"/>
                <w:cs/>
                <w:lang w:eastAsia="ja-JP" w:bidi="th-TH"/>
              </w:rPr>
              <w:t>ด้านสิ่งแวดล้อม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998"/>
              <w:gridCol w:w="3998"/>
            </w:tblGrid>
            <w:tr w:rsidR="00E21A6A" w14:paraId="6ED77CD0" w14:textId="77777777" w:rsidTr="00CB77A7">
              <w:tc>
                <w:tcPr>
                  <w:tcW w:w="3998" w:type="dxa"/>
                  <w:shd w:val="clear" w:color="auto" w:fill="D9D9D9" w:themeFill="background1" w:themeFillShade="D9"/>
                </w:tcPr>
                <w:p w14:paraId="173AB87A" w14:textId="03415C50" w:rsidR="00E21A6A" w:rsidRDefault="00E21A6A" w:rsidP="00CB77A7">
                  <w:pPr>
                    <w:spacing w:before="60" w:after="0" w:line="360" w:lineRule="auto"/>
                    <w:jc w:val="center"/>
                    <w:rPr>
                      <w:rFonts w:ascii="Tahoma" w:hAnsi="Tahoma" w:cs="Tahoma"/>
                      <w:sz w:val="20"/>
                      <w:szCs w:val="20"/>
                      <w:lang w:eastAsia="ja-JP" w:bidi="th-TH"/>
                    </w:rPr>
                  </w:pPr>
                  <w:r>
                    <w:rPr>
                      <w:rFonts w:ascii="Tahoma" w:hAnsi="Tahoma" w:cs="Tahoma" w:hint="cs"/>
                      <w:sz w:val="20"/>
                      <w:szCs w:val="20"/>
                      <w:cs/>
                      <w:lang w:eastAsia="ja-JP" w:bidi="th-TH"/>
                    </w:rPr>
                    <w:t>เงื่อนไข</w:t>
                  </w:r>
                  <w:r w:rsidR="00CB77A7">
                    <w:rPr>
                      <w:rFonts w:ascii="Tahoma" w:hAnsi="Tahoma" w:cs="Tahoma" w:hint="cs"/>
                      <w:sz w:val="20"/>
                      <w:szCs w:val="20"/>
                      <w:cs/>
                      <w:lang w:eastAsia="ja-JP" w:bidi="th-TH"/>
                    </w:rPr>
                    <w:t xml:space="preserve"> มีดังนี้</w:t>
                  </w:r>
                </w:p>
              </w:tc>
              <w:tc>
                <w:tcPr>
                  <w:tcW w:w="3998" w:type="dxa"/>
                  <w:shd w:val="clear" w:color="auto" w:fill="D9D9D9" w:themeFill="background1" w:themeFillShade="D9"/>
                </w:tcPr>
                <w:p w14:paraId="42C3DBE3" w14:textId="29C09058" w:rsidR="00E21A6A" w:rsidRDefault="00CB77A7" w:rsidP="00CB77A7">
                  <w:pPr>
                    <w:spacing w:before="60" w:after="0" w:line="360" w:lineRule="auto"/>
                    <w:jc w:val="center"/>
                    <w:rPr>
                      <w:rFonts w:ascii="Tahoma" w:hAnsi="Tahoma" w:cs="Tahoma"/>
                      <w:sz w:val="20"/>
                      <w:szCs w:val="20"/>
                      <w:lang w:eastAsia="ja-JP" w:bidi="th-TH"/>
                    </w:rPr>
                  </w:pPr>
                  <w:r>
                    <w:rPr>
                      <w:rFonts w:ascii="Tahoma" w:hAnsi="Tahoma" w:cs="Tahoma" w:hint="cs"/>
                      <w:sz w:val="20"/>
                      <w:szCs w:val="20"/>
                      <w:cs/>
                      <w:lang w:eastAsia="ja-JP" w:bidi="th-TH"/>
                    </w:rPr>
                    <w:t>ผลการตรวจสอบตามเงื่อนไข</w:t>
                  </w:r>
                </w:p>
              </w:tc>
            </w:tr>
            <w:tr w:rsidR="00E21A6A" w14:paraId="37C907F8" w14:textId="77777777" w:rsidTr="00E21A6A">
              <w:tc>
                <w:tcPr>
                  <w:tcW w:w="3998" w:type="dxa"/>
                </w:tcPr>
                <w:p w14:paraId="5BDC203C" w14:textId="767B8115" w:rsidR="00E21A6A" w:rsidRDefault="00CB77A7" w:rsidP="00E41A9C">
                  <w:pPr>
                    <w:spacing w:before="60" w:after="0" w:line="360" w:lineRule="auto"/>
                    <w:rPr>
                      <w:rFonts w:ascii="Tahoma" w:hAnsi="Tahoma" w:cs="Tahoma"/>
                      <w:sz w:val="20"/>
                      <w:szCs w:val="20"/>
                      <w:lang w:eastAsia="ja-JP" w:bidi="th-TH"/>
                    </w:rPr>
                  </w:pPr>
                  <w:r>
                    <w:rPr>
                      <w:rFonts w:ascii="Tahoma" w:hAnsi="Tahoma" w:cs="Tahoma" w:hint="cs"/>
                      <w:sz w:val="20"/>
                      <w:szCs w:val="20"/>
                      <w:cs/>
                      <w:lang w:eastAsia="ja-JP" w:bidi="th-TH"/>
                    </w:rPr>
                    <w:t>1. ..........................................................</w:t>
                  </w:r>
                </w:p>
              </w:tc>
              <w:tc>
                <w:tcPr>
                  <w:tcW w:w="3998" w:type="dxa"/>
                </w:tcPr>
                <w:p w14:paraId="26CD948F" w14:textId="0B113753" w:rsidR="00E21A6A" w:rsidRDefault="00CB77A7" w:rsidP="00E41A9C">
                  <w:pPr>
                    <w:spacing w:before="60" w:after="0" w:line="360" w:lineRule="auto"/>
                    <w:rPr>
                      <w:rFonts w:ascii="Tahoma" w:hAnsi="Tahoma" w:cs="Tahoma"/>
                      <w:sz w:val="20"/>
                      <w:szCs w:val="20"/>
                      <w:lang w:eastAsia="ja-JP" w:bidi="th-TH"/>
                    </w:rPr>
                  </w:pPr>
                  <w:r>
                    <w:rPr>
                      <w:rFonts w:ascii="Tahoma" w:hAnsi="Tahoma" w:cs="Tahoma" w:hint="cs"/>
                      <w:sz w:val="20"/>
                      <w:szCs w:val="20"/>
                      <w:cs/>
                      <w:lang w:eastAsia="ja-JP" w:bidi="th-TH"/>
                    </w:rPr>
                    <w:t>..............................................................</w:t>
                  </w:r>
                </w:p>
              </w:tc>
            </w:tr>
            <w:tr w:rsidR="00E21A6A" w14:paraId="059A4C35" w14:textId="77777777" w:rsidTr="00E21A6A">
              <w:tc>
                <w:tcPr>
                  <w:tcW w:w="3998" w:type="dxa"/>
                </w:tcPr>
                <w:p w14:paraId="36437CA7" w14:textId="2745EE62" w:rsidR="00E21A6A" w:rsidRDefault="00CB77A7" w:rsidP="00E41A9C">
                  <w:pPr>
                    <w:spacing w:before="60" w:after="0" w:line="360" w:lineRule="auto"/>
                    <w:rPr>
                      <w:rFonts w:ascii="Tahoma" w:hAnsi="Tahoma" w:cs="Tahoma"/>
                      <w:sz w:val="20"/>
                      <w:szCs w:val="20"/>
                      <w:lang w:eastAsia="ja-JP" w:bidi="th-TH"/>
                    </w:rPr>
                  </w:pPr>
                  <w:r>
                    <w:rPr>
                      <w:rFonts w:ascii="Tahoma" w:hAnsi="Tahoma" w:cs="Tahoma" w:hint="cs"/>
                      <w:sz w:val="20"/>
                      <w:szCs w:val="20"/>
                      <w:cs/>
                      <w:lang w:eastAsia="ja-JP" w:bidi="th-TH"/>
                    </w:rPr>
                    <w:t>2. ..........................................................</w:t>
                  </w:r>
                </w:p>
              </w:tc>
              <w:tc>
                <w:tcPr>
                  <w:tcW w:w="3998" w:type="dxa"/>
                </w:tcPr>
                <w:p w14:paraId="5611D80D" w14:textId="05741B0E" w:rsidR="00E21A6A" w:rsidRDefault="00CB77A7" w:rsidP="00E41A9C">
                  <w:pPr>
                    <w:spacing w:before="60" w:after="0" w:line="360" w:lineRule="auto"/>
                    <w:rPr>
                      <w:rFonts w:ascii="Tahoma" w:hAnsi="Tahoma" w:cs="Tahoma"/>
                      <w:sz w:val="20"/>
                      <w:szCs w:val="20"/>
                      <w:lang w:eastAsia="ja-JP" w:bidi="th-TH"/>
                    </w:rPr>
                  </w:pPr>
                  <w:r>
                    <w:rPr>
                      <w:rFonts w:ascii="Tahoma" w:hAnsi="Tahoma" w:cs="Tahoma" w:hint="cs"/>
                      <w:sz w:val="20"/>
                      <w:szCs w:val="20"/>
                      <w:cs/>
                      <w:lang w:eastAsia="ja-JP" w:bidi="th-TH"/>
                    </w:rPr>
                    <w:t>..............................................................</w:t>
                  </w:r>
                </w:p>
              </w:tc>
            </w:tr>
          </w:tbl>
          <w:p w14:paraId="56692247" w14:textId="420A360A" w:rsidR="00E21A6A" w:rsidRPr="008546EA" w:rsidRDefault="00E21A6A" w:rsidP="00E41A9C">
            <w:pPr>
              <w:spacing w:before="60" w:after="0" w:line="360" w:lineRule="auto"/>
              <w:rPr>
                <w:rFonts w:ascii="Tahoma" w:hAnsi="Tahoma" w:cs="Tahoma"/>
                <w:sz w:val="20"/>
                <w:szCs w:val="20"/>
                <w:cs/>
                <w:lang w:eastAsia="ja-JP" w:bidi="th-TH"/>
              </w:rPr>
            </w:pPr>
          </w:p>
        </w:tc>
      </w:tr>
      <w:tr w:rsidR="00220650" w:rsidRPr="0074529B" w14:paraId="7BD0D0AF" w14:textId="77777777" w:rsidTr="00E903D6">
        <w:trPr>
          <w:trHeight w:val="20"/>
        </w:trPr>
        <w:tc>
          <w:tcPr>
            <w:tcW w:w="2410" w:type="dxa"/>
            <w:gridSpan w:val="2"/>
            <w:shd w:val="clear" w:color="auto" w:fill="F2F2F2"/>
            <w:vAlign w:val="center"/>
          </w:tcPr>
          <w:p w14:paraId="175F3D9B" w14:textId="2141357C" w:rsidR="00220650" w:rsidRPr="003B264C" w:rsidRDefault="005B1810" w:rsidP="0032279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b/>
                <w:bCs/>
                <w:sz w:val="20"/>
                <w:szCs w:val="20"/>
                <w:cs/>
                <w:lang w:bidi="th-TH"/>
              </w:rPr>
              <w:lastRenderedPageBreak/>
              <w:t>การตรวจของที่ปรึกษา</w:t>
            </w:r>
            <w:r w:rsidRPr="005B1810">
              <w:rPr>
                <w:rFonts w:ascii="Tahoma" w:hAnsi="Tahoma" w:cs="Tahoma" w:hint="cs"/>
                <w:b/>
                <w:bCs/>
                <w:spacing w:val="-4"/>
                <w:sz w:val="20"/>
                <w:szCs w:val="20"/>
                <w:cs/>
                <w:lang w:bidi="th-TH"/>
              </w:rPr>
              <w:t>ด้านสิ่งแวดล้อมครั้งล่าสุด</w:t>
            </w:r>
          </w:p>
        </w:tc>
        <w:tc>
          <w:tcPr>
            <w:tcW w:w="8222" w:type="dxa"/>
            <w:gridSpan w:val="11"/>
            <w:shd w:val="clear" w:color="auto" w:fill="auto"/>
          </w:tcPr>
          <w:p w14:paraId="56D4D382" w14:textId="77777777" w:rsidR="00220650" w:rsidRDefault="00F46E8A" w:rsidP="00F46E8A">
            <w:pPr>
              <w:tabs>
                <w:tab w:val="left" w:pos="4668"/>
              </w:tabs>
              <w:spacing w:before="80" w:after="0"/>
              <w:rPr>
                <w:rFonts w:ascii="Tahoma" w:eastAsia="Times New Roman" w:hAnsi="Tahoma" w:cs="Tahoma"/>
                <w:b/>
                <w:bCs/>
                <w:color w:val="000000" w:themeColor="text1"/>
                <w:sz w:val="18"/>
                <w:szCs w:val="18"/>
                <w:lang w:bidi="th-TH"/>
              </w:rPr>
            </w:pPr>
            <w:r>
              <w:rPr>
                <w:rFonts w:ascii="Tahoma" w:eastAsia="Times New Roman" w:hAnsi="Tahoma" w:cs="Tahoma" w:hint="cs"/>
                <w:b/>
                <w:bCs/>
                <w:color w:val="000000" w:themeColor="text1"/>
                <w:sz w:val="18"/>
                <w:szCs w:val="18"/>
                <w:cs/>
                <w:lang w:bidi="th-TH"/>
              </w:rPr>
              <w:t>เมื่อวันที่..................................................................................................................................</w:t>
            </w:r>
          </w:p>
          <w:p w14:paraId="3BCB282B" w14:textId="1882BF59" w:rsidR="00F46E8A" w:rsidRPr="00334166" w:rsidRDefault="00F46E8A" w:rsidP="00F46E8A">
            <w:pPr>
              <w:tabs>
                <w:tab w:val="left" w:pos="4668"/>
              </w:tabs>
              <w:spacing w:before="80" w:after="0"/>
              <w:rPr>
                <w:rFonts w:ascii="Tahoma" w:eastAsia="Times New Roman" w:hAnsi="Tahoma" w:cs="Tahoma"/>
                <w:b/>
                <w:bCs/>
                <w:color w:val="000000" w:themeColor="text1"/>
                <w:sz w:val="18"/>
                <w:szCs w:val="18"/>
                <w:cs/>
                <w:lang w:bidi="th-TH"/>
              </w:rPr>
            </w:pPr>
            <w:r>
              <w:rPr>
                <w:rFonts w:ascii="Tahoma" w:eastAsia="Times New Roman" w:hAnsi="Tahoma" w:cs="Tahoma" w:hint="cs"/>
                <w:b/>
                <w:bCs/>
                <w:color w:val="000000" w:themeColor="text1"/>
                <w:sz w:val="18"/>
                <w:szCs w:val="18"/>
                <w:cs/>
                <w:lang w:bidi="th-TH"/>
              </w:rPr>
              <w:t>โดยบริษัท...............................................................................................................................</w:t>
            </w:r>
          </w:p>
        </w:tc>
      </w:tr>
      <w:bookmarkEnd w:id="11"/>
      <w:tr w:rsidR="003B264C" w:rsidRPr="0074529B" w14:paraId="50E67DF9" w14:textId="77777777" w:rsidTr="00E903D6">
        <w:trPr>
          <w:trHeight w:val="20"/>
        </w:trPr>
        <w:tc>
          <w:tcPr>
            <w:tcW w:w="2410" w:type="dxa"/>
            <w:gridSpan w:val="2"/>
            <w:shd w:val="clear" w:color="auto" w:fill="F2F2F2"/>
            <w:vAlign w:val="center"/>
          </w:tcPr>
          <w:p w14:paraId="48E42C51" w14:textId="77777777" w:rsidR="003B264C" w:rsidRPr="003B264C" w:rsidRDefault="003B264C" w:rsidP="0032279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bidi="th-TH"/>
              </w:rPr>
            </w:pPr>
            <w:r w:rsidRPr="003B264C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 xml:space="preserve">การดำเนินการตามมาตรการด้านต่างๆ </w:t>
            </w:r>
          </w:p>
          <w:p w14:paraId="7484ED80" w14:textId="77777777" w:rsidR="003B264C" w:rsidRPr="003B264C" w:rsidRDefault="003B264C" w:rsidP="0032279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</w:pPr>
            <w:r w:rsidRPr="003B264C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ในรายงาน</w:t>
            </w:r>
          </w:p>
        </w:tc>
        <w:tc>
          <w:tcPr>
            <w:tcW w:w="8222" w:type="dxa"/>
            <w:gridSpan w:val="11"/>
            <w:shd w:val="clear" w:color="auto" w:fill="auto"/>
          </w:tcPr>
          <w:p w14:paraId="2AD08682" w14:textId="6E4960ED" w:rsidR="003B264C" w:rsidRPr="00FB2294" w:rsidRDefault="00334166" w:rsidP="0032279C">
            <w:pPr>
              <w:tabs>
                <w:tab w:val="left" w:pos="4668"/>
              </w:tabs>
              <w:spacing w:after="0"/>
              <w:rPr>
                <w:rFonts w:ascii="Tahoma" w:eastAsia="Times New Roman" w:hAnsi="Tahoma" w:cs="Tahoma"/>
                <w:b/>
                <w:bCs/>
                <w:color w:val="000000" w:themeColor="text1"/>
                <w:sz w:val="18"/>
                <w:szCs w:val="18"/>
                <w:cs/>
              </w:rPr>
            </w:pPr>
            <w:r w:rsidRPr="00334166">
              <w:rPr>
                <w:rFonts w:ascii="Tahoma" w:eastAsia="Times New Roman" w:hAnsi="Tahoma" w:cs="Tahoma"/>
                <w:b/>
                <w:bCs/>
                <w:color w:val="000000" w:themeColor="text1"/>
                <w:sz w:val="18"/>
                <w:szCs w:val="18"/>
                <w:cs/>
                <w:lang w:bidi="th-TH"/>
              </w:rPr>
              <w:t>การดำเนินการตามมาตรการด้านต่างๆ ในรายงาน</w:t>
            </w:r>
            <w:r w:rsidRPr="00334166">
              <w:rPr>
                <w:rFonts w:ascii="Tahoma" w:eastAsia="Times New Roman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334166">
              <w:rPr>
                <w:rFonts w:ascii="Tahoma" w:eastAsia="Times New Roman" w:hAnsi="Tahoma" w:cs="Tahoma" w:hint="cs"/>
                <w:b/>
                <w:bCs/>
                <w:color w:val="000000" w:themeColor="text1"/>
                <w:sz w:val="18"/>
                <w:szCs w:val="18"/>
                <w:cs/>
                <w:lang w:bidi="th-TH"/>
              </w:rPr>
              <w:t>และ</w:t>
            </w:r>
            <w:r w:rsidRPr="00334166">
              <w:rPr>
                <w:rFonts w:ascii="Tahoma" w:eastAsia="Times New Roman" w:hAnsi="Tahoma" w:cs="Tahoma"/>
                <w:b/>
                <w:bCs/>
                <w:color w:val="000000" w:themeColor="text1"/>
                <w:sz w:val="18"/>
                <w:szCs w:val="18"/>
                <w:cs/>
                <w:lang w:bidi="th-TH"/>
              </w:rPr>
              <w:t>เงื่อนไขเพิ่มเติมท้ายใบอนุญาต (ถ้ามี)</w:t>
            </w:r>
            <w:r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highlight w:val="yellow"/>
              </w:rPr>
              <w:br/>
            </w:r>
            <w:r w:rsidR="003B264C" w:rsidRPr="00FB2294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 </w:t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 xml:space="preserve"> ดำเนินการตามมาตรการ </w:t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u w:val="single"/>
                <w:cs/>
                <w:lang w:bidi="th-TH"/>
              </w:rPr>
              <w:t>ครบถ้วน</w:t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 xml:space="preserve">                     </w:t>
            </w:r>
            <w:r w:rsidR="003B264C" w:rsidRPr="00FB2294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 xml:space="preserve">  </w:t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br/>
            </w:r>
            <w:r w:rsidR="003B264C" w:rsidRPr="00FB2294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 </w:t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 xml:space="preserve"> ดำเนินการตามมาตรการ </w:t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u w:val="single"/>
                <w:cs/>
                <w:lang w:bidi="th-TH"/>
              </w:rPr>
              <w:t>ไม่ครบถ้วน</w:t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 xml:space="preserve"> </w:t>
            </w:r>
            <w:r w:rsidR="003B264C" w:rsidRPr="00FB2294">
              <w:rPr>
                <w:rFonts w:ascii="Tahoma" w:eastAsia="Times New Roman" w:hAnsi="Tahoma" w:cs="Tahoma"/>
                <w:color w:val="000000" w:themeColor="text1"/>
                <w:sz w:val="18"/>
                <w:szCs w:val="18"/>
                <w:cs/>
                <w:lang w:bidi="th-TH"/>
              </w:rPr>
              <w:t>(ระบุเหตุผล)</w:t>
            </w:r>
            <w:r w:rsidR="003B264C" w:rsidRPr="00FB2294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3B264C" w:rsidRPr="00FB2294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 xml:space="preserve">                  </w:t>
            </w:r>
          </w:p>
          <w:p w14:paraId="1CC4E9F8" w14:textId="77777777" w:rsidR="003B264C" w:rsidRPr="003B264C" w:rsidRDefault="003B264C" w:rsidP="0032279C">
            <w:pPr>
              <w:spacing w:after="0"/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</w:pPr>
            <w:r w:rsidRPr="00FB2294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sym w:font="Wingdings" w:char="F0A8"/>
            </w:r>
            <w:r w:rsidRPr="00FB2294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 </w:t>
            </w:r>
            <w:r w:rsidRPr="00FB2294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 xml:space="preserve"> ยังไม่ได้ดำเนินการ</w:t>
            </w:r>
            <w:r w:rsidRPr="00FB2294">
              <w:rPr>
                <w:rFonts w:ascii="Tahoma" w:hAnsi="Tahoma" w:cs="Tahoma"/>
                <w:color w:val="000000" w:themeColor="text1"/>
                <w:sz w:val="18"/>
                <w:szCs w:val="18"/>
                <w:lang w:bidi="th-TH"/>
              </w:rPr>
              <w:t xml:space="preserve"> </w:t>
            </w:r>
            <w:r w:rsidRPr="00FB2294">
              <w:rPr>
                <w:rFonts w:ascii="Tahoma" w:hAnsi="Tahoma" w:cs="Tahoma"/>
                <w:color w:val="000000" w:themeColor="text1"/>
                <w:sz w:val="18"/>
                <w:szCs w:val="18"/>
                <w:cs/>
                <w:lang w:bidi="th-TH"/>
              </w:rPr>
              <w:t>(ระบุเหตุผล)</w:t>
            </w:r>
          </w:p>
          <w:p w14:paraId="219AF645" w14:textId="022A7758" w:rsidR="006956D5" w:rsidRPr="006956D5" w:rsidRDefault="003B264C" w:rsidP="006956D5">
            <w:pPr>
              <w:spacing w:after="0"/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</w:pPr>
            <w:r w:rsidRPr="003B264C">
              <w:rPr>
                <w:rFonts w:ascii="Tahoma" w:eastAsia="Times New Roman" w:hAnsi="Tahoma" w:cs="Tahoma"/>
                <w:color w:val="000000" w:themeColor="text1"/>
                <w:sz w:val="18"/>
                <w:szCs w:val="18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6956D5" w:rsidRPr="006666B9" w14:paraId="245CC65D" w14:textId="77777777" w:rsidTr="00E903D6">
        <w:trPr>
          <w:trHeight w:val="345"/>
        </w:trPr>
        <w:tc>
          <w:tcPr>
            <w:tcW w:w="10632" w:type="dxa"/>
            <w:gridSpan w:val="1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pct10" w:color="FDE9D9" w:themeColor="accent6" w:themeTint="33" w:fill="FDE9D9" w:themeFill="accent6" w:themeFillTint="33"/>
            <w:vAlign w:val="center"/>
          </w:tcPr>
          <w:p w14:paraId="2FCB4682" w14:textId="77777777" w:rsidR="006956D5" w:rsidRPr="006666B9" w:rsidRDefault="006956D5" w:rsidP="00C1203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808080" w:themeColor="background1" w:themeShade="80"/>
                <w:cs/>
                <w:lang w:bidi="th-TH"/>
              </w:rPr>
            </w:pPr>
            <w:r>
              <w:br w:type="page"/>
            </w:r>
            <w:r>
              <w:br w:type="page"/>
            </w:r>
            <w:r w:rsidRPr="007F7655"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 xml:space="preserve">ส่วนที่ 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6</w:t>
            </w:r>
            <w:r w:rsidRPr="007F7655">
              <w:rPr>
                <w:rFonts w:ascii="Tahoma" w:hAnsi="Tahoma" w:cs="Tahoma"/>
                <w:b/>
                <w:bCs/>
                <w:sz w:val="24"/>
                <w:szCs w:val="24"/>
                <w:lang w:bidi="th-TH"/>
              </w:rPr>
              <w:t xml:space="preserve"> </w:t>
            </w:r>
            <w:r w:rsidRPr="007F7655">
              <w:rPr>
                <w:rFonts w:ascii="Tahoma" w:hAnsi="Tahoma" w:cs="Tahoma" w:hint="cs"/>
                <w:b/>
                <w:bCs/>
                <w:sz w:val="24"/>
                <w:szCs w:val="24"/>
                <w:cs/>
                <w:lang w:bidi="th-TH"/>
              </w:rPr>
              <w:t>การ</w:t>
            </w:r>
            <w:r w:rsidRPr="007F7655">
              <w:rPr>
                <w:rFonts w:ascii="Tahoma" w:hAnsi="Tahoma" w:cs="Tahoma"/>
                <w:b/>
                <w:bCs/>
                <w:sz w:val="24"/>
                <w:szCs w:val="24"/>
                <w:cs/>
                <w:lang w:bidi="th-TH"/>
              </w:rPr>
              <w:t>รับรองของผู้รับใบอนุญาต</w:t>
            </w:r>
          </w:p>
        </w:tc>
      </w:tr>
      <w:tr w:rsidR="006956D5" w:rsidRPr="005B45E7" w14:paraId="2C56C22D" w14:textId="77777777" w:rsidTr="00E903D6">
        <w:trPr>
          <w:trHeight w:val="345"/>
        </w:trPr>
        <w:tc>
          <w:tcPr>
            <w:tcW w:w="10632" w:type="dxa"/>
            <w:gridSpan w:val="13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1632AF29" w14:textId="77777777" w:rsidR="006956D5" w:rsidRDefault="006956D5" w:rsidP="00C1203C">
            <w:pPr>
              <w:spacing w:after="0"/>
              <w:rPr>
                <w:rFonts w:ascii="Tahoma" w:hAnsi="Tahoma" w:cs="Tahoma"/>
                <w:sz w:val="20"/>
                <w:szCs w:val="20"/>
                <w:lang w:bidi="th-TH"/>
              </w:rPr>
            </w:pPr>
          </w:p>
          <w:p w14:paraId="31767569" w14:textId="77777777" w:rsidR="006956D5" w:rsidRPr="00D97EBB" w:rsidRDefault="006956D5" w:rsidP="00C1203C">
            <w:pPr>
              <w:spacing w:after="0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 </w:t>
            </w:r>
            <w:r w:rsidRPr="00D97E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• ข้าพเจ้าขอรับรองว่า มีคุณสมบัติของผู้รับใบอนุญาตครบถ้วนถูกต้องทุกประการ ตามระเบียบคณะกรรมการกำกับกิจการพลังงานว่าด้วยการขอรับใบอนุญาต และการอนุญาตประกอบกิจการพลังงาน และไม่เป็นผู้ขาดคุณสมบัติหรือต้องห้ามแต่อย่างใดทั้งสิ้น</w:t>
            </w:r>
          </w:p>
          <w:p w14:paraId="28831BDB" w14:textId="77777777" w:rsidR="006956D5" w:rsidRPr="00D97EBB" w:rsidRDefault="006956D5" w:rsidP="00C1203C">
            <w:pPr>
              <w:spacing w:after="0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 </w:t>
            </w:r>
            <w:r w:rsidRPr="00D97E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• ข้าพเจ้าขอรับรองว่า ไม่</w:t>
            </w: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มีการเปลี่ยนแปลงข้อมูลหรือสาระสำคั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ญ</w:t>
            </w:r>
            <w:r w:rsidRPr="00D97E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ี่เกี่ยวข้องกับการรับอนุญาต</w:t>
            </w:r>
          </w:p>
          <w:p w14:paraId="48D06AD0" w14:textId="77777777" w:rsidR="006956D5" w:rsidRDefault="006956D5" w:rsidP="00C1203C">
            <w:pPr>
              <w:spacing w:after="0" w:line="240" w:lineRule="auto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 </w:t>
            </w:r>
            <w:r w:rsidRPr="00D97E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• ข้าพเจ้าขอรับรองว่า มีการปฏิบัติตามเงื่อนไขเฉพาะในการประกอบกิจการพลังงานที่รับอนุญาต (เงื่อนไขท้ายใบอนุญาต)ครบถ้วน</w:t>
            </w:r>
          </w:p>
          <w:p w14:paraId="7E9E879F" w14:textId="286CE888" w:rsidR="006956D5" w:rsidRDefault="006956D5" w:rsidP="00C1203C">
            <w:pPr>
              <w:spacing w:after="0" w:line="240" w:lineRule="auto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 </w:t>
            </w:r>
            <w:r w:rsidRPr="00D97E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• </w:t>
            </w:r>
            <w:r w:rsidRPr="00073518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นกรณีที่ยื่นเอกสารหลักฐานและให้ข้อมูลอันเป็นเท็จ ต่อสำนักงาน กกพ. ทั้งนี้สำนัก กกพ. ขอสงวนสิทธิ์ในการไม่รับพิจารณา</w:t>
            </w:r>
            <w:r w:rsidRPr="0007351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รายงานรับรองตนเอง</w:t>
            </w:r>
            <w:r w:rsidRPr="00073518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พื่อประกอบการการแจ้งเริ่มประกอบกิจการ หากปรากฏว่าภายหลังว่าโครงการดังกล่าวขาดคุณสมบัติตามที่กำหนดหรือมีการแสดงข้อเท็จจริงหรือเอกสารอันเป็นเท็จ</w:t>
            </w:r>
            <w:r w:rsidR="008545FB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และหากการแจ้งข้อความอันเป็นเท็จดังกล่าว เข้าข่ายเป็นการกระทำที่ผิดต่อกฎหมาย ซึ่งอาจก่อให้เกิดความเสียหายต่อสำนักงาน กกพ. หรือบุคคลหนึ่งบุคคลใด สำนักงาน กกพ. จะดำเนินการตามขั้นตอนของกฎหมายต่อไป</w:t>
            </w:r>
          </w:p>
          <w:p w14:paraId="22C5EBB4" w14:textId="77777777" w:rsidR="006956D5" w:rsidRDefault="006956D5" w:rsidP="00C1203C">
            <w:pPr>
              <w:spacing w:after="0" w:line="240" w:lineRule="auto"/>
              <w:rPr>
                <w:rFonts w:ascii="Tahoma" w:hAnsi="Tahoma" w:cs="Tahoma"/>
                <w:cs/>
                <w:lang w:bidi="th-TH"/>
              </w:rPr>
            </w:pPr>
          </w:p>
          <w:p w14:paraId="57526395" w14:textId="0EC33FCC" w:rsidR="00E903D6" w:rsidRPr="00E903D6" w:rsidRDefault="006956D5" w:rsidP="00C1203C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352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 ในกรณีที่มอบอำนาจกรุณาแนบหนังสือมอบอำนาจ</w:t>
            </w:r>
            <w:r w:rsidRPr="00A35287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                </w:t>
            </w:r>
          </w:p>
          <w:tbl>
            <w:tblPr>
              <w:tblStyle w:val="TableGrid"/>
              <w:tblW w:w="5400" w:type="dxa"/>
              <w:tblInd w:w="40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400"/>
            </w:tblGrid>
            <w:tr w:rsidR="006956D5" w:rsidRPr="006666B9" w14:paraId="04CF5B89" w14:textId="77777777" w:rsidTr="00C1203C">
              <w:tc>
                <w:tcPr>
                  <w:tcW w:w="5400" w:type="dxa"/>
                </w:tcPr>
                <w:p w14:paraId="3BB40923" w14:textId="77777777" w:rsidR="006956D5" w:rsidRPr="006666B9" w:rsidRDefault="006956D5" w:rsidP="00C1203C">
                  <w:pPr>
                    <w:spacing w:before="240" w:after="0"/>
                    <w:jc w:val="center"/>
                    <w:rPr>
                      <w:rFonts w:ascii="Tahoma" w:hAnsi="Tahoma" w:cs="Tahoma"/>
                      <w:sz w:val="20"/>
                      <w:szCs w:val="20"/>
                      <w:lang w:bidi="th-TH"/>
                    </w:rPr>
                  </w:pPr>
                  <w:r w:rsidRPr="00A35287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ผู้รับใบอนุญาต/ผู้รับมอบอำนาจทำการแทนผู้รับใบอนุญาต</w:t>
                  </w:r>
                </w:p>
              </w:tc>
            </w:tr>
            <w:tr w:rsidR="006956D5" w:rsidRPr="006666B9" w14:paraId="263BAC52" w14:textId="77777777" w:rsidTr="00C1203C">
              <w:tc>
                <w:tcPr>
                  <w:tcW w:w="5400" w:type="dxa"/>
                </w:tcPr>
                <w:p w14:paraId="21F745C0" w14:textId="77777777" w:rsidR="006956D5" w:rsidRPr="006666B9" w:rsidRDefault="006956D5" w:rsidP="00C1203C">
                  <w:pPr>
                    <w:spacing w:before="240" w:after="0"/>
                    <w:jc w:val="center"/>
                    <w:rPr>
                      <w:rFonts w:ascii="Tahoma" w:hAnsi="Tahoma" w:cs="Tahoma"/>
                      <w:sz w:val="20"/>
                      <w:szCs w:val="20"/>
                      <w:lang w:bidi="th-TH"/>
                    </w:rPr>
                  </w:pPr>
                  <w:r w:rsidRPr="006666B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(ลายมือชื่</w:t>
                  </w:r>
                  <w:r w:rsidRPr="006666B9">
                    <w:rPr>
                      <w:rFonts w:ascii="Tahoma" w:hAnsi="Tahoma" w:cs="Tahoma" w:hint="cs"/>
                      <w:sz w:val="20"/>
                      <w:szCs w:val="20"/>
                      <w:cs/>
                      <w:lang w:bidi="th-TH"/>
                    </w:rPr>
                    <w:t>อ</w:t>
                  </w:r>
                  <w:r w:rsidRPr="006666B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).........................</w:t>
                  </w:r>
                  <w:r w:rsidRPr="006666B9">
                    <w:rPr>
                      <w:rFonts w:ascii="Tahoma" w:hAnsi="Tahoma" w:cs="Tahoma" w:hint="cs"/>
                      <w:sz w:val="20"/>
                      <w:szCs w:val="20"/>
                      <w:cs/>
                      <w:lang w:bidi="th-TH"/>
                    </w:rPr>
                    <w:t>..............</w:t>
                  </w:r>
                  <w:r w:rsidRPr="006666B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....</w:t>
                  </w:r>
                </w:p>
              </w:tc>
            </w:tr>
            <w:tr w:rsidR="006956D5" w:rsidRPr="006666B9" w14:paraId="120D1AAB" w14:textId="77777777" w:rsidTr="00C1203C">
              <w:tc>
                <w:tcPr>
                  <w:tcW w:w="5400" w:type="dxa"/>
                </w:tcPr>
                <w:p w14:paraId="5A4E89E6" w14:textId="77777777" w:rsidR="006956D5" w:rsidRPr="006666B9" w:rsidRDefault="006956D5" w:rsidP="00C1203C">
                  <w:pPr>
                    <w:spacing w:before="240" w:after="0" w:line="240" w:lineRule="auto"/>
                    <w:ind w:left="-630"/>
                    <w:jc w:val="center"/>
                    <w:rPr>
                      <w:rFonts w:ascii="Tahoma" w:hAnsi="Tahoma" w:cs="Tahoma"/>
                      <w:sz w:val="20"/>
                      <w:szCs w:val="20"/>
                      <w:lang w:bidi="th-TH"/>
                    </w:rPr>
                  </w:pPr>
                  <w:r w:rsidRPr="006666B9">
                    <w:rPr>
                      <w:rFonts w:ascii="Tahoma" w:hAnsi="Tahoma" w:cs="Tahoma" w:hint="cs"/>
                      <w:sz w:val="20"/>
                      <w:szCs w:val="20"/>
                      <w:cs/>
                      <w:lang w:bidi="th-TH"/>
                    </w:rPr>
                    <w:t xml:space="preserve">         </w:t>
                  </w:r>
                  <w:r>
                    <w:rPr>
                      <w:rFonts w:ascii="Tahoma" w:hAnsi="Tahoma" w:cs="Tahoma" w:hint="cs"/>
                      <w:sz w:val="20"/>
                      <w:szCs w:val="20"/>
                      <w:cs/>
                      <w:lang w:bidi="th-TH"/>
                    </w:rPr>
                    <w:t xml:space="preserve">    </w:t>
                  </w:r>
                  <w:r w:rsidRPr="006666B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(..........................................................)</w:t>
                  </w:r>
                </w:p>
              </w:tc>
            </w:tr>
            <w:tr w:rsidR="006956D5" w:rsidRPr="006666B9" w14:paraId="67AC46F1" w14:textId="77777777" w:rsidTr="00C1203C">
              <w:tc>
                <w:tcPr>
                  <w:tcW w:w="5400" w:type="dxa"/>
                </w:tcPr>
                <w:p w14:paraId="1BC4CAFF" w14:textId="77777777" w:rsidR="006956D5" w:rsidRPr="006666B9" w:rsidRDefault="006956D5" w:rsidP="00C1203C">
                  <w:pPr>
                    <w:spacing w:before="240" w:after="0"/>
                    <w:jc w:val="center"/>
                    <w:rPr>
                      <w:rFonts w:ascii="Tahoma" w:hAnsi="Tahoma" w:cs="Tahoma"/>
                      <w:sz w:val="20"/>
                      <w:szCs w:val="20"/>
                      <w:lang w:bidi="th-TH"/>
                    </w:rPr>
                  </w:pPr>
                  <w:r w:rsidRPr="006666B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(</w:t>
                  </w:r>
                  <w:r w:rsidRPr="006666B9">
                    <w:rPr>
                      <w:rFonts w:ascii="Tahoma" w:hAnsi="Tahoma" w:cs="Tahoma" w:hint="cs"/>
                      <w:sz w:val="20"/>
                      <w:szCs w:val="20"/>
                      <w:cs/>
                      <w:lang w:bidi="th-TH"/>
                    </w:rPr>
                    <w:t xml:space="preserve"> </w:t>
                  </w:r>
                  <w:r w:rsidRPr="006666B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....../........../........)</w:t>
                  </w:r>
                </w:p>
              </w:tc>
            </w:tr>
          </w:tbl>
          <w:p w14:paraId="572A6F21" w14:textId="77777777" w:rsidR="006956D5" w:rsidRPr="000C4B84" w:rsidRDefault="006956D5" w:rsidP="00C1203C">
            <w:pPr>
              <w:spacing w:after="0" w:line="240" w:lineRule="auto"/>
              <w:rPr>
                <w:rFonts w:ascii="Tahoma" w:hAnsi="Tahoma" w:cs="Tahoma"/>
                <w:sz w:val="18"/>
                <w:szCs w:val="18"/>
                <w:lang w:bidi="th-TH"/>
              </w:rPr>
            </w:pPr>
            <w:r>
              <w:rPr>
                <w:rFonts w:ascii="Tahoma" w:hAnsi="Tahoma" w:cs="Tahoma"/>
                <w:sz w:val="18"/>
                <w:szCs w:val="18"/>
                <w:lang w:bidi="th-TH"/>
              </w:rPr>
              <w:t xml:space="preserve"> </w:t>
            </w:r>
          </w:p>
          <w:p w14:paraId="11F62E31" w14:textId="77777777" w:rsidR="006956D5" w:rsidRPr="005B45E7" w:rsidRDefault="006956D5" w:rsidP="00C1203C">
            <w:pPr>
              <w:spacing w:after="0" w:line="240" w:lineRule="auto"/>
              <w:rPr>
                <w:rFonts w:ascii="Tahoma" w:hAnsi="Tahoma" w:cs="Tahoma"/>
                <w:cs/>
                <w:lang w:bidi="th-TH"/>
              </w:rPr>
            </w:pPr>
          </w:p>
        </w:tc>
      </w:tr>
    </w:tbl>
    <w:p w14:paraId="0D2490C6" w14:textId="323110A9" w:rsidR="00E70742" w:rsidRDefault="00E70742"/>
    <w:p w14:paraId="1F58E4E3" w14:textId="30519981" w:rsidR="005D2897" w:rsidRDefault="005D2897"/>
    <w:p w14:paraId="457AB6D1" w14:textId="0FC4384F" w:rsidR="005D2897" w:rsidRDefault="005D2897"/>
    <w:p w14:paraId="75B0F401" w14:textId="0905C5AF" w:rsidR="00220B1C" w:rsidRDefault="00220B1C">
      <w:pPr>
        <w:spacing w:after="0" w:line="240" w:lineRule="auto"/>
      </w:pPr>
      <w:r>
        <w:br w:type="page"/>
      </w:r>
    </w:p>
    <w:tbl>
      <w:tblPr>
        <w:tblW w:w="10710" w:type="dxa"/>
        <w:tblInd w:w="-863" w:type="dxa"/>
        <w:tblBorders>
          <w:top w:val="thinThickLargeGap" w:sz="24" w:space="0" w:color="auto"/>
          <w:left w:val="thinThickLargeGap" w:sz="24" w:space="0" w:color="auto"/>
          <w:bottom w:val="thinThickLargeGap" w:sz="24" w:space="0" w:color="auto"/>
          <w:right w:val="thinThickLargeGap" w:sz="24" w:space="0" w:color="auto"/>
          <w:insideH w:val="thinThickLargeGap" w:sz="24" w:space="0" w:color="auto"/>
          <w:insideV w:val="thinThickLargeGap" w:sz="2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10"/>
      </w:tblGrid>
      <w:tr w:rsidR="00E70742" w:rsidRPr="00AB7181" w14:paraId="2B6984DA" w14:textId="77777777" w:rsidTr="00E70742">
        <w:trPr>
          <w:trHeight w:val="345"/>
        </w:trPr>
        <w:tc>
          <w:tcPr>
            <w:tcW w:w="1071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shd w:val="clear" w:color="auto" w:fill="auto"/>
            <w:vAlign w:val="center"/>
          </w:tcPr>
          <w:p w14:paraId="017C6659" w14:textId="35087235" w:rsidR="00E70742" w:rsidRPr="00E70742" w:rsidRDefault="00E70742" w:rsidP="00E903D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8"/>
                <w:szCs w:val="28"/>
                <w:lang w:bidi="th-TH"/>
              </w:rPr>
            </w:pPr>
            <w:r w:rsidRPr="00E70742">
              <w:rPr>
                <w:rFonts w:ascii="Tahoma" w:hAnsi="Tahoma" w:cs="Tahoma" w:hint="cs"/>
                <w:b/>
                <w:bCs/>
                <w:sz w:val="28"/>
                <w:szCs w:val="28"/>
                <w:cs/>
                <w:lang w:bidi="th-TH"/>
              </w:rPr>
              <w:lastRenderedPageBreak/>
              <w:t>แบบบันทึกการตรวจรายงานข้อมูล</w:t>
            </w:r>
            <w:r w:rsidRPr="00E70742">
              <w:rPr>
                <w:rFonts w:ascii="Tahoma" w:hAnsi="Tahoma" w:cs="Tahoma"/>
                <w:b/>
                <w:bCs/>
                <w:sz w:val="28"/>
                <w:szCs w:val="28"/>
                <w:cs/>
                <w:lang w:bidi="th-TH"/>
              </w:rPr>
              <w:br/>
            </w:r>
            <w:r w:rsidRPr="00E70742">
              <w:rPr>
                <w:rFonts w:ascii="Tahoma" w:hAnsi="Tahoma" w:cs="Tahoma" w:hint="cs"/>
                <w:b/>
                <w:bCs/>
                <w:sz w:val="28"/>
                <w:szCs w:val="28"/>
                <w:cs/>
                <w:lang w:bidi="th-TH"/>
              </w:rPr>
              <w:t>การประ</w:t>
            </w:r>
            <w:r w:rsidRPr="00E70742">
              <w:rPr>
                <w:rFonts w:ascii="Tahoma" w:hAnsi="Tahoma" w:cs="Tahoma"/>
                <w:b/>
                <w:bCs/>
                <w:sz w:val="28"/>
                <w:szCs w:val="28"/>
                <w:cs/>
                <w:lang w:bidi="th-TH"/>
              </w:rPr>
              <w:t>กอบกิจการพลังงาน</w:t>
            </w:r>
            <w:r>
              <w:rPr>
                <w:rFonts w:ascii="Tahoma" w:hAnsi="Tahoma" w:cs="Tahoma" w:hint="cs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Pr="00E70742">
              <w:rPr>
                <w:rFonts w:ascii="Tahoma" w:hAnsi="Tahoma" w:cs="Tahoma"/>
                <w:b/>
                <w:bCs/>
                <w:sz w:val="28"/>
                <w:szCs w:val="28"/>
                <w:cs/>
                <w:lang w:bidi="th-TH"/>
              </w:rPr>
              <w:t>(</w:t>
            </w:r>
            <w:proofErr w:type="spellStart"/>
            <w:r w:rsidRPr="00E70742">
              <w:rPr>
                <w:rFonts w:ascii="Tahoma" w:hAnsi="Tahoma" w:cs="Tahoma"/>
                <w:b/>
                <w:bCs/>
                <w:sz w:val="28"/>
                <w:szCs w:val="28"/>
                <w:lang w:bidi="th-TH"/>
              </w:rPr>
              <w:t>Self Declaration</w:t>
            </w:r>
            <w:proofErr w:type="spellEnd"/>
            <w:r w:rsidRPr="00E70742">
              <w:rPr>
                <w:rFonts w:ascii="Tahoma" w:hAnsi="Tahoma" w:cs="Tahoma"/>
                <w:b/>
                <w:bCs/>
                <w:sz w:val="28"/>
                <w:szCs w:val="28"/>
                <w:lang w:bidi="th-TH"/>
              </w:rPr>
              <w:t xml:space="preserve"> Report)</w:t>
            </w:r>
            <w:r w:rsidRPr="00E70742">
              <w:rPr>
                <w:rFonts w:ascii="Tahoma" w:hAnsi="Tahoma" w:cs="Tahoma"/>
                <w:b/>
                <w:bCs/>
                <w:sz w:val="28"/>
                <w:szCs w:val="28"/>
                <w:cs/>
                <w:lang w:bidi="th-TH"/>
              </w:rPr>
              <w:br/>
            </w:r>
            <w:r w:rsidRPr="00E70742">
              <w:rPr>
                <w:rFonts w:ascii="Tahoma" w:hAnsi="Tahoma" w:cs="Tahoma" w:hint="cs"/>
                <w:b/>
                <w:bCs/>
                <w:sz w:val="28"/>
                <w:szCs w:val="28"/>
                <w:cs/>
                <w:lang w:bidi="th-TH"/>
              </w:rPr>
              <w:t>(เฉพาะเจ้าหน้าที่เท่านั้น)</w:t>
            </w:r>
          </w:p>
          <w:p w14:paraId="1C6F0BE6" w14:textId="77777777" w:rsidR="00E70742" w:rsidRPr="00E70742" w:rsidRDefault="00E70742" w:rsidP="00E903D6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bidi="th-TH"/>
              </w:rPr>
            </w:pPr>
          </w:p>
          <w:p w14:paraId="6B28266F" w14:textId="77777777" w:rsidR="00E70742" w:rsidRPr="00E70742" w:rsidRDefault="00E70742" w:rsidP="00E903D6">
            <w:pPr>
              <w:spacing w:after="0" w:line="240" w:lineRule="auto"/>
              <w:rPr>
                <w:rFonts w:ascii="Tahoma" w:hAnsi="Tahoma" w:cs="Tahoma"/>
                <w:b/>
                <w:bCs/>
                <w:cs/>
                <w:lang w:bidi="th-TH"/>
              </w:rPr>
            </w:pPr>
            <w:r w:rsidRPr="00E70742">
              <w:rPr>
                <w:rFonts w:ascii="Tahoma" w:hAnsi="Tahoma" w:cs="Tahoma" w:hint="cs"/>
                <w:b/>
                <w:bCs/>
                <w:cs/>
                <w:lang w:bidi="th-TH"/>
              </w:rPr>
              <w:t>สรุปผลการตรวจ</w:t>
            </w:r>
          </w:p>
          <w:p w14:paraId="7E575849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cs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>1.การปฏิบัติตามเงื่อนไขเฉพาะในการประกอบกิจการผลิตไฟฟ้า</w:t>
            </w:r>
          </w:p>
          <w:p w14:paraId="77E2D696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</w:t>
            </w:r>
            <w:r w:rsidRPr="00E70742">
              <w:rPr>
                <w:rFonts w:ascii="Tahoma" w:hAnsi="Tahoma" w:cs="Tahoma" w:hint="cs"/>
                <w:lang w:bidi="th-TH"/>
              </w:rPr>
              <w:sym w:font="Wingdings" w:char="F06F"/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ครบถ้วน                                      </w:t>
            </w:r>
            <w:r w:rsidRPr="00E70742">
              <w:rPr>
                <w:rFonts w:ascii="Tahoma" w:hAnsi="Tahoma" w:cs="Tahoma" w:hint="cs"/>
                <w:lang w:bidi="th-TH"/>
              </w:rPr>
              <w:sym w:font="Wingdings" w:char="F06F"/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ไม่ครบถ้วน</w:t>
            </w:r>
          </w:p>
          <w:p w14:paraId="544F3240" w14:textId="6CB53F85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>
              <w:rPr>
                <w:rFonts w:ascii="Tahoma" w:hAnsi="Tahoma" w:cs="Tahoma" w:hint="cs"/>
                <w:cs/>
                <w:lang w:bidi="th-TH"/>
              </w:rPr>
              <w:t>.</w:t>
            </w:r>
            <w:r w:rsidRPr="00E70742">
              <w:rPr>
                <w:rFonts w:ascii="Tahoma" w:hAnsi="Tahoma" w:cs="Tahoma" w:hint="cs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</w:t>
            </w:r>
            <w:r>
              <w:rPr>
                <w:rFonts w:ascii="Tahoma" w:hAnsi="Tahoma" w:cs="Tahoma" w:hint="cs"/>
                <w:cs/>
                <w:lang w:bidi="th-TH"/>
              </w:rPr>
              <w:t>........</w:t>
            </w:r>
            <w:r w:rsidRPr="00E70742">
              <w:rPr>
                <w:rFonts w:ascii="Tahoma" w:hAnsi="Tahoma" w:cs="Tahoma" w:hint="cs"/>
                <w:cs/>
                <w:lang w:bidi="th-TH"/>
              </w:rPr>
              <w:t>.</w:t>
            </w:r>
            <w:r>
              <w:rPr>
                <w:rFonts w:ascii="Tahoma" w:hAnsi="Tahoma" w:cs="Tahoma" w:hint="cs"/>
                <w:cs/>
                <w:lang w:bidi="th-TH"/>
              </w:rPr>
              <w:t>......</w:t>
            </w:r>
            <w:r w:rsidRPr="00E70742">
              <w:rPr>
                <w:rFonts w:ascii="Tahoma" w:hAnsi="Tahoma" w:cs="Tahoma" w:hint="cs"/>
                <w:cs/>
                <w:lang w:bidi="th-TH"/>
              </w:rPr>
              <w:t>..........</w:t>
            </w:r>
          </w:p>
          <w:p w14:paraId="7D47A188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</w:p>
          <w:p w14:paraId="400CC7E8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2.รายละเอียดโครงการ (รายการเครื่องจักรอุปกรณ์, กำลังการผลิตติดตั้ง, ฯลฯ) </w:t>
            </w:r>
          </w:p>
          <w:p w14:paraId="455DDF88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</w:t>
            </w:r>
            <w:r w:rsidRPr="00E70742">
              <w:rPr>
                <w:rFonts w:ascii="Tahoma" w:hAnsi="Tahoma" w:cs="Tahoma" w:hint="cs"/>
                <w:lang w:bidi="th-TH"/>
              </w:rPr>
              <w:sym w:font="Wingdings" w:char="F06F"/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ถูกต้องตามการอนุญาต                    </w:t>
            </w:r>
            <w:r w:rsidRPr="00E70742">
              <w:rPr>
                <w:rFonts w:ascii="Tahoma" w:hAnsi="Tahoma" w:cs="Tahoma" w:hint="cs"/>
                <w:lang w:bidi="th-TH"/>
              </w:rPr>
              <w:sym w:font="Wingdings" w:char="F06F"/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ไม่ถูกต้องตามการอนุญาต</w:t>
            </w:r>
          </w:p>
          <w:p w14:paraId="3D552C7D" w14:textId="2D1A1A50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>
              <w:rPr>
                <w:rFonts w:ascii="Tahoma" w:hAnsi="Tahoma" w:cs="Tahoma" w:hint="cs"/>
                <w:cs/>
                <w:lang w:bidi="th-TH"/>
              </w:rPr>
              <w:t>...............</w:t>
            </w:r>
            <w:r w:rsidRPr="00E70742">
              <w:rPr>
                <w:rFonts w:ascii="Tahoma" w:hAnsi="Tahoma" w:cs="Tahoma" w:hint="cs"/>
                <w:cs/>
                <w:lang w:bidi="th-TH"/>
              </w:rPr>
              <w:t>....................</w:t>
            </w:r>
          </w:p>
          <w:p w14:paraId="07988736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</w:p>
          <w:p w14:paraId="0187E741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>3.การปฏิบัติตามมาตรการในรายงานสิ่งแวดล้อมและผลการตรวจวัดเป็นไปตามที่อนุญาต</w:t>
            </w:r>
          </w:p>
          <w:p w14:paraId="55BF6AC6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/>
                <w:lang w:bidi="th-TH"/>
              </w:rPr>
              <w:t xml:space="preserve"> </w:t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</w:t>
            </w:r>
            <w:r w:rsidRPr="00E70742">
              <w:rPr>
                <w:rFonts w:ascii="Tahoma" w:hAnsi="Tahoma" w:cs="Tahoma" w:hint="cs"/>
                <w:lang w:bidi="th-TH"/>
              </w:rPr>
              <w:sym w:font="Wingdings" w:char="F06F"/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ถูกต้องตามการอนุญาต                    </w:t>
            </w:r>
            <w:r w:rsidRPr="00E70742">
              <w:rPr>
                <w:rFonts w:ascii="Tahoma" w:hAnsi="Tahoma" w:cs="Tahoma" w:hint="cs"/>
                <w:lang w:bidi="th-TH"/>
              </w:rPr>
              <w:sym w:font="Wingdings" w:char="F06F"/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ไม่ถูกต้องตามการอนุญาต</w:t>
            </w:r>
          </w:p>
          <w:p w14:paraId="2B7016AF" w14:textId="52AE6D94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>
              <w:rPr>
                <w:rFonts w:ascii="Tahoma" w:hAnsi="Tahoma" w:cs="Tahoma" w:hint="cs"/>
                <w:cs/>
                <w:lang w:bidi="th-TH"/>
              </w:rPr>
              <w:t>...............</w:t>
            </w:r>
            <w:r w:rsidRPr="00E70742">
              <w:rPr>
                <w:rFonts w:ascii="Tahoma" w:hAnsi="Tahoma" w:cs="Tahoma" w:hint="cs"/>
                <w:cs/>
                <w:lang w:bidi="th-TH"/>
              </w:rPr>
              <w:t>.....................................</w:t>
            </w:r>
          </w:p>
          <w:p w14:paraId="0622F3F8" w14:textId="05F93309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cs/>
                <w:lang w:bidi="th-TH"/>
              </w:rPr>
              <w:br/>
            </w:r>
            <w:r w:rsidRPr="00E70742">
              <w:rPr>
                <w:rFonts w:ascii="Tahoma" w:hAnsi="Tahoma" w:cs="Tahoma" w:hint="cs"/>
                <w:cs/>
                <w:lang w:bidi="th-TH"/>
              </w:rPr>
              <w:t>4.ข้อมูลอื่นๆเพื่อประกอบการพิจารณารายงานข้อมูลการประกอบกิจการพลังงาน (</w:t>
            </w:r>
            <w:proofErr w:type="spellStart"/>
            <w:r w:rsidRPr="00E70742">
              <w:rPr>
                <w:rFonts w:ascii="Tahoma" w:hAnsi="Tahoma" w:cs="Tahoma"/>
                <w:lang w:bidi="th-TH"/>
              </w:rPr>
              <w:t>Self Declaration</w:t>
            </w:r>
            <w:proofErr w:type="spellEnd"/>
            <w:r w:rsidRPr="00E70742">
              <w:rPr>
                <w:rFonts w:ascii="Tahoma" w:hAnsi="Tahoma" w:cs="Tahoma"/>
                <w:lang w:bidi="th-TH"/>
              </w:rPr>
              <w:t xml:space="preserve"> Report)</w:t>
            </w:r>
          </w:p>
          <w:p w14:paraId="05F63402" w14:textId="1B80F1A9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1CAE42FC" w14:textId="66FF7BFA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>..........................................................................................................................................</w:t>
            </w:r>
            <w:r>
              <w:rPr>
                <w:rFonts w:ascii="Tahoma" w:hAnsi="Tahoma" w:cs="Tahoma" w:hint="cs"/>
                <w:cs/>
                <w:lang w:bidi="th-TH"/>
              </w:rPr>
              <w:t>.</w:t>
            </w:r>
            <w:r w:rsidRPr="00E70742">
              <w:rPr>
                <w:rFonts w:ascii="Tahoma" w:hAnsi="Tahoma" w:cs="Tahoma" w:hint="cs"/>
                <w:cs/>
                <w:lang w:bidi="th-TH"/>
              </w:rPr>
              <w:t>................</w:t>
            </w:r>
            <w:r>
              <w:rPr>
                <w:rFonts w:ascii="Tahoma" w:hAnsi="Tahoma" w:cs="Tahoma" w:hint="cs"/>
                <w:cs/>
                <w:lang w:bidi="th-TH"/>
              </w:rPr>
              <w:t>..</w:t>
            </w:r>
          </w:p>
          <w:p w14:paraId="5C35DE99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</w:p>
          <w:p w14:paraId="13507FFD" w14:textId="513B6437" w:rsid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           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                               </w:t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                                ลายมือชื่อ....................................................</w:t>
            </w:r>
          </w:p>
          <w:p w14:paraId="6E806D3E" w14:textId="77777777" w:rsidR="00E903D6" w:rsidRPr="00E70742" w:rsidRDefault="00E903D6" w:rsidP="00E70742">
            <w:pPr>
              <w:spacing w:after="0"/>
              <w:rPr>
                <w:rFonts w:ascii="Tahoma" w:hAnsi="Tahoma" w:cs="Tahoma"/>
                <w:lang w:bidi="th-TH"/>
              </w:rPr>
            </w:pPr>
          </w:p>
          <w:p w14:paraId="124AC1D0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</w:t>
            </w:r>
            <w:r w:rsidRPr="00E70742">
              <w:rPr>
                <w:rFonts w:ascii="Tahoma" w:hAnsi="Tahoma" w:cs="Tahoma" w:hint="cs"/>
                <w:b/>
                <w:bCs/>
                <w:cs/>
                <w:lang w:bidi="th-TH"/>
              </w:rPr>
              <w:t>สรุปการประเมินผลเพื่อจัดกลุ่มตรวจ</w:t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                            (...............................................................)</w:t>
            </w:r>
          </w:p>
          <w:p w14:paraId="58FA052E" w14:textId="1F89A1B0" w:rsidR="00E70742" w:rsidRPr="00E70742" w:rsidRDefault="00E70742" w:rsidP="00E70742">
            <w:pPr>
              <w:spacing w:after="0"/>
              <w:rPr>
                <w:rFonts w:ascii="Tahoma" w:hAnsi="Tahoma" w:cs="Tahoma"/>
                <w:b/>
                <w:bCs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  </w:t>
            </w:r>
            <w:r w:rsidR="00281036">
              <w:rPr>
                <w:rFonts w:ascii="Tahoma" w:hAnsi="Tahoma" w:cs="Tahoma" w:hint="cs"/>
                <w:b/>
                <w:bCs/>
                <w:cs/>
                <w:lang w:bidi="th-TH"/>
              </w:rPr>
              <w:t xml:space="preserve">     </w:t>
            </w:r>
            <w:r w:rsidRPr="00E70742">
              <w:rPr>
                <w:rFonts w:ascii="Tahoma" w:hAnsi="Tahoma" w:cs="Tahoma" w:hint="cs"/>
                <w:b/>
                <w:bCs/>
                <w:cs/>
                <w:lang w:bidi="th-TH"/>
              </w:rPr>
              <w:t xml:space="preserve">ติดตามในครั้งต่อไป                                                         </w:t>
            </w:r>
          </w:p>
          <w:p w14:paraId="0AA58D88" w14:textId="77777777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              </w:t>
            </w:r>
            <w:r w:rsidRPr="00E70742">
              <w:rPr>
                <w:rFonts w:ascii="Tahoma" w:hAnsi="Tahoma" w:cs="Tahoma" w:hint="cs"/>
                <w:lang w:bidi="th-TH"/>
              </w:rPr>
              <w:sym w:font="Wingdings" w:char="F06F"/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เฝ้าระวัง                                                    ตำแหน่ง...................................................</w:t>
            </w:r>
          </w:p>
          <w:p w14:paraId="0C334964" w14:textId="232B1AC2" w:rsidR="00E70742" w:rsidRPr="00E70742" w:rsidRDefault="00E70742" w:rsidP="00E70742">
            <w:pPr>
              <w:spacing w:after="0"/>
              <w:rPr>
                <w:rFonts w:ascii="Tahoma" w:hAnsi="Tahoma" w:cs="Tahoma"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              </w:t>
            </w:r>
            <w:r w:rsidRPr="00E70742">
              <w:rPr>
                <w:rFonts w:ascii="Tahoma" w:hAnsi="Tahoma" w:cs="Tahoma" w:hint="cs"/>
                <w:lang w:bidi="th-TH"/>
              </w:rPr>
              <w:sym w:font="Wingdings" w:char="F06F"/>
            </w: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ทั่วไป                                         </w:t>
            </w:r>
          </w:p>
          <w:p w14:paraId="77B9BBE0" w14:textId="7501ACFE" w:rsidR="00E70742" w:rsidRPr="00E70742" w:rsidRDefault="00E70742" w:rsidP="00E70742">
            <w:pPr>
              <w:spacing w:after="0"/>
              <w:rPr>
                <w:rFonts w:ascii="Tahoma" w:hAnsi="Tahoma" w:cs="Tahoma"/>
                <w:cs/>
                <w:lang w:bidi="th-TH"/>
              </w:rPr>
            </w:pPr>
            <w:r w:rsidRPr="00E70742">
              <w:rPr>
                <w:rFonts w:ascii="Tahoma" w:hAnsi="Tahoma" w:cs="Tahoma" w:hint="cs"/>
                <w:cs/>
                <w:lang w:bidi="th-TH"/>
              </w:rPr>
              <w:t xml:space="preserve">                                                                                           (............/......................./............)</w:t>
            </w:r>
          </w:p>
        </w:tc>
      </w:tr>
    </w:tbl>
    <w:p w14:paraId="129D05A5" w14:textId="77777777" w:rsidR="007630D3" w:rsidRPr="00D731F5" w:rsidRDefault="007630D3" w:rsidP="00E903D6">
      <w:pPr>
        <w:spacing w:after="0"/>
        <w:rPr>
          <w:rFonts w:ascii="TH SarabunPSK" w:hAnsi="TH SarabunPSK" w:cs="TH SarabunPSK"/>
          <w:sz w:val="28"/>
          <w:szCs w:val="28"/>
          <w:cs/>
          <w:lang w:bidi="th-TH"/>
        </w:rPr>
      </w:pPr>
    </w:p>
    <w:sectPr w:rsidR="007630D3" w:rsidRPr="00D731F5" w:rsidSect="006E4DD4">
      <w:headerReference w:type="default" r:id="rId8"/>
      <w:footerReference w:type="default" r:id="rId9"/>
      <w:pgSz w:w="11907" w:h="16839" w:code="9"/>
      <w:pgMar w:top="1138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BC6F6" w14:textId="77777777" w:rsidR="007353BE" w:rsidRDefault="007353BE" w:rsidP="009776B8">
      <w:pPr>
        <w:spacing w:after="0" w:line="240" w:lineRule="auto"/>
      </w:pPr>
      <w:r>
        <w:separator/>
      </w:r>
    </w:p>
  </w:endnote>
  <w:endnote w:type="continuationSeparator" w:id="0">
    <w:p w14:paraId="409D7497" w14:textId="77777777" w:rsidR="007353BE" w:rsidRDefault="007353BE" w:rsidP="00977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1785847"/>
      <w:docPartObj>
        <w:docPartGallery w:val="Page Numbers (Bottom of Page)"/>
        <w:docPartUnique/>
      </w:docPartObj>
    </w:sdtPr>
    <w:sdtEndPr>
      <w:rPr>
        <w:rFonts w:ascii="Tahoma" w:hAnsi="Tahoma" w:cs="Tahoma"/>
        <w:sz w:val="16"/>
        <w:szCs w:val="16"/>
      </w:rPr>
    </w:sdtEndPr>
    <w:sdtContent>
      <w:p w14:paraId="1A0F1AA1" w14:textId="263705FB" w:rsidR="0032279C" w:rsidRPr="005C12D1" w:rsidRDefault="0032279C" w:rsidP="001473B4">
        <w:pPr>
          <w:pStyle w:val="Footer"/>
          <w:rPr>
            <w:rFonts w:ascii="Tahoma" w:hAnsi="Tahoma" w:cs="Tahoma"/>
            <w:sz w:val="16"/>
            <w:szCs w:val="16"/>
          </w:rPr>
        </w:pPr>
        <w:r w:rsidRPr="00271A8D">
          <w:rPr>
            <w:rFonts w:ascii="Tahoma" w:hAnsi="Tahoma" w:cs="Tahoma"/>
            <w:noProof/>
            <w:sz w:val="20"/>
            <w:szCs w:val="20"/>
            <w:lang w:bidi="th-TH"/>
          </w:rPr>
          <w:drawing>
            <wp:anchor distT="0" distB="0" distL="114300" distR="114300" simplePos="0" relativeHeight="251661312" behindDoc="0" locked="0" layoutInCell="1" allowOverlap="1" wp14:anchorId="04925EDF" wp14:editId="7E4E47C8">
              <wp:simplePos x="0" y="0"/>
              <wp:positionH relativeFrom="column">
                <wp:posOffset>4294350</wp:posOffset>
              </wp:positionH>
              <wp:positionV relativeFrom="paragraph">
                <wp:posOffset>4572</wp:posOffset>
              </wp:positionV>
              <wp:extent cx="1923524" cy="336499"/>
              <wp:effectExtent l="0" t="0" r="635" b="6985"/>
              <wp:wrapNone/>
              <wp:docPr id="17" name="รูปภาพ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รูปภาพ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37439" cy="33893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rPr>
            <w:rFonts w:ascii="Tahoma" w:hAnsi="Tahoma" w:cs="Tahoma"/>
            <w:sz w:val="16"/>
            <w:szCs w:val="16"/>
          </w:rPr>
          <w:t xml:space="preserve">Page No. </w:t>
        </w:r>
        <w:r w:rsidRPr="005C12D1">
          <w:rPr>
            <w:rFonts w:ascii="Tahoma" w:hAnsi="Tahoma" w:cs="Tahoma"/>
            <w:sz w:val="16"/>
            <w:szCs w:val="16"/>
          </w:rPr>
          <w:fldChar w:fldCharType="begin"/>
        </w:r>
        <w:r w:rsidRPr="005C12D1">
          <w:rPr>
            <w:rFonts w:ascii="Tahoma" w:hAnsi="Tahoma" w:cs="Tahoma"/>
            <w:sz w:val="16"/>
            <w:szCs w:val="16"/>
          </w:rPr>
          <w:instrText xml:space="preserve"> PAGE   \* MERGEFORMAT </w:instrText>
        </w:r>
        <w:r w:rsidRPr="005C12D1">
          <w:rPr>
            <w:rFonts w:ascii="Tahoma" w:hAnsi="Tahoma" w:cs="Tahoma"/>
            <w:sz w:val="16"/>
            <w:szCs w:val="16"/>
          </w:rPr>
          <w:fldChar w:fldCharType="separate"/>
        </w:r>
        <w:r w:rsidR="00EA39E7">
          <w:rPr>
            <w:rFonts w:ascii="Tahoma" w:hAnsi="Tahoma" w:cs="Tahoma"/>
            <w:noProof/>
            <w:sz w:val="16"/>
            <w:szCs w:val="16"/>
          </w:rPr>
          <w:t>16</w:t>
        </w:r>
        <w:r w:rsidRPr="005C12D1">
          <w:rPr>
            <w:rFonts w:ascii="Tahoma" w:hAnsi="Tahoma" w:cs="Tahoma"/>
            <w:noProof/>
            <w:sz w:val="16"/>
            <w:szCs w:val="16"/>
          </w:rPr>
          <w:fldChar w:fldCharType="end"/>
        </w:r>
        <w:r w:rsidR="00C5171C">
          <w:rPr>
            <w:rFonts w:ascii="Tahoma" w:hAnsi="Tahoma" w:cs="Tahoma"/>
            <w:sz w:val="16"/>
            <w:szCs w:val="16"/>
          </w:rPr>
          <w:t>/9</w:t>
        </w:r>
      </w:p>
    </w:sdtContent>
  </w:sdt>
  <w:p w14:paraId="507D5FF7" w14:textId="77777777" w:rsidR="0032279C" w:rsidRPr="00597BA4" w:rsidRDefault="0032279C" w:rsidP="001473B4">
    <w:pPr>
      <w:pStyle w:val="Footer"/>
      <w:rPr>
        <w:rFonts w:ascii="Tahoma" w:hAnsi="Tahoma" w:cs="Tahoma"/>
        <w:sz w:val="6"/>
        <w:szCs w:val="6"/>
      </w:rPr>
    </w:pPr>
  </w:p>
  <w:p w14:paraId="0166F204" w14:textId="16EE5FCB" w:rsidR="0032279C" w:rsidRPr="001473B4" w:rsidRDefault="0032279C">
    <w:pPr>
      <w:pStyle w:val="Footer"/>
      <w:rPr>
        <w:rFonts w:ascii="Tahoma" w:hAnsi="Tahoma" w:cs="Tahoma"/>
        <w:sz w:val="16"/>
        <w:szCs w:val="16"/>
      </w:rPr>
    </w:pPr>
    <w:r w:rsidRPr="005C12D1">
      <w:rPr>
        <w:rFonts w:ascii="Tahoma" w:hAnsi="Tahoma" w:cs="Tahoma"/>
        <w:sz w:val="16"/>
        <w:szCs w:val="16"/>
      </w:rPr>
      <w:t>Revise</w:t>
    </w:r>
    <w:r>
      <w:rPr>
        <w:rFonts w:ascii="Tahoma" w:hAnsi="Tahoma" w:cs="Tahoma"/>
        <w:sz w:val="16"/>
        <w:szCs w:val="16"/>
      </w:rPr>
      <w:t>d</w:t>
    </w:r>
    <w:r w:rsidR="00C5171C">
      <w:rPr>
        <w:rFonts w:ascii="Tahoma" w:hAnsi="Tahoma" w:cs="Tahoma"/>
        <w:sz w:val="16"/>
        <w:szCs w:val="16"/>
      </w:rPr>
      <w:t xml:space="preserve"> 0</w:t>
    </w:r>
    <w:r>
      <w:rPr>
        <w:rFonts w:ascii="Tahoma" w:hAnsi="Tahoma" w:cs="Tahoma"/>
        <w:sz w:val="16"/>
        <w:szCs w:val="16"/>
      </w:rPr>
      <w:t xml:space="preserve">: </w:t>
    </w:r>
    <w:proofErr w:type="gramStart"/>
    <w:r w:rsidR="00C5171C">
      <w:rPr>
        <w:rFonts w:ascii="Tahoma" w:hAnsi="Tahoma" w:cs="Tahoma"/>
        <w:sz w:val="16"/>
        <w:szCs w:val="16"/>
      </w:rPr>
      <w:t>9</w:t>
    </w:r>
    <w:r w:rsidRPr="005C12D1">
      <w:rPr>
        <w:rFonts w:ascii="Tahoma" w:hAnsi="Tahoma" w:cs="Tahoma"/>
        <w:sz w:val="16"/>
        <w:szCs w:val="16"/>
      </w:rPr>
      <w:t>/1</w:t>
    </w:r>
    <w:r w:rsidR="00874B0D">
      <w:rPr>
        <w:rFonts w:ascii="Tahoma" w:hAnsi="Tahoma" w:cs="Tahoma"/>
        <w:sz w:val="16"/>
        <w:szCs w:val="16"/>
      </w:rPr>
      <w:t>1</w:t>
    </w:r>
    <w:r w:rsidRPr="005C12D1">
      <w:rPr>
        <w:rFonts w:ascii="Tahoma" w:hAnsi="Tahoma" w:cs="Tahoma"/>
        <w:sz w:val="16"/>
        <w:szCs w:val="16"/>
      </w:rPr>
      <w:t>/256</w:t>
    </w:r>
    <w:r w:rsidR="00874B0D">
      <w:rPr>
        <w:rFonts w:ascii="Tahoma" w:hAnsi="Tahoma" w:cs="Tahoma"/>
        <w:sz w:val="16"/>
        <w:szCs w:val="16"/>
      </w:rPr>
      <w:t>6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C3AB9" w14:textId="77777777" w:rsidR="007353BE" w:rsidRDefault="007353BE" w:rsidP="009776B8">
      <w:pPr>
        <w:spacing w:after="0" w:line="240" w:lineRule="auto"/>
      </w:pPr>
      <w:r>
        <w:separator/>
      </w:r>
    </w:p>
  </w:footnote>
  <w:footnote w:type="continuationSeparator" w:id="0">
    <w:p w14:paraId="1B71FD22" w14:textId="77777777" w:rsidR="007353BE" w:rsidRDefault="007353BE" w:rsidP="009776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F662" w14:textId="77777777" w:rsidR="0032279C" w:rsidRDefault="0032279C" w:rsidP="00564E9F">
    <w:pPr>
      <w:pStyle w:val="Header"/>
      <w:jc w:val="right"/>
      <w:rPr>
        <w:rFonts w:ascii="Tahoma" w:hAnsi="Tahoma" w:cs="Tahoma"/>
        <w:sz w:val="20"/>
        <w:szCs w:val="20"/>
      </w:rPr>
    </w:pPr>
    <w:r w:rsidRPr="00271A8D">
      <w:rPr>
        <w:rFonts w:ascii="Tahoma" w:hAnsi="Tahoma" w:cs="Tahoma"/>
        <w:noProof/>
        <w:sz w:val="20"/>
        <w:szCs w:val="20"/>
        <w:lang w:bidi="th-TH"/>
      </w:rPr>
      <w:drawing>
        <wp:anchor distT="0" distB="0" distL="114300" distR="114300" simplePos="0" relativeHeight="251659264" behindDoc="0" locked="0" layoutInCell="1" allowOverlap="1" wp14:anchorId="6902FFA3" wp14:editId="3315FE6F">
          <wp:simplePos x="0" y="0"/>
          <wp:positionH relativeFrom="column">
            <wp:posOffset>-464185</wp:posOffset>
          </wp:positionH>
          <wp:positionV relativeFrom="paragraph">
            <wp:posOffset>-83764</wp:posOffset>
          </wp:positionV>
          <wp:extent cx="2300287" cy="402410"/>
          <wp:effectExtent l="0" t="0" r="5080" b="0"/>
          <wp:wrapNone/>
          <wp:docPr id="7" name="รูปภาพ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รูปภาพ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0287" cy="402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1A8D">
      <w:rPr>
        <w:rFonts w:ascii="Tahoma" w:hAnsi="Tahoma" w:cs="Tahoma"/>
        <w:sz w:val="20"/>
        <w:szCs w:val="20"/>
      </w:rPr>
      <w:t xml:space="preserve">                          </w:t>
    </w:r>
  </w:p>
  <w:p w14:paraId="318C0429" w14:textId="0B7C6BFA" w:rsidR="0032279C" w:rsidRPr="00271A8D" w:rsidRDefault="0032279C" w:rsidP="00EE069C">
    <w:pPr>
      <w:pStyle w:val="Header"/>
      <w:jc w:val="right"/>
      <w:rPr>
        <w:rFonts w:ascii="Tahoma" w:hAnsi="Tahoma" w:cs="Tahoma"/>
        <w:sz w:val="20"/>
        <w:szCs w:val="20"/>
      </w:rPr>
    </w:pPr>
    <w:r>
      <w:rPr>
        <w:rFonts w:ascii="Tahoma" w:hAnsi="Tahoma" w:cs="Tahoma"/>
        <w:sz w:val="20"/>
        <w:szCs w:val="20"/>
      </w:rPr>
      <w:t xml:space="preserve">      ERC-SDR02 </w:t>
    </w:r>
  </w:p>
  <w:p w14:paraId="20E33468" w14:textId="77777777" w:rsidR="0032279C" w:rsidRDefault="003227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1712C"/>
    <w:multiLevelType w:val="hybridMultilevel"/>
    <w:tmpl w:val="CF940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61DC4"/>
    <w:multiLevelType w:val="hybridMultilevel"/>
    <w:tmpl w:val="F4F64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041DE5"/>
    <w:multiLevelType w:val="hybridMultilevel"/>
    <w:tmpl w:val="1286DDA4"/>
    <w:lvl w:ilvl="0" w:tplc="5564478C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9C40B0"/>
    <w:multiLevelType w:val="hybridMultilevel"/>
    <w:tmpl w:val="23F83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EA27F6"/>
    <w:multiLevelType w:val="hybridMultilevel"/>
    <w:tmpl w:val="288E5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7C6FB8"/>
    <w:multiLevelType w:val="hybridMultilevel"/>
    <w:tmpl w:val="F5822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43823"/>
    <w:multiLevelType w:val="hybridMultilevel"/>
    <w:tmpl w:val="B0462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07FB0"/>
    <w:multiLevelType w:val="multilevel"/>
    <w:tmpl w:val="C702232E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3FB24BFF"/>
    <w:multiLevelType w:val="hybridMultilevel"/>
    <w:tmpl w:val="AC863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F15C6E"/>
    <w:multiLevelType w:val="hybridMultilevel"/>
    <w:tmpl w:val="AB347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A717F0"/>
    <w:multiLevelType w:val="hybridMultilevel"/>
    <w:tmpl w:val="1B8C0A34"/>
    <w:lvl w:ilvl="0" w:tplc="B9A20D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D67F7C"/>
    <w:multiLevelType w:val="hybridMultilevel"/>
    <w:tmpl w:val="55146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CA3745"/>
    <w:multiLevelType w:val="hybridMultilevel"/>
    <w:tmpl w:val="702E07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D36B4"/>
    <w:multiLevelType w:val="hybridMultilevel"/>
    <w:tmpl w:val="B0462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7810994">
    <w:abstractNumId w:val="3"/>
  </w:num>
  <w:num w:numId="2" w16cid:durableId="1054230893">
    <w:abstractNumId w:val="12"/>
  </w:num>
  <w:num w:numId="3" w16cid:durableId="355085776">
    <w:abstractNumId w:val="4"/>
  </w:num>
  <w:num w:numId="4" w16cid:durableId="2102217133">
    <w:abstractNumId w:val="11"/>
  </w:num>
  <w:num w:numId="5" w16cid:durableId="1151560498">
    <w:abstractNumId w:val="9"/>
  </w:num>
  <w:num w:numId="6" w16cid:durableId="1809594419">
    <w:abstractNumId w:val="2"/>
  </w:num>
  <w:num w:numId="7" w16cid:durableId="1073697749">
    <w:abstractNumId w:val="1"/>
  </w:num>
  <w:num w:numId="8" w16cid:durableId="1900244721">
    <w:abstractNumId w:val="8"/>
  </w:num>
  <w:num w:numId="9" w16cid:durableId="731125753">
    <w:abstractNumId w:val="13"/>
  </w:num>
  <w:num w:numId="10" w16cid:durableId="288125725">
    <w:abstractNumId w:val="6"/>
  </w:num>
  <w:num w:numId="11" w16cid:durableId="1707752177">
    <w:abstractNumId w:val="0"/>
  </w:num>
  <w:num w:numId="12" w16cid:durableId="429929756">
    <w:abstractNumId w:val="5"/>
  </w:num>
  <w:num w:numId="13" w16cid:durableId="1678653140">
    <w:abstractNumId w:val="7"/>
  </w:num>
  <w:num w:numId="14" w16cid:durableId="445393931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2NDQyMDI2NjExNjFQ0lEKTi0uzszPAykwrAUAMA8IrCwAAAA="/>
  </w:docVars>
  <w:rsids>
    <w:rsidRoot w:val="00647DB7"/>
    <w:rsid w:val="00000166"/>
    <w:rsid w:val="0000036A"/>
    <w:rsid w:val="000017CD"/>
    <w:rsid w:val="00002016"/>
    <w:rsid w:val="00002294"/>
    <w:rsid w:val="00003328"/>
    <w:rsid w:val="00005F7E"/>
    <w:rsid w:val="00006BBE"/>
    <w:rsid w:val="00007464"/>
    <w:rsid w:val="00012799"/>
    <w:rsid w:val="00012A9B"/>
    <w:rsid w:val="00012B41"/>
    <w:rsid w:val="000144FA"/>
    <w:rsid w:val="00014737"/>
    <w:rsid w:val="00015970"/>
    <w:rsid w:val="00016031"/>
    <w:rsid w:val="00016A38"/>
    <w:rsid w:val="00016FF6"/>
    <w:rsid w:val="0001715C"/>
    <w:rsid w:val="00017488"/>
    <w:rsid w:val="00017E54"/>
    <w:rsid w:val="0002008B"/>
    <w:rsid w:val="0002031C"/>
    <w:rsid w:val="00021717"/>
    <w:rsid w:val="00022F53"/>
    <w:rsid w:val="000233FF"/>
    <w:rsid w:val="00023792"/>
    <w:rsid w:val="00023C8D"/>
    <w:rsid w:val="00024D94"/>
    <w:rsid w:val="0002565B"/>
    <w:rsid w:val="00025B26"/>
    <w:rsid w:val="00025B77"/>
    <w:rsid w:val="00026587"/>
    <w:rsid w:val="00027886"/>
    <w:rsid w:val="00030673"/>
    <w:rsid w:val="00032A77"/>
    <w:rsid w:val="00034524"/>
    <w:rsid w:val="00034563"/>
    <w:rsid w:val="00036D76"/>
    <w:rsid w:val="00036D8A"/>
    <w:rsid w:val="000370C6"/>
    <w:rsid w:val="00037186"/>
    <w:rsid w:val="00037DA4"/>
    <w:rsid w:val="00041264"/>
    <w:rsid w:val="0004234C"/>
    <w:rsid w:val="00042AD5"/>
    <w:rsid w:val="00043D3B"/>
    <w:rsid w:val="00043D74"/>
    <w:rsid w:val="0004432D"/>
    <w:rsid w:val="00044436"/>
    <w:rsid w:val="000452CA"/>
    <w:rsid w:val="000452DC"/>
    <w:rsid w:val="00045579"/>
    <w:rsid w:val="000459B0"/>
    <w:rsid w:val="000503DD"/>
    <w:rsid w:val="000507E4"/>
    <w:rsid w:val="00050AAF"/>
    <w:rsid w:val="0005127F"/>
    <w:rsid w:val="00051F20"/>
    <w:rsid w:val="0005240D"/>
    <w:rsid w:val="000524CF"/>
    <w:rsid w:val="00052AD6"/>
    <w:rsid w:val="00052D44"/>
    <w:rsid w:val="00053465"/>
    <w:rsid w:val="00053D41"/>
    <w:rsid w:val="00054D5F"/>
    <w:rsid w:val="00055B06"/>
    <w:rsid w:val="00056A97"/>
    <w:rsid w:val="00056B7D"/>
    <w:rsid w:val="000570DB"/>
    <w:rsid w:val="0005715A"/>
    <w:rsid w:val="00057624"/>
    <w:rsid w:val="000604ED"/>
    <w:rsid w:val="00060A13"/>
    <w:rsid w:val="000620E3"/>
    <w:rsid w:val="00062358"/>
    <w:rsid w:val="00062BB1"/>
    <w:rsid w:val="00062BDD"/>
    <w:rsid w:val="000633BC"/>
    <w:rsid w:val="000638F7"/>
    <w:rsid w:val="00064227"/>
    <w:rsid w:val="0006462D"/>
    <w:rsid w:val="000652B8"/>
    <w:rsid w:val="00065609"/>
    <w:rsid w:val="00065C72"/>
    <w:rsid w:val="00067865"/>
    <w:rsid w:val="00070696"/>
    <w:rsid w:val="000721E7"/>
    <w:rsid w:val="00072804"/>
    <w:rsid w:val="00072D9C"/>
    <w:rsid w:val="0007337B"/>
    <w:rsid w:val="00073518"/>
    <w:rsid w:val="00073AE1"/>
    <w:rsid w:val="000742F4"/>
    <w:rsid w:val="00074B4B"/>
    <w:rsid w:val="00074E73"/>
    <w:rsid w:val="00074EE3"/>
    <w:rsid w:val="00075205"/>
    <w:rsid w:val="000752D1"/>
    <w:rsid w:val="00075720"/>
    <w:rsid w:val="000759D8"/>
    <w:rsid w:val="00076845"/>
    <w:rsid w:val="000779EB"/>
    <w:rsid w:val="000801FD"/>
    <w:rsid w:val="00080F9B"/>
    <w:rsid w:val="000811BC"/>
    <w:rsid w:val="0008176A"/>
    <w:rsid w:val="00082420"/>
    <w:rsid w:val="00082965"/>
    <w:rsid w:val="00082A3F"/>
    <w:rsid w:val="000836CF"/>
    <w:rsid w:val="00084227"/>
    <w:rsid w:val="00085247"/>
    <w:rsid w:val="00085348"/>
    <w:rsid w:val="00085605"/>
    <w:rsid w:val="00085700"/>
    <w:rsid w:val="000860B2"/>
    <w:rsid w:val="000868AE"/>
    <w:rsid w:val="00086FF8"/>
    <w:rsid w:val="000877DE"/>
    <w:rsid w:val="0009086D"/>
    <w:rsid w:val="00090DB6"/>
    <w:rsid w:val="00091ADB"/>
    <w:rsid w:val="00091B63"/>
    <w:rsid w:val="00093238"/>
    <w:rsid w:val="0009397E"/>
    <w:rsid w:val="00093B4F"/>
    <w:rsid w:val="00094C05"/>
    <w:rsid w:val="00096866"/>
    <w:rsid w:val="00096E2E"/>
    <w:rsid w:val="00097AC0"/>
    <w:rsid w:val="000A0229"/>
    <w:rsid w:val="000A2511"/>
    <w:rsid w:val="000A27A7"/>
    <w:rsid w:val="000A284C"/>
    <w:rsid w:val="000A2973"/>
    <w:rsid w:val="000A29EE"/>
    <w:rsid w:val="000A392A"/>
    <w:rsid w:val="000A5614"/>
    <w:rsid w:val="000A5E0A"/>
    <w:rsid w:val="000A653C"/>
    <w:rsid w:val="000A7305"/>
    <w:rsid w:val="000A78B1"/>
    <w:rsid w:val="000B147D"/>
    <w:rsid w:val="000B2CE9"/>
    <w:rsid w:val="000B31AF"/>
    <w:rsid w:val="000B60D3"/>
    <w:rsid w:val="000B624F"/>
    <w:rsid w:val="000B6C86"/>
    <w:rsid w:val="000B74BC"/>
    <w:rsid w:val="000C00CE"/>
    <w:rsid w:val="000C0CE2"/>
    <w:rsid w:val="000C14A9"/>
    <w:rsid w:val="000C3E49"/>
    <w:rsid w:val="000C4643"/>
    <w:rsid w:val="000C4ACE"/>
    <w:rsid w:val="000C5CAD"/>
    <w:rsid w:val="000C5FA3"/>
    <w:rsid w:val="000D184E"/>
    <w:rsid w:val="000D19EC"/>
    <w:rsid w:val="000D2FE6"/>
    <w:rsid w:val="000D34D6"/>
    <w:rsid w:val="000D4240"/>
    <w:rsid w:val="000D46A5"/>
    <w:rsid w:val="000D4773"/>
    <w:rsid w:val="000D4C2F"/>
    <w:rsid w:val="000D5FFB"/>
    <w:rsid w:val="000D601F"/>
    <w:rsid w:val="000D7189"/>
    <w:rsid w:val="000E0003"/>
    <w:rsid w:val="000E1FA9"/>
    <w:rsid w:val="000E1FBF"/>
    <w:rsid w:val="000E400D"/>
    <w:rsid w:val="000E40FC"/>
    <w:rsid w:val="000E44F3"/>
    <w:rsid w:val="000E596E"/>
    <w:rsid w:val="000E5BA7"/>
    <w:rsid w:val="000E5FF4"/>
    <w:rsid w:val="000E64EE"/>
    <w:rsid w:val="000E6501"/>
    <w:rsid w:val="000E7445"/>
    <w:rsid w:val="000E7776"/>
    <w:rsid w:val="000E7C7C"/>
    <w:rsid w:val="000F070F"/>
    <w:rsid w:val="000F093D"/>
    <w:rsid w:val="000F245B"/>
    <w:rsid w:val="000F374B"/>
    <w:rsid w:val="000F3B1B"/>
    <w:rsid w:val="000F454D"/>
    <w:rsid w:val="000F46E3"/>
    <w:rsid w:val="000F4ADC"/>
    <w:rsid w:val="000F66D9"/>
    <w:rsid w:val="001002F9"/>
    <w:rsid w:val="00102CC3"/>
    <w:rsid w:val="00103098"/>
    <w:rsid w:val="00103C5F"/>
    <w:rsid w:val="00103E28"/>
    <w:rsid w:val="0010527A"/>
    <w:rsid w:val="00105651"/>
    <w:rsid w:val="00105AC2"/>
    <w:rsid w:val="00105CAF"/>
    <w:rsid w:val="00107519"/>
    <w:rsid w:val="00110671"/>
    <w:rsid w:val="00110ADD"/>
    <w:rsid w:val="00110B58"/>
    <w:rsid w:val="00110DDC"/>
    <w:rsid w:val="001128A6"/>
    <w:rsid w:val="001128C8"/>
    <w:rsid w:val="00113501"/>
    <w:rsid w:val="00113770"/>
    <w:rsid w:val="00113DED"/>
    <w:rsid w:val="00114089"/>
    <w:rsid w:val="00114A0F"/>
    <w:rsid w:val="001157A5"/>
    <w:rsid w:val="001158B4"/>
    <w:rsid w:val="00116C2E"/>
    <w:rsid w:val="001172DD"/>
    <w:rsid w:val="00117398"/>
    <w:rsid w:val="00117B54"/>
    <w:rsid w:val="00117D7D"/>
    <w:rsid w:val="00117FD3"/>
    <w:rsid w:val="00120777"/>
    <w:rsid w:val="0012093B"/>
    <w:rsid w:val="00120C32"/>
    <w:rsid w:val="00121291"/>
    <w:rsid w:val="0012205F"/>
    <w:rsid w:val="00123DFA"/>
    <w:rsid w:val="00124298"/>
    <w:rsid w:val="00124F6C"/>
    <w:rsid w:val="00125101"/>
    <w:rsid w:val="00125811"/>
    <w:rsid w:val="00125E42"/>
    <w:rsid w:val="00126829"/>
    <w:rsid w:val="00126D93"/>
    <w:rsid w:val="00126E89"/>
    <w:rsid w:val="0012702C"/>
    <w:rsid w:val="00127CAF"/>
    <w:rsid w:val="001300C4"/>
    <w:rsid w:val="00130DFB"/>
    <w:rsid w:val="001314E3"/>
    <w:rsid w:val="00131E17"/>
    <w:rsid w:val="0013274A"/>
    <w:rsid w:val="0013284E"/>
    <w:rsid w:val="00132FBE"/>
    <w:rsid w:val="00134ACA"/>
    <w:rsid w:val="00134B18"/>
    <w:rsid w:val="00135E80"/>
    <w:rsid w:val="00136AFB"/>
    <w:rsid w:val="00136B2D"/>
    <w:rsid w:val="00136C9B"/>
    <w:rsid w:val="00136D75"/>
    <w:rsid w:val="00137AC2"/>
    <w:rsid w:val="0014111C"/>
    <w:rsid w:val="00141B54"/>
    <w:rsid w:val="00143B34"/>
    <w:rsid w:val="001444C7"/>
    <w:rsid w:val="001448FD"/>
    <w:rsid w:val="001454E9"/>
    <w:rsid w:val="00145E26"/>
    <w:rsid w:val="0014678B"/>
    <w:rsid w:val="00146A61"/>
    <w:rsid w:val="001473B4"/>
    <w:rsid w:val="001514DB"/>
    <w:rsid w:val="0015182B"/>
    <w:rsid w:val="001538F2"/>
    <w:rsid w:val="00154D6D"/>
    <w:rsid w:val="00155186"/>
    <w:rsid w:val="00155D7E"/>
    <w:rsid w:val="00155FB9"/>
    <w:rsid w:val="00157051"/>
    <w:rsid w:val="0015759A"/>
    <w:rsid w:val="001613A0"/>
    <w:rsid w:val="00162447"/>
    <w:rsid w:val="00162576"/>
    <w:rsid w:val="00162A2E"/>
    <w:rsid w:val="00163AF0"/>
    <w:rsid w:val="00164091"/>
    <w:rsid w:val="001645C1"/>
    <w:rsid w:val="00164BA5"/>
    <w:rsid w:val="00164F89"/>
    <w:rsid w:val="00165BFE"/>
    <w:rsid w:val="00166486"/>
    <w:rsid w:val="00166870"/>
    <w:rsid w:val="00166C4F"/>
    <w:rsid w:val="00167418"/>
    <w:rsid w:val="00167CE2"/>
    <w:rsid w:val="00170226"/>
    <w:rsid w:val="00170F25"/>
    <w:rsid w:val="0017123A"/>
    <w:rsid w:val="0017164B"/>
    <w:rsid w:val="0017193B"/>
    <w:rsid w:val="001721F3"/>
    <w:rsid w:val="001725D8"/>
    <w:rsid w:val="00172828"/>
    <w:rsid w:val="0017314B"/>
    <w:rsid w:val="00173B1C"/>
    <w:rsid w:val="001744C6"/>
    <w:rsid w:val="00176094"/>
    <w:rsid w:val="00177BDC"/>
    <w:rsid w:val="00177CB2"/>
    <w:rsid w:val="00177DB3"/>
    <w:rsid w:val="00180B9A"/>
    <w:rsid w:val="0018104D"/>
    <w:rsid w:val="001810FE"/>
    <w:rsid w:val="0018142F"/>
    <w:rsid w:val="0018186E"/>
    <w:rsid w:val="0018265E"/>
    <w:rsid w:val="001827C4"/>
    <w:rsid w:val="001833BE"/>
    <w:rsid w:val="0018348A"/>
    <w:rsid w:val="001847C0"/>
    <w:rsid w:val="001861B6"/>
    <w:rsid w:val="00186647"/>
    <w:rsid w:val="00186673"/>
    <w:rsid w:val="00186933"/>
    <w:rsid w:val="00186F12"/>
    <w:rsid w:val="00187D53"/>
    <w:rsid w:val="001919F2"/>
    <w:rsid w:val="00191DE4"/>
    <w:rsid w:val="00193E91"/>
    <w:rsid w:val="001952CF"/>
    <w:rsid w:val="00195B4A"/>
    <w:rsid w:val="0019633D"/>
    <w:rsid w:val="0019759D"/>
    <w:rsid w:val="001979A9"/>
    <w:rsid w:val="001A0218"/>
    <w:rsid w:val="001A059C"/>
    <w:rsid w:val="001A1839"/>
    <w:rsid w:val="001A2386"/>
    <w:rsid w:val="001A2BBE"/>
    <w:rsid w:val="001A2CD4"/>
    <w:rsid w:val="001A36B7"/>
    <w:rsid w:val="001A41E8"/>
    <w:rsid w:val="001A4D51"/>
    <w:rsid w:val="001A4D5B"/>
    <w:rsid w:val="001A503C"/>
    <w:rsid w:val="001A5DA1"/>
    <w:rsid w:val="001A7BF1"/>
    <w:rsid w:val="001B0105"/>
    <w:rsid w:val="001B0F8D"/>
    <w:rsid w:val="001B14F3"/>
    <w:rsid w:val="001B1670"/>
    <w:rsid w:val="001B17A8"/>
    <w:rsid w:val="001B191B"/>
    <w:rsid w:val="001B4B8E"/>
    <w:rsid w:val="001B4DAB"/>
    <w:rsid w:val="001B51C2"/>
    <w:rsid w:val="001B529F"/>
    <w:rsid w:val="001B5873"/>
    <w:rsid w:val="001B5B70"/>
    <w:rsid w:val="001B699D"/>
    <w:rsid w:val="001B74D1"/>
    <w:rsid w:val="001B79C4"/>
    <w:rsid w:val="001B7C66"/>
    <w:rsid w:val="001C0C43"/>
    <w:rsid w:val="001C1814"/>
    <w:rsid w:val="001C1E07"/>
    <w:rsid w:val="001C3A7B"/>
    <w:rsid w:val="001C3F85"/>
    <w:rsid w:val="001C5764"/>
    <w:rsid w:val="001C58EE"/>
    <w:rsid w:val="001C6552"/>
    <w:rsid w:val="001C69A0"/>
    <w:rsid w:val="001C7FEE"/>
    <w:rsid w:val="001D0275"/>
    <w:rsid w:val="001D1AB5"/>
    <w:rsid w:val="001D1ABB"/>
    <w:rsid w:val="001D269D"/>
    <w:rsid w:val="001D27A8"/>
    <w:rsid w:val="001D2C2F"/>
    <w:rsid w:val="001D2D9D"/>
    <w:rsid w:val="001D2FFA"/>
    <w:rsid w:val="001D43FE"/>
    <w:rsid w:val="001D4416"/>
    <w:rsid w:val="001D44DF"/>
    <w:rsid w:val="001D52EA"/>
    <w:rsid w:val="001D5A70"/>
    <w:rsid w:val="001E00AB"/>
    <w:rsid w:val="001E018B"/>
    <w:rsid w:val="001E086D"/>
    <w:rsid w:val="001E11AF"/>
    <w:rsid w:val="001E1EFC"/>
    <w:rsid w:val="001E310A"/>
    <w:rsid w:val="001E31D5"/>
    <w:rsid w:val="001E623B"/>
    <w:rsid w:val="001E6FB5"/>
    <w:rsid w:val="001E7B2B"/>
    <w:rsid w:val="001F0840"/>
    <w:rsid w:val="001F0876"/>
    <w:rsid w:val="001F0DFE"/>
    <w:rsid w:val="001F1999"/>
    <w:rsid w:val="001F1FCB"/>
    <w:rsid w:val="001F343C"/>
    <w:rsid w:val="001F3D8C"/>
    <w:rsid w:val="001F4492"/>
    <w:rsid w:val="001F52E2"/>
    <w:rsid w:val="001F53BE"/>
    <w:rsid w:val="001F601F"/>
    <w:rsid w:val="001F66A6"/>
    <w:rsid w:val="00202197"/>
    <w:rsid w:val="0020230F"/>
    <w:rsid w:val="002032BD"/>
    <w:rsid w:val="00203E75"/>
    <w:rsid w:val="00204A7F"/>
    <w:rsid w:val="002051DB"/>
    <w:rsid w:val="0020534D"/>
    <w:rsid w:val="0020573D"/>
    <w:rsid w:val="00205E04"/>
    <w:rsid w:val="002060C3"/>
    <w:rsid w:val="00210C19"/>
    <w:rsid w:val="00212553"/>
    <w:rsid w:val="00212E4D"/>
    <w:rsid w:val="00213563"/>
    <w:rsid w:val="002146E7"/>
    <w:rsid w:val="002151EB"/>
    <w:rsid w:val="00215C38"/>
    <w:rsid w:val="0021660C"/>
    <w:rsid w:val="00216623"/>
    <w:rsid w:val="0021670A"/>
    <w:rsid w:val="00216DD8"/>
    <w:rsid w:val="00217449"/>
    <w:rsid w:val="00217CC0"/>
    <w:rsid w:val="00220650"/>
    <w:rsid w:val="002206CA"/>
    <w:rsid w:val="00220818"/>
    <w:rsid w:val="00220B1C"/>
    <w:rsid w:val="002210C9"/>
    <w:rsid w:val="002213CF"/>
    <w:rsid w:val="00221B59"/>
    <w:rsid w:val="00221D40"/>
    <w:rsid w:val="00222EE9"/>
    <w:rsid w:val="002235B3"/>
    <w:rsid w:val="00224104"/>
    <w:rsid w:val="002248E3"/>
    <w:rsid w:val="002250C9"/>
    <w:rsid w:val="00225BC5"/>
    <w:rsid w:val="00226A19"/>
    <w:rsid w:val="00226BB5"/>
    <w:rsid w:val="002279B0"/>
    <w:rsid w:val="002279DF"/>
    <w:rsid w:val="00227D05"/>
    <w:rsid w:val="00227EC4"/>
    <w:rsid w:val="00232477"/>
    <w:rsid w:val="00233C2A"/>
    <w:rsid w:val="00234423"/>
    <w:rsid w:val="00234C31"/>
    <w:rsid w:val="002351A9"/>
    <w:rsid w:val="00236394"/>
    <w:rsid w:val="00237D32"/>
    <w:rsid w:val="002411A3"/>
    <w:rsid w:val="0024193E"/>
    <w:rsid w:val="00241D40"/>
    <w:rsid w:val="002423BF"/>
    <w:rsid w:val="00243DAF"/>
    <w:rsid w:val="002458DD"/>
    <w:rsid w:val="002465BC"/>
    <w:rsid w:val="00246B1C"/>
    <w:rsid w:val="00247C98"/>
    <w:rsid w:val="00250A55"/>
    <w:rsid w:val="00250C1F"/>
    <w:rsid w:val="00251374"/>
    <w:rsid w:val="002525E9"/>
    <w:rsid w:val="002539AA"/>
    <w:rsid w:val="00253D24"/>
    <w:rsid w:val="00254B46"/>
    <w:rsid w:val="0025543B"/>
    <w:rsid w:val="00255CBC"/>
    <w:rsid w:val="00256EDC"/>
    <w:rsid w:val="00257232"/>
    <w:rsid w:val="00257C79"/>
    <w:rsid w:val="00260410"/>
    <w:rsid w:val="002611FD"/>
    <w:rsid w:val="00261BF3"/>
    <w:rsid w:val="00262DAD"/>
    <w:rsid w:val="00262F1B"/>
    <w:rsid w:val="00265C23"/>
    <w:rsid w:val="00266929"/>
    <w:rsid w:val="00266ABC"/>
    <w:rsid w:val="00266DA9"/>
    <w:rsid w:val="00267267"/>
    <w:rsid w:val="00267D2A"/>
    <w:rsid w:val="00270A93"/>
    <w:rsid w:val="00271B69"/>
    <w:rsid w:val="002720AC"/>
    <w:rsid w:val="00273721"/>
    <w:rsid w:val="00273DBE"/>
    <w:rsid w:val="002740D3"/>
    <w:rsid w:val="00274570"/>
    <w:rsid w:val="00274B67"/>
    <w:rsid w:val="00275EB8"/>
    <w:rsid w:val="00276DDF"/>
    <w:rsid w:val="0028030F"/>
    <w:rsid w:val="00281036"/>
    <w:rsid w:val="00281483"/>
    <w:rsid w:val="00281CF5"/>
    <w:rsid w:val="00282061"/>
    <w:rsid w:val="00282238"/>
    <w:rsid w:val="00285250"/>
    <w:rsid w:val="0028556D"/>
    <w:rsid w:val="00285587"/>
    <w:rsid w:val="0028621D"/>
    <w:rsid w:val="00287F27"/>
    <w:rsid w:val="00290B0E"/>
    <w:rsid w:val="00291243"/>
    <w:rsid w:val="00292931"/>
    <w:rsid w:val="00293301"/>
    <w:rsid w:val="00294A79"/>
    <w:rsid w:val="00295760"/>
    <w:rsid w:val="00295FC3"/>
    <w:rsid w:val="00297A41"/>
    <w:rsid w:val="002A0773"/>
    <w:rsid w:val="002A1B41"/>
    <w:rsid w:val="002A1D65"/>
    <w:rsid w:val="002A329A"/>
    <w:rsid w:val="002A3866"/>
    <w:rsid w:val="002A4112"/>
    <w:rsid w:val="002A4E8A"/>
    <w:rsid w:val="002A5106"/>
    <w:rsid w:val="002A54D8"/>
    <w:rsid w:val="002A7327"/>
    <w:rsid w:val="002A79C5"/>
    <w:rsid w:val="002B0993"/>
    <w:rsid w:val="002B10F6"/>
    <w:rsid w:val="002B1135"/>
    <w:rsid w:val="002B1968"/>
    <w:rsid w:val="002B1A66"/>
    <w:rsid w:val="002B274B"/>
    <w:rsid w:val="002B38D2"/>
    <w:rsid w:val="002B3E2E"/>
    <w:rsid w:val="002B4D3D"/>
    <w:rsid w:val="002B5877"/>
    <w:rsid w:val="002B603B"/>
    <w:rsid w:val="002B6967"/>
    <w:rsid w:val="002B6A33"/>
    <w:rsid w:val="002B7DAC"/>
    <w:rsid w:val="002C0F37"/>
    <w:rsid w:val="002C14FA"/>
    <w:rsid w:val="002C1C14"/>
    <w:rsid w:val="002C2593"/>
    <w:rsid w:val="002C2613"/>
    <w:rsid w:val="002C2B1F"/>
    <w:rsid w:val="002C31B0"/>
    <w:rsid w:val="002C3A4D"/>
    <w:rsid w:val="002C4B6C"/>
    <w:rsid w:val="002C500A"/>
    <w:rsid w:val="002C5271"/>
    <w:rsid w:val="002C5B27"/>
    <w:rsid w:val="002C5C97"/>
    <w:rsid w:val="002C62EB"/>
    <w:rsid w:val="002C7593"/>
    <w:rsid w:val="002C786E"/>
    <w:rsid w:val="002D0C95"/>
    <w:rsid w:val="002D2C3D"/>
    <w:rsid w:val="002D2F75"/>
    <w:rsid w:val="002D3321"/>
    <w:rsid w:val="002D3E10"/>
    <w:rsid w:val="002D490B"/>
    <w:rsid w:val="002D6349"/>
    <w:rsid w:val="002D7071"/>
    <w:rsid w:val="002D72D9"/>
    <w:rsid w:val="002E1892"/>
    <w:rsid w:val="002E1F87"/>
    <w:rsid w:val="002E2DF3"/>
    <w:rsid w:val="002E32FF"/>
    <w:rsid w:val="002E35D3"/>
    <w:rsid w:val="002E36A4"/>
    <w:rsid w:val="002E6286"/>
    <w:rsid w:val="002E62CF"/>
    <w:rsid w:val="002E72F1"/>
    <w:rsid w:val="002E7487"/>
    <w:rsid w:val="002E75D1"/>
    <w:rsid w:val="002E7A01"/>
    <w:rsid w:val="002E7E11"/>
    <w:rsid w:val="002F0272"/>
    <w:rsid w:val="002F02CF"/>
    <w:rsid w:val="002F080E"/>
    <w:rsid w:val="002F0C36"/>
    <w:rsid w:val="002F359F"/>
    <w:rsid w:val="002F397A"/>
    <w:rsid w:val="002F3B5F"/>
    <w:rsid w:val="002F4067"/>
    <w:rsid w:val="002F4297"/>
    <w:rsid w:val="002F4421"/>
    <w:rsid w:val="002F5716"/>
    <w:rsid w:val="002F5AF0"/>
    <w:rsid w:val="002F6F3E"/>
    <w:rsid w:val="002F76A4"/>
    <w:rsid w:val="00300BD2"/>
    <w:rsid w:val="00301236"/>
    <w:rsid w:val="00301539"/>
    <w:rsid w:val="003020F2"/>
    <w:rsid w:val="00302993"/>
    <w:rsid w:val="00302F3F"/>
    <w:rsid w:val="00304395"/>
    <w:rsid w:val="003044B0"/>
    <w:rsid w:val="003048DE"/>
    <w:rsid w:val="00304CD7"/>
    <w:rsid w:val="003064B2"/>
    <w:rsid w:val="00307325"/>
    <w:rsid w:val="0031167F"/>
    <w:rsid w:val="003117C9"/>
    <w:rsid w:val="00312C28"/>
    <w:rsid w:val="0031352A"/>
    <w:rsid w:val="00313703"/>
    <w:rsid w:val="0031376B"/>
    <w:rsid w:val="00313CE7"/>
    <w:rsid w:val="003141A5"/>
    <w:rsid w:val="00315EC1"/>
    <w:rsid w:val="0031645A"/>
    <w:rsid w:val="00316C46"/>
    <w:rsid w:val="00320302"/>
    <w:rsid w:val="00321A20"/>
    <w:rsid w:val="003220C1"/>
    <w:rsid w:val="0032279C"/>
    <w:rsid w:val="00323870"/>
    <w:rsid w:val="00323BEF"/>
    <w:rsid w:val="00324735"/>
    <w:rsid w:val="003249E4"/>
    <w:rsid w:val="00325C03"/>
    <w:rsid w:val="003267C2"/>
    <w:rsid w:val="00326BDB"/>
    <w:rsid w:val="00326DEC"/>
    <w:rsid w:val="0032712E"/>
    <w:rsid w:val="00327D1B"/>
    <w:rsid w:val="00330197"/>
    <w:rsid w:val="00330B23"/>
    <w:rsid w:val="00332EBC"/>
    <w:rsid w:val="00332EBD"/>
    <w:rsid w:val="003338FD"/>
    <w:rsid w:val="00334123"/>
    <w:rsid w:val="00334166"/>
    <w:rsid w:val="00336384"/>
    <w:rsid w:val="003404BD"/>
    <w:rsid w:val="0034108F"/>
    <w:rsid w:val="0034141B"/>
    <w:rsid w:val="00341670"/>
    <w:rsid w:val="003438EB"/>
    <w:rsid w:val="00343CE2"/>
    <w:rsid w:val="00344934"/>
    <w:rsid w:val="0034536A"/>
    <w:rsid w:val="003456ED"/>
    <w:rsid w:val="00346ABA"/>
    <w:rsid w:val="00346C5A"/>
    <w:rsid w:val="0034735A"/>
    <w:rsid w:val="00347870"/>
    <w:rsid w:val="00347C6F"/>
    <w:rsid w:val="00347DE1"/>
    <w:rsid w:val="00350ACB"/>
    <w:rsid w:val="00350C66"/>
    <w:rsid w:val="00351B3E"/>
    <w:rsid w:val="00351D49"/>
    <w:rsid w:val="00352D1E"/>
    <w:rsid w:val="00352E7B"/>
    <w:rsid w:val="0035308E"/>
    <w:rsid w:val="0035369F"/>
    <w:rsid w:val="00353B51"/>
    <w:rsid w:val="0035504A"/>
    <w:rsid w:val="00355383"/>
    <w:rsid w:val="00355A01"/>
    <w:rsid w:val="00355EA2"/>
    <w:rsid w:val="00356657"/>
    <w:rsid w:val="00357196"/>
    <w:rsid w:val="00357EA0"/>
    <w:rsid w:val="003627B1"/>
    <w:rsid w:val="003642B2"/>
    <w:rsid w:val="00365492"/>
    <w:rsid w:val="003655DF"/>
    <w:rsid w:val="0036575D"/>
    <w:rsid w:val="00365C79"/>
    <w:rsid w:val="00366230"/>
    <w:rsid w:val="00367623"/>
    <w:rsid w:val="00367E97"/>
    <w:rsid w:val="003704F3"/>
    <w:rsid w:val="003710EE"/>
    <w:rsid w:val="00371976"/>
    <w:rsid w:val="0037198E"/>
    <w:rsid w:val="00372307"/>
    <w:rsid w:val="00372946"/>
    <w:rsid w:val="003762E7"/>
    <w:rsid w:val="003768CF"/>
    <w:rsid w:val="003777C0"/>
    <w:rsid w:val="00377E8C"/>
    <w:rsid w:val="003802B4"/>
    <w:rsid w:val="0038067C"/>
    <w:rsid w:val="0038116C"/>
    <w:rsid w:val="003811F2"/>
    <w:rsid w:val="00382188"/>
    <w:rsid w:val="00382DBF"/>
    <w:rsid w:val="00383543"/>
    <w:rsid w:val="00384090"/>
    <w:rsid w:val="003844EE"/>
    <w:rsid w:val="003853D9"/>
    <w:rsid w:val="00385BF3"/>
    <w:rsid w:val="00386ECB"/>
    <w:rsid w:val="003904CB"/>
    <w:rsid w:val="003904D7"/>
    <w:rsid w:val="00390974"/>
    <w:rsid w:val="00390AFC"/>
    <w:rsid w:val="00392275"/>
    <w:rsid w:val="00392CC1"/>
    <w:rsid w:val="003930BA"/>
    <w:rsid w:val="00393263"/>
    <w:rsid w:val="0039377F"/>
    <w:rsid w:val="00393F10"/>
    <w:rsid w:val="003958F2"/>
    <w:rsid w:val="003960A8"/>
    <w:rsid w:val="0039654F"/>
    <w:rsid w:val="00396FF4"/>
    <w:rsid w:val="003974CE"/>
    <w:rsid w:val="003A053C"/>
    <w:rsid w:val="003A0879"/>
    <w:rsid w:val="003A0C7B"/>
    <w:rsid w:val="003A0E10"/>
    <w:rsid w:val="003A1576"/>
    <w:rsid w:val="003A237F"/>
    <w:rsid w:val="003A2E17"/>
    <w:rsid w:val="003A2F63"/>
    <w:rsid w:val="003A3340"/>
    <w:rsid w:val="003A6207"/>
    <w:rsid w:val="003A6A95"/>
    <w:rsid w:val="003A7646"/>
    <w:rsid w:val="003A776D"/>
    <w:rsid w:val="003B0BD3"/>
    <w:rsid w:val="003B13B5"/>
    <w:rsid w:val="003B264C"/>
    <w:rsid w:val="003C11D1"/>
    <w:rsid w:val="003C2446"/>
    <w:rsid w:val="003C2562"/>
    <w:rsid w:val="003C3558"/>
    <w:rsid w:val="003C3943"/>
    <w:rsid w:val="003C3ED1"/>
    <w:rsid w:val="003C45ED"/>
    <w:rsid w:val="003C4B13"/>
    <w:rsid w:val="003C59F9"/>
    <w:rsid w:val="003C5C79"/>
    <w:rsid w:val="003C5D7D"/>
    <w:rsid w:val="003C6593"/>
    <w:rsid w:val="003C6D2D"/>
    <w:rsid w:val="003C75FB"/>
    <w:rsid w:val="003D0BFA"/>
    <w:rsid w:val="003D0CC9"/>
    <w:rsid w:val="003D0DAE"/>
    <w:rsid w:val="003D11AF"/>
    <w:rsid w:val="003D1AA2"/>
    <w:rsid w:val="003D3253"/>
    <w:rsid w:val="003D49EA"/>
    <w:rsid w:val="003D542C"/>
    <w:rsid w:val="003D667E"/>
    <w:rsid w:val="003E020D"/>
    <w:rsid w:val="003E077B"/>
    <w:rsid w:val="003E08D8"/>
    <w:rsid w:val="003E17B1"/>
    <w:rsid w:val="003E199D"/>
    <w:rsid w:val="003E243F"/>
    <w:rsid w:val="003E2C33"/>
    <w:rsid w:val="003E3323"/>
    <w:rsid w:val="003E397D"/>
    <w:rsid w:val="003E3E4C"/>
    <w:rsid w:val="003E3F63"/>
    <w:rsid w:val="003E41C6"/>
    <w:rsid w:val="003E4A41"/>
    <w:rsid w:val="003E4E76"/>
    <w:rsid w:val="003E54FE"/>
    <w:rsid w:val="003E5A9B"/>
    <w:rsid w:val="003E799E"/>
    <w:rsid w:val="003F0600"/>
    <w:rsid w:val="003F3061"/>
    <w:rsid w:val="003F3149"/>
    <w:rsid w:val="003F3BFC"/>
    <w:rsid w:val="003F3C44"/>
    <w:rsid w:val="003F40A5"/>
    <w:rsid w:val="003F41A0"/>
    <w:rsid w:val="003F4D3A"/>
    <w:rsid w:val="003F7979"/>
    <w:rsid w:val="003F7BE1"/>
    <w:rsid w:val="0040068A"/>
    <w:rsid w:val="0040218D"/>
    <w:rsid w:val="00402BD4"/>
    <w:rsid w:val="004055E9"/>
    <w:rsid w:val="00405E16"/>
    <w:rsid w:val="00406048"/>
    <w:rsid w:val="00406C56"/>
    <w:rsid w:val="004078C3"/>
    <w:rsid w:val="004103E0"/>
    <w:rsid w:val="00410994"/>
    <w:rsid w:val="004112CA"/>
    <w:rsid w:val="00412532"/>
    <w:rsid w:val="00413372"/>
    <w:rsid w:val="004136AE"/>
    <w:rsid w:val="00413EC8"/>
    <w:rsid w:val="00415F16"/>
    <w:rsid w:val="00416597"/>
    <w:rsid w:val="00416802"/>
    <w:rsid w:val="00417F40"/>
    <w:rsid w:val="0042006A"/>
    <w:rsid w:val="004209F7"/>
    <w:rsid w:val="00422D84"/>
    <w:rsid w:val="00425894"/>
    <w:rsid w:val="00425DBF"/>
    <w:rsid w:val="00425ED5"/>
    <w:rsid w:val="0042610C"/>
    <w:rsid w:val="00427701"/>
    <w:rsid w:val="004302B2"/>
    <w:rsid w:val="00430D78"/>
    <w:rsid w:val="004322F4"/>
    <w:rsid w:val="00433DBE"/>
    <w:rsid w:val="0043440A"/>
    <w:rsid w:val="0043478A"/>
    <w:rsid w:val="004349C5"/>
    <w:rsid w:val="00435255"/>
    <w:rsid w:val="004355B7"/>
    <w:rsid w:val="00435864"/>
    <w:rsid w:val="004364BC"/>
    <w:rsid w:val="004371AF"/>
    <w:rsid w:val="0043750D"/>
    <w:rsid w:val="00437CD0"/>
    <w:rsid w:val="00437E8F"/>
    <w:rsid w:val="00437EF2"/>
    <w:rsid w:val="0044193F"/>
    <w:rsid w:val="004423C5"/>
    <w:rsid w:val="00442474"/>
    <w:rsid w:val="00442AB8"/>
    <w:rsid w:val="00443746"/>
    <w:rsid w:val="0044409F"/>
    <w:rsid w:val="0044453D"/>
    <w:rsid w:val="00445E4D"/>
    <w:rsid w:val="00446043"/>
    <w:rsid w:val="004462F5"/>
    <w:rsid w:val="00450DDF"/>
    <w:rsid w:val="004521E8"/>
    <w:rsid w:val="0045223B"/>
    <w:rsid w:val="004527BB"/>
    <w:rsid w:val="0045305F"/>
    <w:rsid w:val="004537C3"/>
    <w:rsid w:val="00454D00"/>
    <w:rsid w:val="0045504E"/>
    <w:rsid w:val="00455766"/>
    <w:rsid w:val="00456504"/>
    <w:rsid w:val="00456F4D"/>
    <w:rsid w:val="00456F98"/>
    <w:rsid w:val="00457612"/>
    <w:rsid w:val="0046059F"/>
    <w:rsid w:val="00460C6A"/>
    <w:rsid w:val="00460D77"/>
    <w:rsid w:val="00461211"/>
    <w:rsid w:val="00461673"/>
    <w:rsid w:val="00462D7A"/>
    <w:rsid w:val="004634ED"/>
    <w:rsid w:val="00463B8A"/>
    <w:rsid w:val="00463BC7"/>
    <w:rsid w:val="00465C11"/>
    <w:rsid w:val="0046625B"/>
    <w:rsid w:val="00466293"/>
    <w:rsid w:val="00470315"/>
    <w:rsid w:val="004703B7"/>
    <w:rsid w:val="0047144C"/>
    <w:rsid w:val="00471635"/>
    <w:rsid w:val="0047246C"/>
    <w:rsid w:val="0047305E"/>
    <w:rsid w:val="00475ABD"/>
    <w:rsid w:val="00475E69"/>
    <w:rsid w:val="00476635"/>
    <w:rsid w:val="00476A74"/>
    <w:rsid w:val="00476A93"/>
    <w:rsid w:val="00477855"/>
    <w:rsid w:val="004803BA"/>
    <w:rsid w:val="00481365"/>
    <w:rsid w:val="004826C2"/>
    <w:rsid w:val="004834A8"/>
    <w:rsid w:val="00483C88"/>
    <w:rsid w:val="0048443E"/>
    <w:rsid w:val="00484503"/>
    <w:rsid w:val="00485D42"/>
    <w:rsid w:val="0048653E"/>
    <w:rsid w:val="004867C8"/>
    <w:rsid w:val="004868B0"/>
    <w:rsid w:val="00487047"/>
    <w:rsid w:val="00490C68"/>
    <w:rsid w:val="00490FA1"/>
    <w:rsid w:val="00491828"/>
    <w:rsid w:val="00491C70"/>
    <w:rsid w:val="004922FA"/>
    <w:rsid w:val="004923BB"/>
    <w:rsid w:val="00494271"/>
    <w:rsid w:val="004950F7"/>
    <w:rsid w:val="00495556"/>
    <w:rsid w:val="00495622"/>
    <w:rsid w:val="00495797"/>
    <w:rsid w:val="00496400"/>
    <w:rsid w:val="0049693C"/>
    <w:rsid w:val="004971C2"/>
    <w:rsid w:val="00497902"/>
    <w:rsid w:val="004A065A"/>
    <w:rsid w:val="004A0C94"/>
    <w:rsid w:val="004A23CE"/>
    <w:rsid w:val="004A24EA"/>
    <w:rsid w:val="004A2CA0"/>
    <w:rsid w:val="004A2E39"/>
    <w:rsid w:val="004A32E7"/>
    <w:rsid w:val="004A34E3"/>
    <w:rsid w:val="004A369D"/>
    <w:rsid w:val="004A46E3"/>
    <w:rsid w:val="004A5D60"/>
    <w:rsid w:val="004A623C"/>
    <w:rsid w:val="004A7D87"/>
    <w:rsid w:val="004B205C"/>
    <w:rsid w:val="004B4C4E"/>
    <w:rsid w:val="004B5239"/>
    <w:rsid w:val="004B5BD8"/>
    <w:rsid w:val="004B5CBE"/>
    <w:rsid w:val="004B6C33"/>
    <w:rsid w:val="004B6ED6"/>
    <w:rsid w:val="004C017C"/>
    <w:rsid w:val="004C0FD1"/>
    <w:rsid w:val="004C345E"/>
    <w:rsid w:val="004C4276"/>
    <w:rsid w:val="004C4726"/>
    <w:rsid w:val="004C5052"/>
    <w:rsid w:val="004C5490"/>
    <w:rsid w:val="004C5B7A"/>
    <w:rsid w:val="004C69E3"/>
    <w:rsid w:val="004C6E34"/>
    <w:rsid w:val="004C7749"/>
    <w:rsid w:val="004C7F93"/>
    <w:rsid w:val="004D0EA8"/>
    <w:rsid w:val="004D32ED"/>
    <w:rsid w:val="004D4B13"/>
    <w:rsid w:val="004D5081"/>
    <w:rsid w:val="004D5A15"/>
    <w:rsid w:val="004D7925"/>
    <w:rsid w:val="004E05E7"/>
    <w:rsid w:val="004E08F3"/>
    <w:rsid w:val="004E0915"/>
    <w:rsid w:val="004E23F7"/>
    <w:rsid w:val="004E30A9"/>
    <w:rsid w:val="004E4548"/>
    <w:rsid w:val="004E5A12"/>
    <w:rsid w:val="004E5ABE"/>
    <w:rsid w:val="004E5DE8"/>
    <w:rsid w:val="004E703D"/>
    <w:rsid w:val="004F0373"/>
    <w:rsid w:val="004F0CBD"/>
    <w:rsid w:val="004F326A"/>
    <w:rsid w:val="004F4883"/>
    <w:rsid w:val="004F4C15"/>
    <w:rsid w:val="004F5661"/>
    <w:rsid w:val="004F57C2"/>
    <w:rsid w:val="004F61AD"/>
    <w:rsid w:val="004F6CF9"/>
    <w:rsid w:val="004F6FCE"/>
    <w:rsid w:val="004F7285"/>
    <w:rsid w:val="004F7A69"/>
    <w:rsid w:val="004F7D6E"/>
    <w:rsid w:val="0050032F"/>
    <w:rsid w:val="0050068B"/>
    <w:rsid w:val="00500942"/>
    <w:rsid w:val="00500ADB"/>
    <w:rsid w:val="00500ED0"/>
    <w:rsid w:val="005016D9"/>
    <w:rsid w:val="005024C6"/>
    <w:rsid w:val="005028AE"/>
    <w:rsid w:val="00503294"/>
    <w:rsid w:val="0050347E"/>
    <w:rsid w:val="005042EB"/>
    <w:rsid w:val="0050451E"/>
    <w:rsid w:val="00504720"/>
    <w:rsid w:val="00505828"/>
    <w:rsid w:val="005102C8"/>
    <w:rsid w:val="00510E04"/>
    <w:rsid w:val="0051160C"/>
    <w:rsid w:val="005120ED"/>
    <w:rsid w:val="0051227D"/>
    <w:rsid w:val="00514040"/>
    <w:rsid w:val="00514BB7"/>
    <w:rsid w:val="005153CF"/>
    <w:rsid w:val="00516DC3"/>
    <w:rsid w:val="00517442"/>
    <w:rsid w:val="00520530"/>
    <w:rsid w:val="00520773"/>
    <w:rsid w:val="00522838"/>
    <w:rsid w:val="005228F8"/>
    <w:rsid w:val="0052290B"/>
    <w:rsid w:val="00522F31"/>
    <w:rsid w:val="00524342"/>
    <w:rsid w:val="005245EA"/>
    <w:rsid w:val="005251A4"/>
    <w:rsid w:val="00526B65"/>
    <w:rsid w:val="00527CE8"/>
    <w:rsid w:val="00530068"/>
    <w:rsid w:val="00530F8D"/>
    <w:rsid w:val="00530FC8"/>
    <w:rsid w:val="005311BB"/>
    <w:rsid w:val="00531C0C"/>
    <w:rsid w:val="00532DCF"/>
    <w:rsid w:val="0053485F"/>
    <w:rsid w:val="005348F7"/>
    <w:rsid w:val="00534C08"/>
    <w:rsid w:val="005353D1"/>
    <w:rsid w:val="00535701"/>
    <w:rsid w:val="00537758"/>
    <w:rsid w:val="00537C9E"/>
    <w:rsid w:val="00541634"/>
    <w:rsid w:val="00541640"/>
    <w:rsid w:val="005422B4"/>
    <w:rsid w:val="00542BCA"/>
    <w:rsid w:val="00544221"/>
    <w:rsid w:val="00544444"/>
    <w:rsid w:val="005447E6"/>
    <w:rsid w:val="00544F0E"/>
    <w:rsid w:val="0054517C"/>
    <w:rsid w:val="00546334"/>
    <w:rsid w:val="00546F8C"/>
    <w:rsid w:val="0054757A"/>
    <w:rsid w:val="005475CF"/>
    <w:rsid w:val="00547886"/>
    <w:rsid w:val="00550C05"/>
    <w:rsid w:val="00550F9C"/>
    <w:rsid w:val="00551389"/>
    <w:rsid w:val="0055190C"/>
    <w:rsid w:val="00552689"/>
    <w:rsid w:val="00554171"/>
    <w:rsid w:val="00555048"/>
    <w:rsid w:val="00555C02"/>
    <w:rsid w:val="00555CC2"/>
    <w:rsid w:val="005562EA"/>
    <w:rsid w:val="0055654A"/>
    <w:rsid w:val="0055685B"/>
    <w:rsid w:val="00557788"/>
    <w:rsid w:val="00557AD4"/>
    <w:rsid w:val="005611CB"/>
    <w:rsid w:val="00561266"/>
    <w:rsid w:val="00561278"/>
    <w:rsid w:val="00561D1A"/>
    <w:rsid w:val="00563038"/>
    <w:rsid w:val="0056379F"/>
    <w:rsid w:val="00563C50"/>
    <w:rsid w:val="005640C7"/>
    <w:rsid w:val="00564DC3"/>
    <w:rsid w:val="00564DFD"/>
    <w:rsid w:val="00564E9F"/>
    <w:rsid w:val="0056706A"/>
    <w:rsid w:val="0057078F"/>
    <w:rsid w:val="00570E96"/>
    <w:rsid w:val="005723DE"/>
    <w:rsid w:val="00572754"/>
    <w:rsid w:val="00573593"/>
    <w:rsid w:val="00574A68"/>
    <w:rsid w:val="005758BD"/>
    <w:rsid w:val="005766C8"/>
    <w:rsid w:val="005770A7"/>
    <w:rsid w:val="005770E7"/>
    <w:rsid w:val="00581491"/>
    <w:rsid w:val="00581694"/>
    <w:rsid w:val="00581A44"/>
    <w:rsid w:val="0058398F"/>
    <w:rsid w:val="00583BEA"/>
    <w:rsid w:val="00584467"/>
    <w:rsid w:val="0058451E"/>
    <w:rsid w:val="00585550"/>
    <w:rsid w:val="00585713"/>
    <w:rsid w:val="0058607B"/>
    <w:rsid w:val="00586660"/>
    <w:rsid w:val="005867CC"/>
    <w:rsid w:val="00586ADE"/>
    <w:rsid w:val="00587BE4"/>
    <w:rsid w:val="005901E7"/>
    <w:rsid w:val="00590A3C"/>
    <w:rsid w:val="00591B9B"/>
    <w:rsid w:val="00591F71"/>
    <w:rsid w:val="00593205"/>
    <w:rsid w:val="00593714"/>
    <w:rsid w:val="0059411E"/>
    <w:rsid w:val="005952C0"/>
    <w:rsid w:val="0059565B"/>
    <w:rsid w:val="005962A0"/>
    <w:rsid w:val="005978AE"/>
    <w:rsid w:val="00597F7F"/>
    <w:rsid w:val="005A0C4A"/>
    <w:rsid w:val="005A11C7"/>
    <w:rsid w:val="005A17D5"/>
    <w:rsid w:val="005A1FDC"/>
    <w:rsid w:val="005A2662"/>
    <w:rsid w:val="005A277F"/>
    <w:rsid w:val="005A29D4"/>
    <w:rsid w:val="005A355B"/>
    <w:rsid w:val="005A3654"/>
    <w:rsid w:val="005A3B0D"/>
    <w:rsid w:val="005A5119"/>
    <w:rsid w:val="005A5F39"/>
    <w:rsid w:val="005A7459"/>
    <w:rsid w:val="005A759C"/>
    <w:rsid w:val="005A7CB6"/>
    <w:rsid w:val="005B01C8"/>
    <w:rsid w:val="005B0BF7"/>
    <w:rsid w:val="005B109C"/>
    <w:rsid w:val="005B10E2"/>
    <w:rsid w:val="005B1201"/>
    <w:rsid w:val="005B1810"/>
    <w:rsid w:val="005B4010"/>
    <w:rsid w:val="005B42BD"/>
    <w:rsid w:val="005B45E7"/>
    <w:rsid w:val="005B495D"/>
    <w:rsid w:val="005B51CF"/>
    <w:rsid w:val="005B6FBF"/>
    <w:rsid w:val="005B70C7"/>
    <w:rsid w:val="005C051D"/>
    <w:rsid w:val="005C12FB"/>
    <w:rsid w:val="005C282C"/>
    <w:rsid w:val="005C28F2"/>
    <w:rsid w:val="005C2BED"/>
    <w:rsid w:val="005C33F7"/>
    <w:rsid w:val="005C373C"/>
    <w:rsid w:val="005C3B6F"/>
    <w:rsid w:val="005C3BB7"/>
    <w:rsid w:val="005C3C3F"/>
    <w:rsid w:val="005C40C9"/>
    <w:rsid w:val="005C626A"/>
    <w:rsid w:val="005C636F"/>
    <w:rsid w:val="005C6C84"/>
    <w:rsid w:val="005C7273"/>
    <w:rsid w:val="005C7476"/>
    <w:rsid w:val="005D05A7"/>
    <w:rsid w:val="005D069A"/>
    <w:rsid w:val="005D0B4F"/>
    <w:rsid w:val="005D11BA"/>
    <w:rsid w:val="005D139E"/>
    <w:rsid w:val="005D1A8F"/>
    <w:rsid w:val="005D25EC"/>
    <w:rsid w:val="005D2603"/>
    <w:rsid w:val="005D2897"/>
    <w:rsid w:val="005D3618"/>
    <w:rsid w:val="005D3B13"/>
    <w:rsid w:val="005D3D6F"/>
    <w:rsid w:val="005D3E1C"/>
    <w:rsid w:val="005D5305"/>
    <w:rsid w:val="005D5767"/>
    <w:rsid w:val="005D5D44"/>
    <w:rsid w:val="005D63AF"/>
    <w:rsid w:val="005E00DF"/>
    <w:rsid w:val="005E0330"/>
    <w:rsid w:val="005E0AC0"/>
    <w:rsid w:val="005E0E44"/>
    <w:rsid w:val="005E2897"/>
    <w:rsid w:val="005E333C"/>
    <w:rsid w:val="005E5315"/>
    <w:rsid w:val="005E5B07"/>
    <w:rsid w:val="005E778B"/>
    <w:rsid w:val="005E7BA4"/>
    <w:rsid w:val="005E7FB2"/>
    <w:rsid w:val="005F2A8C"/>
    <w:rsid w:val="005F2D4F"/>
    <w:rsid w:val="005F2EDF"/>
    <w:rsid w:val="005F3586"/>
    <w:rsid w:val="005F3879"/>
    <w:rsid w:val="005F449B"/>
    <w:rsid w:val="005F5A21"/>
    <w:rsid w:val="005F6873"/>
    <w:rsid w:val="005F6FB7"/>
    <w:rsid w:val="005F7103"/>
    <w:rsid w:val="005F7299"/>
    <w:rsid w:val="005F779D"/>
    <w:rsid w:val="005F7D85"/>
    <w:rsid w:val="0060004C"/>
    <w:rsid w:val="00602087"/>
    <w:rsid w:val="00602CFE"/>
    <w:rsid w:val="00602E92"/>
    <w:rsid w:val="006030EA"/>
    <w:rsid w:val="00603D44"/>
    <w:rsid w:val="006043C1"/>
    <w:rsid w:val="0060549B"/>
    <w:rsid w:val="006058B2"/>
    <w:rsid w:val="00606978"/>
    <w:rsid w:val="00606AD3"/>
    <w:rsid w:val="00606BE9"/>
    <w:rsid w:val="0060730A"/>
    <w:rsid w:val="00607429"/>
    <w:rsid w:val="0060780B"/>
    <w:rsid w:val="00610A03"/>
    <w:rsid w:val="00610F97"/>
    <w:rsid w:val="00614D1D"/>
    <w:rsid w:val="006165F6"/>
    <w:rsid w:val="00616BDE"/>
    <w:rsid w:val="00617EB3"/>
    <w:rsid w:val="006203DC"/>
    <w:rsid w:val="00620ADC"/>
    <w:rsid w:val="0062109A"/>
    <w:rsid w:val="006219F6"/>
    <w:rsid w:val="006222F3"/>
    <w:rsid w:val="00622365"/>
    <w:rsid w:val="00623939"/>
    <w:rsid w:val="00625184"/>
    <w:rsid w:val="00625CAD"/>
    <w:rsid w:val="0062670C"/>
    <w:rsid w:val="006267BE"/>
    <w:rsid w:val="0062680A"/>
    <w:rsid w:val="006269F0"/>
    <w:rsid w:val="006270A9"/>
    <w:rsid w:val="0062731B"/>
    <w:rsid w:val="006277A6"/>
    <w:rsid w:val="0063001D"/>
    <w:rsid w:val="006321D9"/>
    <w:rsid w:val="00632676"/>
    <w:rsid w:val="00633534"/>
    <w:rsid w:val="00633AFB"/>
    <w:rsid w:val="00633F15"/>
    <w:rsid w:val="00634136"/>
    <w:rsid w:val="006347BB"/>
    <w:rsid w:val="00635393"/>
    <w:rsid w:val="0063704E"/>
    <w:rsid w:val="00637B47"/>
    <w:rsid w:val="00640E35"/>
    <w:rsid w:val="00640EB4"/>
    <w:rsid w:val="00641C12"/>
    <w:rsid w:val="00642CF6"/>
    <w:rsid w:val="00642D49"/>
    <w:rsid w:val="00643BBC"/>
    <w:rsid w:val="00643E3F"/>
    <w:rsid w:val="0064436C"/>
    <w:rsid w:val="00645766"/>
    <w:rsid w:val="00645D14"/>
    <w:rsid w:val="00646034"/>
    <w:rsid w:val="006460CC"/>
    <w:rsid w:val="006460EF"/>
    <w:rsid w:val="006468B0"/>
    <w:rsid w:val="00646920"/>
    <w:rsid w:val="0064752D"/>
    <w:rsid w:val="00647DB7"/>
    <w:rsid w:val="0065230D"/>
    <w:rsid w:val="00652B18"/>
    <w:rsid w:val="00652C34"/>
    <w:rsid w:val="0065300A"/>
    <w:rsid w:val="00653F27"/>
    <w:rsid w:val="00653FA7"/>
    <w:rsid w:val="006540A1"/>
    <w:rsid w:val="00654EB4"/>
    <w:rsid w:val="006559AA"/>
    <w:rsid w:val="00657008"/>
    <w:rsid w:val="0065725D"/>
    <w:rsid w:val="00657BAC"/>
    <w:rsid w:val="00657EC2"/>
    <w:rsid w:val="0066013C"/>
    <w:rsid w:val="00660386"/>
    <w:rsid w:val="0066050D"/>
    <w:rsid w:val="006605BC"/>
    <w:rsid w:val="00660FF3"/>
    <w:rsid w:val="0066126D"/>
    <w:rsid w:val="00662836"/>
    <w:rsid w:val="0066320F"/>
    <w:rsid w:val="00663C11"/>
    <w:rsid w:val="006642F4"/>
    <w:rsid w:val="006646A3"/>
    <w:rsid w:val="00664E5A"/>
    <w:rsid w:val="00664FB1"/>
    <w:rsid w:val="00665242"/>
    <w:rsid w:val="0066781F"/>
    <w:rsid w:val="00667F5B"/>
    <w:rsid w:val="0067118A"/>
    <w:rsid w:val="00671CCA"/>
    <w:rsid w:val="00671D91"/>
    <w:rsid w:val="00671E3A"/>
    <w:rsid w:val="006736A5"/>
    <w:rsid w:val="00673A65"/>
    <w:rsid w:val="006741A9"/>
    <w:rsid w:val="0067450D"/>
    <w:rsid w:val="0067517E"/>
    <w:rsid w:val="006755A9"/>
    <w:rsid w:val="00675797"/>
    <w:rsid w:val="0067641E"/>
    <w:rsid w:val="0067650A"/>
    <w:rsid w:val="006767CC"/>
    <w:rsid w:val="00677452"/>
    <w:rsid w:val="00677500"/>
    <w:rsid w:val="0068011F"/>
    <w:rsid w:val="006805BD"/>
    <w:rsid w:val="0068140A"/>
    <w:rsid w:val="00681B7D"/>
    <w:rsid w:val="00681B7F"/>
    <w:rsid w:val="00681CB1"/>
    <w:rsid w:val="00683DCD"/>
    <w:rsid w:val="006847BC"/>
    <w:rsid w:val="00684B0B"/>
    <w:rsid w:val="00684D8D"/>
    <w:rsid w:val="00685384"/>
    <w:rsid w:val="006862D6"/>
    <w:rsid w:val="00686579"/>
    <w:rsid w:val="00686F96"/>
    <w:rsid w:val="00687D0C"/>
    <w:rsid w:val="00690FD0"/>
    <w:rsid w:val="006917AF"/>
    <w:rsid w:val="0069272A"/>
    <w:rsid w:val="006932B9"/>
    <w:rsid w:val="00693483"/>
    <w:rsid w:val="00693BEE"/>
    <w:rsid w:val="00694512"/>
    <w:rsid w:val="006954FD"/>
    <w:rsid w:val="006956D5"/>
    <w:rsid w:val="00695E43"/>
    <w:rsid w:val="0069623D"/>
    <w:rsid w:val="006962E5"/>
    <w:rsid w:val="00696ADF"/>
    <w:rsid w:val="00696D58"/>
    <w:rsid w:val="00696EE3"/>
    <w:rsid w:val="006979C1"/>
    <w:rsid w:val="006A4259"/>
    <w:rsid w:val="006A4B88"/>
    <w:rsid w:val="006A4C66"/>
    <w:rsid w:val="006A60E0"/>
    <w:rsid w:val="006A6315"/>
    <w:rsid w:val="006A6467"/>
    <w:rsid w:val="006A6C3E"/>
    <w:rsid w:val="006A7620"/>
    <w:rsid w:val="006A7C49"/>
    <w:rsid w:val="006A7E3E"/>
    <w:rsid w:val="006A7F79"/>
    <w:rsid w:val="006B0270"/>
    <w:rsid w:val="006B0B90"/>
    <w:rsid w:val="006B286F"/>
    <w:rsid w:val="006B3088"/>
    <w:rsid w:val="006B3397"/>
    <w:rsid w:val="006B3488"/>
    <w:rsid w:val="006B3D6B"/>
    <w:rsid w:val="006B5199"/>
    <w:rsid w:val="006B54E7"/>
    <w:rsid w:val="006B603C"/>
    <w:rsid w:val="006B60AC"/>
    <w:rsid w:val="006B62DD"/>
    <w:rsid w:val="006B644D"/>
    <w:rsid w:val="006B65BF"/>
    <w:rsid w:val="006B6984"/>
    <w:rsid w:val="006B78ED"/>
    <w:rsid w:val="006C024D"/>
    <w:rsid w:val="006C09A4"/>
    <w:rsid w:val="006C1003"/>
    <w:rsid w:val="006C2217"/>
    <w:rsid w:val="006C2A61"/>
    <w:rsid w:val="006C2F66"/>
    <w:rsid w:val="006C329D"/>
    <w:rsid w:val="006C3EBE"/>
    <w:rsid w:val="006C3F95"/>
    <w:rsid w:val="006C443A"/>
    <w:rsid w:val="006C5B62"/>
    <w:rsid w:val="006C67A2"/>
    <w:rsid w:val="006C6B4B"/>
    <w:rsid w:val="006C7131"/>
    <w:rsid w:val="006D06D8"/>
    <w:rsid w:val="006D1E62"/>
    <w:rsid w:val="006D1E83"/>
    <w:rsid w:val="006D2A1C"/>
    <w:rsid w:val="006D36D6"/>
    <w:rsid w:val="006D3C89"/>
    <w:rsid w:val="006D4277"/>
    <w:rsid w:val="006D43DA"/>
    <w:rsid w:val="006D44F0"/>
    <w:rsid w:val="006D5708"/>
    <w:rsid w:val="006D5941"/>
    <w:rsid w:val="006D6527"/>
    <w:rsid w:val="006D7061"/>
    <w:rsid w:val="006D7459"/>
    <w:rsid w:val="006D75B8"/>
    <w:rsid w:val="006D7CD0"/>
    <w:rsid w:val="006E19F7"/>
    <w:rsid w:val="006E1DB1"/>
    <w:rsid w:val="006E22F6"/>
    <w:rsid w:val="006E3F0D"/>
    <w:rsid w:val="006E4DD4"/>
    <w:rsid w:val="006E5105"/>
    <w:rsid w:val="006E567F"/>
    <w:rsid w:val="006E5A57"/>
    <w:rsid w:val="006E68CA"/>
    <w:rsid w:val="006E6ADA"/>
    <w:rsid w:val="006E6D65"/>
    <w:rsid w:val="006E713E"/>
    <w:rsid w:val="006E735A"/>
    <w:rsid w:val="006E747D"/>
    <w:rsid w:val="006E7D44"/>
    <w:rsid w:val="006F05F1"/>
    <w:rsid w:val="006F0D47"/>
    <w:rsid w:val="006F1032"/>
    <w:rsid w:val="006F1784"/>
    <w:rsid w:val="006F1DB6"/>
    <w:rsid w:val="006F1DD8"/>
    <w:rsid w:val="006F2C1D"/>
    <w:rsid w:val="006F44D2"/>
    <w:rsid w:val="006F4D27"/>
    <w:rsid w:val="006F6BE4"/>
    <w:rsid w:val="006F6FDB"/>
    <w:rsid w:val="006F7E54"/>
    <w:rsid w:val="0070014D"/>
    <w:rsid w:val="00700498"/>
    <w:rsid w:val="0070066D"/>
    <w:rsid w:val="007014BF"/>
    <w:rsid w:val="00701AAA"/>
    <w:rsid w:val="00701B64"/>
    <w:rsid w:val="0070352B"/>
    <w:rsid w:val="00703A28"/>
    <w:rsid w:val="00704183"/>
    <w:rsid w:val="007049D6"/>
    <w:rsid w:val="00704F60"/>
    <w:rsid w:val="007051E1"/>
    <w:rsid w:val="00705B09"/>
    <w:rsid w:val="00705D57"/>
    <w:rsid w:val="00705E9E"/>
    <w:rsid w:val="007068C0"/>
    <w:rsid w:val="007069BC"/>
    <w:rsid w:val="00706B1E"/>
    <w:rsid w:val="00706B9F"/>
    <w:rsid w:val="007070AE"/>
    <w:rsid w:val="00707509"/>
    <w:rsid w:val="007079E4"/>
    <w:rsid w:val="00710ADB"/>
    <w:rsid w:val="00711F15"/>
    <w:rsid w:val="00712D1A"/>
    <w:rsid w:val="00712D8D"/>
    <w:rsid w:val="00713244"/>
    <w:rsid w:val="007138CE"/>
    <w:rsid w:val="007142D6"/>
    <w:rsid w:val="00714D2F"/>
    <w:rsid w:val="007155E7"/>
    <w:rsid w:val="00717F9B"/>
    <w:rsid w:val="0072006F"/>
    <w:rsid w:val="00720678"/>
    <w:rsid w:val="00720EC9"/>
    <w:rsid w:val="00721260"/>
    <w:rsid w:val="00722850"/>
    <w:rsid w:val="007232C4"/>
    <w:rsid w:val="00723C89"/>
    <w:rsid w:val="00723CBB"/>
    <w:rsid w:val="00723E48"/>
    <w:rsid w:val="007247E8"/>
    <w:rsid w:val="007253C1"/>
    <w:rsid w:val="0072576F"/>
    <w:rsid w:val="00725D71"/>
    <w:rsid w:val="00726A3A"/>
    <w:rsid w:val="00727374"/>
    <w:rsid w:val="00730C01"/>
    <w:rsid w:val="00731119"/>
    <w:rsid w:val="0073254C"/>
    <w:rsid w:val="00732FE1"/>
    <w:rsid w:val="0073408A"/>
    <w:rsid w:val="0073492F"/>
    <w:rsid w:val="00734BAD"/>
    <w:rsid w:val="007353BE"/>
    <w:rsid w:val="0073588D"/>
    <w:rsid w:val="007373FA"/>
    <w:rsid w:val="007400D3"/>
    <w:rsid w:val="00740E13"/>
    <w:rsid w:val="00741ADE"/>
    <w:rsid w:val="00742AD2"/>
    <w:rsid w:val="00742C1A"/>
    <w:rsid w:val="00743CED"/>
    <w:rsid w:val="00744931"/>
    <w:rsid w:val="0074529B"/>
    <w:rsid w:val="0074553D"/>
    <w:rsid w:val="00746628"/>
    <w:rsid w:val="00746887"/>
    <w:rsid w:val="0074711B"/>
    <w:rsid w:val="00747EDD"/>
    <w:rsid w:val="007508BC"/>
    <w:rsid w:val="00750987"/>
    <w:rsid w:val="00750DB7"/>
    <w:rsid w:val="0075209E"/>
    <w:rsid w:val="007532F9"/>
    <w:rsid w:val="00757A9C"/>
    <w:rsid w:val="00760D01"/>
    <w:rsid w:val="00761A77"/>
    <w:rsid w:val="00762B6B"/>
    <w:rsid w:val="007630D3"/>
    <w:rsid w:val="00764C3A"/>
    <w:rsid w:val="00765093"/>
    <w:rsid w:val="007651BE"/>
    <w:rsid w:val="00765BBF"/>
    <w:rsid w:val="00765EE3"/>
    <w:rsid w:val="0076658F"/>
    <w:rsid w:val="007669A0"/>
    <w:rsid w:val="00767155"/>
    <w:rsid w:val="007673D4"/>
    <w:rsid w:val="00767735"/>
    <w:rsid w:val="007677E0"/>
    <w:rsid w:val="00767DDC"/>
    <w:rsid w:val="007702AA"/>
    <w:rsid w:val="00770BB9"/>
    <w:rsid w:val="00770E2F"/>
    <w:rsid w:val="00771AE8"/>
    <w:rsid w:val="00772B75"/>
    <w:rsid w:val="007746F9"/>
    <w:rsid w:val="00775811"/>
    <w:rsid w:val="007774AA"/>
    <w:rsid w:val="00777D28"/>
    <w:rsid w:val="00780D0F"/>
    <w:rsid w:val="00781BFD"/>
    <w:rsid w:val="00781D46"/>
    <w:rsid w:val="00783B20"/>
    <w:rsid w:val="0078440E"/>
    <w:rsid w:val="007847CD"/>
    <w:rsid w:val="0078622B"/>
    <w:rsid w:val="00786413"/>
    <w:rsid w:val="007864E9"/>
    <w:rsid w:val="0078658C"/>
    <w:rsid w:val="00786E39"/>
    <w:rsid w:val="00787B2A"/>
    <w:rsid w:val="00790401"/>
    <w:rsid w:val="00790781"/>
    <w:rsid w:val="00790E6F"/>
    <w:rsid w:val="00791363"/>
    <w:rsid w:val="00792714"/>
    <w:rsid w:val="0079283C"/>
    <w:rsid w:val="00794579"/>
    <w:rsid w:val="00794898"/>
    <w:rsid w:val="007961D1"/>
    <w:rsid w:val="00796418"/>
    <w:rsid w:val="0079689B"/>
    <w:rsid w:val="007968D0"/>
    <w:rsid w:val="00796BBE"/>
    <w:rsid w:val="007A029B"/>
    <w:rsid w:val="007A0A13"/>
    <w:rsid w:val="007A1E3A"/>
    <w:rsid w:val="007A1FAC"/>
    <w:rsid w:val="007A26CE"/>
    <w:rsid w:val="007A2838"/>
    <w:rsid w:val="007A2945"/>
    <w:rsid w:val="007A31D6"/>
    <w:rsid w:val="007A3705"/>
    <w:rsid w:val="007A3B6A"/>
    <w:rsid w:val="007A4477"/>
    <w:rsid w:val="007A4670"/>
    <w:rsid w:val="007A5906"/>
    <w:rsid w:val="007A7219"/>
    <w:rsid w:val="007A765B"/>
    <w:rsid w:val="007A7BCA"/>
    <w:rsid w:val="007A7F21"/>
    <w:rsid w:val="007B00EE"/>
    <w:rsid w:val="007B02D6"/>
    <w:rsid w:val="007B16AE"/>
    <w:rsid w:val="007B1992"/>
    <w:rsid w:val="007B367C"/>
    <w:rsid w:val="007B4DEF"/>
    <w:rsid w:val="007B50E0"/>
    <w:rsid w:val="007B57B7"/>
    <w:rsid w:val="007B5997"/>
    <w:rsid w:val="007B627C"/>
    <w:rsid w:val="007B7A8E"/>
    <w:rsid w:val="007C0A22"/>
    <w:rsid w:val="007C13AB"/>
    <w:rsid w:val="007C1901"/>
    <w:rsid w:val="007C1BF6"/>
    <w:rsid w:val="007C4333"/>
    <w:rsid w:val="007C5A0F"/>
    <w:rsid w:val="007C5AB0"/>
    <w:rsid w:val="007C5F32"/>
    <w:rsid w:val="007C67A7"/>
    <w:rsid w:val="007C7F05"/>
    <w:rsid w:val="007C7F5C"/>
    <w:rsid w:val="007D00F5"/>
    <w:rsid w:val="007D06D2"/>
    <w:rsid w:val="007D115B"/>
    <w:rsid w:val="007D15F7"/>
    <w:rsid w:val="007D21FB"/>
    <w:rsid w:val="007D22AB"/>
    <w:rsid w:val="007D28A8"/>
    <w:rsid w:val="007D31C6"/>
    <w:rsid w:val="007D4BCA"/>
    <w:rsid w:val="007D53EF"/>
    <w:rsid w:val="007D55A0"/>
    <w:rsid w:val="007E23C6"/>
    <w:rsid w:val="007E3960"/>
    <w:rsid w:val="007E414C"/>
    <w:rsid w:val="007E4463"/>
    <w:rsid w:val="007E4DAE"/>
    <w:rsid w:val="007E5869"/>
    <w:rsid w:val="007E5CE5"/>
    <w:rsid w:val="007E5F35"/>
    <w:rsid w:val="007E67E7"/>
    <w:rsid w:val="007E732C"/>
    <w:rsid w:val="007E75FB"/>
    <w:rsid w:val="007E76BD"/>
    <w:rsid w:val="007E79F7"/>
    <w:rsid w:val="007E7CE7"/>
    <w:rsid w:val="007E7D3E"/>
    <w:rsid w:val="007E7F3D"/>
    <w:rsid w:val="007F0092"/>
    <w:rsid w:val="007F02B3"/>
    <w:rsid w:val="007F11CD"/>
    <w:rsid w:val="007F21BF"/>
    <w:rsid w:val="007F2FD0"/>
    <w:rsid w:val="007F4D5E"/>
    <w:rsid w:val="007F4E59"/>
    <w:rsid w:val="007F4EC5"/>
    <w:rsid w:val="007F5568"/>
    <w:rsid w:val="007F5998"/>
    <w:rsid w:val="007F5D1B"/>
    <w:rsid w:val="007F5DF2"/>
    <w:rsid w:val="007F63E7"/>
    <w:rsid w:val="007F6E9A"/>
    <w:rsid w:val="007F78C5"/>
    <w:rsid w:val="00800A59"/>
    <w:rsid w:val="00800AC5"/>
    <w:rsid w:val="00800B0C"/>
    <w:rsid w:val="00801B78"/>
    <w:rsid w:val="008027D2"/>
    <w:rsid w:val="00804698"/>
    <w:rsid w:val="00804FA9"/>
    <w:rsid w:val="00805760"/>
    <w:rsid w:val="00810A23"/>
    <w:rsid w:val="00811A34"/>
    <w:rsid w:val="00811E67"/>
    <w:rsid w:val="00813642"/>
    <w:rsid w:val="008139B7"/>
    <w:rsid w:val="00814046"/>
    <w:rsid w:val="00815193"/>
    <w:rsid w:val="008152B2"/>
    <w:rsid w:val="008176CB"/>
    <w:rsid w:val="00817865"/>
    <w:rsid w:val="00817A1E"/>
    <w:rsid w:val="00820E1D"/>
    <w:rsid w:val="00821956"/>
    <w:rsid w:val="00821983"/>
    <w:rsid w:val="00822145"/>
    <w:rsid w:val="008233F1"/>
    <w:rsid w:val="00826104"/>
    <w:rsid w:val="0082706E"/>
    <w:rsid w:val="008270F2"/>
    <w:rsid w:val="00827411"/>
    <w:rsid w:val="008300D9"/>
    <w:rsid w:val="00830439"/>
    <w:rsid w:val="00830CED"/>
    <w:rsid w:val="0083123F"/>
    <w:rsid w:val="00833369"/>
    <w:rsid w:val="00833375"/>
    <w:rsid w:val="008333D9"/>
    <w:rsid w:val="00834947"/>
    <w:rsid w:val="008349A1"/>
    <w:rsid w:val="0083578D"/>
    <w:rsid w:val="00835AAA"/>
    <w:rsid w:val="00837C18"/>
    <w:rsid w:val="00837C4C"/>
    <w:rsid w:val="0084043E"/>
    <w:rsid w:val="00840AF0"/>
    <w:rsid w:val="00840BC7"/>
    <w:rsid w:val="00840EE0"/>
    <w:rsid w:val="008410D3"/>
    <w:rsid w:val="0084146B"/>
    <w:rsid w:val="008454B4"/>
    <w:rsid w:val="0084558E"/>
    <w:rsid w:val="008462B1"/>
    <w:rsid w:val="00846947"/>
    <w:rsid w:val="00846CF0"/>
    <w:rsid w:val="0084700E"/>
    <w:rsid w:val="00847405"/>
    <w:rsid w:val="0084761F"/>
    <w:rsid w:val="008479E4"/>
    <w:rsid w:val="00847A10"/>
    <w:rsid w:val="00850614"/>
    <w:rsid w:val="00850619"/>
    <w:rsid w:val="00850B69"/>
    <w:rsid w:val="00850FD6"/>
    <w:rsid w:val="00851181"/>
    <w:rsid w:val="00853CAD"/>
    <w:rsid w:val="008545FB"/>
    <w:rsid w:val="008546EA"/>
    <w:rsid w:val="008550C6"/>
    <w:rsid w:val="0085696A"/>
    <w:rsid w:val="008569D4"/>
    <w:rsid w:val="00856B22"/>
    <w:rsid w:val="00856D8F"/>
    <w:rsid w:val="00857D32"/>
    <w:rsid w:val="00857EFC"/>
    <w:rsid w:val="00860947"/>
    <w:rsid w:val="00860E11"/>
    <w:rsid w:val="00861C85"/>
    <w:rsid w:val="00864F8F"/>
    <w:rsid w:val="008664F4"/>
    <w:rsid w:val="00867E03"/>
    <w:rsid w:val="008713A0"/>
    <w:rsid w:val="008714E6"/>
    <w:rsid w:val="0087171D"/>
    <w:rsid w:val="00871CAE"/>
    <w:rsid w:val="00871D28"/>
    <w:rsid w:val="00871FE0"/>
    <w:rsid w:val="008726EC"/>
    <w:rsid w:val="00872F5E"/>
    <w:rsid w:val="0087307D"/>
    <w:rsid w:val="008734E8"/>
    <w:rsid w:val="00874365"/>
    <w:rsid w:val="00874A55"/>
    <w:rsid w:val="00874AA6"/>
    <w:rsid w:val="00874B0D"/>
    <w:rsid w:val="008752E2"/>
    <w:rsid w:val="00876E9E"/>
    <w:rsid w:val="00877567"/>
    <w:rsid w:val="008801A8"/>
    <w:rsid w:val="008806DA"/>
    <w:rsid w:val="00880A5C"/>
    <w:rsid w:val="00881327"/>
    <w:rsid w:val="00881AE3"/>
    <w:rsid w:val="008827FD"/>
    <w:rsid w:val="00882B88"/>
    <w:rsid w:val="00883F9F"/>
    <w:rsid w:val="0088475D"/>
    <w:rsid w:val="00884E18"/>
    <w:rsid w:val="00884E2F"/>
    <w:rsid w:val="008857BA"/>
    <w:rsid w:val="00885820"/>
    <w:rsid w:val="00887837"/>
    <w:rsid w:val="008906FA"/>
    <w:rsid w:val="00891C38"/>
    <w:rsid w:val="00891ED0"/>
    <w:rsid w:val="00892F6F"/>
    <w:rsid w:val="0089311F"/>
    <w:rsid w:val="008938EE"/>
    <w:rsid w:val="00893BB1"/>
    <w:rsid w:val="0089494B"/>
    <w:rsid w:val="00895D1D"/>
    <w:rsid w:val="008A08D7"/>
    <w:rsid w:val="008A1A14"/>
    <w:rsid w:val="008A1E18"/>
    <w:rsid w:val="008A1E66"/>
    <w:rsid w:val="008A280B"/>
    <w:rsid w:val="008A2EAD"/>
    <w:rsid w:val="008A3467"/>
    <w:rsid w:val="008A349E"/>
    <w:rsid w:val="008A3794"/>
    <w:rsid w:val="008A51D9"/>
    <w:rsid w:val="008A53AC"/>
    <w:rsid w:val="008A5AF8"/>
    <w:rsid w:val="008A6826"/>
    <w:rsid w:val="008A6C2D"/>
    <w:rsid w:val="008A7E50"/>
    <w:rsid w:val="008B0A6A"/>
    <w:rsid w:val="008B0AA8"/>
    <w:rsid w:val="008B1C6A"/>
    <w:rsid w:val="008B33DB"/>
    <w:rsid w:val="008B38AA"/>
    <w:rsid w:val="008B41CE"/>
    <w:rsid w:val="008B59E4"/>
    <w:rsid w:val="008B5BD5"/>
    <w:rsid w:val="008B6A1C"/>
    <w:rsid w:val="008B7054"/>
    <w:rsid w:val="008B7A3A"/>
    <w:rsid w:val="008C04A8"/>
    <w:rsid w:val="008C08B7"/>
    <w:rsid w:val="008C0B88"/>
    <w:rsid w:val="008C1B4E"/>
    <w:rsid w:val="008C2813"/>
    <w:rsid w:val="008C396E"/>
    <w:rsid w:val="008C3E70"/>
    <w:rsid w:val="008C561E"/>
    <w:rsid w:val="008C615D"/>
    <w:rsid w:val="008C632F"/>
    <w:rsid w:val="008C770F"/>
    <w:rsid w:val="008C79D1"/>
    <w:rsid w:val="008C7D0B"/>
    <w:rsid w:val="008D0483"/>
    <w:rsid w:val="008D05FA"/>
    <w:rsid w:val="008D092C"/>
    <w:rsid w:val="008D14A0"/>
    <w:rsid w:val="008D2234"/>
    <w:rsid w:val="008D3599"/>
    <w:rsid w:val="008D418C"/>
    <w:rsid w:val="008D43C6"/>
    <w:rsid w:val="008D4F7D"/>
    <w:rsid w:val="008D522B"/>
    <w:rsid w:val="008D52AF"/>
    <w:rsid w:val="008D66E9"/>
    <w:rsid w:val="008D7AAD"/>
    <w:rsid w:val="008D7FAD"/>
    <w:rsid w:val="008E0D59"/>
    <w:rsid w:val="008E0E94"/>
    <w:rsid w:val="008E1936"/>
    <w:rsid w:val="008E19C9"/>
    <w:rsid w:val="008E3EA7"/>
    <w:rsid w:val="008E544C"/>
    <w:rsid w:val="008E5591"/>
    <w:rsid w:val="008E6103"/>
    <w:rsid w:val="008E65CE"/>
    <w:rsid w:val="008E7096"/>
    <w:rsid w:val="008E75D6"/>
    <w:rsid w:val="008E7F5A"/>
    <w:rsid w:val="008F09AF"/>
    <w:rsid w:val="008F1C1D"/>
    <w:rsid w:val="008F2F86"/>
    <w:rsid w:val="008F4846"/>
    <w:rsid w:val="008F6B6D"/>
    <w:rsid w:val="008F70CA"/>
    <w:rsid w:val="008F7459"/>
    <w:rsid w:val="00900FFD"/>
    <w:rsid w:val="0090125C"/>
    <w:rsid w:val="00901983"/>
    <w:rsid w:val="00901F89"/>
    <w:rsid w:val="00902FEA"/>
    <w:rsid w:val="00903C5E"/>
    <w:rsid w:val="00905296"/>
    <w:rsid w:val="009058F6"/>
    <w:rsid w:val="00905A18"/>
    <w:rsid w:val="00905BB5"/>
    <w:rsid w:val="00906CAF"/>
    <w:rsid w:val="00910A19"/>
    <w:rsid w:val="00910C22"/>
    <w:rsid w:val="00911079"/>
    <w:rsid w:val="00911398"/>
    <w:rsid w:val="009113C5"/>
    <w:rsid w:val="0091157F"/>
    <w:rsid w:val="009117D7"/>
    <w:rsid w:val="00912487"/>
    <w:rsid w:val="00912D4A"/>
    <w:rsid w:val="009136B4"/>
    <w:rsid w:val="00914077"/>
    <w:rsid w:val="00914A2A"/>
    <w:rsid w:val="00915880"/>
    <w:rsid w:val="00915BB1"/>
    <w:rsid w:val="009162D8"/>
    <w:rsid w:val="00916AAF"/>
    <w:rsid w:val="00916C78"/>
    <w:rsid w:val="009206D4"/>
    <w:rsid w:val="00921B55"/>
    <w:rsid w:val="00921DC0"/>
    <w:rsid w:val="0092284C"/>
    <w:rsid w:val="00922DEE"/>
    <w:rsid w:val="00923114"/>
    <w:rsid w:val="00923317"/>
    <w:rsid w:val="009234D5"/>
    <w:rsid w:val="0092487F"/>
    <w:rsid w:val="009253C9"/>
    <w:rsid w:val="00926293"/>
    <w:rsid w:val="00926F9E"/>
    <w:rsid w:val="00927998"/>
    <w:rsid w:val="00930DE9"/>
    <w:rsid w:val="009321DD"/>
    <w:rsid w:val="00932F45"/>
    <w:rsid w:val="00933BE8"/>
    <w:rsid w:val="00933CDC"/>
    <w:rsid w:val="00933F96"/>
    <w:rsid w:val="00934565"/>
    <w:rsid w:val="00935109"/>
    <w:rsid w:val="00935D04"/>
    <w:rsid w:val="00936088"/>
    <w:rsid w:val="00940358"/>
    <w:rsid w:val="0094077E"/>
    <w:rsid w:val="00940B47"/>
    <w:rsid w:val="00940BD5"/>
    <w:rsid w:val="00941D28"/>
    <w:rsid w:val="00941E04"/>
    <w:rsid w:val="00943986"/>
    <w:rsid w:val="00944063"/>
    <w:rsid w:val="00945161"/>
    <w:rsid w:val="009454B6"/>
    <w:rsid w:val="0094598C"/>
    <w:rsid w:val="00945C20"/>
    <w:rsid w:val="009462D9"/>
    <w:rsid w:val="00946373"/>
    <w:rsid w:val="009464F4"/>
    <w:rsid w:val="009466A8"/>
    <w:rsid w:val="00947C38"/>
    <w:rsid w:val="00950827"/>
    <w:rsid w:val="00950BB9"/>
    <w:rsid w:val="00950FE5"/>
    <w:rsid w:val="0095171A"/>
    <w:rsid w:val="00951814"/>
    <w:rsid w:val="00951CE2"/>
    <w:rsid w:val="00952132"/>
    <w:rsid w:val="009535C7"/>
    <w:rsid w:val="00953F34"/>
    <w:rsid w:val="00955242"/>
    <w:rsid w:val="009553E6"/>
    <w:rsid w:val="00955A38"/>
    <w:rsid w:val="00956300"/>
    <w:rsid w:val="00956BAD"/>
    <w:rsid w:val="00956C83"/>
    <w:rsid w:val="0095706F"/>
    <w:rsid w:val="00957DF8"/>
    <w:rsid w:val="00962324"/>
    <w:rsid w:val="009627C6"/>
    <w:rsid w:val="00962ACB"/>
    <w:rsid w:val="00963614"/>
    <w:rsid w:val="0096392D"/>
    <w:rsid w:val="00963BE3"/>
    <w:rsid w:val="009641D4"/>
    <w:rsid w:val="009646B6"/>
    <w:rsid w:val="0096532D"/>
    <w:rsid w:val="00965503"/>
    <w:rsid w:val="0096559C"/>
    <w:rsid w:val="0096618B"/>
    <w:rsid w:val="00966325"/>
    <w:rsid w:val="009706CA"/>
    <w:rsid w:val="00970967"/>
    <w:rsid w:val="00970EED"/>
    <w:rsid w:val="00972281"/>
    <w:rsid w:val="0097234C"/>
    <w:rsid w:val="00972575"/>
    <w:rsid w:val="00972B8C"/>
    <w:rsid w:val="00973754"/>
    <w:rsid w:val="00973A21"/>
    <w:rsid w:val="009740D5"/>
    <w:rsid w:val="00974E38"/>
    <w:rsid w:val="00975565"/>
    <w:rsid w:val="00975621"/>
    <w:rsid w:val="00975F97"/>
    <w:rsid w:val="00976B0D"/>
    <w:rsid w:val="009776B8"/>
    <w:rsid w:val="0097785C"/>
    <w:rsid w:val="009806DA"/>
    <w:rsid w:val="00980AEA"/>
    <w:rsid w:val="009810B8"/>
    <w:rsid w:val="0098195D"/>
    <w:rsid w:val="00982E6D"/>
    <w:rsid w:val="00983313"/>
    <w:rsid w:val="009855F2"/>
    <w:rsid w:val="00985CFA"/>
    <w:rsid w:val="00986008"/>
    <w:rsid w:val="00986173"/>
    <w:rsid w:val="009861AD"/>
    <w:rsid w:val="009867C3"/>
    <w:rsid w:val="00986B9E"/>
    <w:rsid w:val="00986EF3"/>
    <w:rsid w:val="00987732"/>
    <w:rsid w:val="00987B7E"/>
    <w:rsid w:val="00990ABC"/>
    <w:rsid w:val="00990B8A"/>
    <w:rsid w:val="00991465"/>
    <w:rsid w:val="00991636"/>
    <w:rsid w:val="009917FB"/>
    <w:rsid w:val="00991932"/>
    <w:rsid w:val="0099199D"/>
    <w:rsid w:val="00991D7B"/>
    <w:rsid w:val="0099200A"/>
    <w:rsid w:val="00992690"/>
    <w:rsid w:val="00994933"/>
    <w:rsid w:val="00996264"/>
    <w:rsid w:val="009A00F8"/>
    <w:rsid w:val="009A11A1"/>
    <w:rsid w:val="009A1AA9"/>
    <w:rsid w:val="009A2246"/>
    <w:rsid w:val="009A35D1"/>
    <w:rsid w:val="009A371C"/>
    <w:rsid w:val="009A42D0"/>
    <w:rsid w:val="009A4CFA"/>
    <w:rsid w:val="009A4EB8"/>
    <w:rsid w:val="009A5BB5"/>
    <w:rsid w:val="009A6228"/>
    <w:rsid w:val="009A7CA7"/>
    <w:rsid w:val="009B004C"/>
    <w:rsid w:val="009B0DAF"/>
    <w:rsid w:val="009B1347"/>
    <w:rsid w:val="009B1ED5"/>
    <w:rsid w:val="009B1F92"/>
    <w:rsid w:val="009B1FE3"/>
    <w:rsid w:val="009B2200"/>
    <w:rsid w:val="009B2A3F"/>
    <w:rsid w:val="009B2FE8"/>
    <w:rsid w:val="009B3096"/>
    <w:rsid w:val="009B3B86"/>
    <w:rsid w:val="009B450F"/>
    <w:rsid w:val="009B4F94"/>
    <w:rsid w:val="009B56C0"/>
    <w:rsid w:val="009B5EFB"/>
    <w:rsid w:val="009B6F7C"/>
    <w:rsid w:val="009C028F"/>
    <w:rsid w:val="009C0484"/>
    <w:rsid w:val="009C0913"/>
    <w:rsid w:val="009C1028"/>
    <w:rsid w:val="009C18AF"/>
    <w:rsid w:val="009C1957"/>
    <w:rsid w:val="009C1B96"/>
    <w:rsid w:val="009C288D"/>
    <w:rsid w:val="009C453F"/>
    <w:rsid w:val="009C49BD"/>
    <w:rsid w:val="009C63E9"/>
    <w:rsid w:val="009C7293"/>
    <w:rsid w:val="009C7D7A"/>
    <w:rsid w:val="009D0324"/>
    <w:rsid w:val="009D0550"/>
    <w:rsid w:val="009D0CA0"/>
    <w:rsid w:val="009D131B"/>
    <w:rsid w:val="009D27DC"/>
    <w:rsid w:val="009D2E68"/>
    <w:rsid w:val="009D2F25"/>
    <w:rsid w:val="009D35F6"/>
    <w:rsid w:val="009D36AB"/>
    <w:rsid w:val="009D419A"/>
    <w:rsid w:val="009D4235"/>
    <w:rsid w:val="009D531C"/>
    <w:rsid w:val="009D57DC"/>
    <w:rsid w:val="009D6652"/>
    <w:rsid w:val="009D68D9"/>
    <w:rsid w:val="009D6BEB"/>
    <w:rsid w:val="009D7801"/>
    <w:rsid w:val="009E04CD"/>
    <w:rsid w:val="009E07C2"/>
    <w:rsid w:val="009E18C2"/>
    <w:rsid w:val="009E1952"/>
    <w:rsid w:val="009E29F8"/>
    <w:rsid w:val="009E2A8E"/>
    <w:rsid w:val="009E2E10"/>
    <w:rsid w:val="009E2EEA"/>
    <w:rsid w:val="009E313E"/>
    <w:rsid w:val="009E3600"/>
    <w:rsid w:val="009E38DB"/>
    <w:rsid w:val="009E4A04"/>
    <w:rsid w:val="009E5021"/>
    <w:rsid w:val="009E6150"/>
    <w:rsid w:val="009E63BC"/>
    <w:rsid w:val="009E67C3"/>
    <w:rsid w:val="009E68E1"/>
    <w:rsid w:val="009E6DA7"/>
    <w:rsid w:val="009E6E38"/>
    <w:rsid w:val="009E7577"/>
    <w:rsid w:val="009F4112"/>
    <w:rsid w:val="009F4234"/>
    <w:rsid w:val="009F45BD"/>
    <w:rsid w:val="009F4640"/>
    <w:rsid w:val="009F4B36"/>
    <w:rsid w:val="009F5890"/>
    <w:rsid w:val="009F5A1D"/>
    <w:rsid w:val="009F77C8"/>
    <w:rsid w:val="009F7A05"/>
    <w:rsid w:val="009F7FBB"/>
    <w:rsid w:val="00A000C5"/>
    <w:rsid w:val="00A0433D"/>
    <w:rsid w:val="00A044F0"/>
    <w:rsid w:val="00A04AD1"/>
    <w:rsid w:val="00A06827"/>
    <w:rsid w:val="00A06DF6"/>
    <w:rsid w:val="00A06F61"/>
    <w:rsid w:val="00A06FAD"/>
    <w:rsid w:val="00A07BE7"/>
    <w:rsid w:val="00A07F72"/>
    <w:rsid w:val="00A110C5"/>
    <w:rsid w:val="00A11979"/>
    <w:rsid w:val="00A1212A"/>
    <w:rsid w:val="00A129C8"/>
    <w:rsid w:val="00A137F5"/>
    <w:rsid w:val="00A13A2E"/>
    <w:rsid w:val="00A14311"/>
    <w:rsid w:val="00A14943"/>
    <w:rsid w:val="00A156EA"/>
    <w:rsid w:val="00A156FA"/>
    <w:rsid w:val="00A15FF2"/>
    <w:rsid w:val="00A17590"/>
    <w:rsid w:val="00A1777C"/>
    <w:rsid w:val="00A17CE2"/>
    <w:rsid w:val="00A2019A"/>
    <w:rsid w:val="00A20335"/>
    <w:rsid w:val="00A20A8B"/>
    <w:rsid w:val="00A21BB8"/>
    <w:rsid w:val="00A21FA4"/>
    <w:rsid w:val="00A21FC2"/>
    <w:rsid w:val="00A22993"/>
    <w:rsid w:val="00A23273"/>
    <w:rsid w:val="00A23547"/>
    <w:rsid w:val="00A24206"/>
    <w:rsid w:val="00A24625"/>
    <w:rsid w:val="00A27C12"/>
    <w:rsid w:val="00A30521"/>
    <w:rsid w:val="00A316BD"/>
    <w:rsid w:val="00A31B4F"/>
    <w:rsid w:val="00A32D92"/>
    <w:rsid w:val="00A343E3"/>
    <w:rsid w:val="00A35389"/>
    <w:rsid w:val="00A3559E"/>
    <w:rsid w:val="00A37B71"/>
    <w:rsid w:val="00A37C32"/>
    <w:rsid w:val="00A41062"/>
    <w:rsid w:val="00A4161B"/>
    <w:rsid w:val="00A42479"/>
    <w:rsid w:val="00A42570"/>
    <w:rsid w:val="00A42995"/>
    <w:rsid w:val="00A43FC1"/>
    <w:rsid w:val="00A44738"/>
    <w:rsid w:val="00A44E73"/>
    <w:rsid w:val="00A459EA"/>
    <w:rsid w:val="00A45BDD"/>
    <w:rsid w:val="00A463D1"/>
    <w:rsid w:val="00A468AB"/>
    <w:rsid w:val="00A470A8"/>
    <w:rsid w:val="00A50140"/>
    <w:rsid w:val="00A5285F"/>
    <w:rsid w:val="00A528C0"/>
    <w:rsid w:val="00A53F78"/>
    <w:rsid w:val="00A559E8"/>
    <w:rsid w:val="00A563D0"/>
    <w:rsid w:val="00A56D39"/>
    <w:rsid w:val="00A56E1B"/>
    <w:rsid w:val="00A56EE5"/>
    <w:rsid w:val="00A57E84"/>
    <w:rsid w:val="00A57FA8"/>
    <w:rsid w:val="00A60E1C"/>
    <w:rsid w:val="00A611AE"/>
    <w:rsid w:val="00A6183E"/>
    <w:rsid w:val="00A62505"/>
    <w:rsid w:val="00A628C9"/>
    <w:rsid w:val="00A635E5"/>
    <w:rsid w:val="00A6437F"/>
    <w:rsid w:val="00A646CD"/>
    <w:rsid w:val="00A6490B"/>
    <w:rsid w:val="00A66164"/>
    <w:rsid w:val="00A6751A"/>
    <w:rsid w:val="00A67F82"/>
    <w:rsid w:val="00A703AC"/>
    <w:rsid w:val="00A70C47"/>
    <w:rsid w:val="00A71225"/>
    <w:rsid w:val="00A71BAD"/>
    <w:rsid w:val="00A72DDA"/>
    <w:rsid w:val="00A731E5"/>
    <w:rsid w:val="00A73C22"/>
    <w:rsid w:val="00A7480E"/>
    <w:rsid w:val="00A74CD8"/>
    <w:rsid w:val="00A7578F"/>
    <w:rsid w:val="00A76247"/>
    <w:rsid w:val="00A76927"/>
    <w:rsid w:val="00A76936"/>
    <w:rsid w:val="00A77612"/>
    <w:rsid w:val="00A77849"/>
    <w:rsid w:val="00A80799"/>
    <w:rsid w:val="00A825D2"/>
    <w:rsid w:val="00A826C0"/>
    <w:rsid w:val="00A82744"/>
    <w:rsid w:val="00A840CA"/>
    <w:rsid w:val="00A84AF7"/>
    <w:rsid w:val="00A84ECD"/>
    <w:rsid w:val="00A865CF"/>
    <w:rsid w:val="00A86C9B"/>
    <w:rsid w:val="00A87FAE"/>
    <w:rsid w:val="00A90609"/>
    <w:rsid w:val="00A90DEB"/>
    <w:rsid w:val="00A91D4D"/>
    <w:rsid w:val="00A92E0E"/>
    <w:rsid w:val="00A930D9"/>
    <w:rsid w:val="00A936BE"/>
    <w:rsid w:val="00A937AF"/>
    <w:rsid w:val="00A93A19"/>
    <w:rsid w:val="00A93EFE"/>
    <w:rsid w:val="00A93FC8"/>
    <w:rsid w:val="00A95428"/>
    <w:rsid w:val="00A95F61"/>
    <w:rsid w:val="00A9607E"/>
    <w:rsid w:val="00A972F4"/>
    <w:rsid w:val="00AA0F53"/>
    <w:rsid w:val="00AA0F96"/>
    <w:rsid w:val="00AA21F0"/>
    <w:rsid w:val="00AA23B3"/>
    <w:rsid w:val="00AA258F"/>
    <w:rsid w:val="00AA3072"/>
    <w:rsid w:val="00AA366F"/>
    <w:rsid w:val="00AA3E7F"/>
    <w:rsid w:val="00AA5100"/>
    <w:rsid w:val="00AA77EE"/>
    <w:rsid w:val="00AB01D9"/>
    <w:rsid w:val="00AB0FF7"/>
    <w:rsid w:val="00AB1162"/>
    <w:rsid w:val="00AB1971"/>
    <w:rsid w:val="00AB1A77"/>
    <w:rsid w:val="00AB1EAE"/>
    <w:rsid w:val="00AB4E42"/>
    <w:rsid w:val="00AB4F81"/>
    <w:rsid w:val="00AB5052"/>
    <w:rsid w:val="00AB5154"/>
    <w:rsid w:val="00AB5F23"/>
    <w:rsid w:val="00AB6287"/>
    <w:rsid w:val="00AB6A6C"/>
    <w:rsid w:val="00AB7C12"/>
    <w:rsid w:val="00AC00D8"/>
    <w:rsid w:val="00AC2278"/>
    <w:rsid w:val="00AC3010"/>
    <w:rsid w:val="00AC37E1"/>
    <w:rsid w:val="00AC3CBA"/>
    <w:rsid w:val="00AC42D0"/>
    <w:rsid w:val="00AC46E7"/>
    <w:rsid w:val="00AC5709"/>
    <w:rsid w:val="00AC632C"/>
    <w:rsid w:val="00AC7AE1"/>
    <w:rsid w:val="00AC7DA0"/>
    <w:rsid w:val="00AD0538"/>
    <w:rsid w:val="00AD1469"/>
    <w:rsid w:val="00AD2ADF"/>
    <w:rsid w:val="00AD3FED"/>
    <w:rsid w:val="00AD49B7"/>
    <w:rsid w:val="00AD60C8"/>
    <w:rsid w:val="00AD6722"/>
    <w:rsid w:val="00AE0571"/>
    <w:rsid w:val="00AE0BA0"/>
    <w:rsid w:val="00AE19C5"/>
    <w:rsid w:val="00AE307C"/>
    <w:rsid w:val="00AE308F"/>
    <w:rsid w:val="00AE3F56"/>
    <w:rsid w:val="00AE4126"/>
    <w:rsid w:val="00AE6C9E"/>
    <w:rsid w:val="00AE700F"/>
    <w:rsid w:val="00AE751B"/>
    <w:rsid w:val="00AE79A9"/>
    <w:rsid w:val="00AE7AE3"/>
    <w:rsid w:val="00AF06DA"/>
    <w:rsid w:val="00AF0D73"/>
    <w:rsid w:val="00AF0F7A"/>
    <w:rsid w:val="00AF12D8"/>
    <w:rsid w:val="00AF1BC5"/>
    <w:rsid w:val="00AF1C9D"/>
    <w:rsid w:val="00AF2809"/>
    <w:rsid w:val="00AF4B43"/>
    <w:rsid w:val="00AF5650"/>
    <w:rsid w:val="00AF5786"/>
    <w:rsid w:val="00AF5F32"/>
    <w:rsid w:val="00AF6117"/>
    <w:rsid w:val="00AF749B"/>
    <w:rsid w:val="00AF7885"/>
    <w:rsid w:val="00B0022C"/>
    <w:rsid w:val="00B00A2B"/>
    <w:rsid w:val="00B01719"/>
    <w:rsid w:val="00B01877"/>
    <w:rsid w:val="00B01B30"/>
    <w:rsid w:val="00B02C41"/>
    <w:rsid w:val="00B03BA9"/>
    <w:rsid w:val="00B03C2E"/>
    <w:rsid w:val="00B04087"/>
    <w:rsid w:val="00B04DA8"/>
    <w:rsid w:val="00B05323"/>
    <w:rsid w:val="00B05963"/>
    <w:rsid w:val="00B05F66"/>
    <w:rsid w:val="00B06C91"/>
    <w:rsid w:val="00B06EB0"/>
    <w:rsid w:val="00B07139"/>
    <w:rsid w:val="00B0723C"/>
    <w:rsid w:val="00B077ED"/>
    <w:rsid w:val="00B0787D"/>
    <w:rsid w:val="00B078F4"/>
    <w:rsid w:val="00B07A91"/>
    <w:rsid w:val="00B07C57"/>
    <w:rsid w:val="00B113C3"/>
    <w:rsid w:val="00B1150C"/>
    <w:rsid w:val="00B119BB"/>
    <w:rsid w:val="00B11C60"/>
    <w:rsid w:val="00B124BC"/>
    <w:rsid w:val="00B1307D"/>
    <w:rsid w:val="00B13EB1"/>
    <w:rsid w:val="00B141E1"/>
    <w:rsid w:val="00B1543A"/>
    <w:rsid w:val="00B16CC1"/>
    <w:rsid w:val="00B16F54"/>
    <w:rsid w:val="00B2110C"/>
    <w:rsid w:val="00B21463"/>
    <w:rsid w:val="00B22080"/>
    <w:rsid w:val="00B242FB"/>
    <w:rsid w:val="00B24DCB"/>
    <w:rsid w:val="00B251A2"/>
    <w:rsid w:val="00B25E48"/>
    <w:rsid w:val="00B26C2C"/>
    <w:rsid w:val="00B27AB1"/>
    <w:rsid w:val="00B30B4B"/>
    <w:rsid w:val="00B30CF8"/>
    <w:rsid w:val="00B31EF0"/>
    <w:rsid w:val="00B32003"/>
    <w:rsid w:val="00B332BF"/>
    <w:rsid w:val="00B348C2"/>
    <w:rsid w:val="00B34ABA"/>
    <w:rsid w:val="00B34B20"/>
    <w:rsid w:val="00B35B86"/>
    <w:rsid w:val="00B364D3"/>
    <w:rsid w:val="00B3693B"/>
    <w:rsid w:val="00B36FA2"/>
    <w:rsid w:val="00B40188"/>
    <w:rsid w:val="00B403AC"/>
    <w:rsid w:val="00B4057A"/>
    <w:rsid w:val="00B405F7"/>
    <w:rsid w:val="00B4073C"/>
    <w:rsid w:val="00B40B1C"/>
    <w:rsid w:val="00B41969"/>
    <w:rsid w:val="00B42882"/>
    <w:rsid w:val="00B4331F"/>
    <w:rsid w:val="00B439D5"/>
    <w:rsid w:val="00B44308"/>
    <w:rsid w:val="00B446F3"/>
    <w:rsid w:val="00B44755"/>
    <w:rsid w:val="00B450BA"/>
    <w:rsid w:val="00B4526E"/>
    <w:rsid w:val="00B4579F"/>
    <w:rsid w:val="00B45D35"/>
    <w:rsid w:val="00B47123"/>
    <w:rsid w:val="00B50286"/>
    <w:rsid w:val="00B50F31"/>
    <w:rsid w:val="00B51193"/>
    <w:rsid w:val="00B51834"/>
    <w:rsid w:val="00B527E7"/>
    <w:rsid w:val="00B52F62"/>
    <w:rsid w:val="00B5572A"/>
    <w:rsid w:val="00B55935"/>
    <w:rsid w:val="00B561DC"/>
    <w:rsid w:val="00B56400"/>
    <w:rsid w:val="00B567F4"/>
    <w:rsid w:val="00B57536"/>
    <w:rsid w:val="00B600C4"/>
    <w:rsid w:val="00B6045E"/>
    <w:rsid w:val="00B61255"/>
    <w:rsid w:val="00B622B0"/>
    <w:rsid w:val="00B624BF"/>
    <w:rsid w:val="00B63B55"/>
    <w:rsid w:val="00B6452A"/>
    <w:rsid w:val="00B64BC6"/>
    <w:rsid w:val="00B65045"/>
    <w:rsid w:val="00B66524"/>
    <w:rsid w:val="00B66E08"/>
    <w:rsid w:val="00B66ED3"/>
    <w:rsid w:val="00B66F71"/>
    <w:rsid w:val="00B67EB0"/>
    <w:rsid w:val="00B703B7"/>
    <w:rsid w:val="00B71271"/>
    <w:rsid w:val="00B72161"/>
    <w:rsid w:val="00B7282F"/>
    <w:rsid w:val="00B735A2"/>
    <w:rsid w:val="00B746FD"/>
    <w:rsid w:val="00B757DD"/>
    <w:rsid w:val="00B75B03"/>
    <w:rsid w:val="00B75B85"/>
    <w:rsid w:val="00B75CD2"/>
    <w:rsid w:val="00B75FFE"/>
    <w:rsid w:val="00B7695A"/>
    <w:rsid w:val="00B770C4"/>
    <w:rsid w:val="00B777F0"/>
    <w:rsid w:val="00B778D1"/>
    <w:rsid w:val="00B8012E"/>
    <w:rsid w:val="00B83317"/>
    <w:rsid w:val="00B83567"/>
    <w:rsid w:val="00B83925"/>
    <w:rsid w:val="00B83EB8"/>
    <w:rsid w:val="00B86353"/>
    <w:rsid w:val="00B8755C"/>
    <w:rsid w:val="00B877B7"/>
    <w:rsid w:val="00B87990"/>
    <w:rsid w:val="00B87AC3"/>
    <w:rsid w:val="00B90252"/>
    <w:rsid w:val="00B90F09"/>
    <w:rsid w:val="00B91EEC"/>
    <w:rsid w:val="00B92788"/>
    <w:rsid w:val="00B928CC"/>
    <w:rsid w:val="00B93C98"/>
    <w:rsid w:val="00B93CEB"/>
    <w:rsid w:val="00B93E4D"/>
    <w:rsid w:val="00B94134"/>
    <w:rsid w:val="00B944C9"/>
    <w:rsid w:val="00B95461"/>
    <w:rsid w:val="00B962DE"/>
    <w:rsid w:val="00B97A29"/>
    <w:rsid w:val="00B97B67"/>
    <w:rsid w:val="00BA03B4"/>
    <w:rsid w:val="00BA07A4"/>
    <w:rsid w:val="00BA2B96"/>
    <w:rsid w:val="00BA2F2F"/>
    <w:rsid w:val="00BA42BA"/>
    <w:rsid w:val="00BA5089"/>
    <w:rsid w:val="00BA51B2"/>
    <w:rsid w:val="00BA52CB"/>
    <w:rsid w:val="00BA536B"/>
    <w:rsid w:val="00BA5459"/>
    <w:rsid w:val="00BA5484"/>
    <w:rsid w:val="00BA6B53"/>
    <w:rsid w:val="00BA6C5E"/>
    <w:rsid w:val="00BB2555"/>
    <w:rsid w:val="00BB2632"/>
    <w:rsid w:val="00BB2DEC"/>
    <w:rsid w:val="00BB2E47"/>
    <w:rsid w:val="00BB54C0"/>
    <w:rsid w:val="00BB570C"/>
    <w:rsid w:val="00BB6129"/>
    <w:rsid w:val="00BB783B"/>
    <w:rsid w:val="00BC2763"/>
    <w:rsid w:val="00BC3F77"/>
    <w:rsid w:val="00BC4087"/>
    <w:rsid w:val="00BC458C"/>
    <w:rsid w:val="00BC5A53"/>
    <w:rsid w:val="00BC67C9"/>
    <w:rsid w:val="00BC6840"/>
    <w:rsid w:val="00BC77EE"/>
    <w:rsid w:val="00BC7969"/>
    <w:rsid w:val="00BD00DA"/>
    <w:rsid w:val="00BD1CDF"/>
    <w:rsid w:val="00BD25FC"/>
    <w:rsid w:val="00BD32E1"/>
    <w:rsid w:val="00BD365D"/>
    <w:rsid w:val="00BD3B53"/>
    <w:rsid w:val="00BD3E39"/>
    <w:rsid w:val="00BD573C"/>
    <w:rsid w:val="00BD590C"/>
    <w:rsid w:val="00BD5AA5"/>
    <w:rsid w:val="00BD7096"/>
    <w:rsid w:val="00BD72EF"/>
    <w:rsid w:val="00BD746F"/>
    <w:rsid w:val="00BE00D7"/>
    <w:rsid w:val="00BE0463"/>
    <w:rsid w:val="00BE079D"/>
    <w:rsid w:val="00BE08C8"/>
    <w:rsid w:val="00BE15CA"/>
    <w:rsid w:val="00BE174F"/>
    <w:rsid w:val="00BE1CC4"/>
    <w:rsid w:val="00BE2014"/>
    <w:rsid w:val="00BE24E8"/>
    <w:rsid w:val="00BE298C"/>
    <w:rsid w:val="00BE4FA8"/>
    <w:rsid w:val="00BE50BC"/>
    <w:rsid w:val="00BE5237"/>
    <w:rsid w:val="00BE5420"/>
    <w:rsid w:val="00BE5E22"/>
    <w:rsid w:val="00BE60EA"/>
    <w:rsid w:val="00BE648C"/>
    <w:rsid w:val="00BE6DAE"/>
    <w:rsid w:val="00BE74A1"/>
    <w:rsid w:val="00BE7813"/>
    <w:rsid w:val="00BF034C"/>
    <w:rsid w:val="00BF18D6"/>
    <w:rsid w:val="00BF1D4F"/>
    <w:rsid w:val="00BF27C8"/>
    <w:rsid w:val="00BF3B59"/>
    <w:rsid w:val="00BF5662"/>
    <w:rsid w:val="00BF6CE5"/>
    <w:rsid w:val="00BF7BB4"/>
    <w:rsid w:val="00C0075B"/>
    <w:rsid w:val="00C02CD3"/>
    <w:rsid w:val="00C0388D"/>
    <w:rsid w:val="00C046E3"/>
    <w:rsid w:val="00C04885"/>
    <w:rsid w:val="00C04BEA"/>
    <w:rsid w:val="00C0506B"/>
    <w:rsid w:val="00C0507B"/>
    <w:rsid w:val="00C06057"/>
    <w:rsid w:val="00C07E8A"/>
    <w:rsid w:val="00C10568"/>
    <w:rsid w:val="00C123D7"/>
    <w:rsid w:val="00C1271B"/>
    <w:rsid w:val="00C13008"/>
    <w:rsid w:val="00C131D6"/>
    <w:rsid w:val="00C13793"/>
    <w:rsid w:val="00C13A24"/>
    <w:rsid w:val="00C13A5E"/>
    <w:rsid w:val="00C13BB2"/>
    <w:rsid w:val="00C13BFC"/>
    <w:rsid w:val="00C14201"/>
    <w:rsid w:val="00C14308"/>
    <w:rsid w:val="00C143DC"/>
    <w:rsid w:val="00C15A07"/>
    <w:rsid w:val="00C15B5A"/>
    <w:rsid w:val="00C15ED3"/>
    <w:rsid w:val="00C16C89"/>
    <w:rsid w:val="00C16F3F"/>
    <w:rsid w:val="00C170ED"/>
    <w:rsid w:val="00C21DDA"/>
    <w:rsid w:val="00C21EC1"/>
    <w:rsid w:val="00C22110"/>
    <w:rsid w:val="00C223A8"/>
    <w:rsid w:val="00C223B1"/>
    <w:rsid w:val="00C228E8"/>
    <w:rsid w:val="00C252C5"/>
    <w:rsid w:val="00C25A2F"/>
    <w:rsid w:val="00C25D69"/>
    <w:rsid w:val="00C25E9A"/>
    <w:rsid w:val="00C2715F"/>
    <w:rsid w:val="00C30157"/>
    <w:rsid w:val="00C311D0"/>
    <w:rsid w:val="00C31725"/>
    <w:rsid w:val="00C31EDF"/>
    <w:rsid w:val="00C32FB0"/>
    <w:rsid w:val="00C33E19"/>
    <w:rsid w:val="00C33F64"/>
    <w:rsid w:val="00C3405B"/>
    <w:rsid w:val="00C34CB8"/>
    <w:rsid w:val="00C34F28"/>
    <w:rsid w:val="00C36658"/>
    <w:rsid w:val="00C376D9"/>
    <w:rsid w:val="00C37B63"/>
    <w:rsid w:val="00C400AE"/>
    <w:rsid w:val="00C406F3"/>
    <w:rsid w:val="00C4158B"/>
    <w:rsid w:val="00C422C0"/>
    <w:rsid w:val="00C42768"/>
    <w:rsid w:val="00C42819"/>
    <w:rsid w:val="00C43413"/>
    <w:rsid w:val="00C4345F"/>
    <w:rsid w:val="00C441B9"/>
    <w:rsid w:val="00C447B5"/>
    <w:rsid w:val="00C44CEF"/>
    <w:rsid w:val="00C45698"/>
    <w:rsid w:val="00C458CD"/>
    <w:rsid w:val="00C45F79"/>
    <w:rsid w:val="00C463A0"/>
    <w:rsid w:val="00C465F3"/>
    <w:rsid w:val="00C476F3"/>
    <w:rsid w:val="00C47C6B"/>
    <w:rsid w:val="00C50C5F"/>
    <w:rsid w:val="00C50D76"/>
    <w:rsid w:val="00C51423"/>
    <w:rsid w:val="00C5171C"/>
    <w:rsid w:val="00C520C9"/>
    <w:rsid w:val="00C5393B"/>
    <w:rsid w:val="00C5463D"/>
    <w:rsid w:val="00C54A67"/>
    <w:rsid w:val="00C5549A"/>
    <w:rsid w:val="00C56626"/>
    <w:rsid w:val="00C56C85"/>
    <w:rsid w:val="00C576CE"/>
    <w:rsid w:val="00C576F1"/>
    <w:rsid w:val="00C57912"/>
    <w:rsid w:val="00C57FC1"/>
    <w:rsid w:val="00C60FDE"/>
    <w:rsid w:val="00C60FEF"/>
    <w:rsid w:val="00C6205D"/>
    <w:rsid w:val="00C623E5"/>
    <w:rsid w:val="00C63350"/>
    <w:rsid w:val="00C63450"/>
    <w:rsid w:val="00C64E1A"/>
    <w:rsid w:val="00C6519A"/>
    <w:rsid w:val="00C656A7"/>
    <w:rsid w:val="00C66198"/>
    <w:rsid w:val="00C6635C"/>
    <w:rsid w:val="00C66922"/>
    <w:rsid w:val="00C67B2D"/>
    <w:rsid w:val="00C702F8"/>
    <w:rsid w:val="00C708B0"/>
    <w:rsid w:val="00C712BE"/>
    <w:rsid w:val="00C73B9A"/>
    <w:rsid w:val="00C73E82"/>
    <w:rsid w:val="00C7434A"/>
    <w:rsid w:val="00C74A45"/>
    <w:rsid w:val="00C750CE"/>
    <w:rsid w:val="00C76280"/>
    <w:rsid w:val="00C76AEC"/>
    <w:rsid w:val="00C77DDF"/>
    <w:rsid w:val="00C80210"/>
    <w:rsid w:val="00C813F2"/>
    <w:rsid w:val="00C82C56"/>
    <w:rsid w:val="00C82DD2"/>
    <w:rsid w:val="00C83D2D"/>
    <w:rsid w:val="00C846FD"/>
    <w:rsid w:val="00C84973"/>
    <w:rsid w:val="00C84EEB"/>
    <w:rsid w:val="00C852BE"/>
    <w:rsid w:val="00C85575"/>
    <w:rsid w:val="00C855C1"/>
    <w:rsid w:val="00C90229"/>
    <w:rsid w:val="00C9064B"/>
    <w:rsid w:val="00C91E00"/>
    <w:rsid w:val="00C922BC"/>
    <w:rsid w:val="00C9243B"/>
    <w:rsid w:val="00C93B59"/>
    <w:rsid w:val="00C94042"/>
    <w:rsid w:val="00C9421C"/>
    <w:rsid w:val="00C94636"/>
    <w:rsid w:val="00C946C2"/>
    <w:rsid w:val="00C96C3A"/>
    <w:rsid w:val="00CA0850"/>
    <w:rsid w:val="00CA08FC"/>
    <w:rsid w:val="00CA0A41"/>
    <w:rsid w:val="00CA21B8"/>
    <w:rsid w:val="00CA4C6C"/>
    <w:rsid w:val="00CA5506"/>
    <w:rsid w:val="00CA5699"/>
    <w:rsid w:val="00CA5869"/>
    <w:rsid w:val="00CA5A14"/>
    <w:rsid w:val="00CA65FB"/>
    <w:rsid w:val="00CA7DC4"/>
    <w:rsid w:val="00CB13E7"/>
    <w:rsid w:val="00CB1761"/>
    <w:rsid w:val="00CB17B9"/>
    <w:rsid w:val="00CB19CA"/>
    <w:rsid w:val="00CB2156"/>
    <w:rsid w:val="00CB278B"/>
    <w:rsid w:val="00CB3C60"/>
    <w:rsid w:val="00CB4704"/>
    <w:rsid w:val="00CB52A8"/>
    <w:rsid w:val="00CB5322"/>
    <w:rsid w:val="00CB706D"/>
    <w:rsid w:val="00CB724B"/>
    <w:rsid w:val="00CB7589"/>
    <w:rsid w:val="00CB77A7"/>
    <w:rsid w:val="00CC0A77"/>
    <w:rsid w:val="00CC14E6"/>
    <w:rsid w:val="00CC1771"/>
    <w:rsid w:val="00CC29C3"/>
    <w:rsid w:val="00CC38A5"/>
    <w:rsid w:val="00CC5B99"/>
    <w:rsid w:val="00CC7C64"/>
    <w:rsid w:val="00CD0664"/>
    <w:rsid w:val="00CD0BB5"/>
    <w:rsid w:val="00CD0EA6"/>
    <w:rsid w:val="00CD2972"/>
    <w:rsid w:val="00CD4D84"/>
    <w:rsid w:val="00CD68F3"/>
    <w:rsid w:val="00CD6F8B"/>
    <w:rsid w:val="00CD7A00"/>
    <w:rsid w:val="00CD7D74"/>
    <w:rsid w:val="00CE0D2A"/>
    <w:rsid w:val="00CE22B3"/>
    <w:rsid w:val="00CE3C7B"/>
    <w:rsid w:val="00CE3E52"/>
    <w:rsid w:val="00CE432C"/>
    <w:rsid w:val="00CE56FE"/>
    <w:rsid w:val="00CE586F"/>
    <w:rsid w:val="00CE5E91"/>
    <w:rsid w:val="00CE6635"/>
    <w:rsid w:val="00CE6FC3"/>
    <w:rsid w:val="00CE770D"/>
    <w:rsid w:val="00CF0908"/>
    <w:rsid w:val="00CF0DE9"/>
    <w:rsid w:val="00CF192F"/>
    <w:rsid w:val="00CF1E72"/>
    <w:rsid w:val="00CF3A63"/>
    <w:rsid w:val="00CF3C29"/>
    <w:rsid w:val="00CF3D7A"/>
    <w:rsid w:val="00CF4677"/>
    <w:rsid w:val="00CF4762"/>
    <w:rsid w:val="00CF58AA"/>
    <w:rsid w:val="00CF596B"/>
    <w:rsid w:val="00CF61D4"/>
    <w:rsid w:val="00CF67E3"/>
    <w:rsid w:val="00CF6DB7"/>
    <w:rsid w:val="00CF7596"/>
    <w:rsid w:val="00CF7A19"/>
    <w:rsid w:val="00CF7B16"/>
    <w:rsid w:val="00D0063F"/>
    <w:rsid w:val="00D006A1"/>
    <w:rsid w:val="00D0112B"/>
    <w:rsid w:val="00D02ECE"/>
    <w:rsid w:val="00D03297"/>
    <w:rsid w:val="00D03AEF"/>
    <w:rsid w:val="00D03EA3"/>
    <w:rsid w:val="00D0635B"/>
    <w:rsid w:val="00D07B23"/>
    <w:rsid w:val="00D07F35"/>
    <w:rsid w:val="00D10296"/>
    <w:rsid w:val="00D10950"/>
    <w:rsid w:val="00D1096A"/>
    <w:rsid w:val="00D12701"/>
    <w:rsid w:val="00D129C8"/>
    <w:rsid w:val="00D131CB"/>
    <w:rsid w:val="00D135DA"/>
    <w:rsid w:val="00D137D9"/>
    <w:rsid w:val="00D14948"/>
    <w:rsid w:val="00D14D47"/>
    <w:rsid w:val="00D15F3A"/>
    <w:rsid w:val="00D17975"/>
    <w:rsid w:val="00D17CCC"/>
    <w:rsid w:val="00D227D1"/>
    <w:rsid w:val="00D22CFC"/>
    <w:rsid w:val="00D2375C"/>
    <w:rsid w:val="00D25F8A"/>
    <w:rsid w:val="00D26673"/>
    <w:rsid w:val="00D26DD0"/>
    <w:rsid w:val="00D27C5E"/>
    <w:rsid w:val="00D30831"/>
    <w:rsid w:val="00D30939"/>
    <w:rsid w:val="00D30CC3"/>
    <w:rsid w:val="00D3186F"/>
    <w:rsid w:val="00D31C60"/>
    <w:rsid w:val="00D34429"/>
    <w:rsid w:val="00D347FD"/>
    <w:rsid w:val="00D401F9"/>
    <w:rsid w:val="00D40808"/>
    <w:rsid w:val="00D40C52"/>
    <w:rsid w:val="00D40DD6"/>
    <w:rsid w:val="00D41575"/>
    <w:rsid w:val="00D421E0"/>
    <w:rsid w:val="00D4344E"/>
    <w:rsid w:val="00D4365F"/>
    <w:rsid w:val="00D437D8"/>
    <w:rsid w:val="00D45405"/>
    <w:rsid w:val="00D456A9"/>
    <w:rsid w:val="00D456D9"/>
    <w:rsid w:val="00D45A28"/>
    <w:rsid w:val="00D45EED"/>
    <w:rsid w:val="00D4659A"/>
    <w:rsid w:val="00D50C58"/>
    <w:rsid w:val="00D51280"/>
    <w:rsid w:val="00D523D0"/>
    <w:rsid w:val="00D531B3"/>
    <w:rsid w:val="00D54627"/>
    <w:rsid w:val="00D54670"/>
    <w:rsid w:val="00D54A84"/>
    <w:rsid w:val="00D5517A"/>
    <w:rsid w:val="00D55C2D"/>
    <w:rsid w:val="00D5728E"/>
    <w:rsid w:val="00D57DC2"/>
    <w:rsid w:val="00D60629"/>
    <w:rsid w:val="00D61BC8"/>
    <w:rsid w:val="00D61C27"/>
    <w:rsid w:val="00D62A54"/>
    <w:rsid w:val="00D62B6D"/>
    <w:rsid w:val="00D62DAE"/>
    <w:rsid w:val="00D64222"/>
    <w:rsid w:val="00D64427"/>
    <w:rsid w:val="00D64686"/>
    <w:rsid w:val="00D64E37"/>
    <w:rsid w:val="00D66608"/>
    <w:rsid w:val="00D66CDF"/>
    <w:rsid w:val="00D679C7"/>
    <w:rsid w:val="00D7018A"/>
    <w:rsid w:val="00D7021B"/>
    <w:rsid w:val="00D70583"/>
    <w:rsid w:val="00D70713"/>
    <w:rsid w:val="00D731F5"/>
    <w:rsid w:val="00D73D2B"/>
    <w:rsid w:val="00D73F85"/>
    <w:rsid w:val="00D7439D"/>
    <w:rsid w:val="00D745B7"/>
    <w:rsid w:val="00D74BD0"/>
    <w:rsid w:val="00D74E11"/>
    <w:rsid w:val="00D751B6"/>
    <w:rsid w:val="00D753CA"/>
    <w:rsid w:val="00D761C8"/>
    <w:rsid w:val="00D763B5"/>
    <w:rsid w:val="00D7671D"/>
    <w:rsid w:val="00D807F9"/>
    <w:rsid w:val="00D82673"/>
    <w:rsid w:val="00D82C8F"/>
    <w:rsid w:val="00D83845"/>
    <w:rsid w:val="00D83C05"/>
    <w:rsid w:val="00D83F76"/>
    <w:rsid w:val="00D84C14"/>
    <w:rsid w:val="00D84DA8"/>
    <w:rsid w:val="00D84E76"/>
    <w:rsid w:val="00D8626A"/>
    <w:rsid w:val="00D86AB5"/>
    <w:rsid w:val="00D86CE4"/>
    <w:rsid w:val="00D905FE"/>
    <w:rsid w:val="00D90AAB"/>
    <w:rsid w:val="00D91249"/>
    <w:rsid w:val="00D91447"/>
    <w:rsid w:val="00D917BC"/>
    <w:rsid w:val="00D91D35"/>
    <w:rsid w:val="00D92696"/>
    <w:rsid w:val="00D92C19"/>
    <w:rsid w:val="00D9328E"/>
    <w:rsid w:val="00D94517"/>
    <w:rsid w:val="00D94680"/>
    <w:rsid w:val="00D94BDA"/>
    <w:rsid w:val="00D95F62"/>
    <w:rsid w:val="00DA0E3C"/>
    <w:rsid w:val="00DA17AE"/>
    <w:rsid w:val="00DA4B76"/>
    <w:rsid w:val="00DA5C53"/>
    <w:rsid w:val="00DA5DBA"/>
    <w:rsid w:val="00DA62F8"/>
    <w:rsid w:val="00DB16DA"/>
    <w:rsid w:val="00DB1C28"/>
    <w:rsid w:val="00DB33AF"/>
    <w:rsid w:val="00DB366E"/>
    <w:rsid w:val="00DB4521"/>
    <w:rsid w:val="00DB45C5"/>
    <w:rsid w:val="00DB46C6"/>
    <w:rsid w:val="00DB5CB5"/>
    <w:rsid w:val="00DB623F"/>
    <w:rsid w:val="00DB7562"/>
    <w:rsid w:val="00DC13D8"/>
    <w:rsid w:val="00DC1922"/>
    <w:rsid w:val="00DC2ABF"/>
    <w:rsid w:val="00DC2DC3"/>
    <w:rsid w:val="00DC3D59"/>
    <w:rsid w:val="00DC4746"/>
    <w:rsid w:val="00DC5321"/>
    <w:rsid w:val="00DC5472"/>
    <w:rsid w:val="00DC5B81"/>
    <w:rsid w:val="00DC5DE5"/>
    <w:rsid w:val="00DC6B92"/>
    <w:rsid w:val="00DD07D2"/>
    <w:rsid w:val="00DD1150"/>
    <w:rsid w:val="00DD13E0"/>
    <w:rsid w:val="00DD1BF9"/>
    <w:rsid w:val="00DD245D"/>
    <w:rsid w:val="00DD31FD"/>
    <w:rsid w:val="00DD3B21"/>
    <w:rsid w:val="00DD45DF"/>
    <w:rsid w:val="00DD4D36"/>
    <w:rsid w:val="00DD4F5B"/>
    <w:rsid w:val="00DD530E"/>
    <w:rsid w:val="00DD5C4B"/>
    <w:rsid w:val="00DD617E"/>
    <w:rsid w:val="00DD63E4"/>
    <w:rsid w:val="00DD6BD4"/>
    <w:rsid w:val="00DD7133"/>
    <w:rsid w:val="00DD78CC"/>
    <w:rsid w:val="00DE05A1"/>
    <w:rsid w:val="00DE0A21"/>
    <w:rsid w:val="00DE1E9A"/>
    <w:rsid w:val="00DE2AC7"/>
    <w:rsid w:val="00DE2D9D"/>
    <w:rsid w:val="00DE3A96"/>
    <w:rsid w:val="00DE3F55"/>
    <w:rsid w:val="00DE417F"/>
    <w:rsid w:val="00DE46BA"/>
    <w:rsid w:val="00DE4B9A"/>
    <w:rsid w:val="00DE59C9"/>
    <w:rsid w:val="00DE5CFC"/>
    <w:rsid w:val="00DE67C0"/>
    <w:rsid w:val="00DE6A23"/>
    <w:rsid w:val="00DE6AA4"/>
    <w:rsid w:val="00DE6F24"/>
    <w:rsid w:val="00DE74E7"/>
    <w:rsid w:val="00DE74F6"/>
    <w:rsid w:val="00DF09E0"/>
    <w:rsid w:val="00DF0A2D"/>
    <w:rsid w:val="00DF0EA9"/>
    <w:rsid w:val="00DF177B"/>
    <w:rsid w:val="00DF18A5"/>
    <w:rsid w:val="00DF1C56"/>
    <w:rsid w:val="00DF2896"/>
    <w:rsid w:val="00DF2C01"/>
    <w:rsid w:val="00DF305C"/>
    <w:rsid w:val="00DF416B"/>
    <w:rsid w:val="00DF50BD"/>
    <w:rsid w:val="00DF5E1C"/>
    <w:rsid w:val="00DF5E2E"/>
    <w:rsid w:val="00DF6DA0"/>
    <w:rsid w:val="00DF6EA3"/>
    <w:rsid w:val="00DF710A"/>
    <w:rsid w:val="00DF7645"/>
    <w:rsid w:val="00E007A3"/>
    <w:rsid w:val="00E00884"/>
    <w:rsid w:val="00E00D0A"/>
    <w:rsid w:val="00E016C8"/>
    <w:rsid w:val="00E03A7D"/>
    <w:rsid w:val="00E03DF4"/>
    <w:rsid w:val="00E03F2E"/>
    <w:rsid w:val="00E05771"/>
    <w:rsid w:val="00E061F8"/>
    <w:rsid w:val="00E06213"/>
    <w:rsid w:val="00E10273"/>
    <w:rsid w:val="00E1058D"/>
    <w:rsid w:val="00E11F12"/>
    <w:rsid w:val="00E132B4"/>
    <w:rsid w:val="00E1369A"/>
    <w:rsid w:val="00E1413F"/>
    <w:rsid w:val="00E14A83"/>
    <w:rsid w:val="00E152F7"/>
    <w:rsid w:val="00E1594E"/>
    <w:rsid w:val="00E161A3"/>
    <w:rsid w:val="00E16EDF"/>
    <w:rsid w:val="00E20E18"/>
    <w:rsid w:val="00E20ECF"/>
    <w:rsid w:val="00E21A6A"/>
    <w:rsid w:val="00E228B1"/>
    <w:rsid w:val="00E22E9F"/>
    <w:rsid w:val="00E241C6"/>
    <w:rsid w:val="00E243F6"/>
    <w:rsid w:val="00E24D23"/>
    <w:rsid w:val="00E24D89"/>
    <w:rsid w:val="00E25E6F"/>
    <w:rsid w:val="00E312E4"/>
    <w:rsid w:val="00E31367"/>
    <w:rsid w:val="00E32305"/>
    <w:rsid w:val="00E32893"/>
    <w:rsid w:val="00E32D9D"/>
    <w:rsid w:val="00E34C85"/>
    <w:rsid w:val="00E34F77"/>
    <w:rsid w:val="00E3508F"/>
    <w:rsid w:val="00E35F3D"/>
    <w:rsid w:val="00E36970"/>
    <w:rsid w:val="00E40598"/>
    <w:rsid w:val="00E406A6"/>
    <w:rsid w:val="00E41A9C"/>
    <w:rsid w:val="00E42DB5"/>
    <w:rsid w:val="00E42FC6"/>
    <w:rsid w:val="00E4369A"/>
    <w:rsid w:val="00E4456D"/>
    <w:rsid w:val="00E44A94"/>
    <w:rsid w:val="00E44AD0"/>
    <w:rsid w:val="00E451FF"/>
    <w:rsid w:val="00E4612B"/>
    <w:rsid w:val="00E461A2"/>
    <w:rsid w:val="00E461BD"/>
    <w:rsid w:val="00E469A0"/>
    <w:rsid w:val="00E46D6C"/>
    <w:rsid w:val="00E46D8A"/>
    <w:rsid w:val="00E478B2"/>
    <w:rsid w:val="00E50539"/>
    <w:rsid w:val="00E5263E"/>
    <w:rsid w:val="00E52651"/>
    <w:rsid w:val="00E53EFA"/>
    <w:rsid w:val="00E5427F"/>
    <w:rsid w:val="00E54CDD"/>
    <w:rsid w:val="00E55074"/>
    <w:rsid w:val="00E557D4"/>
    <w:rsid w:val="00E55969"/>
    <w:rsid w:val="00E56AF7"/>
    <w:rsid w:val="00E577EC"/>
    <w:rsid w:val="00E60298"/>
    <w:rsid w:val="00E6082A"/>
    <w:rsid w:val="00E617F7"/>
    <w:rsid w:val="00E61B85"/>
    <w:rsid w:val="00E61BD4"/>
    <w:rsid w:val="00E6361C"/>
    <w:rsid w:val="00E651B5"/>
    <w:rsid w:val="00E655B0"/>
    <w:rsid w:val="00E66008"/>
    <w:rsid w:val="00E6688E"/>
    <w:rsid w:val="00E6796A"/>
    <w:rsid w:val="00E67C8B"/>
    <w:rsid w:val="00E703FA"/>
    <w:rsid w:val="00E705A5"/>
    <w:rsid w:val="00E70742"/>
    <w:rsid w:val="00E716DD"/>
    <w:rsid w:val="00E71DA8"/>
    <w:rsid w:val="00E72362"/>
    <w:rsid w:val="00E72A6A"/>
    <w:rsid w:val="00E7344D"/>
    <w:rsid w:val="00E73698"/>
    <w:rsid w:val="00E73956"/>
    <w:rsid w:val="00E742F4"/>
    <w:rsid w:val="00E75B39"/>
    <w:rsid w:val="00E80BB3"/>
    <w:rsid w:val="00E8203E"/>
    <w:rsid w:val="00E82053"/>
    <w:rsid w:val="00E82867"/>
    <w:rsid w:val="00E835C5"/>
    <w:rsid w:val="00E83886"/>
    <w:rsid w:val="00E840B0"/>
    <w:rsid w:val="00E84669"/>
    <w:rsid w:val="00E84A93"/>
    <w:rsid w:val="00E8583F"/>
    <w:rsid w:val="00E858C8"/>
    <w:rsid w:val="00E85CCC"/>
    <w:rsid w:val="00E86A2A"/>
    <w:rsid w:val="00E87466"/>
    <w:rsid w:val="00E87C2C"/>
    <w:rsid w:val="00E903A2"/>
    <w:rsid w:val="00E903D6"/>
    <w:rsid w:val="00E91982"/>
    <w:rsid w:val="00E91B32"/>
    <w:rsid w:val="00E9294A"/>
    <w:rsid w:val="00E92A86"/>
    <w:rsid w:val="00E92A97"/>
    <w:rsid w:val="00E92B72"/>
    <w:rsid w:val="00E945E4"/>
    <w:rsid w:val="00E9573B"/>
    <w:rsid w:val="00E965AC"/>
    <w:rsid w:val="00E966C1"/>
    <w:rsid w:val="00E96F76"/>
    <w:rsid w:val="00E972E1"/>
    <w:rsid w:val="00E975F8"/>
    <w:rsid w:val="00E97CAB"/>
    <w:rsid w:val="00EA077D"/>
    <w:rsid w:val="00EA0865"/>
    <w:rsid w:val="00EA0B82"/>
    <w:rsid w:val="00EA167B"/>
    <w:rsid w:val="00EA1F37"/>
    <w:rsid w:val="00EA22BA"/>
    <w:rsid w:val="00EA2D97"/>
    <w:rsid w:val="00EA330E"/>
    <w:rsid w:val="00EA395A"/>
    <w:rsid w:val="00EA39E7"/>
    <w:rsid w:val="00EA40E1"/>
    <w:rsid w:val="00EA4D26"/>
    <w:rsid w:val="00EA50FC"/>
    <w:rsid w:val="00EA5A0A"/>
    <w:rsid w:val="00EA5BFD"/>
    <w:rsid w:val="00EA5D2B"/>
    <w:rsid w:val="00EA64DC"/>
    <w:rsid w:val="00EA6764"/>
    <w:rsid w:val="00EA6F7F"/>
    <w:rsid w:val="00EA74AB"/>
    <w:rsid w:val="00EA77BD"/>
    <w:rsid w:val="00EB03B5"/>
    <w:rsid w:val="00EB0A93"/>
    <w:rsid w:val="00EB0B19"/>
    <w:rsid w:val="00EB1184"/>
    <w:rsid w:val="00EB1E3E"/>
    <w:rsid w:val="00EB29F1"/>
    <w:rsid w:val="00EB2A74"/>
    <w:rsid w:val="00EB2EC5"/>
    <w:rsid w:val="00EB4C1C"/>
    <w:rsid w:val="00EB5B74"/>
    <w:rsid w:val="00EB6397"/>
    <w:rsid w:val="00EB6AFD"/>
    <w:rsid w:val="00EB7116"/>
    <w:rsid w:val="00EB7514"/>
    <w:rsid w:val="00EB769E"/>
    <w:rsid w:val="00EB7843"/>
    <w:rsid w:val="00EB7E33"/>
    <w:rsid w:val="00EC015A"/>
    <w:rsid w:val="00EC0683"/>
    <w:rsid w:val="00EC0983"/>
    <w:rsid w:val="00EC2703"/>
    <w:rsid w:val="00EC28BE"/>
    <w:rsid w:val="00EC29CA"/>
    <w:rsid w:val="00EC425F"/>
    <w:rsid w:val="00EC464C"/>
    <w:rsid w:val="00EC537D"/>
    <w:rsid w:val="00EC558D"/>
    <w:rsid w:val="00EC64F3"/>
    <w:rsid w:val="00EC691B"/>
    <w:rsid w:val="00EC740F"/>
    <w:rsid w:val="00EC75C1"/>
    <w:rsid w:val="00EC7773"/>
    <w:rsid w:val="00ED0F52"/>
    <w:rsid w:val="00ED0FAF"/>
    <w:rsid w:val="00ED1536"/>
    <w:rsid w:val="00ED1F92"/>
    <w:rsid w:val="00ED3B09"/>
    <w:rsid w:val="00ED6370"/>
    <w:rsid w:val="00ED75FD"/>
    <w:rsid w:val="00ED7BC6"/>
    <w:rsid w:val="00EE01D6"/>
    <w:rsid w:val="00EE02C0"/>
    <w:rsid w:val="00EE069C"/>
    <w:rsid w:val="00EE0CEF"/>
    <w:rsid w:val="00EE105B"/>
    <w:rsid w:val="00EE37C3"/>
    <w:rsid w:val="00EE3B16"/>
    <w:rsid w:val="00EE4037"/>
    <w:rsid w:val="00EE4742"/>
    <w:rsid w:val="00EE4CDD"/>
    <w:rsid w:val="00EE4D07"/>
    <w:rsid w:val="00EE52A4"/>
    <w:rsid w:val="00EE5D52"/>
    <w:rsid w:val="00EE5FDA"/>
    <w:rsid w:val="00EE65F0"/>
    <w:rsid w:val="00EE661E"/>
    <w:rsid w:val="00EF373A"/>
    <w:rsid w:val="00EF45FA"/>
    <w:rsid w:val="00EF4891"/>
    <w:rsid w:val="00EF4A4E"/>
    <w:rsid w:val="00EF4C18"/>
    <w:rsid w:val="00EF52B9"/>
    <w:rsid w:val="00EF59C9"/>
    <w:rsid w:val="00EF5D02"/>
    <w:rsid w:val="00EF667B"/>
    <w:rsid w:val="00EF6879"/>
    <w:rsid w:val="00F00499"/>
    <w:rsid w:val="00F006E5"/>
    <w:rsid w:val="00F00D98"/>
    <w:rsid w:val="00F020EF"/>
    <w:rsid w:val="00F04182"/>
    <w:rsid w:val="00F041E8"/>
    <w:rsid w:val="00F047AC"/>
    <w:rsid w:val="00F07D52"/>
    <w:rsid w:val="00F11AF0"/>
    <w:rsid w:val="00F11F11"/>
    <w:rsid w:val="00F12FBB"/>
    <w:rsid w:val="00F1399A"/>
    <w:rsid w:val="00F147E9"/>
    <w:rsid w:val="00F14E16"/>
    <w:rsid w:val="00F14EE3"/>
    <w:rsid w:val="00F15DE3"/>
    <w:rsid w:val="00F162B4"/>
    <w:rsid w:val="00F1667C"/>
    <w:rsid w:val="00F173AB"/>
    <w:rsid w:val="00F1760D"/>
    <w:rsid w:val="00F20056"/>
    <w:rsid w:val="00F21A87"/>
    <w:rsid w:val="00F2204F"/>
    <w:rsid w:val="00F22306"/>
    <w:rsid w:val="00F22409"/>
    <w:rsid w:val="00F22672"/>
    <w:rsid w:val="00F22960"/>
    <w:rsid w:val="00F24699"/>
    <w:rsid w:val="00F26456"/>
    <w:rsid w:val="00F26B87"/>
    <w:rsid w:val="00F26F26"/>
    <w:rsid w:val="00F2759F"/>
    <w:rsid w:val="00F2776F"/>
    <w:rsid w:val="00F27BAE"/>
    <w:rsid w:val="00F303D9"/>
    <w:rsid w:val="00F31F97"/>
    <w:rsid w:val="00F326D4"/>
    <w:rsid w:val="00F3275C"/>
    <w:rsid w:val="00F327B1"/>
    <w:rsid w:val="00F32EA4"/>
    <w:rsid w:val="00F332D4"/>
    <w:rsid w:val="00F33748"/>
    <w:rsid w:val="00F338B8"/>
    <w:rsid w:val="00F339E3"/>
    <w:rsid w:val="00F34C48"/>
    <w:rsid w:val="00F3572A"/>
    <w:rsid w:val="00F3634E"/>
    <w:rsid w:val="00F370EE"/>
    <w:rsid w:val="00F379A2"/>
    <w:rsid w:val="00F40732"/>
    <w:rsid w:val="00F42F27"/>
    <w:rsid w:val="00F44731"/>
    <w:rsid w:val="00F44829"/>
    <w:rsid w:val="00F45FB8"/>
    <w:rsid w:val="00F46A39"/>
    <w:rsid w:val="00F46E8A"/>
    <w:rsid w:val="00F47BFA"/>
    <w:rsid w:val="00F47D02"/>
    <w:rsid w:val="00F47D04"/>
    <w:rsid w:val="00F50812"/>
    <w:rsid w:val="00F509DC"/>
    <w:rsid w:val="00F515E3"/>
    <w:rsid w:val="00F5243C"/>
    <w:rsid w:val="00F525BE"/>
    <w:rsid w:val="00F53145"/>
    <w:rsid w:val="00F537F7"/>
    <w:rsid w:val="00F53AEC"/>
    <w:rsid w:val="00F54AF2"/>
    <w:rsid w:val="00F56394"/>
    <w:rsid w:val="00F56C01"/>
    <w:rsid w:val="00F57BAD"/>
    <w:rsid w:val="00F604AA"/>
    <w:rsid w:val="00F606B3"/>
    <w:rsid w:val="00F6142B"/>
    <w:rsid w:val="00F65002"/>
    <w:rsid w:val="00F655F6"/>
    <w:rsid w:val="00F65F4D"/>
    <w:rsid w:val="00F66032"/>
    <w:rsid w:val="00F6714D"/>
    <w:rsid w:val="00F67F60"/>
    <w:rsid w:val="00F703C2"/>
    <w:rsid w:val="00F710FD"/>
    <w:rsid w:val="00F715C3"/>
    <w:rsid w:val="00F71861"/>
    <w:rsid w:val="00F72FD6"/>
    <w:rsid w:val="00F731C5"/>
    <w:rsid w:val="00F732AD"/>
    <w:rsid w:val="00F748B0"/>
    <w:rsid w:val="00F752CE"/>
    <w:rsid w:val="00F75F35"/>
    <w:rsid w:val="00F7614F"/>
    <w:rsid w:val="00F80054"/>
    <w:rsid w:val="00F80196"/>
    <w:rsid w:val="00F80E16"/>
    <w:rsid w:val="00F81681"/>
    <w:rsid w:val="00F821EA"/>
    <w:rsid w:val="00F823A8"/>
    <w:rsid w:val="00F82AA1"/>
    <w:rsid w:val="00F82D0C"/>
    <w:rsid w:val="00F82EE7"/>
    <w:rsid w:val="00F837CE"/>
    <w:rsid w:val="00F845A9"/>
    <w:rsid w:val="00F849ED"/>
    <w:rsid w:val="00F84CEB"/>
    <w:rsid w:val="00F8554C"/>
    <w:rsid w:val="00F857A4"/>
    <w:rsid w:val="00F85E81"/>
    <w:rsid w:val="00F873F0"/>
    <w:rsid w:val="00F8756C"/>
    <w:rsid w:val="00F87A0F"/>
    <w:rsid w:val="00F87E4C"/>
    <w:rsid w:val="00F90211"/>
    <w:rsid w:val="00F904FC"/>
    <w:rsid w:val="00F909CF"/>
    <w:rsid w:val="00F9119B"/>
    <w:rsid w:val="00F91632"/>
    <w:rsid w:val="00F920CA"/>
    <w:rsid w:val="00F92E96"/>
    <w:rsid w:val="00F93A1B"/>
    <w:rsid w:val="00FA006A"/>
    <w:rsid w:val="00FA2DF6"/>
    <w:rsid w:val="00FA3B33"/>
    <w:rsid w:val="00FA4582"/>
    <w:rsid w:val="00FA4D3B"/>
    <w:rsid w:val="00FA5719"/>
    <w:rsid w:val="00FA5D03"/>
    <w:rsid w:val="00FA5D3C"/>
    <w:rsid w:val="00FA5E8A"/>
    <w:rsid w:val="00FA5F9E"/>
    <w:rsid w:val="00FA62C2"/>
    <w:rsid w:val="00FB0710"/>
    <w:rsid w:val="00FB07F9"/>
    <w:rsid w:val="00FB2294"/>
    <w:rsid w:val="00FB23FC"/>
    <w:rsid w:val="00FB2402"/>
    <w:rsid w:val="00FB2880"/>
    <w:rsid w:val="00FB298D"/>
    <w:rsid w:val="00FB2E3B"/>
    <w:rsid w:val="00FB3542"/>
    <w:rsid w:val="00FB3FBF"/>
    <w:rsid w:val="00FB4464"/>
    <w:rsid w:val="00FB45E9"/>
    <w:rsid w:val="00FB4A82"/>
    <w:rsid w:val="00FB50FE"/>
    <w:rsid w:val="00FB6398"/>
    <w:rsid w:val="00FC287E"/>
    <w:rsid w:val="00FC3202"/>
    <w:rsid w:val="00FC330A"/>
    <w:rsid w:val="00FC3559"/>
    <w:rsid w:val="00FC3BEE"/>
    <w:rsid w:val="00FC3CE4"/>
    <w:rsid w:val="00FC48F3"/>
    <w:rsid w:val="00FC4E3A"/>
    <w:rsid w:val="00FC50BB"/>
    <w:rsid w:val="00FC5554"/>
    <w:rsid w:val="00FC5856"/>
    <w:rsid w:val="00FC5E3C"/>
    <w:rsid w:val="00FC5FC9"/>
    <w:rsid w:val="00FC6151"/>
    <w:rsid w:val="00FC61E3"/>
    <w:rsid w:val="00FC7272"/>
    <w:rsid w:val="00FC74CE"/>
    <w:rsid w:val="00FC7C78"/>
    <w:rsid w:val="00FC7F73"/>
    <w:rsid w:val="00FD053F"/>
    <w:rsid w:val="00FD0A4E"/>
    <w:rsid w:val="00FD186C"/>
    <w:rsid w:val="00FD19F9"/>
    <w:rsid w:val="00FD249B"/>
    <w:rsid w:val="00FD2746"/>
    <w:rsid w:val="00FD2901"/>
    <w:rsid w:val="00FD2985"/>
    <w:rsid w:val="00FD29E0"/>
    <w:rsid w:val="00FD2DE6"/>
    <w:rsid w:val="00FD362F"/>
    <w:rsid w:val="00FD46EE"/>
    <w:rsid w:val="00FD47F8"/>
    <w:rsid w:val="00FD573D"/>
    <w:rsid w:val="00FD5988"/>
    <w:rsid w:val="00FD5CC6"/>
    <w:rsid w:val="00FD60A1"/>
    <w:rsid w:val="00FD651C"/>
    <w:rsid w:val="00FD6E9B"/>
    <w:rsid w:val="00FD6F13"/>
    <w:rsid w:val="00FD700B"/>
    <w:rsid w:val="00FE1606"/>
    <w:rsid w:val="00FE1F57"/>
    <w:rsid w:val="00FE1FAE"/>
    <w:rsid w:val="00FE2D89"/>
    <w:rsid w:val="00FE2DF4"/>
    <w:rsid w:val="00FE3BBA"/>
    <w:rsid w:val="00FE486E"/>
    <w:rsid w:val="00FE5BBF"/>
    <w:rsid w:val="00FE5EB0"/>
    <w:rsid w:val="00FE66AF"/>
    <w:rsid w:val="00FF04D4"/>
    <w:rsid w:val="00FF057B"/>
    <w:rsid w:val="00FF0F1A"/>
    <w:rsid w:val="00FF19BC"/>
    <w:rsid w:val="00FF3DE5"/>
    <w:rsid w:val="00FF4ECD"/>
    <w:rsid w:val="00FF6651"/>
    <w:rsid w:val="00FF7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CBCDC6E"/>
  <w15:docId w15:val="{C2096A29-1CFB-494C-93B5-DEE9CC88D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5F3"/>
    <w:pPr>
      <w:spacing w:after="200" w:line="276" w:lineRule="auto"/>
    </w:pPr>
    <w:rPr>
      <w:sz w:val="22"/>
      <w:szCs w:val="22"/>
      <w:lang w:bidi="ar-SA"/>
    </w:rPr>
  </w:style>
  <w:style w:type="paragraph" w:styleId="Heading2">
    <w:name w:val="heading 2"/>
    <w:basedOn w:val="Normal"/>
    <w:link w:val="Heading2Char"/>
    <w:uiPriority w:val="9"/>
    <w:qFormat/>
    <w:rsid w:val="00270A9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47DB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7D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DB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6B8"/>
  </w:style>
  <w:style w:type="paragraph" w:styleId="Footer">
    <w:name w:val="footer"/>
    <w:basedOn w:val="Normal"/>
    <w:link w:val="FooterChar"/>
    <w:uiPriority w:val="99"/>
    <w:unhideWhenUsed/>
    <w:rsid w:val="00977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6B8"/>
  </w:style>
  <w:style w:type="paragraph" w:styleId="ListParagraph">
    <w:name w:val="List Paragraph"/>
    <w:aliases w:val="List Number #1"/>
    <w:basedOn w:val="Normal"/>
    <w:link w:val="ListParagraphChar"/>
    <w:uiPriority w:val="34"/>
    <w:qFormat/>
    <w:rsid w:val="00EC691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014737"/>
    <w:rPr>
      <w:rFonts w:eastAsia="Times New Roman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14737"/>
    <w:rPr>
      <w:rFonts w:eastAsia="Times New Roman"/>
      <w:sz w:val="22"/>
      <w:szCs w:val="22"/>
      <w:lang w:val="en-US" w:eastAsia="en-US" w:bidi="ar-SA"/>
    </w:rPr>
  </w:style>
  <w:style w:type="character" w:customStyle="1" w:styleId="style421">
    <w:name w:val="style421"/>
    <w:basedOn w:val="DefaultParagraphFont"/>
    <w:rsid w:val="002250C9"/>
    <w:rPr>
      <w:color w:val="FF0000"/>
    </w:rPr>
  </w:style>
  <w:style w:type="character" w:styleId="Strong">
    <w:name w:val="Strong"/>
    <w:basedOn w:val="DefaultParagraphFont"/>
    <w:uiPriority w:val="22"/>
    <w:qFormat/>
    <w:rsid w:val="002B0993"/>
    <w:rPr>
      <w:b/>
      <w:bCs/>
    </w:rPr>
  </w:style>
  <w:style w:type="character" w:customStyle="1" w:styleId="t-italic1">
    <w:name w:val="t-italic1"/>
    <w:basedOn w:val="DefaultParagraphFont"/>
    <w:rsid w:val="00DF6DA0"/>
    <w:rPr>
      <w:rFonts w:ascii="MS Sans Serif" w:hAnsi="MS Sans Serif" w:hint="default"/>
      <w:b w:val="0"/>
      <w:bCs w:val="0"/>
      <w:i w:val="0"/>
      <w:iCs w:val="0"/>
      <w:caps/>
      <w:smallCaps w:val="0"/>
      <w:strike w:val="0"/>
      <w:dstrike w:val="0"/>
      <w:color w:val="333333"/>
      <w:sz w:val="16"/>
      <w:szCs w:val="16"/>
      <w:u w:val="none"/>
      <w:effect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14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1483"/>
    <w:rPr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281483"/>
    <w:rPr>
      <w:sz w:val="32"/>
      <w:szCs w:val="32"/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270A9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ListParagraphChar">
    <w:name w:val="List Paragraph Char"/>
    <w:aliases w:val="List Number #1 Char"/>
    <w:link w:val="ListParagraph"/>
    <w:uiPriority w:val="34"/>
    <w:locked/>
    <w:rsid w:val="00167CE2"/>
    <w:rPr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4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C37B5C-9CA7-42B5-953B-A17FD3FDB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9</Pages>
  <Words>2971</Words>
  <Characters>16939</Characters>
  <Application>Microsoft Office Word</Application>
  <DocSecurity>0</DocSecurity>
  <Lines>141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ewAge-OS.Net</Company>
  <LinksUpToDate>false</LinksUpToDate>
  <CharactersWithSpaces>19871</CharactersWithSpaces>
  <SharedDoc>false</SharedDoc>
  <HLinks>
    <vt:vector size="72" baseType="variant">
      <vt:variant>
        <vt:i4>4456468</vt:i4>
      </vt:variant>
      <vt:variant>
        <vt:i4>15</vt:i4>
      </vt:variant>
      <vt:variant>
        <vt:i4>0</vt:i4>
      </vt:variant>
      <vt:variant>
        <vt:i4>5</vt:i4>
      </vt:variant>
      <vt:variant>
        <vt:lpwstr>http://www.peakpwr.com/images/switchyard2.jpg</vt:lpwstr>
      </vt:variant>
      <vt:variant>
        <vt:lpwstr/>
      </vt:variant>
      <vt:variant>
        <vt:i4>3211346</vt:i4>
      </vt:variant>
      <vt:variant>
        <vt:i4>12</vt:i4>
      </vt:variant>
      <vt:variant>
        <vt:i4>0</vt:i4>
      </vt:variant>
      <vt:variant>
        <vt:i4>5</vt:i4>
      </vt:variant>
      <vt:variant>
        <vt:lpwstr>http://images.google.co.th/imgres?imgurl=http://www.spiraxsarco.com/images/resources/steam-engineering-tutorials/3/7/Fig_3_7_1.gif&amp;imgrefurl=http://www.spiraxsarco.com/resources/steam-engineering-tutorials/the-boiler-house/boiler-fittings-and-mountings.asp&amp;usg=__uGkJFWDocWXdxaUJ9hJj-5vIZgo=&amp;h=278&amp;w=329&amp;sz=40&amp;hl=th&amp;start=1&amp;um=1&amp;tbnid=l7x2sFYCP42JgM:&amp;tbnh=101&amp;tbnw=119&amp;prev=/images?q=boiler+name+plate&amp;hl=th&amp;sa=N&amp;um=1</vt:lpwstr>
      </vt:variant>
      <vt:variant>
        <vt:lpwstr/>
      </vt:variant>
      <vt:variant>
        <vt:i4>24</vt:i4>
      </vt:variant>
      <vt:variant>
        <vt:i4>9</vt:i4>
      </vt:variant>
      <vt:variant>
        <vt:i4>0</vt:i4>
      </vt:variant>
      <vt:variant>
        <vt:i4>5</vt:i4>
      </vt:variant>
      <vt:variant>
        <vt:lpwstr>http://en.wikipedia.org/wiki/File:Generator-20071117.jpg</vt:lpwstr>
      </vt:variant>
      <vt:variant>
        <vt:lpwstr/>
      </vt:variant>
      <vt:variant>
        <vt:i4>3211346</vt:i4>
      </vt:variant>
      <vt:variant>
        <vt:i4>6</vt:i4>
      </vt:variant>
      <vt:variant>
        <vt:i4>0</vt:i4>
      </vt:variant>
      <vt:variant>
        <vt:i4>5</vt:i4>
      </vt:variant>
      <vt:variant>
        <vt:lpwstr>http://images.google.co.th/imgres?imgurl=http://www.spiraxsarco.com/images/resources/steam-engineering-tutorials/3/7/Fig_3_7_1.gif&amp;imgrefurl=http://www.spiraxsarco.com/resources/steam-engineering-tutorials/the-boiler-house/boiler-fittings-and-mountings.asp&amp;usg=__uGkJFWDocWXdxaUJ9hJj-5vIZgo=&amp;h=278&amp;w=329&amp;sz=40&amp;hl=th&amp;start=1&amp;um=1&amp;tbnid=l7x2sFYCP42JgM:&amp;tbnh=101&amp;tbnw=119&amp;prev=/images?q=boiler+name+plate&amp;hl=th&amp;sa=N&amp;um=1</vt:lpwstr>
      </vt:variant>
      <vt:variant>
        <vt:lpwstr/>
      </vt:variant>
      <vt:variant>
        <vt:i4>983138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File:Dampfturbine_Montage01.jpg</vt:lpwstr>
      </vt:variant>
      <vt:variant>
        <vt:lpwstr/>
      </vt:variant>
      <vt:variant>
        <vt:i4>3211346</vt:i4>
      </vt:variant>
      <vt:variant>
        <vt:i4>0</vt:i4>
      </vt:variant>
      <vt:variant>
        <vt:i4>0</vt:i4>
      </vt:variant>
      <vt:variant>
        <vt:i4>5</vt:i4>
      </vt:variant>
      <vt:variant>
        <vt:lpwstr>http://images.google.co.th/imgres?imgurl=http://www.spiraxsarco.com/images/resources/steam-engineering-tutorials/3/7/Fig_3_7_1.gif&amp;imgrefurl=http://www.spiraxsarco.com/resources/steam-engineering-tutorials/the-boiler-house/boiler-fittings-and-mountings.asp&amp;usg=__uGkJFWDocWXdxaUJ9hJj-5vIZgo=&amp;h=278&amp;w=329&amp;sz=40&amp;hl=th&amp;start=1&amp;um=1&amp;tbnid=l7x2sFYCP42JgM:&amp;tbnh=101&amp;tbnw=119&amp;prev=/images?q=boiler+name+plate&amp;hl=th&amp;sa=N&amp;um=1</vt:lpwstr>
      </vt:variant>
      <vt:variant>
        <vt:lpwstr/>
      </vt:variant>
      <vt:variant>
        <vt:i4>3211346</vt:i4>
      </vt:variant>
      <vt:variant>
        <vt:i4>15688</vt:i4>
      </vt:variant>
      <vt:variant>
        <vt:i4>1037</vt:i4>
      </vt:variant>
      <vt:variant>
        <vt:i4>4</vt:i4>
      </vt:variant>
      <vt:variant>
        <vt:lpwstr>http://images.google.co.th/imgres?imgurl=http://www.spiraxsarco.com/images/resources/steam-engineering-tutorials/3/7/Fig_3_7_1.gif&amp;imgrefurl=http://www.spiraxsarco.com/resources/steam-engineering-tutorials/the-boiler-house/boiler-fittings-and-mountings.asp&amp;usg=__uGkJFWDocWXdxaUJ9hJj-5vIZgo=&amp;h=278&amp;w=329&amp;sz=40&amp;hl=th&amp;start=1&amp;um=1&amp;tbnid=l7x2sFYCP42JgM:&amp;tbnh=101&amp;tbnw=119&amp;prev=/images?q=boiler+name+plate&amp;hl=th&amp;sa=N&amp;um=1</vt:lpwstr>
      </vt:variant>
      <vt:variant>
        <vt:lpwstr/>
      </vt:variant>
      <vt:variant>
        <vt:i4>983138</vt:i4>
      </vt:variant>
      <vt:variant>
        <vt:i4>18122</vt:i4>
      </vt:variant>
      <vt:variant>
        <vt:i4>1033</vt:i4>
      </vt:variant>
      <vt:variant>
        <vt:i4>4</vt:i4>
      </vt:variant>
      <vt:variant>
        <vt:lpwstr>http://en.wikipedia.org/wiki/File:Dampfturbine_Montage01.jpg</vt:lpwstr>
      </vt:variant>
      <vt:variant>
        <vt:lpwstr/>
      </vt:variant>
      <vt:variant>
        <vt:i4>3211346</vt:i4>
      </vt:variant>
      <vt:variant>
        <vt:i4>18802</vt:i4>
      </vt:variant>
      <vt:variant>
        <vt:i4>1032</vt:i4>
      </vt:variant>
      <vt:variant>
        <vt:i4>4</vt:i4>
      </vt:variant>
      <vt:variant>
        <vt:lpwstr>http://images.google.co.th/imgres?imgurl=http://www.spiraxsarco.com/images/resources/steam-engineering-tutorials/3/7/Fig_3_7_1.gif&amp;imgrefurl=http://www.spiraxsarco.com/resources/steam-engineering-tutorials/the-boiler-house/boiler-fittings-and-mountings.asp&amp;usg=__uGkJFWDocWXdxaUJ9hJj-5vIZgo=&amp;h=278&amp;w=329&amp;sz=40&amp;hl=th&amp;start=1&amp;um=1&amp;tbnid=l7x2sFYCP42JgM:&amp;tbnh=101&amp;tbnw=119&amp;prev=/images?q=boiler+name+plate&amp;hl=th&amp;sa=N&amp;um=1</vt:lpwstr>
      </vt:variant>
      <vt:variant>
        <vt:lpwstr/>
      </vt:variant>
      <vt:variant>
        <vt:i4>24</vt:i4>
      </vt:variant>
      <vt:variant>
        <vt:i4>21914</vt:i4>
      </vt:variant>
      <vt:variant>
        <vt:i4>1031</vt:i4>
      </vt:variant>
      <vt:variant>
        <vt:i4>4</vt:i4>
      </vt:variant>
      <vt:variant>
        <vt:lpwstr>http://en.wikipedia.org/wiki/File:Generator-20071117.jpg</vt:lpwstr>
      </vt:variant>
      <vt:variant>
        <vt:lpwstr/>
      </vt:variant>
      <vt:variant>
        <vt:i4>3211346</vt:i4>
      </vt:variant>
      <vt:variant>
        <vt:i4>22986</vt:i4>
      </vt:variant>
      <vt:variant>
        <vt:i4>1030</vt:i4>
      </vt:variant>
      <vt:variant>
        <vt:i4>4</vt:i4>
      </vt:variant>
      <vt:variant>
        <vt:lpwstr>http://images.google.co.th/imgres?imgurl=http://www.spiraxsarco.com/images/resources/steam-engineering-tutorials/3/7/Fig_3_7_1.gif&amp;imgrefurl=http://www.spiraxsarco.com/resources/steam-engineering-tutorials/the-boiler-house/boiler-fittings-and-mountings.asp&amp;usg=__uGkJFWDocWXdxaUJ9hJj-5vIZgo=&amp;h=278&amp;w=329&amp;sz=40&amp;hl=th&amp;start=1&amp;um=1&amp;tbnid=l7x2sFYCP42JgM:&amp;tbnh=101&amp;tbnw=119&amp;prev=/images?q=boiler+name+plate&amp;hl=th&amp;sa=N&amp;um=1</vt:lpwstr>
      </vt:variant>
      <vt:variant>
        <vt:lpwstr/>
      </vt:variant>
      <vt:variant>
        <vt:i4>4456468</vt:i4>
      </vt:variant>
      <vt:variant>
        <vt:i4>109164</vt:i4>
      </vt:variant>
      <vt:variant>
        <vt:i4>1027</vt:i4>
      </vt:variant>
      <vt:variant>
        <vt:i4>4</vt:i4>
      </vt:variant>
      <vt:variant>
        <vt:lpwstr>http://www.peakpwr.com/images/switchyard2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yChoses</dc:creator>
  <cp:keywords/>
  <dc:description/>
  <cp:lastModifiedBy>Panisara Nacha</cp:lastModifiedBy>
  <cp:revision>62</cp:revision>
  <cp:lastPrinted>2023-11-22T03:52:00Z</cp:lastPrinted>
  <dcterms:created xsi:type="dcterms:W3CDTF">2023-10-18T07:38:00Z</dcterms:created>
  <dcterms:modified xsi:type="dcterms:W3CDTF">2023-12-20T08:39:00Z</dcterms:modified>
</cp:coreProperties>
</file>